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7FFA40" w14:textId="77777777" w:rsidR="009B1444" w:rsidRDefault="009B1444" w:rsidP="00D97475">
      <w:pPr>
        <w:ind w:left="360" w:hanging="360"/>
      </w:pPr>
    </w:p>
    <w:p w14:paraId="2F4A9984" w14:textId="02227C49" w:rsidR="00021945" w:rsidRDefault="005D1FE7" w:rsidP="005D211B">
      <w:pPr>
        <w:rPr>
          <w:rFonts w:asciiTheme="majorBidi" w:hAnsiTheme="majorBidi" w:cstheme="majorBidi"/>
          <w:sz w:val="24"/>
          <w:szCs w:val="24"/>
        </w:rPr>
      </w:pPr>
      <w:r w:rsidRPr="005D1FE7">
        <w:rPr>
          <w:rFonts w:asciiTheme="majorBidi" w:hAnsiTheme="majorBidi" w:cstheme="majorBidi"/>
          <w:sz w:val="24"/>
          <w:szCs w:val="24"/>
        </w:rPr>
        <w:t xml:space="preserve">This is a do-it-yourself guide for building a low-cost </w:t>
      </w:r>
      <w:r w:rsidR="00BB781E" w:rsidRPr="00BB781E">
        <w:rPr>
          <w:rFonts w:asciiTheme="majorBidi" w:hAnsiTheme="majorBidi" w:cstheme="majorBidi"/>
          <w:vanish/>
          <w:sz w:val="24"/>
          <w:szCs w:val="24"/>
        </w:rPr>
        <w:t>CO₂</w:t>
      </w:r>
      <w:r w:rsidRPr="005D1FE7">
        <w:rPr>
          <w:rFonts w:asciiTheme="majorBidi" w:hAnsiTheme="majorBidi" w:cstheme="majorBidi"/>
          <w:sz w:val="24"/>
          <w:szCs w:val="24"/>
        </w:rPr>
        <w:t xml:space="preserve"> sensor system. Each system comprises a control unit and a sensing unit. There are two versions available, with the primary difference being that a modem and a Teros 12 moisture sensor</w:t>
      </w:r>
      <w:r w:rsidR="00671755">
        <w:rPr>
          <w:rFonts w:asciiTheme="majorBidi" w:hAnsiTheme="majorBidi" w:cstheme="majorBidi"/>
          <w:sz w:val="24"/>
          <w:szCs w:val="24"/>
        </w:rPr>
        <w:t xml:space="preserve"> is included in version 2</w:t>
      </w:r>
      <w:r w:rsidRPr="005D1FE7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Arduino</w:t>
      </w:r>
      <w:r w:rsidRPr="005D1FE7">
        <w:rPr>
          <w:rFonts w:asciiTheme="majorBidi" w:hAnsiTheme="majorBidi" w:cstheme="majorBidi"/>
          <w:sz w:val="24"/>
          <w:szCs w:val="24"/>
        </w:rPr>
        <w:t xml:space="preserve"> codes for both versions</w:t>
      </w:r>
      <w:r w:rsidR="00671755">
        <w:rPr>
          <w:rFonts w:asciiTheme="majorBidi" w:hAnsiTheme="majorBidi" w:cstheme="majorBidi"/>
          <w:sz w:val="24"/>
          <w:szCs w:val="24"/>
        </w:rPr>
        <w:t xml:space="preserve"> are available</w:t>
      </w:r>
      <w:r w:rsidRPr="005D1FE7">
        <w:rPr>
          <w:rFonts w:asciiTheme="majorBidi" w:hAnsiTheme="majorBidi" w:cstheme="majorBidi"/>
          <w:sz w:val="24"/>
          <w:szCs w:val="24"/>
        </w:rPr>
        <w:t xml:space="preserve"> on our GitHub pag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72A5F1F7" w14:textId="242D7FA4" w:rsidR="00734ED9" w:rsidRDefault="00734ED9" w:rsidP="005D1FE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Version 1: </w:t>
      </w:r>
      <w:hyperlink r:id="rId11" w:history="1">
        <w:r w:rsidR="00BB781E" w:rsidRPr="00571CBC">
          <w:rPr>
            <w:rStyle w:val="Hyperlink"/>
            <w:rFonts w:asciiTheme="majorBidi" w:hAnsiTheme="majorBidi" w:cstheme="majorBidi"/>
            <w:sz w:val="24"/>
            <w:szCs w:val="24"/>
          </w:rPr>
          <w:t>https://github.com/OpenDigiEnvLab/soil-</w:t>
        </w:r>
        <w:r w:rsidR="00BB781E" w:rsidRPr="00571CBC">
          <w:rPr>
            <w:rStyle w:val="Hyperlink"/>
            <w:rFonts w:asciiTheme="majorBidi" w:hAnsiTheme="majorBidi" w:cstheme="majorBidi"/>
            <w:vanish/>
            <w:sz w:val="24"/>
            <w:szCs w:val="24"/>
          </w:rPr>
          <w:t>CO2</w:t>
        </w:r>
        <w:r w:rsidR="00BB781E" w:rsidRPr="00571CBC">
          <w:rPr>
            <w:rStyle w:val="Hyperlink"/>
            <w:rFonts w:asciiTheme="majorBidi" w:hAnsiTheme="majorBidi" w:cstheme="majorBidi"/>
            <w:sz w:val="24"/>
            <w:szCs w:val="24"/>
          </w:rPr>
          <w:t>-sensor-system/blob/main/</w:t>
        </w:r>
        <w:r w:rsidR="00BB781E" w:rsidRPr="00571CBC">
          <w:rPr>
            <w:rStyle w:val="Hyperlink"/>
            <w:rFonts w:asciiTheme="majorBidi" w:hAnsiTheme="majorBidi" w:cstheme="majorBidi"/>
            <w:vanish/>
            <w:sz w:val="24"/>
            <w:szCs w:val="24"/>
          </w:rPr>
          <w:t>CO2</w:t>
        </w:r>
        <w:r w:rsidR="00BB781E" w:rsidRPr="00571CBC">
          <w:rPr>
            <w:rStyle w:val="Hyperlink"/>
            <w:rFonts w:asciiTheme="majorBidi" w:hAnsiTheme="majorBidi" w:cstheme="majorBidi"/>
            <w:sz w:val="24"/>
            <w:szCs w:val="24"/>
          </w:rPr>
          <w:t>O2Soils_withRelay_6</w:t>
        </w:r>
        <w:r w:rsidR="00BB781E" w:rsidRPr="00571CBC">
          <w:rPr>
            <w:rStyle w:val="Hyperlink"/>
            <w:rFonts w:asciiTheme="majorBidi" w:hAnsiTheme="majorBidi" w:cstheme="majorBidi"/>
            <w:vanish/>
            <w:sz w:val="24"/>
            <w:szCs w:val="24"/>
          </w:rPr>
          <w:t>CO2</w:t>
        </w:r>
        <w:r w:rsidR="00BB781E" w:rsidRPr="00571CBC">
          <w:rPr>
            <w:rStyle w:val="Hyperlink"/>
            <w:rFonts w:asciiTheme="majorBidi" w:hAnsiTheme="majorBidi" w:cstheme="majorBidi"/>
            <w:sz w:val="24"/>
            <w:szCs w:val="24"/>
          </w:rPr>
          <w:t>sensors.ino</w:t>
        </w:r>
      </w:hyperlink>
      <w:r w:rsidR="00FF5802">
        <w:rPr>
          <w:rFonts w:asciiTheme="majorBidi" w:hAnsiTheme="majorBidi" w:cstheme="majorBidi"/>
          <w:sz w:val="24"/>
          <w:szCs w:val="24"/>
        </w:rPr>
        <w:t xml:space="preserve"> </w:t>
      </w:r>
    </w:p>
    <w:p w14:paraId="2C38625B" w14:textId="13690859" w:rsidR="003E1A15" w:rsidRDefault="003E1A15" w:rsidP="005D1FE7">
      <w:pPr>
        <w:rPr>
          <w:rFonts w:asciiTheme="majorBidi" w:hAnsiTheme="majorBidi" w:cstheme="majorBidi"/>
          <w:sz w:val="24"/>
          <w:szCs w:val="24"/>
        </w:rPr>
      </w:pPr>
      <w:r w:rsidRPr="005D1FE7">
        <w:rPr>
          <w:rFonts w:asciiTheme="majorBidi" w:hAnsiTheme="majorBidi" w:cstheme="majorBidi"/>
          <w:sz w:val="24"/>
          <w:szCs w:val="24"/>
        </w:rPr>
        <w:t xml:space="preserve">Version 2: </w:t>
      </w:r>
      <w:hyperlink r:id="rId12" w:history="1">
        <w:r w:rsidR="00BB781E" w:rsidRPr="00571CBC">
          <w:rPr>
            <w:rStyle w:val="Hyperlink"/>
            <w:rFonts w:asciiTheme="majorBidi" w:hAnsiTheme="majorBidi" w:cstheme="majorBidi"/>
            <w:sz w:val="24"/>
            <w:szCs w:val="24"/>
          </w:rPr>
          <w:t>https://github.com/OpenDigiEnvLab/soil-</w:t>
        </w:r>
        <w:r w:rsidR="00BB781E" w:rsidRPr="00571CBC">
          <w:rPr>
            <w:rStyle w:val="Hyperlink"/>
            <w:rFonts w:asciiTheme="majorBidi" w:hAnsiTheme="majorBidi" w:cstheme="majorBidi"/>
            <w:vanish/>
            <w:sz w:val="24"/>
            <w:szCs w:val="24"/>
          </w:rPr>
          <w:t>CO2</w:t>
        </w:r>
        <w:r w:rsidR="00BB781E" w:rsidRPr="00571CBC">
          <w:rPr>
            <w:rStyle w:val="Hyperlink"/>
            <w:rFonts w:asciiTheme="majorBidi" w:hAnsiTheme="majorBidi" w:cstheme="majorBidi"/>
            <w:sz w:val="24"/>
            <w:szCs w:val="24"/>
          </w:rPr>
          <w:t>-sensor-system/blob/main/</w:t>
        </w:r>
        <w:r w:rsidR="00BB781E" w:rsidRPr="00571CBC">
          <w:rPr>
            <w:rStyle w:val="Hyperlink"/>
            <w:rFonts w:asciiTheme="majorBidi" w:hAnsiTheme="majorBidi" w:cstheme="majorBidi"/>
            <w:vanish/>
            <w:sz w:val="24"/>
            <w:szCs w:val="24"/>
          </w:rPr>
          <w:t>CO2</w:t>
        </w:r>
        <w:r w:rsidR="00BB781E" w:rsidRPr="00571CBC">
          <w:rPr>
            <w:rStyle w:val="Hyperlink"/>
            <w:rFonts w:asciiTheme="majorBidi" w:hAnsiTheme="majorBidi" w:cstheme="majorBidi"/>
            <w:sz w:val="24"/>
            <w:szCs w:val="24"/>
          </w:rPr>
          <w:t>O2SoilsTypeB_blues_6</w:t>
        </w:r>
        <w:r w:rsidR="00BB781E" w:rsidRPr="00571CBC">
          <w:rPr>
            <w:rStyle w:val="Hyperlink"/>
            <w:rFonts w:asciiTheme="majorBidi" w:hAnsiTheme="majorBidi" w:cstheme="majorBidi"/>
            <w:vanish/>
            <w:sz w:val="24"/>
            <w:szCs w:val="24"/>
          </w:rPr>
          <w:t>CO2</w:t>
        </w:r>
        <w:r w:rsidR="00BB781E" w:rsidRPr="00571CBC">
          <w:rPr>
            <w:rStyle w:val="Hyperlink"/>
            <w:rFonts w:asciiTheme="majorBidi" w:hAnsiTheme="majorBidi" w:cstheme="majorBidi"/>
            <w:sz w:val="24"/>
            <w:szCs w:val="24"/>
          </w:rPr>
          <w:t>Sensors_Teros12_Serial.ino</w:t>
        </w:r>
      </w:hyperlink>
      <w:r w:rsidR="004B5E06" w:rsidRPr="005D1FE7">
        <w:rPr>
          <w:rFonts w:asciiTheme="majorBidi" w:hAnsiTheme="majorBidi" w:cstheme="majorBidi"/>
          <w:sz w:val="24"/>
          <w:szCs w:val="24"/>
        </w:rPr>
        <w:t xml:space="preserve"> </w:t>
      </w:r>
    </w:p>
    <w:p w14:paraId="635BF8E6" w14:textId="560627A6" w:rsidR="00435D65" w:rsidRDefault="00435D65" w:rsidP="00435D6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schematic designs of two versions are illustrated in the picture below:</w:t>
      </w:r>
    </w:p>
    <w:p w14:paraId="5A688437" w14:textId="77777777" w:rsidR="00435D65" w:rsidRPr="00C0288D" w:rsidRDefault="00435D65" w:rsidP="003E7EB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0288D">
        <w:rPr>
          <w:rFonts w:asciiTheme="majorBidi" w:hAnsiTheme="majorBidi" w:cstheme="majorBidi"/>
          <w:b/>
          <w:bCs/>
          <w:sz w:val="24"/>
          <w:szCs w:val="24"/>
        </w:rPr>
        <w:t>Version 1:</w:t>
      </w:r>
    </w:p>
    <w:p w14:paraId="76A52B10" w14:textId="77777777" w:rsidR="00435D65" w:rsidRDefault="00435D65" w:rsidP="003E7EB4">
      <w:pPr>
        <w:ind w:left="18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E0A0B21" wp14:editId="582892AA">
            <wp:extent cx="5384800" cy="2836178"/>
            <wp:effectExtent l="0" t="0" r="6350" b="2540"/>
            <wp:docPr id="890081276" name="Picture 16" descr="A diagram of a solar char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292961" name="Picture 16" descr="A diagram of a solar charg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321" cy="284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1F308" w14:textId="77777777" w:rsidR="00435D65" w:rsidRDefault="00435D65" w:rsidP="003E7EB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0288D">
        <w:rPr>
          <w:rFonts w:asciiTheme="majorBidi" w:hAnsiTheme="majorBidi" w:cstheme="majorBidi"/>
          <w:b/>
          <w:bCs/>
          <w:sz w:val="24"/>
          <w:szCs w:val="24"/>
        </w:rPr>
        <w:t>Version 2:</w:t>
      </w:r>
    </w:p>
    <w:p w14:paraId="63855B3C" w14:textId="77777777" w:rsidR="00435D65" w:rsidRDefault="00435D65" w:rsidP="00435D65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5716A9C" wp14:editId="07C97F62">
            <wp:extent cx="3784600" cy="2885844"/>
            <wp:effectExtent l="0" t="0" r="6350" b="0"/>
            <wp:docPr id="532880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593" cy="29140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D43FE7" w14:textId="77777777" w:rsidR="0074366A" w:rsidRDefault="0074366A" w:rsidP="00435D65">
      <w:pPr>
        <w:rPr>
          <w:rFonts w:asciiTheme="majorBidi" w:hAnsiTheme="majorBidi" w:cstheme="majorBidi"/>
          <w:sz w:val="24"/>
          <w:szCs w:val="24"/>
        </w:rPr>
      </w:pPr>
    </w:p>
    <w:p w14:paraId="019E8CED" w14:textId="2522164F" w:rsidR="003A348F" w:rsidRDefault="00285802" w:rsidP="0052368E">
      <w:pPr>
        <w:pStyle w:val="ListParagraph"/>
        <w:ind w:left="360"/>
        <w:jc w:val="center"/>
        <w:rPr>
          <w:rFonts w:asciiTheme="majorBidi" w:hAnsiTheme="majorBidi" w:cstheme="majorBidi"/>
          <w:sz w:val="24"/>
          <w:szCs w:val="24"/>
        </w:rPr>
      </w:pPr>
      <w:r w:rsidRPr="0074366A">
        <w:rPr>
          <w:rFonts w:asciiTheme="majorBidi" w:hAnsiTheme="majorBidi" w:cstheme="majorBidi"/>
          <w:b/>
          <w:bCs/>
          <w:sz w:val="24"/>
          <w:szCs w:val="24"/>
        </w:rPr>
        <w:lastRenderedPageBreak/>
        <w:t>Protocol</w:t>
      </w:r>
    </w:p>
    <w:p w14:paraId="791C149E" w14:textId="77777777" w:rsidR="009C1E11" w:rsidRPr="009C1E11" w:rsidRDefault="009C1E11" w:rsidP="009C1E11">
      <w:pPr>
        <w:rPr>
          <w:rFonts w:asciiTheme="majorBidi" w:hAnsiTheme="majorBidi" w:cstheme="majorBidi"/>
          <w:sz w:val="24"/>
          <w:szCs w:val="24"/>
        </w:rPr>
      </w:pPr>
    </w:p>
    <w:p w14:paraId="6B46ACE1" w14:textId="3B19F0F0" w:rsidR="00285802" w:rsidRPr="004C082F" w:rsidRDefault="00285802" w:rsidP="0028580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082F">
        <w:rPr>
          <w:rFonts w:asciiTheme="majorBidi" w:hAnsiTheme="majorBidi" w:cstheme="majorBidi"/>
          <w:b/>
          <w:bCs/>
          <w:sz w:val="24"/>
          <w:szCs w:val="24"/>
        </w:rPr>
        <w:t xml:space="preserve">Control unit </w:t>
      </w:r>
    </w:p>
    <w:p w14:paraId="241D49B3" w14:textId="69D4C54F" w:rsidR="00285802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>To replicate the control unit</w:t>
      </w:r>
      <w:r w:rsidR="00DC2E55">
        <w:rPr>
          <w:rFonts w:asciiTheme="majorBidi" w:hAnsiTheme="majorBidi" w:cstheme="majorBidi"/>
          <w:sz w:val="24"/>
          <w:szCs w:val="24"/>
        </w:rPr>
        <w:t xml:space="preserve"> of version 1</w:t>
      </w:r>
      <w:r w:rsidRPr="0077135B">
        <w:rPr>
          <w:rFonts w:asciiTheme="majorBidi" w:hAnsiTheme="majorBidi" w:cstheme="majorBidi"/>
          <w:sz w:val="24"/>
          <w:szCs w:val="24"/>
        </w:rPr>
        <w:t xml:space="preserve">, prepare the components as listed in Table 1, and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1)</w:t>
      </w:r>
      <w:r w:rsidR="00ED34C3">
        <w:rPr>
          <w:rFonts w:asciiTheme="majorBidi" w:hAnsiTheme="majorBidi" w:cstheme="majorBidi"/>
          <w:sz w:val="24"/>
          <w:szCs w:val="24"/>
        </w:rPr>
        <w:t>.</w:t>
      </w:r>
    </w:p>
    <w:p w14:paraId="6B0B37B9" w14:textId="7F1F2B80" w:rsidR="00ED34C3" w:rsidRPr="0077135B" w:rsidRDefault="00ED34C3" w:rsidP="00637BA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replicate the control unit of version 2, prepare the components as listed in Table 2, and follow </w:t>
      </w:r>
      <w:r w:rsidRPr="00ED34C3">
        <w:rPr>
          <w:rFonts w:asciiTheme="majorBidi" w:hAnsiTheme="majorBidi" w:cstheme="majorBidi"/>
          <w:i/>
          <w:iCs/>
          <w:sz w:val="24"/>
          <w:szCs w:val="24"/>
        </w:rPr>
        <w:t>procedure (2)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12A1165F" w14:textId="77777777" w:rsidR="00285802" w:rsidRDefault="00285802" w:rsidP="0028580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082F">
        <w:rPr>
          <w:rFonts w:asciiTheme="majorBidi" w:hAnsiTheme="majorBidi" w:cstheme="majorBidi"/>
          <w:b/>
          <w:bCs/>
          <w:sz w:val="24"/>
          <w:szCs w:val="24"/>
        </w:rPr>
        <w:t>Sensing unit</w:t>
      </w:r>
    </w:p>
    <w:p w14:paraId="3F49F1ED" w14:textId="0B129543" w:rsidR="003B7F92" w:rsidRDefault="003B7F92" w:rsidP="003B7F92">
      <w:pPr>
        <w:rPr>
          <w:rFonts w:asciiTheme="majorBidi" w:hAnsiTheme="majorBidi" w:cstheme="majorBidi"/>
          <w:sz w:val="24"/>
          <w:szCs w:val="24"/>
        </w:rPr>
      </w:pPr>
      <w:r w:rsidRPr="003B7F92">
        <w:rPr>
          <w:rFonts w:asciiTheme="majorBidi" w:hAnsiTheme="majorBidi" w:cstheme="majorBidi"/>
          <w:sz w:val="24"/>
          <w:szCs w:val="24"/>
        </w:rPr>
        <w:t xml:space="preserve">The procedure to </w:t>
      </w:r>
      <w:r w:rsidR="004D2165">
        <w:rPr>
          <w:rFonts w:asciiTheme="majorBidi" w:hAnsiTheme="majorBidi" w:cstheme="majorBidi"/>
          <w:sz w:val="24"/>
          <w:szCs w:val="24"/>
        </w:rPr>
        <w:t>prepare</w:t>
      </w:r>
      <w:r w:rsidRPr="003B7F92">
        <w:rPr>
          <w:rFonts w:asciiTheme="majorBidi" w:hAnsiTheme="majorBidi" w:cstheme="majorBidi"/>
          <w:sz w:val="24"/>
          <w:szCs w:val="24"/>
        </w:rPr>
        <w:t xml:space="preserve"> </w:t>
      </w:r>
      <w:r w:rsidR="004D2165">
        <w:rPr>
          <w:rFonts w:asciiTheme="majorBidi" w:hAnsiTheme="majorBidi" w:cstheme="majorBidi"/>
          <w:sz w:val="24"/>
          <w:szCs w:val="24"/>
        </w:rPr>
        <w:t xml:space="preserve">SCD30 </w:t>
      </w:r>
      <w:r w:rsidR="00BB781E" w:rsidRPr="00BB781E">
        <w:rPr>
          <w:rFonts w:asciiTheme="majorBidi" w:hAnsiTheme="majorBidi" w:cstheme="majorBidi"/>
          <w:vanish/>
          <w:sz w:val="24"/>
          <w:szCs w:val="24"/>
        </w:rPr>
        <w:t>CO₂</w:t>
      </w:r>
      <w:r w:rsidR="004D2165">
        <w:rPr>
          <w:rFonts w:asciiTheme="majorBidi" w:hAnsiTheme="majorBidi" w:cstheme="majorBidi"/>
          <w:sz w:val="24"/>
          <w:szCs w:val="24"/>
        </w:rPr>
        <w:t xml:space="preserve"> sensors and microclimate sensor</w:t>
      </w:r>
      <w:r w:rsidR="00F2229F">
        <w:rPr>
          <w:rFonts w:asciiTheme="majorBidi" w:hAnsiTheme="majorBidi" w:cstheme="majorBidi"/>
          <w:sz w:val="24"/>
          <w:szCs w:val="24"/>
        </w:rPr>
        <w:t xml:space="preserve"> are same for both versions.</w:t>
      </w:r>
    </w:p>
    <w:p w14:paraId="4ABC0E9F" w14:textId="4D145F90" w:rsidR="00F2229F" w:rsidRPr="003B7F92" w:rsidRDefault="00360355" w:rsidP="003B7F9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re is only one additional step to </w:t>
      </w:r>
      <w:r w:rsidR="00F2229F">
        <w:rPr>
          <w:rFonts w:asciiTheme="majorBidi" w:hAnsiTheme="majorBidi" w:cstheme="majorBidi"/>
          <w:sz w:val="24"/>
          <w:szCs w:val="24"/>
        </w:rPr>
        <w:t>Version 2</w:t>
      </w:r>
      <w:r>
        <w:rPr>
          <w:rFonts w:asciiTheme="majorBidi" w:hAnsiTheme="majorBidi" w:cstheme="majorBidi"/>
          <w:sz w:val="24"/>
          <w:szCs w:val="24"/>
        </w:rPr>
        <w:t xml:space="preserve"> as</w:t>
      </w:r>
      <w:r w:rsidR="00F2229F">
        <w:rPr>
          <w:rFonts w:asciiTheme="majorBidi" w:hAnsiTheme="majorBidi" w:cstheme="majorBidi"/>
          <w:sz w:val="24"/>
          <w:szCs w:val="24"/>
        </w:rPr>
        <w:t xml:space="preserve"> Teros 12 moisture sensor is included</w:t>
      </w:r>
      <w:r>
        <w:rPr>
          <w:rFonts w:asciiTheme="majorBidi" w:hAnsiTheme="majorBidi" w:cstheme="majorBidi"/>
          <w:sz w:val="24"/>
          <w:szCs w:val="24"/>
        </w:rPr>
        <w:t xml:space="preserve"> in the system.</w:t>
      </w:r>
    </w:p>
    <w:p w14:paraId="48E3F2C8" w14:textId="574AB381" w:rsidR="00285802" w:rsidRPr="0077135B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he preparation of the sensing unit mainly involves waterproof shielding of SCD30 </w:t>
      </w:r>
      <w:r w:rsidR="00BB781E" w:rsidRPr="00BB781E">
        <w:rPr>
          <w:rFonts w:asciiTheme="majorBidi" w:hAnsiTheme="majorBidi" w:cstheme="majorBidi"/>
          <w:vanish/>
          <w:sz w:val="24"/>
          <w:szCs w:val="24"/>
        </w:rPr>
        <w:t>CO₂</w:t>
      </w:r>
      <w:r w:rsidRPr="0077135B">
        <w:rPr>
          <w:rFonts w:asciiTheme="majorBidi" w:hAnsiTheme="majorBidi" w:cstheme="majorBidi"/>
          <w:sz w:val="24"/>
          <w:szCs w:val="24"/>
        </w:rPr>
        <w:t xml:space="preserve"> sensors for underground soil </w:t>
      </w:r>
      <w:r w:rsidR="00BB781E" w:rsidRPr="00BB781E">
        <w:rPr>
          <w:rFonts w:asciiTheme="majorBidi" w:hAnsiTheme="majorBidi" w:cstheme="majorBidi"/>
          <w:vanish/>
          <w:sz w:val="24"/>
          <w:szCs w:val="24"/>
        </w:rPr>
        <w:t>CO₂</w:t>
      </w:r>
      <w:r w:rsidRPr="0077135B">
        <w:rPr>
          <w:rFonts w:asciiTheme="majorBidi" w:hAnsiTheme="majorBidi" w:cstheme="majorBidi"/>
          <w:sz w:val="24"/>
          <w:szCs w:val="24"/>
        </w:rPr>
        <w:t xml:space="preserve"> measurements and wiring SCD30 sensors for the connection to the control unit.</w:t>
      </w:r>
    </w:p>
    <w:p w14:paraId="6BE5CC4E" w14:textId="77777777" w:rsidR="00285802" w:rsidRPr="0077135B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>There are two designs of the waterproof shield:</w:t>
      </w:r>
    </w:p>
    <w:p w14:paraId="69DBAA85" w14:textId="683A5252" w:rsidR="00285802" w:rsidRPr="0077135B" w:rsidRDefault="00285802" w:rsidP="00285802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hin coating design (TC design): using </w:t>
      </w:r>
      <w:r w:rsidR="008C7560">
        <w:rPr>
          <w:rFonts w:asciiTheme="majorBidi" w:hAnsiTheme="majorBidi" w:cstheme="majorBidi"/>
          <w:sz w:val="24"/>
          <w:szCs w:val="24"/>
        </w:rPr>
        <w:t xml:space="preserve">PTFE membrane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Pr="0077135B">
        <w:rPr>
          <w:rFonts w:asciiTheme="majorBidi" w:hAnsiTheme="majorBidi" w:cstheme="majorBidi"/>
          <w:sz w:val="24"/>
          <w:szCs w:val="24"/>
        </w:rPr>
        <w:t>epoxy</w:t>
      </w:r>
      <w:r w:rsidR="00910768">
        <w:rPr>
          <w:rFonts w:asciiTheme="majorBidi" w:hAnsiTheme="majorBidi" w:cstheme="majorBidi"/>
          <w:sz w:val="24"/>
          <w:szCs w:val="24"/>
        </w:rPr>
        <w:t xml:space="preserve"> (or</w:t>
      </w:r>
      <w:r w:rsidR="008C7560">
        <w:rPr>
          <w:rFonts w:asciiTheme="majorBidi" w:hAnsiTheme="majorBidi" w:cstheme="majorBidi"/>
          <w:sz w:val="24"/>
          <w:szCs w:val="24"/>
        </w:rPr>
        <w:t xml:space="preserve"> only PTFE membranes)</w:t>
      </w:r>
    </w:p>
    <w:p w14:paraId="2B299698" w14:textId="77777777" w:rsidR="00285802" w:rsidRPr="0077135B" w:rsidRDefault="00285802" w:rsidP="00285802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50 ml Falcon tube design (FT design): using a 50 ml Falcon tube. </w:t>
      </w:r>
    </w:p>
    <w:p w14:paraId="75831CBB" w14:textId="67756C52" w:rsidR="00285802" w:rsidRPr="0077135B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o replicate the TC design,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4971A2">
        <w:rPr>
          <w:rFonts w:asciiTheme="majorBidi" w:hAnsiTheme="majorBidi" w:cstheme="majorBidi"/>
          <w:i/>
          <w:iCs/>
          <w:sz w:val="24"/>
          <w:szCs w:val="24"/>
        </w:rPr>
        <w:t>3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77135B">
        <w:rPr>
          <w:rFonts w:asciiTheme="majorBidi" w:hAnsiTheme="majorBidi" w:cstheme="majorBidi"/>
          <w:sz w:val="24"/>
          <w:szCs w:val="24"/>
        </w:rPr>
        <w:t xml:space="preserve"> </w:t>
      </w:r>
    </w:p>
    <w:p w14:paraId="41F23821" w14:textId="317CF199" w:rsidR="00285802" w:rsidRDefault="00285802" w:rsidP="00637BAA">
      <w:pPr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o replicate the FT design,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4971A2">
        <w:rPr>
          <w:rFonts w:asciiTheme="majorBidi" w:hAnsiTheme="majorBidi" w:cstheme="majorBidi"/>
          <w:i/>
          <w:iCs/>
          <w:sz w:val="24"/>
          <w:szCs w:val="24"/>
        </w:rPr>
        <w:t>4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</w:p>
    <w:p w14:paraId="0E9B946F" w14:textId="77777777" w:rsidR="00637BAA" w:rsidRDefault="00637BAA" w:rsidP="00637BAA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6"/>
        <w:tblW w:w="0" w:type="auto"/>
        <w:tblLook w:val="04A0" w:firstRow="1" w:lastRow="0" w:firstColumn="1" w:lastColumn="0" w:noHBand="0" w:noVBand="1"/>
      </w:tblPr>
      <w:tblGrid>
        <w:gridCol w:w="4426"/>
        <w:gridCol w:w="4410"/>
      </w:tblGrid>
      <w:tr w:rsidR="004971A2" w:rsidRPr="0077135B" w14:paraId="41699CB9" w14:textId="77777777" w:rsidTr="004971A2">
        <w:tc>
          <w:tcPr>
            <w:tcW w:w="4426" w:type="dxa"/>
          </w:tcPr>
          <w:p w14:paraId="04D2B5E1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sz w:val="24"/>
                <w:szCs w:val="24"/>
              </w:rPr>
              <w:t>TC design</w:t>
            </w:r>
          </w:p>
        </w:tc>
        <w:tc>
          <w:tcPr>
            <w:tcW w:w="4410" w:type="dxa"/>
          </w:tcPr>
          <w:p w14:paraId="22982253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sz w:val="24"/>
                <w:szCs w:val="24"/>
              </w:rPr>
              <w:t>FT design</w:t>
            </w:r>
          </w:p>
        </w:tc>
      </w:tr>
      <w:tr w:rsidR="004971A2" w:rsidRPr="0077135B" w14:paraId="77CB7BE4" w14:textId="77777777" w:rsidTr="004971A2">
        <w:tc>
          <w:tcPr>
            <w:tcW w:w="4426" w:type="dxa"/>
          </w:tcPr>
          <w:p w14:paraId="0BAE457E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45CC846" wp14:editId="2B7F0982">
                  <wp:extent cx="1949450" cy="2599339"/>
                  <wp:effectExtent l="0" t="0" r="0" b="0"/>
                  <wp:docPr id="1313368439" name="Picture 9" descr="A close up of a piece of pap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3368439" name="Picture 9" descr="A close up of a piece of paper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324" cy="2623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</w:tcPr>
          <w:p w14:paraId="37ACB5E9" w14:textId="77777777" w:rsidR="004971A2" w:rsidRPr="0077135B" w:rsidRDefault="004971A2" w:rsidP="004971A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7135B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C815CCF" wp14:editId="214D3F38">
                  <wp:extent cx="1784350" cy="2529400"/>
                  <wp:effectExtent l="0" t="0" r="6350" b="4445"/>
                  <wp:docPr id="1453153042" name="Picture 1" descr="A plastic container with wires and a blue c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3153042" name="Picture 1" descr="A plastic container with wires and a blue cap&#10;&#10;Description automatically generated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704" t="13539" r="3359" b="7856"/>
                          <a:stretch/>
                        </pic:blipFill>
                        <pic:spPr bwMode="auto">
                          <a:xfrm>
                            <a:off x="0" y="0"/>
                            <a:ext cx="1798882" cy="255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94EDE4" w14:textId="77777777" w:rsidR="00637BAA" w:rsidRPr="0077135B" w:rsidRDefault="00637BAA" w:rsidP="00637BAA">
      <w:pPr>
        <w:rPr>
          <w:rFonts w:asciiTheme="majorBidi" w:hAnsiTheme="majorBidi" w:cstheme="majorBidi"/>
          <w:sz w:val="24"/>
          <w:szCs w:val="24"/>
        </w:rPr>
      </w:pPr>
    </w:p>
    <w:p w14:paraId="0460301F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</w:p>
    <w:p w14:paraId="1CAAF012" w14:textId="77777777" w:rsidR="00285802" w:rsidRPr="0077135B" w:rsidRDefault="00285802" w:rsidP="000E7A0D">
      <w:pPr>
        <w:rPr>
          <w:rFonts w:asciiTheme="majorBidi" w:hAnsiTheme="majorBidi" w:cstheme="majorBidi"/>
          <w:sz w:val="24"/>
          <w:szCs w:val="24"/>
        </w:rPr>
      </w:pPr>
    </w:p>
    <w:p w14:paraId="6259E727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</w:p>
    <w:p w14:paraId="2E05A926" w14:textId="069B6B68" w:rsidR="00285802" w:rsidRDefault="00285802" w:rsidP="0028580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082F">
        <w:rPr>
          <w:rFonts w:asciiTheme="majorBidi" w:hAnsiTheme="majorBidi" w:cstheme="majorBidi"/>
          <w:b/>
          <w:bCs/>
          <w:sz w:val="24"/>
          <w:szCs w:val="24"/>
        </w:rPr>
        <w:t xml:space="preserve">Connecting the </w:t>
      </w:r>
      <w:r w:rsidR="00A422DC" w:rsidRPr="004C082F">
        <w:rPr>
          <w:rFonts w:asciiTheme="majorBidi" w:hAnsiTheme="majorBidi" w:cstheme="majorBidi"/>
          <w:b/>
          <w:bCs/>
          <w:sz w:val="24"/>
          <w:szCs w:val="24"/>
        </w:rPr>
        <w:t>sensi</w:t>
      </w:r>
      <w:r w:rsidR="00A422DC">
        <w:rPr>
          <w:rFonts w:asciiTheme="majorBidi" w:hAnsiTheme="majorBidi" w:cstheme="majorBidi"/>
          <w:b/>
          <w:bCs/>
          <w:sz w:val="24"/>
          <w:szCs w:val="24"/>
        </w:rPr>
        <w:t>ng</w:t>
      </w:r>
      <w:r w:rsidRPr="004C082F">
        <w:rPr>
          <w:rFonts w:asciiTheme="majorBidi" w:hAnsiTheme="majorBidi" w:cstheme="majorBidi"/>
          <w:b/>
          <w:bCs/>
          <w:sz w:val="24"/>
          <w:szCs w:val="24"/>
        </w:rPr>
        <w:t xml:space="preserve"> unit to control unit. </w:t>
      </w:r>
    </w:p>
    <w:p w14:paraId="6CB1A132" w14:textId="034B2483" w:rsidR="00A422DC" w:rsidRPr="0052368E" w:rsidRDefault="004A5805" w:rsidP="004A5805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52368E">
        <w:rPr>
          <w:rFonts w:asciiTheme="majorBidi" w:hAnsiTheme="majorBidi" w:cstheme="majorBidi"/>
          <w:b/>
          <w:bCs/>
          <w:color w:val="00B050"/>
          <w:sz w:val="24"/>
          <w:szCs w:val="24"/>
        </w:rPr>
        <w:t>Sensing unit to control unit Version 1:</w:t>
      </w:r>
    </w:p>
    <w:p w14:paraId="2A36D273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he wiring map is presented as follow: </w:t>
      </w:r>
    </w:p>
    <w:p w14:paraId="14344FBC" w14:textId="77777777" w:rsidR="00285802" w:rsidRPr="0077135B" w:rsidRDefault="00285802" w:rsidP="00285802">
      <w:pPr>
        <w:ind w:left="180"/>
        <w:rPr>
          <w:rFonts w:asciiTheme="majorBidi" w:hAnsiTheme="majorBidi" w:cstheme="majorBidi"/>
          <w:sz w:val="24"/>
          <w:szCs w:val="24"/>
        </w:rPr>
      </w:pPr>
      <w:r w:rsidRPr="007713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2BB8009" wp14:editId="1EDCBE09">
            <wp:extent cx="4953964" cy="3084564"/>
            <wp:effectExtent l="0" t="0" r="0" b="1905"/>
            <wp:docPr id="1677981480" name="Picture 13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981480" name="Picture 13" descr="A diagram of a circuit board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924" cy="3090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3BF8" w14:textId="77777777" w:rsidR="004A5805" w:rsidRDefault="00285802" w:rsidP="0028580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7135B">
        <w:rPr>
          <w:rFonts w:asciiTheme="majorBidi" w:hAnsiTheme="majorBidi" w:cstheme="majorBidi"/>
          <w:sz w:val="24"/>
          <w:szCs w:val="24"/>
        </w:rPr>
        <w:t xml:space="preserve">To replicate, follow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C448A">
        <w:rPr>
          <w:rFonts w:asciiTheme="majorBidi" w:hAnsiTheme="majorBidi" w:cstheme="majorBidi"/>
          <w:i/>
          <w:iCs/>
          <w:sz w:val="24"/>
          <w:szCs w:val="24"/>
        </w:rPr>
        <w:t>5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</w:p>
    <w:p w14:paraId="77273F3F" w14:textId="6F0F3D6D" w:rsidR="004A5805" w:rsidRPr="0052368E" w:rsidRDefault="004A5805" w:rsidP="004A5805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52368E">
        <w:rPr>
          <w:rFonts w:asciiTheme="majorBidi" w:hAnsiTheme="majorBidi" w:cstheme="majorBidi"/>
          <w:b/>
          <w:bCs/>
          <w:color w:val="00B050"/>
          <w:sz w:val="24"/>
          <w:szCs w:val="24"/>
        </w:rPr>
        <w:t>Sensing unit to control unit Version 2:</w:t>
      </w:r>
    </w:p>
    <w:p w14:paraId="365DEF58" w14:textId="77777777" w:rsidR="0052368E" w:rsidRDefault="0052368E" w:rsidP="0052368E">
      <w:p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ep 1: </w:t>
      </w:r>
      <w:r w:rsidR="004A5805" w:rsidRPr="004A5805">
        <w:rPr>
          <w:rFonts w:asciiTheme="majorBidi" w:hAnsiTheme="majorBidi" w:cstheme="majorBidi"/>
          <w:sz w:val="24"/>
          <w:szCs w:val="24"/>
        </w:rPr>
        <w:t>Simply plug in all the prepared SCD30 sensors and microclimate MS8607 sensor to port 0-6 on multiplexer.</w:t>
      </w:r>
    </w:p>
    <w:p w14:paraId="0A4504D5" w14:textId="5DB9A78F" w:rsidR="0052368E" w:rsidRPr="0052368E" w:rsidRDefault="0052368E" w:rsidP="0052368E">
      <w:pPr>
        <w:ind w:left="360"/>
        <w:rPr>
          <w:rFonts w:asciiTheme="majorBidi" w:hAnsiTheme="majorBidi" w:cstheme="majorBidi"/>
          <w:sz w:val="24"/>
          <w:szCs w:val="24"/>
        </w:rPr>
      </w:pPr>
      <w:r w:rsidRPr="0052368E">
        <w:rPr>
          <w:rFonts w:asciiTheme="majorBidi" w:hAnsiTheme="majorBidi" w:cstheme="majorBidi"/>
          <w:sz w:val="24"/>
          <w:szCs w:val="24"/>
        </w:rPr>
        <w:t>Step 2: Connect the Teros 12 to Adalogger feather M0: the communication type is SDI 12</w:t>
      </w:r>
    </w:p>
    <w:p w14:paraId="14D72571" w14:textId="1DD12F9D" w:rsidR="0052368E" w:rsidRDefault="0052368E" w:rsidP="00D06082">
      <w:pPr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CC40D29" wp14:editId="28399EB6">
                <wp:extent cx="306070" cy="306070"/>
                <wp:effectExtent l="0" t="0" r="0" b="0"/>
                <wp:docPr id="336076522" name="Rectangle 18" descr="TEROS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070" cy="306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363C268" id="Rectangle 18" o:spid="_x0000_s1026" alt="TEROS 12" style="width:24.1pt;height:2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" filled="f" stroked="f">
                <o:lock v:ext="edit" aspectratio="t"/>
                <w10:wrap anchorx="page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58A642A" wp14:editId="7435C74C">
            <wp:extent cx="2892582" cy="1480005"/>
            <wp:effectExtent l="0" t="0" r="3175" b="6350"/>
            <wp:docPr id="57549196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98" t="24999" r="22798" b="22083"/>
                    <a:stretch/>
                  </pic:blipFill>
                  <pic:spPr bwMode="auto">
                    <a:xfrm>
                      <a:off x="0" y="0"/>
                      <a:ext cx="2949849" cy="1509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3C0E8D" wp14:editId="1AD04357">
            <wp:extent cx="3082705" cy="1395562"/>
            <wp:effectExtent l="0" t="0" r="3810" b="0"/>
            <wp:docPr id="235412204" name="Picture 20" descr="A computer screen with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412204" name="Picture 20" descr="A computer screen with a 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529" cy="1427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3D5375" w14:textId="77777777" w:rsidR="0052368E" w:rsidRPr="00CF0F44" w:rsidRDefault="0052368E" w:rsidP="00CF0F44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6D36EDB5" w14:textId="2A15A792" w:rsidR="008C448A" w:rsidRDefault="00285802" w:rsidP="00D06082">
      <w:pPr>
        <w:pStyle w:val="ListParagraph"/>
        <w:numPr>
          <w:ilvl w:val="1"/>
          <w:numId w:val="3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52368E">
        <w:rPr>
          <w:rFonts w:asciiTheme="majorBidi" w:hAnsiTheme="majorBidi" w:cstheme="majorBidi"/>
          <w:b/>
          <w:bCs/>
          <w:sz w:val="24"/>
          <w:szCs w:val="24"/>
        </w:rPr>
        <w:t>To upload Arduino code and test sensor</w:t>
      </w:r>
      <w:r w:rsidR="00CF0F44" w:rsidRPr="0052368E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52368E">
        <w:rPr>
          <w:rFonts w:asciiTheme="majorBidi" w:hAnsiTheme="majorBidi" w:cstheme="majorBidi"/>
          <w:b/>
          <w:bCs/>
          <w:sz w:val="24"/>
          <w:szCs w:val="24"/>
        </w:rPr>
        <w:t xml:space="preserve">, follow </w:t>
      </w:r>
      <w:r w:rsidRPr="0052368E">
        <w:rPr>
          <w:rFonts w:asciiTheme="majorBidi" w:hAnsiTheme="majorBidi" w:cstheme="majorBidi"/>
          <w:b/>
          <w:bCs/>
          <w:i/>
          <w:iCs/>
          <w:sz w:val="24"/>
          <w:szCs w:val="24"/>
        </w:rPr>
        <w:t>procedure (</w:t>
      </w:r>
      <w:r w:rsidR="008C448A" w:rsidRPr="0052368E">
        <w:rPr>
          <w:rFonts w:asciiTheme="majorBidi" w:hAnsiTheme="majorBidi" w:cstheme="majorBidi"/>
          <w:b/>
          <w:bCs/>
          <w:i/>
          <w:iCs/>
          <w:sz w:val="24"/>
          <w:szCs w:val="24"/>
        </w:rPr>
        <w:t>6</w:t>
      </w:r>
      <w:r w:rsidRPr="0052368E">
        <w:rPr>
          <w:rFonts w:asciiTheme="majorBidi" w:hAnsiTheme="majorBidi" w:cstheme="majorBidi"/>
          <w:b/>
          <w:bCs/>
          <w:i/>
          <w:iCs/>
          <w:sz w:val="24"/>
          <w:szCs w:val="24"/>
        </w:rPr>
        <w:t>)</w:t>
      </w:r>
      <w:r w:rsidRPr="0052368E">
        <w:rPr>
          <w:rFonts w:asciiTheme="majorBidi" w:hAnsiTheme="majorBidi" w:cstheme="majorBidi"/>
          <w:b/>
          <w:bCs/>
          <w:sz w:val="24"/>
          <w:szCs w:val="24"/>
        </w:rPr>
        <w:t>.</w:t>
      </w:r>
    </w:p>
    <w:sdt>
      <w:sdtPr>
        <w:rPr>
          <w:rFonts w:asciiTheme="majorBidi" w:hAnsiTheme="majorBidi"/>
          <w:sz w:val="24"/>
          <w:szCs w:val="24"/>
        </w:rPr>
        <w:id w:val="1173264"/>
        <w:docPartObj>
          <w:docPartGallery w:val="Table of Contents"/>
          <w:docPartUnique/>
        </w:docPartObj>
      </w:sdtPr>
      <w:sdtEndPr>
        <w:rPr>
          <w:rFonts w:eastAsiaTheme="minorHAnsi"/>
          <w:color w:val="auto"/>
          <w:lang w:bidi="he-IL"/>
        </w:rPr>
      </w:sdtEndPr>
      <w:sdtContent>
        <w:p w14:paraId="68D8E176" w14:textId="4FC97E8E" w:rsidR="00711C57" w:rsidRPr="001E00D1" w:rsidRDefault="00711C57">
          <w:pPr>
            <w:pStyle w:val="TOCHeading"/>
            <w:rPr>
              <w:rFonts w:asciiTheme="majorBidi" w:hAnsiTheme="majorBidi"/>
              <w:sz w:val="24"/>
              <w:szCs w:val="24"/>
            </w:rPr>
          </w:pPr>
          <w:r w:rsidRPr="001E00D1">
            <w:rPr>
              <w:rFonts w:asciiTheme="majorBidi" w:hAnsiTheme="majorBidi"/>
              <w:sz w:val="24"/>
              <w:szCs w:val="24"/>
            </w:rPr>
            <w:t>Contents</w:t>
          </w:r>
        </w:p>
        <w:p w14:paraId="52CE9000" w14:textId="0F89669A" w:rsidR="00711C57" w:rsidRPr="001E00D1" w:rsidRDefault="00711C57">
          <w:pPr>
            <w:pStyle w:val="TOC1"/>
            <w:tabs>
              <w:tab w:val="right" w:leader="dot" w:pos="9016"/>
            </w:tabs>
            <w:rPr>
              <w:rFonts w:asciiTheme="majorBidi" w:hAnsiTheme="majorBidi" w:cstheme="majorBidi"/>
              <w:noProof/>
              <w:sz w:val="24"/>
              <w:szCs w:val="24"/>
            </w:rPr>
          </w:pPr>
          <w:r w:rsidRPr="001E00D1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1E00D1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1E00D1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179451962" w:history="1"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Table 1: Hardware components for  system Version 1.</w:t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begin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79451962 \h </w:instrTex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separate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597726FE" w14:textId="5B72D3B3" w:rsidR="00711C57" w:rsidRPr="001E00D1" w:rsidRDefault="00711C57">
          <w:pPr>
            <w:pStyle w:val="TOC1"/>
            <w:tabs>
              <w:tab w:val="right" w:leader="dot" w:pos="9016"/>
            </w:tabs>
            <w:rPr>
              <w:rFonts w:asciiTheme="majorBidi" w:hAnsiTheme="majorBidi" w:cstheme="majorBidi"/>
              <w:noProof/>
              <w:sz w:val="24"/>
              <w:szCs w:val="24"/>
            </w:rPr>
          </w:pPr>
          <w:hyperlink w:anchor="_Toc179451963" w:history="1"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Table 2: Hardware components for  system Version 2.</w:t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begin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79451963 \h </w:instrTex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separate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6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4B1FB3B1" w14:textId="61B44C97" w:rsidR="00711C57" w:rsidRPr="001E00D1" w:rsidRDefault="00711C57">
          <w:pPr>
            <w:pStyle w:val="TOC1"/>
            <w:tabs>
              <w:tab w:val="right" w:leader="dot" w:pos="9016"/>
            </w:tabs>
            <w:rPr>
              <w:rFonts w:asciiTheme="majorBidi" w:hAnsiTheme="majorBidi" w:cstheme="majorBidi"/>
              <w:noProof/>
              <w:sz w:val="24"/>
              <w:szCs w:val="24"/>
            </w:rPr>
          </w:pPr>
          <w:hyperlink w:anchor="_Toc179451964" w:history="1"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Procedure (1): Control unit Version 1</w:t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begin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79451964 \h </w:instrTex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separate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7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1A3D69D7" w14:textId="373218EE" w:rsidR="00711C57" w:rsidRPr="001E00D1" w:rsidRDefault="00711C57">
          <w:pPr>
            <w:pStyle w:val="TOC1"/>
            <w:tabs>
              <w:tab w:val="right" w:leader="dot" w:pos="9016"/>
            </w:tabs>
            <w:rPr>
              <w:rFonts w:asciiTheme="majorBidi" w:hAnsiTheme="majorBidi" w:cstheme="majorBidi"/>
              <w:noProof/>
              <w:sz w:val="24"/>
              <w:szCs w:val="24"/>
            </w:rPr>
          </w:pPr>
          <w:hyperlink w:anchor="_Toc179451965" w:history="1">
            <w:r w:rsidRPr="001E00D1">
              <w:rPr>
                <w:rStyle w:val="Hyperlink"/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Procedure (2): 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Control unit Version 2</w:t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begin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79451965 \h </w:instrTex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separate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1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41121D18" w14:textId="364332C2" w:rsidR="00711C57" w:rsidRPr="001E00D1" w:rsidRDefault="00711C57">
          <w:pPr>
            <w:pStyle w:val="TOC1"/>
            <w:tabs>
              <w:tab w:val="right" w:leader="dot" w:pos="9016"/>
            </w:tabs>
            <w:rPr>
              <w:rFonts w:asciiTheme="majorBidi" w:hAnsiTheme="majorBidi" w:cstheme="majorBidi"/>
              <w:noProof/>
              <w:sz w:val="24"/>
              <w:szCs w:val="24"/>
            </w:rPr>
          </w:pPr>
          <w:hyperlink w:anchor="_Toc179451966" w:history="1">
            <w:r w:rsidRPr="001E00D1">
              <w:rPr>
                <w:rStyle w:val="Hyperlink"/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Procedure (3): 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Thin coating design for waterproofing SCD30 sensor</w:t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begin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79451966 \h </w:instrTex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separate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5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EF30033" w14:textId="2B4D609E" w:rsidR="00711C57" w:rsidRPr="001E00D1" w:rsidRDefault="00711C57">
          <w:pPr>
            <w:pStyle w:val="TOC1"/>
            <w:tabs>
              <w:tab w:val="right" w:leader="dot" w:pos="9016"/>
            </w:tabs>
            <w:rPr>
              <w:rFonts w:asciiTheme="majorBidi" w:hAnsiTheme="majorBidi" w:cstheme="majorBidi"/>
              <w:noProof/>
              <w:sz w:val="24"/>
              <w:szCs w:val="24"/>
            </w:rPr>
          </w:pPr>
          <w:hyperlink w:anchor="_Toc179451967" w:history="1">
            <w:r w:rsidRPr="001E00D1">
              <w:rPr>
                <w:rStyle w:val="Hyperlink"/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Procedure (4): 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Falcon tube design for waterproofing SCD30 sensor</w:t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begin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79451967 \h </w:instrTex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separate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0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7B5BA699" w14:textId="4450456A" w:rsidR="00711C57" w:rsidRPr="001E00D1" w:rsidRDefault="00711C57">
          <w:pPr>
            <w:pStyle w:val="TOC1"/>
            <w:tabs>
              <w:tab w:val="right" w:leader="dot" w:pos="9016"/>
            </w:tabs>
            <w:rPr>
              <w:rFonts w:asciiTheme="majorBidi" w:hAnsiTheme="majorBidi" w:cstheme="majorBidi"/>
              <w:noProof/>
              <w:sz w:val="24"/>
              <w:szCs w:val="24"/>
            </w:rPr>
          </w:pPr>
          <w:hyperlink w:anchor="_Toc179451968" w:history="1">
            <w:r w:rsidRPr="001E00D1">
              <w:rPr>
                <w:rStyle w:val="Hyperlink"/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Procedure (5): 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Connecting the sensor unit to the control unit version 1 and test the system</w:t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begin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79451968 \h </w:instrTex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separate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06134860" w14:textId="19D9DAFE" w:rsidR="00711C57" w:rsidRPr="001E00D1" w:rsidRDefault="00711C57">
          <w:pPr>
            <w:pStyle w:val="TOC1"/>
            <w:tabs>
              <w:tab w:val="right" w:leader="dot" w:pos="9016"/>
            </w:tabs>
            <w:rPr>
              <w:rFonts w:asciiTheme="majorBidi" w:hAnsiTheme="majorBidi" w:cstheme="majorBidi"/>
              <w:noProof/>
              <w:sz w:val="24"/>
              <w:szCs w:val="24"/>
            </w:rPr>
          </w:pPr>
          <w:hyperlink w:anchor="_Toc179451969" w:history="1">
            <w:r w:rsidRPr="001E00D1">
              <w:rPr>
                <w:rStyle w:val="Hyperlink"/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Procedure (6): 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Embedding Arduino code and checking sensors</w:t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begin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79451969 \h </w:instrTex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separate"/>
            </w:r>
            <w:r w:rsidRPr="001E00D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4</w:t>
            </w:r>
            <w:r w:rsidRPr="001E00D1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59A37881" w14:textId="10E68874" w:rsidR="006F7188" w:rsidRPr="001E6820" w:rsidRDefault="00711C57" w:rsidP="001E6820">
          <w:r w:rsidRPr="001E00D1">
            <w:rPr>
              <w:rFonts w:asciiTheme="majorBidi" w:hAnsiTheme="majorBidi" w:cstheme="majorBid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53144F63" w14:textId="77777777" w:rsidR="001E00D1" w:rsidRDefault="001E00D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0" w:name="_Toc179451962"/>
      <w:r>
        <w:br w:type="page"/>
      </w:r>
    </w:p>
    <w:p w14:paraId="0C91EB1A" w14:textId="2021FDDA" w:rsidR="008C448A" w:rsidRDefault="008C448A" w:rsidP="009839C3">
      <w:pPr>
        <w:pStyle w:val="Heading1"/>
      </w:pPr>
      <w:r>
        <w:lastRenderedPageBreak/>
        <w:t xml:space="preserve">Table 1: Hardware components for </w:t>
      </w:r>
      <w:r w:rsidR="00BB781E" w:rsidRPr="00BB781E">
        <w:rPr>
          <w:vanish/>
        </w:rPr>
        <w:t>CO₂</w:t>
      </w:r>
      <w:r>
        <w:t xml:space="preserve"> system Version 1.</w:t>
      </w:r>
      <w:bookmarkEnd w:id="0"/>
    </w:p>
    <w:p w14:paraId="54D36932" w14:textId="77777777" w:rsidR="004571F1" w:rsidRPr="008C448A" w:rsidRDefault="004571F1" w:rsidP="008C448A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6"/>
        <w:gridCol w:w="994"/>
        <w:gridCol w:w="839"/>
        <w:gridCol w:w="1392"/>
        <w:gridCol w:w="3765"/>
      </w:tblGrid>
      <w:tr w:rsidR="0054690F" w:rsidRPr="0087452C" w14:paraId="4723DB33" w14:textId="77777777" w:rsidTr="004571F1">
        <w:trPr>
          <w:trHeight w:val="585"/>
        </w:trPr>
        <w:tc>
          <w:tcPr>
            <w:tcW w:w="0" w:type="auto"/>
          </w:tcPr>
          <w:p w14:paraId="3CB3EDB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0" w:type="auto"/>
          </w:tcPr>
          <w:p w14:paraId="5DB2956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antify</w:t>
            </w:r>
          </w:p>
        </w:tc>
        <w:tc>
          <w:tcPr>
            <w:tcW w:w="0" w:type="auto"/>
          </w:tcPr>
          <w:p w14:paraId="2719DAFF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st (USD)</w:t>
            </w:r>
          </w:p>
        </w:tc>
        <w:tc>
          <w:tcPr>
            <w:tcW w:w="0" w:type="auto"/>
          </w:tcPr>
          <w:p w14:paraId="25F32EE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urces</w:t>
            </w:r>
          </w:p>
        </w:tc>
        <w:tc>
          <w:tcPr>
            <w:tcW w:w="0" w:type="auto"/>
          </w:tcPr>
          <w:p w14:paraId="7D5BD5B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ments</w:t>
            </w:r>
          </w:p>
        </w:tc>
      </w:tr>
      <w:tr w:rsidR="007A410B" w:rsidRPr="0087452C" w14:paraId="7C3E3B4A" w14:textId="77777777" w:rsidTr="004571F1">
        <w:trPr>
          <w:trHeight w:val="585"/>
        </w:trPr>
        <w:tc>
          <w:tcPr>
            <w:tcW w:w="0" w:type="auto"/>
            <w:gridSpan w:val="5"/>
          </w:tcPr>
          <w:p w14:paraId="0D2269B7" w14:textId="34D4FD55" w:rsidR="007A410B" w:rsidRPr="000F20AA" w:rsidRDefault="007A410B" w:rsidP="00EB3BA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Hardware components for </w:t>
            </w:r>
            <w:r w:rsidR="00876E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trol unit – Version 1</w:t>
            </w:r>
          </w:p>
        </w:tc>
      </w:tr>
      <w:tr w:rsidR="0054690F" w:rsidRPr="0087452C" w14:paraId="17D239EC" w14:textId="77777777" w:rsidTr="004571F1">
        <w:trPr>
          <w:trHeight w:val="585"/>
        </w:trPr>
        <w:tc>
          <w:tcPr>
            <w:tcW w:w="0" w:type="auto"/>
          </w:tcPr>
          <w:p w14:paraId="459D1310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Feather M0 Adalogger</w:t>
            </w:r>
          </w:p>
        </w:tc>
        <w:tc>
          <w:tcPr>
            <w:tcW w:w="0" w:type="auto"/>
          </w:tcPr>
          <w:p w14:paraId="35F116F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D0BE15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9.95</w:t>
            </w:r>
          </w:p>
        </w:tc>
        <w:tc>
          <w:tcPr>
            <w:tcW w:w="0" w:type="auto"/>
          </w:tcPr>
          <w:p w14:paraId="4BD1BDD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0" w:history="1"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86CFA7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377EBFCB" w14:textId="77777777" w:rsidTr="004571F1">
        <w:trPr>
          <w:trHeight w:val="595"/>
        </w:trPr>
        <w:tc>
          <w:tcPr>
            <w:tcW w:w="0" w:type="auto"/>
          </w:tcPr>
          <w:p w14:paraId="7704C22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RTC DS3231 with CR1220 battery</w:t>
            </w:r>
          </w:p>
        </w:tc>
        <w:tc>
          <w:tcPr>
            <w:tcW w:w="0" w:type="auto"/>
          </w:tcPr>
          <w:p w14:paraId="0C999E4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C59B52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7.5</w:t>
            </w:r>
          </w:p>
        </w:tc>
        <w:tc>
          <w:tcPr>
            <w:tcW w:w="0" w:type="auto"/>
          </w:tcPr>
          <w:p w14:paraId="18885FB5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1" w:history="1"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2CC6D02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rovides accurate time for the data logger; can be purchased from other suppliers</w:t>
            </w:r>
          </w:p>
        </w:tc>
      </w:tr>
      <w:tr w:rsidR="0054690F" w:rsidRPr="0087452C" w14:paraId="166CCDDF" w14:textId="77777777" w:rsidTr="004571F1">
        <w:trPr>
          <w:trHeight w:val="585"/>
        </w:trPr>
        <w:tc>
          <w:tcPr>
            <w:tcW w:w="0" w:type="auto"/>
          </w:tcPr>
          <w:p w14:paraId="14908EF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Gravity 1-to-8 I2C Multiplexer</w:t>
            </w:r>
          </w:p>
        </w:tc>
        <w:tc>
          <w:tcPr>
            <w:tcW w:w="0" w:type="auto"/>
          </w:tcPr>
          <w:p w14:paraId="08C9406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BB8320B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.9</w:t>
            </w:r>
          </w:p>
        </w:tc>
        <w:tc>
          <w:tcPr>
            <w:tcW w:w="0" w:type="auto"/>
          </w:tcPr>
          <w:p w14:paraId="5464912F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2" w:anchor=":~:text=1%20multiplexer%20has%208%20I2C,control%2064%20same%2Daddress%20devices." w:history="1"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DFRobot</w:t>
              </w:r>
            </w:hyperlink>
          </w:p>
        </w:tc>
        <w:tc>
          <w:tcPr>
            <w:tcW w:w="0" w:type="auto"/>
          </w:tcPr>
          <w:p w14:paraId="312292F7" w14:textId="6D8C739E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Enables the connections of multiple </w:t>
            </w:r>
            <w:r w:rsidR="00BB781E" w:rsidRPr="00BB781E">
              <w:rPr>
                <w:rFonts w:asciiTheme="majorBidi" w:hAnsiTheme="majorBidi" w:cstheme="majorBidi"/>
                <w:vanish/>
                <w:sz w:val="20"/>
                <w:szCs w:val="20"/>
              </w:rPr>
              <w:t>CO₂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/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 sensors to one data logger; Can be purchased from other suppliers</w:t>
            </w:r>
          </w:p>
        </w:tc>
      </w:tr>
      <w:tr w:rsidR="0054690F" w:rsidRPr="0087452C" w14:paraId="16A8D087" w14:textId="77777777" w:rsidTr="004571F1">
        <w:trPr>
          <w:trHeight w:val="585"/>
        </w:trPr>
        <w:tc>
          <w:tcPr>
            <w:tcW w:w="0" w:type="auto"/>
          </w:tcPr>
          <w:p w14:paraId="6722AA1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0.96" 128x64 OLED Graphic Display</w:t>
            </w:r>
          </w:p>
        </w:tc>
        <w:tc>
          <w:tcPr>
            <w:tcW w:w="0" w:type="auto"/>
          </w:tcPr>
          <w:p w14:paraId="37E3480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54E5BE8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7.5</w:t>
            </w:r>
          </w:p>
        </w:tc>
        <w:tc>
          <w:tcPr>
            <w:tcW w:w="0" w:type="auto"/>
          </w:tcPr>
          <w:p w14:paraId="4A288B5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3" w:history="1"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1075EA4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n be purchased from other suppliers</w:t>
            </w:r>
          </w:p>
        </w:tc>
      </w:tr>
      <w:tr w:rsidR="0054690F" w:rsidRPr="0087452C" w14:paraId="57165FFD" w14:textId="77777777" w:rsidTr="004571F1">
        <w:trPr>
          <w:trHeight w:val="585"/>
        </w:trPr>
        <w:tc>
          <w:tcPr>
            <w:tcW w:w="0" w:type="auto"/>
          </w:tcPr>
          <w:p w14:paraId="655489C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Latching relay FeatherWing </w:t>
            </w:r>
          </w:p>
        </w:tc>
        <w:tc>
          <w:tcPr>
            <w:tcW w:w="0" w:type="auto"/>
          </w:tcPr>
          <w:p w14:paraId="7735B29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2111FE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7.95</w:t>
            </w:r>
          </w:p>
        </w:tc>
        <w:tc>
          <w:tcPr>
            <w:tcW w:w="0" w:type="auto"/>
          </w:tcPr>
          <w:p w14:paraId="46019AB0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4" w:history="1"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6982D80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For power control: programmed to turn on and turn off the system when needed</w:t>
            </w:r>
          </w:p>
        </w:tc>
      </w:tr>
      <w:tr w:rsidR="0054690F" w:rsidRPr="0087452C" w14:paraId="1AD6B6F7" w14:textId="77777777" w:rsidTr="004571F1">
        <w:trPr>
          <w:trHeight w:val="585"/>
        </w:trPr>
        <w:tc>
          <w:tcPr>
            <w:tcW w:w="0" w:type="auto"/>
          </w:tcPr>
          <w:p w14:paraId="106D5A9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2886A feather header kit</w:t>
            </w:r>
          </w:p>
        </w:tc>
        <w:tc>
          <w:tcPr>
            <w:tcW w:w="0" w:type="auto"/>
          </w:tcPr>
          <w:p w14:paraId="4E39C32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90076A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41D4A315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5" w:history="1"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1581423C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To connect Feather M0 Adalogger with Latching relay FeatherWing</w:t>
            </w:r>
          </w:p>
        </w:tc>
      </w:tr>
      <w:tr w:rsidR="0054690F" w:rsidRPr="0087452C" w14:paraId="79F5BA2C" w14:textId="77777777" w:rsidTr="004571F1">
        <w:trPr>
          <w:trHeight w:val="585"/>
        </w:trPr>
        <w:tc>
          <w:tcPr>
            <w:tcW w:w="0" w:type="auto"/>
          </w:tcPr>
          <w:p w14:paraId="3A35D9ED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3.6V 6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00 mAh battery</w:t>
            </w:r>
          </w:p>
        </w:tc>
        <w:tc>
          <w:tcPr>
            <w:tcW w:w="0" w:type="auto"/>
          </w:tcPr>
          <w:p w14:paraId="3EF63BC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760239A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0E428A6A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29C4B237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provide power for the control and sensor unit</w:t>
            </w:r>
          </w:p>
        </w:tc>
      </w:tr>
      <w:tr w:rsidR="0054690F" w:rsidRPr="0087452C" w14:paraId="4225E5DF" w14:textId="77777777" w:rsidTr="004571F1">
        <w:trPr>
          <w:trHeight w:val="585"/>
        </w:trPr>
        <w:tc>
          <w:tcPr>
            <w:tcW w:w="0" w:type="auto"/>
          </w:tcPr>
          <w:p w14:paraId="62F43426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C27477">
              <w:rPr>
                <w:rFonts w:asciiTheme="majorBidi" w:hAnsiTheme="majorBidi" w:cstheme="majorBidi"/>
                <w:sz w:val="20"/>
                <w:szCs w:val="20"/>
              </w:rPr>
              <w:t>Adafruit Universal USB / DC / Solar Lithium Ion/Polymer charger - bq24074</w:t>
            </w:r>
          </w:p>
        </w:tc>
        <w:tc>
          <w:tcPr>
            <w:tcW w:w="0" w:type="auto"/>
          </w:tcPr>
          <w:p w14:paraId="4D8193E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F14200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4.95</w:t>
            </w:r>
          </w:p>
        </w:tc>
        <w:tc>
          <w:tcPr>
            <w:tcW w:w="0" w:type="auto"/>
          </w:tcPr>
          <w:p w14:paraId="421D398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6" w:history="1">
              <w:r w:rsidRPr="004D1AE0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7633F409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charge the battery using the solar energy from solar panel</w:t>
            </w:r>
          </w:p>
        </w:tc>
      </w:tr>
      <w:tr w:rsidR="0054690F" w:rsidRPr="0087452C" w14:paraId="28CFA869" w14:textId="77777777" w:rsidTr="004571F1">
        <w:trPr>
          <w:trHeight w:val="585"/>
        </w:trPr>
        <w:tc>
          <w:tcPr>
            <w:tcW w:w="0" w:type="auto"/>
          </w:tcPr>
          <w:p w14:paraId="42F0655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um 6V 2W Solar panel</w:t>
            </w:r>
          </w:p>
        </w:tc>
        <w:tc>
          <w:tcPr>
            <w:tcW w:w="0" w:type="auto"/>
          </w:tcPr>
          <w:p w14:paraId="1B6D9A5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6C6071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060AEC4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7" w:history="1"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6C16267E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0D950DE0" w14:textId="77777777" w:rsidTr="004571F1">
        <w:trPr>
          <w:trHeight w:val="585"/>
        </w:trPr>
        <w:tc>
          <w:tcPr>
            <w:tcW w:w="0" w:type="auto"/>
          </w:tcPr>
          <w:p w14:paraId="417C88B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SD/MicroSD memory card (8GB SDHC)</w:t>
            </w:r>
          </w:p>
        </w:tc>
        <w:tc>
          <w:tcPr>
            <w:tcW w:w="0" w:type="auto"/>
          </w:tcPr>
          <w:p w14:paraId="619542F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36362AC9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9.95</w:t>
            </w:r>
          </w:p>
        </w:tc>
        <w:tc>
          <w:tcPr>
            <w:tcW w:w="0" w:type="auto"/>
          </w:tcPr>
          <w:p w14:paraId="571437EF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8" w:history="1"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3DB2C0A3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n be purchased from other suppliers</w:t>
            </w:r>
          </w:p>
        </w:tc>
      </w:tr>
      <w:tr w:rsidR="00223D04" w:rsidRPr="0087452C" w14:paraId="5231C7F4" w14:textId="77777777" w:rsidTr="004571F1">
        <w:trPr>
          <w:trHeight w:val="585"/>
        </w:trPr>
        <w:tc>
          <w:tcPr>
            <w:tcW w:w="0" w:type="auto"/>
            <w:gridSpan w:val="5"/>
          </w:tcPr>
          <w:p w14:paraId="6B2DAC24" w14:textId="4CF54B64" w:rsidR="00223D04" w:rsidRPr="00223D04" w:rsidRDefault="00223D04" w:rsidP="00EB3BA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23D0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rdware components for sensing unit – Version 1</w:t>
            </w:r>
            <w:r w:rsidR="0086428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+ 2</w:t>
            </w:r>
          </w:p>
        </w:tc>
      </w:tr>
      <w:tr w:rsidR="0054690F" w:rsidRPr="0087452C" w14:paraId="414EC5C6" w14:textId="77777777" w:rsidTr="004571F1">
        <w:trPr>
          <w:trHeight w:val="585"/>
        </w:trPr>
        <w:tc>
          <w:tcPr>
            <w:tcW w:w="0" w:type="auto"/>
          </w:tcPr>
          <w:p w14:paraId="2A4209FE" w14:textId="68667FBB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SCD30 </w:t>
            </w:r>
            <w:r w:rsidR="00BB781E" w:rsidRPr="00BB781E">
              <w:rPr>
                <w:rFonts w:asciiTheme="majorBidi" w:hAnsiTheme="majorBidi" w:cstheme="majorBidi"/>
                <w:vanish/>
                <w:sz w:val="20"/>
                <w:szCs w:val="20"/>
              </w:rPr>
              <w:t>CO₂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 sensor </w:t>
            </w:r>
          </w:p>
          <w:p w14:paraId="428610EB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(0-10,000ppm, I2C)</w:t>
            </w:r>
          </w:p>
        </w:tc>
        <w:tc>
          <w:tcPr>
            <w:tcW w:w="0" w:type="auto"/>
          </w:tcPr>
          <w:p w14:paraId="2C43D15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40C241B5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 ×61.79</w:t>
            </w:r>
          </w:p>
        </w:tc>
        <w:tc>
          <w:tcPr>
            <w:tcW w:w="0" w:type="auto"/>
          </w:tcPr>
          <w:p w14:paraId="775F8D7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9" w:history="1">
              <w:proofErr w:type="spellStart"/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Digikey</w:t>
              </w:r>
              <w:proofErr w:type="spellEnd"/>
            </w:hyperlink>
          </w:p>
        </w:tc>
        <w:tc>
          <w:tcPr>
            <w:tcW w:w="0" w:type="auto"/>
          </w:tcPr>
          <w:p w14:paraId="27C266A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+ 4 sensors with thin coating and 2 sensors with falcon tube</w:t>
            </w:r>
          </w:p>
          <w:p w14:paraId="67E98B8E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+ Can be purchased from other suppliers</w:t>
            </w:r>
          </w:p>
          <w:p w14:paraId="059BB3D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7292036E" w14:textId="77777777" w:rsidTr="004571F1">
        <w:trPr>
          <w:trHeight w:val="585"/>
        </w:trPr>
        <w:tc>
          <w:tcPr>
            <w:tcW w:w="0" w:type="auto"/>
          </w:tcPr>
          <w:p w14:paraId="06061D2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STEMMA QT MS8607 humidity temperature pressure sensor </w:t>
            </w:r>
          </w:p>
        </w:tc>
        <w:tc>
          <w:tcPr>
            <w:tcW w:w="0" w:type="auto"/>
          </w:tcPr>
          <w:p w14:paraId="3398AA3F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2C80743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4.95</w:t>
            </w:r>
          </w:p>
        </w:tc>
        <w:tc>
          <w:tcPr>
            <w:tcW w:w="0" w:type="auto"/>
          </w:tcPr>
          <w:p w14:paraId="4ECB36AF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30" w:history="1">
              <w:r w:rsidRPr="000F20A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64FDAAE5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To measure atmospheric humidity, temperature, and pressure</w:t>
            </w:r>
          </w:p>
        </w:tc>
      </w:tr>
      <w:tr w:rsidR="0054690F" w:rsidRPr="0087452C" w14:paraId="39AEF3BB" w14:textId="77777777" w:rsidTr="004571F1">
        <w:trPr>
          <w:trHeight w:val="585"/>
        </w:trPr>
        <w:tc>
          <w:tcPr>
            <w:tcW w:w="0" w:type="auto"/>
          </w:tcPr>
          <w:p w14:paraId="669A96E8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31" w:history="1">
              <w:r w:rsidRPr="00067739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50ml Falcon tube</w:t>
              </w:r>
            </w:hyperlink>
          </w:p>
        </w:tc>
        <w:tc>
          <w:tcPr>
            <w:tcW w:w="0" w:type="auto"/>
          </w:tcPr>
          <w:p w14:paraId="539C3D8A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BF1A94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0F6FF72" w14:textId="77777777" w:rsidR="0054690F" w:rsidRDefault="0054690F" w:rsidP="00EB3BAD"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4EB2BAA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for waterproofing SCD30 sensors</w:t>
            </w:r>
          </w:p>
        </w:tc>
      </w:tr>
      <w:tr w:rsidR="0054690F" w:rsidRPr="0087452C" w14:paraId="7362D199" w14:textId="77777777" w:rsidTr="004571F1">
        <w:trPr>
          <w:trHeight w:val="585"/>
        </w:trPr>
        <w:tc>
          <w:tcPr>
            <w:tcW w:w="0" w:type="auto"/>
          </w:tcPr>
          <w:p w14:paraId="07C911B9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85E6F">
              <w:rPr>
                <w:rFonts w:asciiTheme="majorBidi" w:hAnsiTheme="majorBidi" w:cstheme="majorBidi"/>
                <w:sz w:val="20"/>
                <w:szCs w:val="20"/>
              </w:rPr>
              <w:t xml:space="preserve">PTEE membrane 1/16” x 6” x 6” GR Sheets </w:t>
            </w:r>
          </w:p>
        </w:tc>
        <w:tc>
          <w:tcPr>
            <w:tcW w:w="0" w:type="auto"/>
          </w:tcPr>
          <w:p w14:paraId="47B98FF1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4D3F10F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7.97</w:t>
            </w:r>
          </w:p>
        </w:tc>
        <w:tc>
          <w:tcPr>
            <w:tcW w:w="0" w:type="auto"/>
          </w:tcPr>
          <w:p w14:paraId="41D3A47D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32" w:history="1">
              <w:r w:rsidRPr="004E017A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McMaster</w:t>
              </w:r>
            </w:hyperlink>
          </w:p>
        </w:tc>
        <w:tc>
          <w:tcPr>
            <w:tcW w:w="0" w:type="auto"/>
          </w:tcPr>
          <w:p w14:paraId="6F5A39A8" w14:textId="71683FEF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o use in the waterproofing design, allowing exchange of </w:t>
            </w:r>
            <w:r w:rsidR="00BB781E" w:rsidRPr="00BB781E">
              <w:rPr>
                <w:rFonts w:asciiTheme="majorBidi" w:hAnsiTheme="majorBidi" w:cstheme="majorBidi"/>
                <w:vanish/>
                <w:sz w:val="20"/>
                <w:szCs w:val="20"/>
              </w:rPr>
              <w:t>CO₂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between sensors and the environment</w:t>
            </w:r>
          </w:p>
        </w:tc>
      </w:tr>
      <w:tr w:rsidR="0054690F" w:rsidRPr="0087452C" w14:paraId="57D8E502" w14:textId="77777777" w:rsidTr="004571F1">
        <w:trPr>
          <w:trHeight w:val="585"/>
        </w:trPr>
        <w:tc>
          <w:tcPr>
            <w:tcW w:w="0" w:type="auto"/>
          </w:tcPr>
          <w:p w14:paraId="310FC641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bles, wires, and general equipment:</w:t>
            </w:r>
          </w:p>
          <w:p w14:paraId="45358634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+ 7 ×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-wire cable 3m (6 for SCD30 sensors and 1 for MS8607 sensor) </w:t>
            </w:r>
          </w:p>
          <w:p w14:paraId="316A4385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+ Wires in colors white, green, red, black</w:t>
            </w:r>
          </w:p>
          <w:p w14:paraId="54AD1BDC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+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8 × </w:t>
            </w:r>
            <w:hyperlink r:id="rId33" w:history="1">
              <w:r w:rsidRPr="00147257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4-pin cables with Female Dupont connectors</w:t>
              </w:r>
            </w:hyperlink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101298E6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+ 3 × </w:t>
            </w:r>
            <w:hyperlink r:id="rId34" w:history="1">
              <w:r w:rsidRPr="00EB456C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JST PH 2pin cable-male connector</w:t>
              </w:r>
            </w:hyperlink>
          </w:p>
          <w:p w14:paraId="13451F29" w14:textId="01F9FBB0" w:rsidR="00050225" w:rsidRDefault="00050225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+ </w:t>
            </w:r>
            <w:r w:rsidR="00FF1B98">
              <w:rPr>
                <w:rFonts w:asciiTheme="majorBidi" w:hAnsiTheme="majorBidi" w:cstheme="majorBidi"/>
                <w:sz w:val="20"/>
                <w:szCs w:val="20"/>
              </w:rPr>
              <w:t xml:space="preserve">1× </w:t>
            </w:r>
            <w:hyperlink r:id="rId35" w:history="1">
              <w:r w:rsidR="00FF1B98" w:rsidRPr="006B6D23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4pin</w:t>
              </w:r>
              <w:r w:rsidR="00212A00" w:rsidRPr="006B6D23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 PH2.0</w:t>
              </w:r>
              <w:r w:rsidR="00EA5028" w:rsidRPr="006B6D23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 cable-male connector</w:t>
              </w:r>
            </w:hyperlink>
            <w:r w:rsidR="00EA5028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34805818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+ 2 lever wire connectors</w:t>
            </w:r>
          </w:p>
          <w:p w14:paraId="3AC04E76" w14:textId="77777777" w:rsidR="0054690F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+ on/off switch </w:t>
            </w:r>
          </w:p>
          <w:p w14:paraId="7E8ED21D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+ shrinking sleeves different sizes</w:t>
            </w:r>
          </w:p>
          <w:p w14:paraId="481FAD27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02428C8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4E151AD0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~30</w:t>
            </w:r>
          </w:p>
        </w:tc>
        <w:tc>
          <w:tcPr>
            <w:tcW w:w="0" w:type="auto"/>
          </w:tcPr>
          <w:p w14:paraId="1AB27143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4AAFDDB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4690F" w:rsidRPr="0087452C" w14:paraId="7EE0882B" w14:textId="77777777" w:rsidTr="004571F1">
        <w:trPr>
          <w:trHeight w:val="585"/>
        </w:trPr>
        <w:tc>
          <w:tcPr>
            <w:tcW w:w="0" w:type="auto"/>
          </w:tcPr>
          <w:p w14:paraId="36D6546B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poxy</w:t>
            </w:r>
          </w:p>
        </w:tc>
        <w:tc>
          <w:tcPr>
            <w:tcW w:w="0" w:type="auto"/>
          </w:tcPr>
          <w:p w14:paraId="57716CC7" w14:textId="1BCA48F5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00 gram</w:t>
            </w:r>
            <w:r w:rsidR="00D06082">
              <w:rPr>
                <w:rFonts w:asciiTheme="majorBidi" w:hAnsiTheme="majorBidi" w:cstheme="majorBidi"/>
                <w:sz w:val="20"/>
                <w:szCs w:val="20"/>
              </w:rPr>
              <w:t>s</w:t>
            </w:r>
          </w:p>
        </w:tc>
        <w:tc>
          <w:tcPr>
            <w:tcW w:w="0" w:type="auto"/>
          </w:tcPr>
          <w:p w14:paraId="3566FB51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4AC410EA" w14:textId="77777777" w:rsidR="0054690F" w:rsidRPr="000F20AA" w:rsidRDefault="0054690F" w:rsidP="00EB3BA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5EC9CD9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for waterproofing SCD30 sensors</w:t>
            </w:r>
          </w:p>
        </w:tc>
      </w:tr>
      <w:tr w:rsidR="0054690F" w:rsidRPr="0087452C" w14:paraId="62952E5A" w14:textId="77777777" w:rsidTr="004571F1">
        <w:trPr>
          <w:trHeight w:val="585"/>
        </w:trPr>
        <w:tc>
          <w:tcPr>
            <w:tcW w:w="0" w:type="auto"/>
          </w:tcPr>
          <w:p w14:paraId="06D4DEEC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lasti Dip</w:t>
            </w:r>
          </w:p>
        </w:tc>
        <w:tc>
          <w:tcPr>
            <w:tcW w:w="0" w:type="auto"/>
          </w:tcPr>
          <w:p w14:paraId="2F78BC9B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 bottle</w:t>
            </w:r>
          </w:p>
        </w:tc>
        <w:tc>
          <w:tcPr>
            <w:tcW w:w="0" w:type="auto"/>
          </w:tcPr>
          <w:p w14:paraId="45E85AFA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7DF70C66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09A38E42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use for waterproofing SCD30 sensors</w:t>
            </w:r>
          </w:p>
        </w:tc>
      </w:tr>
      <w:tr w:rsidR="0054690F" w:rsidRPr="0087452C" w14:paraId="538FBA6D" w14:textId="77777777" w:rsidTr="004571F1">
        <w:trPr>
          <w:trHeight w:val="585"/>
        </w:trPr>
        <w:tc>
          <w:tcPr>
            <w:tcW w:w="0" w:type="auto"/>
          </w:tcPr>
          <w:p w14:paraId="10200B44" w14:textId="77777777" w:rsidR="0054690F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 3D printed frame</w:t>
            </w:r>
          </w:p>
        </w:tc>
        <w:tc>
          <w:tcPr>
            <w:tcW w:w="0" w:type="auto"/>
          </w:tcPr>
          <w:p w14:paraId="385CD7A4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CC9814C" w14:textId="77777777" w:rsidR="0054690F" w:rsidRPr="000F20AA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39722ED4" w14:textId="77777777" w:rsidR="0054690F" w:rsidRPr="00236DCD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36DCD">
              <w:rPr>
                <w:rFonts w:asciiTheme="majorBidi" w:hAnsiTheme="majorBidi" w:cstheme="majorBidi"/>
                <w:sz w:val="20"/>
                <w:szCs w:val="20"/>
              </w:rPr>
              <w:t>Locally produced</w:t>
            </w:r>
          </w:p>
        </w:tc>
        <w:tc>
          <w:tcPr>
            <w:tcW w:w="0" w:type="auto"/>
          </w:tcPr>
          <w:p w14:paraId="6C7B5C45" w14:textId="4B6B0504" w:rsidR="0054690F" w:rsidRPr="00236DCD" w:rsidRDefault="0054690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36DCD">
              <w:rPr>
                <w:rFonts w:asciiTheme="majorBidi" w:hAnsiTheme="majorBidi" w:cstheme="majorBidi"/>
                <w:sz w:val="20"/>
                <w:szCs w:val="20"/>
              </w:rPr>
              <w:t xml:space="preserve">To print the 3D frame for SCD30 </w:t>
            </w:r>
            <w:r w:rsidRPr="00236DCD">
              <w:rPr>
                <w:rFonts w:ascii="Times New Roman" w:hAnsi="Times New Roman" w:cs="Times New Roman"/>
                <w:sz w:val="20"/>
                <w:szCs w:val="20"/>
              </w:rPr>
              <w:t xml:space="preserve">sensor, Upload the </w:t>
            </w:r>
            <w:hyperlink r:id="rId36" w:history="1">
              <w:r w:rsidRPr="0037516F">
                <w:rPr>
                  <w:rStyle w:val="Hyperlink"/>
                  <w:rFonts w:ascii="Times New Roman" w:hAnsi="Times New Roman" w:cs="Times New Roman"/>
                  <w:i/>
                  <w:iCs/>
                  <w:sz w:val="20"/>
                  <w:szCs w:val="20"/>
                </w:rPr>
                <w:t>sensor box 3.STL</w:t>
              </w:r>
              <w:r w:rsidRPr="0037516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 file</w:t>
              </w:r>
            </w:hyperlink>
            <w:r w:rsidRPr="00236DCD">
              <w:rPr>
                <w:rFonts w:ascii="Times New Roman" w:hAnsi="Times New Roman" w:cs="Times New Roman"/>
                <w:sz w:val="20"/>
                <w:szCs w:val="20"/>
              </w:rPr>
              <w:t xml:space="preserve"> to a 3D printer and print a frame for each SCD30 sensor. We used </w:t>
            </w:r>
            <w:hyperlink r:id="rId37" w:history="1">
              <w:r w:rsidRPr="00236DCD">
                <w:rPr>
                  <w:rStyle w:val="Hyperlink"/>
                  <w:rFonts w:ascii="Times New Roman" w:hAnsi="Times New Roman" w:cs="Times New Roman"/>
                  <w:i/>
                  <w:iCs/>
                  <w:sz w:val="20"/>
                  <w:szCs w:val="20"/>
                </w:rPr>
                <w:t>Prusa i3 MK3S 3d printer</w:t>
              </w:r>
            </w:hyperlink>
            <w:r w:rsidRPr="00236DCD">
              <w:rPr>
                <w:rFonts w:ascii="Times New Roman" w:hAnsi="Times New Roman" w:cs="Times New Roman"/>
                <w:sz w:val="20"/>
                <w:szCs w:val="20"/>
              </w:rPr>
              <w:t xml:space="preserve"> using black PETG as the printing material.</w:t>
            </w:r>
          </w:p>
        </w:tc>
      </w:tr>
      <w:tr w:rsidR="00D830D9" w:rsidRPr="0087452C" w14:paraId="65F59FD5" w14:textId="77777777" w:rsidTr="004571F1">
        <w:trPr>
          <w:trHeight w:val="585"/>
        </w:trPr>
        <w:tc>
          <w:tcPr>
            <w:tcW w:w="0" w:type="auto"/>
          </w:tcPr>
          <w:p w14:paraId="246D3669" w14:textId="0A397A02" w:rsidR="00D830D9" w:rsidRDefault="00D830D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eros 12</w:t>
            </w:r>
          </w:p>
        </w:tc>
        <w:tc>
          <w:tcPr>
            <w:tcW w:w="0" w:type="auto"/>
          </w:tcPr>
          <w:p w14:paraId="0CCD1604" w14:textId="5A0A67B5" w:rsidR="00D830D9" w:rsidRDefault="00D830D9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2D24FF3" w14:textId="6B0DE3F6" w:rsidR="00D830D9" w:rsidRDefault="001418D1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50</w:t>
            </w:r>
          </w:p>
        </w:tc>
        <w:tc>
          <w:tcPr>
            <w:tcW w:w="0" w:type="auto"/>
          </w:tcPr>
          <w:p w14:paraId="4951F578" w14:textId="7066BF83" w:rsidR="00D830D9" w:rsidRPr="00236DCD" w:rsidRDefault="00F30AB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38" w:history="1">
              <w:r w:rsidRPr="00F30ABF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METER</w:t>
              </w:r>
            </w:hyperlink>
          </w:p>
        </w:tc>
        <w:tc>
          <w:tcPr>
            <w:tcW w:w="0" w:type="auto"/>
          </w:tcPr>
          <w:p w14:paraId="6842CE6A" w14:textId="3BEF4556" w:rsidR="00D830D9" w:rsidRPr="00236DCD" w:rsidRDefault="00F30ABF" w:rsidP="00EB3BA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eros 12 is included in Version 2 </w:t>
            </w:r>
            <w:r w:rsidR="00FD765C">
              <w:rPr>
                <w:rFonts w:asciiTheme="majorBidi" w:hAnsiTheme="majorBidi" w:cstheme="majorBidi"/>
                <w:sz w:val="20"/>
                <w:szCs w:val="20"/>
              </w:rPr>
              <w:t>to measure soil moisture simultaneously.</w:t>
            </w:r>
          </w:p>
        </w:tc>
      </w:tr>
    </w:tbl>
    <w:p w14:paraId="0D31CD39" w14:textId="6107E220" w:rsidR="00D82F8F" w:rsidRPr="0054690F" w:rsidRDefault="007B1919" w:rsidP="0054690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4690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9C0CF08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B7A236E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E9D7E91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0C281BA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3BCBE0D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C081290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84F446D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1EB484F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80F1AFB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B50CEE3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9144E9E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24E5174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4DB1897" w14:textId="77777777" w:rsidR="00EB3BAD" w:rsidRDefault="00EB3BAD" w:rsidP="003546E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F6353F0" w14:textId="77777777" w:rsidR="00EB3BAD" w:rsidRDefault="00EB3BAD" w:rsidP="00EC48DB">
      <w:pPr>
        <w:pStyle w:val="Heading1"/>
      </w:pPr>
    </w:p>
    <w:p w14:paraId="6630D08C" w14:textId="39524E93" w:rsidR="00EB3BAD" w:rsidRDefault="008C448A" w:rsidP="00EC48DB">
      <w:pPr>
        <w:pStyle w:val="Heading1"/>
      </w:pPr>
      <w:bookmarkStart w:id="1" w:name="_Toc179451963"/>
      <w:r w:rsidRPr="00FD765C">
        <w:t xml:space="preserve">Table 2: Hardware components for </w:t>
      </w:r>
      <w:r w:rsidR="00BB781E" w:rsidRPr="00BB781E">
        <w:rPr>
          <w:vanish/>
        </w:rPr>
        <w:t>CO₂</w:t>
      </w:r>
      <w:r w:rsidRPr="00FD765C">
        <w:t xml:space="preserve"> system Version 2.</w:t>
      </w:r>
      <w:bookmarkEnd w:id="1"/>
    </w:p>
    <w:p w14:paraId="6AE63FA6" w14:textId="77777777" w:rsidR="00E62C56" w:rsidRDefault="00E62C56" w:rsidP="0012725C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93"/>
        <w:gridCol w:w="983"/>
        <w:gridCol w:w="867"/>
        <w:gridCol w:w="1626"/>
        <w:gridCol w:w="3247"/>
      </w:tblGrid>
      <w:tr w:rsidR="00EB3BAD" w:rsidRPr="0087452C" w14:paraId="0582EB6C" w14:textId="77777777" w:rsidTr="00E62C56">
        <w:trPr>
          <w:trHeight w:val="585"/>
          <w:jc w:val="center"/>
        </w:trPr>
        <w:tc>
          <w:tcPr>
            <w:tcW w:w="0" w:type="auto"/>
          </w:tcPr>
          <w:p w14:paraId="02EA0458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0" w:type="auto"/>
          </w:tcPr>
          <w:p w14:paraId="66B565E7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antify</w:t>
            </w:r>
          </w:p>
        </w:tc>
        <w:tc>
          <w:tcPr>
            <w:tcW w:w="0" w:type="auto"/>
          </w:tcPr>
          <w:p w14:paraId="58134921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st (USD)</w:t>
            </w:r>
          </w:p>
        </w:tc>
        <w:tc>
          <w:tcPr>
            <w:tcW w:w="0" w:type="auto"/>
          </w:tcPr>
          <w:p w14:paraId="76E94B48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urces</w:t>
            </w:r>
          </w:p>
        </w:tc>
        <w:tc>
          <w:tcPr>
            <w:tcW w:w="0" w:type="auto"/>
          </w:tcPr>
          <w:p w14:paraId="6EF9F041" w14:textId="77777777" w:rsidR="00EB3BAD" w:rsidRPr="000F20AA" w:rsidRDefault="00EB3BAD" w:rsidP="006E4AE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ments</w:t>
            </w:r>
          </w:p>
        </w:tc>
      </w:tr>
      <w:tr w:rsidR="004571F1" w:rsidRPr="0087452C" w14:paraId="28D3808F" w14:textId="77777777" w:rsidTr="00E62C56">
        <w:trPr>
          <w:trHeight w:val="585"/>
          <w:jc w:val="center"/>
        </w:trPr>
        <w:tc>
          <w:tcPr>
            <w:tcW w:w="0" w:type="auto"/>
            <w:gridSpan w:val="5"/>
          </w:tcPr>
          <w:p w14:paraId="318DD28F" w14:textId="72DEB73D" w:rsidR="004571F1" w:rsidRPr="000F20AA" w:rsidRDefault="004571F1" w:rsidP="004571F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rdware components for control unit – Version 2</w:t>
            </w:r>
          </w:p>
        </w:tc>
      </w:tr>
      <w:tr w:rsidR="00EB3BAD" w:rsidRPr="0087452C" w14:paraId="16394F9F" w14:textId="77777777" w:rsidTr="00E62C56">
        <w:trPr>
          <w:trHeight w:val="585"/>
          <w:jc w:val="center"/>
        </w:trPr>
        <w:tc>
          <w:tcPr>
            <w:tcW w:w="0" w:type="auto"/>
          </w:tcPr>
          <w:p w14:paraId="0A8E40D1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Feather M0 Adalogger</w:t>
            </w:r>
          </w:p>
        </w:tc>
        <w:tc>
          <w:tcPr>
            <w:tcW w:w="0" w:type="auto"/>
          </w:tcPr>
          <w:p w14:paraId="0E59365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F868C16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9.95</w:t>
            </w:r>
          </w:p>
        </w:tc>
        <w:tc>
          <w:tcPr>
            <w:tcW w:w="0" w:type="auto"/>
          </w:tcPr>
          <w:p w14:paraId="37B8F1B9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39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4D1E15DB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0AF8A4DA" w14:textId="77777777" w:rsidTr="00E62C56">
        <w:trPr>
          <w:trHeight w:val="595"/>
          <w:jc w:val="center"/>
        </w:trPr>
        <w:tc>
          <w:tcPr>
            <w:tcW w:w="0" w:type="auto"/>
          </w:tcPr>
          <w:p w14:paraId="2FB0512B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405A65">
              <w:rPr>
                <w:rFonts w:asciiTheme="majorBidi" w:hAnsiTheme="majorBidi" w:cstheme="majorBidi"/>
                <w:sz w:val="20"/>
                <w:szCs w:val="20"/>
              </w:rPr>
              <w:t xml:space="preserve">DS3231 Precision RTC FeatherWing 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with CR1220 battery</w:t>
            </w:r>
          </w:p>
        </w:tc>
        <w:tc>
          <w:tcPr>
            <w:tcW w:w="0" w:type="auto"/>
          </w:tcPr>
          <w:p w14:paraId="1A26A043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6DEE24F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.95</w:t>
            </w:r>
          </w:p>
        </w:tc>
        <w:tc>
          <w:tcPr>
            <w:tcW w:w="0" w:type="auto"/>
          </w:tcPr>
          <w:p w14:paraId="3F9CE4D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0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0103D46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rovides accurate time for the data logger; can be purchased from other suppliers</w:t>
            </w:r>
          </w:p>
        </w:tc>
      </w:tr>
      <w:tr w:rsidR="00EB3BAD" w:rsidRPr="0087452C" w14:paraId="7CFAF37D" w14:textId="77777777" w:rsidTr="00E62C56">
        <w:trPr>
          <w:trHeight w:val="595"/>
          <w:jc w:val="center"/>
        </w:trPr>
        <w:tc>
          <w:tcPr>
            <w:tcW w:w="0" w:type="auto"/>
          </w:tcPr>
          <w:p w14:paraId="7FD8F77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Notecarrier_F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V1.3</w:t>
            </w:r>
          </w:p>
        </w:tc>
        <w:tc>
          <w:tcPr>
            <w:tcW w:w="0" w:type="auto"/>
          </w:tcPr>
          <w:p w14:paraId="419A856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FFBC71C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59125416" w14:textId="77777777" w:rsidR="00EB3BAD" w:rsidRPr="0025235A" w:rsidRDefault="00EB3BAD" w:rsidP="006E4AEB">
            <w:pPr>
              <w:rPr>
                <w:rFonts w:asciiTheme="majorBidi" w:hAnsiTheme="majorBidi" w:cstheme="majorBidi"/>
              </w:rPr>
            </w:pPr>
            <w:hyperlink r:id="rId41" w:history="1">
              <w:r w:rsidRPr="0025235A">
                <w:rPr>
                  <w:rStyle w:val="Hyperlink"/>
                  <w:rFonts w:asciiTheme="majorBidi" w:hAnsiTheme="majorBidi" w:cstheme="majorBidi"/>
                  <w:kern w:val="2"/>
                  <w14:ligatures w14:val="standardContextual"/>
                </w:rPr>
                <w:t>Blues</w:t>
              </w:r>
            </w:hyperlink>
          </w:p>
        </w:tc>
        <w:tc>
          <w:tcPr>
            <w:tcW w:w="0" w:type="auto"/>
          </w:tcPr>
          <w:p w14:paraId="2F30C4CF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5982DA90" w14:textId="77777777" w:rsidTr="00E62C56">
        <w:trPr>
          <w:trHeight w:val="595"/>
          <w:jc w:val="center"/>
        </w:trPr>
        <w:tc>
          <w:tcPr>
            <w:tcW w:w="0" w:type="auto"/>
          </w:tcPr>
          <w:p w14:paraId="425C0EC0" w14:textId="77777777" w:rsidR="00EB3BAD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Notecard cellular WB AN500 </w:t>
            </w:r>
          </w:p>
        </w:tc>
        <w:tc>
          <w:tcPr>
            <w:tcW w:w="0" w:type="auto"/>
          </w:tcPr>
          <w:p w14:paraId="60AEBDD4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AB5654E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9</w:t>
            </w:r>
          </w:p>
        </w:tc>
        <w:tc>
          <w:tcPr>
            <w:tcW w:w="0" w:type="auto"/>
          </w:tcPr>
          <w:p w14:paraId="0BFC1B69" w14:textId="77777777" w:rsidR="00EB3BAD" w:rsidRPr="0025235A" w:rsidRDefault="00EB3BAD" w:rsidP="006E4AEB">
            <w:pPr>
              <w:rPr>
                <w:rFonts w:asciiTheme="majorBidi" w:hAnsiTheme="majorBidi" w:cstheme="majorBidi"/>
              </w:rPr>
            </w:pPr>
            <w:hyperlink r:id="rId42" w:history="1">
              <w:r w:rsidRPr="0025235A">
                <w:rPr>
                  <w:rStyle w:val="Hyperlink"/>
                  <w:rFonts w:asciiTheme="majorBidi" w:hAnsiTheme="majorBidi" w:cstheme="majorBidi"/>
                  <w:kern w:val="2"/>
                  <w14:ligatures w14:val="standardContextual"/>
                </w:rPr>
                <w:t>Blues</w:t>
              </w:r>
            </w:hyperlink>
          </w:p>
        </w:tc>
        <w:tc>
          <w:tcPr>
            <w:tcW w:w="0" w:type="auto"/>
          </w:tcPr>
          <w:p w14:paraId="61B435D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75653950" w14:textId="77777777" w:rsidTr="00E62C56">
        <w:trPr>
          <w:trHeight w:val="585"/>
          <w:jc w:val="center"/>
        </w:trPr>
        <w:tc>
          <w:tcPr>
            <w:tcW w:w="0" w:type="auto"/>
          </w:tcPr>
          <w:p w14:paraId="0C07B58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Gravity 1-to-8 I2C Multiplexer</w:t>
            </w:r>
          </w:p>
        </w:tc>
        <w:tc>
          <w:tcPr>
            <w:tcW w:w="0" w:type="auto"/>
          </w:tcPr>
          <w:p w14:paraId="1ECB04FC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D8AF955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6.9</w:t>
            </w:r>
          </w:p>
        </w:tc>
        <w:tc>
          <w:tcPr>
            <w:tcW w:w="0" w:type="auto"/>
          </w:tcPr>
          <w:p w14:paraId="078C1E2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3" w:anchor=":~:text=1%20multiplexer%20has%208%20I2C,control%2064%20same%2Daddress%20devices.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DFRobot</w:t>
              </w:r>
            </w:hyperlink>
          </w:p>
        </w:tc>
        <w:tc>
          <w:tcPr>
            <w:tcW w:w="0" w:type="auto"/>
          </w:tcPr>
          <w:p w14:paraId="256D83C7" w14:textId="1A68C231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Enables the connections of multiple </w:t>
            </w:r>
            <w:r w:rsidR="00BB781E" w:rsidRPr="00BB781E">
              <w:rPr>
                <w:rFonts w:asciiTheme="majorBidi" w:hAnsiTheme="majorBidi" w:cstheme="majorBidi"/>
                <w:vanish/>
                <w:sz w:val="20"/>
                <w:szCs w:val="20"/>
              </w:rPr>
              <w:t>CO₂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/O</w:t>
            </w:r>
            <w:r w:rsidRPr="000F20AA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 xml:space="preserve"> sensors to one data logger; Can be purchased from other suppliers</w:t>
            </w:r>
          </w:p>
        </w:tc>
      </w:tr>
      <w:tr w:rsidR="00EB3BAD" w:rsidRPr="0087452C" w14:paraId="6CF19992" w14:textId="77777777" w:rsidTr="00E62C56">
        <w:trPr>
          <w:trHeight w:val="585"/>
          <w:jc w:val="center"/>
        </w:trPr>
        <w:tc>
          <w:tcPr>
            <w:tcW w:w="0" w:type="auto"/>
          </w:tcPr>
          <w:p w14:paraId="4754B1F7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P2886A feather header kit</w:t>
            </w:r>
          </w:p>
        </w:tc>
        <w:tc>
          <w:tcPr>
            <w:tcW w:w="0" w:type="auto"/>
          </w:tcPr>
          <w:p w14:paraId="173C2CF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A95F09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653B000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4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237C2704" w14:textId="4D3675D6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To connect Feather M0 Adalogger with</w:t>
            </w:r>
            <w:r w:rsidR="001E00D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E62C56">
              <w:rPr>
                <w:rFonts w:asciiTheme="majorBidi" w:hAnsiTheme="majorBidi" w:cstheme="majorBidi"/>
                <w:sz w:val="20"/>
                <w:szCs w:val="20"/>
              </w:rPr>
              <w:t>RTC FeatherWing</w:t>
            </w:r>
          </w:p>
        </w:tc>
      </w:tr>
      <w:tr w:rsidR="00EB3BAD" w:rsidRPr="0087452C" w14:paraId="5D84FB35" w14:textId="77777777" w:rsidTr="00E62C56">
        <w:trPr>
          <w:trHeight w:val="585"/>
          <w:jc w:val="center"/>
        </w:trPr>
        <w:tc>
          <w:tcPr>
            <w:tcW w:w="0" w:type="auto"/>
          </w:tcPr>
          <w:p w14:paraId="0B9D5D1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3.6V 6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F20AA">
              <w:rPr>
                <w:rFonts w:asciiTheme="majorBidi" w:hAnsiTheme="majorBidi" w:cstheme="majorBidi"/>
                <w:sz w:val="20"/>
                <w:szCs w:val="20"/>
              </w:rPr>
              <w:t>00 mAh battery</w:t>
            </w:r>
          </w:p>
        </w:tc>
        <w:tc>
          <w:tcPr>
            <w:tcW w:w="0" w:type="auto"/>
          </w:tcPr>
          <w:p w14:paraId="2F0825B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69C0E29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0BD82093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Local suppliers or online (e.g., Amazon)</w:t>
            </w:r>
          </w:p>
        </w:tc>
        <w:tc>
          <w:tcPr>
            <w:tcW w:w="0" w:type="auto"/>
          </w:tcPr>
          <w:p w14:paraId="7D666D8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 provide power for the control and sensor unit</w:t>
            </w:r>
          </w:p>
        </w:tc>
      </w:tr>
      <w:tr w:rsidR="00EB3BAD" w:rsidRPr="0087452C" w14:paraId="7D8685B2" w14:textId="77777777" w:rsidTr="00E62C56">
        <w:trPr>
          <w:trHeight w:val="585"/>
          <w:jc w:val="center"/>
        </w:trPr>
        <w:tc>
          <w:tcPr>
            <w:tcW w:w="0" w:type="auto"/>
          </w:tcPr>
          <w:p w14:paraId="51A6036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um 6V 2W Solar panel</w:t>
            </w:r>
          </w:p>
        </w:tc>
        <w:tc>
          <w:tcPr>
            <w:tcW w:w="0" w:type="auto"/>
          </w:tcPr>
          <w:p w14:paraId="68DCAC5A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4CCEC28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748CB736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5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555D760C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B3BAD" w:rsidRPr="0087452C" w14:paraId="134EC6B6" w14:textId="77777777" w:rsidTr="00E62C56">
        <w:trPr>
          <w:trHeight w:val="585"/>
          <w:jc w:val="center"/>
        </w:trPr>
        <w:tc>
          <w:tcPr>
            <w:tcW w:w="0" w:type="auto"/>
          </w:tcPr>
          <w:p w14:paraId="2CC3E79D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SD/MicroSD memory card (8GB SDHC)</w:t>
            </w:r>
          </w:p>
        </w:tc>
        <w:tc>
          <w:tcPr>
            <w:tcW w:w="0" w:type="auto"/>
          </w:tcPr>
          <w:p w14:paraId="729945E1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7D1AAC64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9.95</w:t>
            </w:r>
          </w:p>
        </w:tc>
        <w:tc>
          <w:tcPr>
            <w:tcW w:w="0" w:type="auto"/>
          </w:tcPr>
          <w:p w14:paraId="035468A6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hyperlink r:id="rId46" w:history="1">
              <w:r w:rsidRPr="000F20AA">
                <w:rPr>
                  <w:rStyle w:val="Hyperlink"/>
                  <w:rFonts w:asciiTheme="majorBidi" w:hAnsiTheme="majorBidi"/>
                  <w:sz w:val="20"/>
                  <w:szCs w:val="20"/>
                </w:rPr>
                <w:t>Adafruit</w:t>
              </w:r>
            </w:hyperlink>
          </w:p>
        </w:tc>
        <w:tc>
          <w:tcPr>
            <w:tcW w:w="0" w:type="auto"/>
          </w:tcPr>
          <w:p w14:paraId="583F6692" w14:textId="77777777" w:rsidR="00EB3BAD" w:rsidRPr="000F20AA" w:rsidRDefault="00EB3BAD" w:rsidP="006E4A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20AA">
              <w:rPr>
                <w:rFonts w:asciiTheme="majorBidi" w:hAnsiTheme="majorBidi" w:cstheme="majorBidi"/>
                <w:sz w:val="20"/>
                <w:szCs w:val="20"/>
              </w:rPr>
              <w:t>Can be purchased from other suppliers</w:t>
            </w:r>
          </w:p>
        </w:tc>
      </w:tr>
      <w:tr w:rsidR="00C4750E" w:rsidRPr="0087452C" w14:paraId="6090BC93" w14:textId="77777777" w:rsidTr="00E62C56">
        <w:trPr>
          <w:trHeight w:val="585"/>
          <w:jc w:val="center"/>
        </w:trPr>
        <w:tc>
          <w:tcPr>
            <w:tcW w:w="0" w:type="auto"/>
            <w:gridSpan w:val="5"/>
          </w:tcPr>
          <w:p w14:paraId="56ADB1F4" w14:textId="716D65C1" w:rsidR="00C4750E" w:rsidRPr="000F20AA" w:rsidRDefault="00C4750E" w:rsidP="0012725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272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Hardware components for sensing unit </w:t>
            </w:r>
            <w:r w:rsidR="0012725C" w:rsidRPr="001272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ersion 2 is same as Version 1, with the only difference is the addition of Teros 12 in Version 2</w:t>
            </w:r>
            <w:r w:rsidR="001272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see Table 1)</w:t>
            </w:r>
          </w:p>
        </w:tc>
      </w:tr>
    </w:tbl>
    <w:p w14:paraId="4FA2075D" w14:textId="72DBC91A" w:rsidR="00542F90" w:rsidRPr="00FD765C" w:rsidRDefault="00542F90" w:rsidP="003546EA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D765C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216CD160" w14:textId="64FB871F" w:rsidR="00563D10" w:rsidRPr="00EC48DB" w:rsidRDefault="005446F4" w:rsidP="00EC48DB">
      <w:pPr>
        <w:pStyle w:val="Heading1"/>
      </w:pPr>
      <w:bookmarkStart w:id="2" w:name="_Toc179451964"/>
      <w:r w:rsidRPr="00421013">
        <w:rPr>
          <w:i/>
          <w:iCs/>
        </w:rPr>
        <w:lastRenderedPageBreak/>
        <w:t>Procedure (</w:t>
      </w:r>
      <w:r w:rsidR="0041311F" w:rsidRPr="00421013">
        <w:rPr>
          <w:i/>
          <w:iCs/>
        </w:rPr>
        <w:t>1</w:t>
      </w:r>
      <w:r w:rsidRPr="00421013">
        <w:rPr>
          <w:i/>
          <w:iCs/>
        </w:rPr>
        <w:t>)</w:t>
      </w:r>
      <w:r w:rsidR="00EC48DB" w:rsidRPr="00421013">
        <w:rPr>
          <w:i/>
          <w:iCs/>
        </w:rPr>
        <w:t>:</w:t>
      </w:r>
      <w:r w:rsidR="00EC48DB" w:rsidRPr="00EC48DB">
        <w:t xml:space="preserve"> </w:t>
      </w:r>
      <w:r w:rsidR="00563D10" w:rsidRPr="00EC48DB">
        <w:t>Control unit</w:t>
      </w:r>
      <w:r w:rsidR="006E4AEB" w:rsidRPr="00EC48DB">
        <w:t xml:space="preserve"> Version 1</w:t>
      </w:r>
      <w:bookmarkEnd w:id="2"/>
    </w:p>
    <w:p w14:paraId="22A5FC4B" w14:textId="730EF8D8" w:rsidR="00A5115D" w:rsidRPr="003C3093" w:rsidRDefault="005446F4" w:rsidP="001A6563">
      <w:pPr>
        <w:rPr>
          <w:rFonts w:asciiTheme="majorBidi" w:hAnsiTheme="majorBidi" w:cstheme="majorBidi"/>
          <w:color w:val="00B050"/>
          <w:sz w:val="24"/>
          <w:szCs w:val="24"/>
          <w:lang w:val="en-GB"/>
        </w:rPr>
      </w:pPr>
      <w:r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Step 1:</w:t>
      </w:r>
      <w:r w:rsidRPr="003C3093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  <w:r w:rsidR="00A5115D"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prepare </w:t>
      </w:r>
      <w:r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Adalogger</w:t>
      </w:r>
      <w:r w:rsidR="00F72A25"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.</w:t>
      </w:r>
    </w:p>
    <w:p w14:paraId="0861787F" w14:textId="75A3F1EA" w:rsidR="00420E57" w:rsidRPr="00C375DC" w:rsidRDefault="00A5115D" w:rsidP="00C375DC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Solder the </w:t>
      </w:r>
      <w:r w:rsidR="00F72A25">
        <w:rPr>
          <w:rFonts w:asciiTheme="majorBidi" w:hAnsiTheme="majorBidi" w:cstheme="majorBidi"/>
          <w:sz w:val="24"/>
          <w:szCs w:val="24"/>
          <w:lang w:val="en-GB"/>
        </w:rPr>
        <w:t xml:space="preserve">Adalogger </w:t>
      </w:r>
      <w:r w:rsidR="005446F4" w:rsidRPr="00A5115D">
        <w:rPr>
          <w:rFonts w:asciiTheme="majorBidi" w:hAnsiTheme="majorBidi" w:cstheme="majorBidi"/>
          <w:sz w:val="24"/>
          <w:szCs w:val="24"/>
          <w:lang w:val="en-GB"/>
        </w:rPr>
        <w:t>to</w:t>
      </w:r>
      <w:r w:rsidR="00685A19" w:rsidRPr="00A5115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E5A33" w:rsidRPr="00A5115D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5446F4" w:rsidRPr="00A5115D">
        <w:rPr>
          <w:rFonts w:asciiTheme="majorBidi" w:hAnsiTheme="majorBidi" w:cstheme="majorBidi"/>
          <w:sz w:val="24"/>
          <w:szCs w:val="24"/>
          <w:lang w:val="en-GB"/>
        </w:rPr>
        <w:t xml:space="preserve"> header 2886</w:t>
      </w:r>
      <w:r w:rsidR="008E5A33" w:rsidRPr="00A5115D">
        <w:rPr>
          <w:rFonts w:asciiTheme="majorBidi" w:hAnsiTheme="majorBidi" w:cstheme="majorBidi"/>
          <w:sz w:val="24"/>
          <w:szCs w:val="24"/>
          <w:lang w:val="en-GB"/>
        </w:rPr>
        <w:t xml:space="preserve"> kit</w:t>
      </w:r>
      <w:r w:rsidR="00F72A25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016FBEB8" w14:textId="63BE0249" w:rsidR="00D715A2" w:rsidRPr="00230A31" w:rsidRDefault="00D715A2" w:rsidP="00F02449">
      <w:pPr>
        <w:ind w:left="360"/>
        <w:jc w:val="center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3C285497" wp14:editId="124602BE">
            <wp:extent cx="1585594" cy="2467195"/>
            <wp:effectExtent l="0" t="0" r="0" b="0"/>
            <wp:docPr id="213756974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569743" name="Picture 2137569743"/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77" t="5613" r="14358" b="21609"/>
                    <a:stretch/>
                  </pic:blipFill>
                  <pic:spPr bwMode="auto">
                    <a:xfrm>
                      <a:off x="0" y="0"/>
                      <a:ext cx="1597312" cy="2485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67714" w:rsidRPr="00567714">
        <w:t xml:space="preserve"> </w:t>
      </w:r>
      <w:r w:rsidR="00567714">
        <w:rPr>
          <w:noProof/>
        </w:rPr>
        <mc:AlternateContent>
          <mc:Choice Requires="wps">
            <w:drawing>
              <wp:inline distT="0" distB="0" distL="0" distR="0" wp14:anchorId="1DF5AE09" wp14:editId="1C926870">
                <wp:extent cx="306705" cy="306705"/>
                <wp:effectExtent l="0" t="0" r="0" b="0"/>
                <wp:docPr id="1239860154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70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EC1D7A" id="Rectangle 12" o:spid="_x0000_s1026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" filled="f" stroked="f">
                <o:lock v:ext="edit" aspectratio="t"/>
                <w10:wrap anchorx="page"/>
                <w10:anchorlock/>
              </v:rect>
            </w:pict>
          </mc:Fallback>
        </mc:AlternateContent>
      </w:r>
      <w:r w:rsidR="00567714"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0B6AA8A1" wp14:editId="55575433">
            <wp:extent cx="1605009" cy="2462049"/>
            <wp:effectExtent l="0" t="0" r="0" b="0"/>
            <wp:docPr id="1104423199" name="Picture 13" descr="A hand holding a black rectangular object with metal pi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423199" name="Picture 13" descr="A hand holding a black rectangular object with metal pins&#10;&#10;Description automatically generated"/>
                    <pic:cNvPicPr/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27" t="19444" r="21339" b="14366"/>
                    <a:stretch/>
                  </pic:blipFill>
                  <pic:spPr bwMode="auto">
                    <a:xfrm>
                      <a:off x="0" y="0"/>
                      <a:ext cx="1623155" cy="248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73707" w14:textId="7A00093B" w:rsidR="00532DF6" w:rsidRPr="003C3093" w:rsidRDefault="00532DF6" w:rsidP="001A6563">
      <w:pPr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  <w:r w:rsidRP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2: prepare the latching relay Adafruit. </w:t>
      </w:r>
    </w:p>
    <w:p w14:paraId="3E23E3DC" w14:textId="33C36529" w:rsidR="00971082" w:rsidRDefault="00671FB8" w:rsidP="00671FB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C375DC" w:rsidRPr="00EE191F">
        <w:rPr>
          <w:rFonts w:asciiTheme="majorBidi" w:hAnsiTheme="majorBidi" w:cstheme="majorBidi"/>
          <w:sz w:val="24"/>
          <w:szCs w:val="24"/>
          <w:lang w:val="en-GB"/>
        </w:rPr>
        <w:t>latching relay Adafruit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has two pieces, solder 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823A1E">
        <w:rPr>
          <w:rFonts w:asciiTheme="majorBidi" w:hAnsiTheme="majorBidi" w:cstheme="majorBidi"/>
          <w:sz w:val="24"/>
          <w:szCs w:val="24"/>
          <w:lang w:val="en-GB"/>
        </w:rPr>
        <w:t xml:space="preserve">small </w:t>
      </w:r>
      <w:r w:rsidR="00AA1A72">
        <w:rPr>
          <w:rFonts w:asciiTheme="majorBidi" w:hAnsiTheme="majorBidi" w:cstheme="majorBidi"/>
          <w:sz w:val="24"/>
          <w:szCs w:val="24"/>
          <w:lang w:val="en-GB"/>
        </w:rPr>
        <w:t xml:space="preserve">latching </w:t>
      </w:r>
      <w:r w:rsidR="00823A1E">
        <w:rPr>
          <w:rFonts w:asciiTheme="majorBidi" w:hAnsiTheme="majorBidi" w:cstheme="majorBidi"/>
          <w:sz w:val="24"/>
          <w:szCs w:val="24"/>
          <w:lang w:val="en-GB"/>
        </w:rPr>
        <w:t>piece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 w:rsidR="00823A1E">
        <w:rPr>
          <w:rFonts w:asciiTheme="majorBidi" w:hAnsiTheme="majorBidi" w:cstheme="majorBidi"/>
          <w:sz w:val="24"/>
          <w:szCs w:val="24"/>
          <w:lang w:val="en-GB"/>
        </w:rPr>
        <w:t xml:space="preserve"> (1) to the main part of the relay. </w:t>
      </w:r>
    </w:p>
    <w:p w14:paraId="66FCDB76" w14:textId="672843F2" w:rsidR="003E6781" w:rsidRPr="00FC6F51" w:rsidRDefault="00EE191F" w:rsidP="00FC6F5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EE191F">
        <w:rPr>
          <w:rFonts w:asciiTheme="majorBidi" w:hAnsiTheme="majorBidi" w:cstheme="majorBidi"/>
          <w:sz w:val="24"/>
          <w:szCs w:val="24"/>
          <w:lang w:val="en-GB"/>
        </w:rPr>
        <w:t>Solder latching relay Adafruit to male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header pins</w:t>
      </w:r>
      <w:r w:rsidR="00FC6F51">
        <w:rPr>
          <w:rFonts w:asciiTheme="majorBidi" w:hAnsiTheme="majorBidi" w:cstheme="majorBidi"/>
          <w:sz w:val="24"/>
          <w:szCs w:val="24"/>
          <w:lang w:val="en-GB"/>
        </w:rPr>
        <w:t xml:space="preserve"> (2)</w:t>
      </w:r>
      <w:r w:rsidR="00706337">
        <w:rPr>
          <w:rFonts w:asciiTheme="majorBidi" w:hAnsiTheme="majorBidi" w:cstheme="majorBidi"/>
          <w:sz w:val="24"/>
          <w:szCs w:val="24"/>
          <w:lang w:val="en-GB"/>
        </w:rPr>
        <w:t>. The male header pins and the header 2886 are compatible,</w:t>
      </w:r>
      <w:r w:rsidR="00293F9E">
        <w:rPr>
          <w:rFonts w:asciiTheme="majorBidi" w:hAnsiTheme="majorBidi" w:cstheme="majorBidi"/>
          <w:sz w:val="24"/>
          <w:szCs w:val="24"/>
          <w:lang w:val="en-GB"/>
        </w:rPr>
        <w:t xml:space="preserve"> creating the communication between the Adalogger and the </w:t>
      </w:r>
      <w:r w:rsidR="0073165D">
        <w:rPr>
          <w:rFonts w:asciiTheme="majorBidi" w:hAnsiTheme="majorBidi" w:cstheme="majorBidi"/>
          <w:sz w:val="24"/>
          <w:szCs w:val="24"/>
          <w:lang w:val="en-GB"/>
        </w:rPr>
        <w:t>latching relay Adafruit.</w:t>
      </w:r>
    </w:p>
    <w:p w14:paraId="4F112B57" w14:textId="30CDCA32" w:rsidR="00F77051" w:rsidRDefault="003874CD" w:rsidP="005446F4">
      <w:pPr>
        <w:ind w:left="36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61D2B1FC" wp14:editId="5EE85AD5">
            <wp:extent cx="2159603" cy="2931701"/>
            <wp:effectExtent l="0" t="0" r="0" b="2540"/>
            <wp:docPr id="176622483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224831" name="Picture 1766224831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348" cy="2940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6EAE"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3AD8DB1F" wp14:editId="4F5419ED">
            <wp:extent cx="3247013" cy="1368366"/>
            <wp:effectExtent l="0" t="0" r="0" b="3810"/>
            <wp:docPr id="571199383" name="Picture 15" descr="A hand holding a black circuit board with re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199383" name="Picture 15" descr="A hand holding a black circuit board with red wires&#10;&#10;Description automatically generated"/>
                    <pic:cNvPicPr/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461" b="27934"/>
                    <a:stretch/>
                  </pic:blipFill>
                  <pic:spPr bwMode="auto">
                    <a:xfrm>
                      <a:off x="0" y="0"/>
                      <a:ext cx="3277615" cy="1381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491D4" w14:textId="52634160" w:rsidR="00790588" w:rsidRDefault="0073165D" w:rsidP="00790588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46F4" w:rsidRPr="0073165D">
        <w:rPr>
          <w:rFonts w:asciiTheme="majorBidi" w:hAnsiTheme="majorBidi" w:cstheme="majorBidi"/>
          <w:sz w:val="24"/>
          <w:szCs w:val="24"/>
          <w:lang w:val="en-GB"/>
        </w:rPr>
        <w:t xml:space="preserve">older 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2 </w:t>
      </w:r>
      <w:r w:rsidR="005446F4" w:rsidRPr="0073165D">
        <w:rPr>
          <w:rFonts w:asciiTheme="majorBidi" w:hAnsiTheme="majorBidi" w:cstheme="majorBidi"/>
          <w:sz w:val="24"/>
          <w:szCs w:val="24"/>
          <w:lang w:val="en-GB"/>
        </w:rPr>
        <w:t>wire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s </w:t>
      </w:r>
      <w:r w:rsidR="00790588" w:rsidRPr="0073165D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-4 </w:t>
      </w:r>
      <w:r w:rsidR="00790588" w:rsidRPr="0073165D">
        <w:rPr>
          <w:rFonts w:asciiTheme="majorBidi" w:hAnsiTheme="majorBidi" w:cstheme="majorBidi"/>
          <w:sz w:val="24"/>
          <w:szCs w:val="24"/>
          <w:lang w:val="en-GB"/>
        </w:rPr>
        <w:t>cm</w:t>
      </w:r>
      <w:r w:rsidR="00790588">
        <w:rPr>
          <w:rFonts w:asciiTheme="majorBidi" w:hAnsiTheme="majorBidi" w:cstheme="majorBidi"/>
          <w:sz w:val="24"/>
          <w:szCs w:val="24"/>
          <w:lang w:val="en-GB"/>
        </w:rPr>
        <w:t xml:space="preserve"> long</w:t>
      </w:r>
      <w:r w:rsidR="001155BB">
        <w:rPr>
          <w:rFonts w:asciiTheme="majorBidi" w:hAnsiTheme="majorBidi" w:cstheme="majorBidi"/>
          <w:sz w:val="24"/>
          <w:szCs w:val="24"/>
          <w:lang w:val="en-GB"/>
        </w:rPr>
        <w:t xml:space="preserve"> connecting: </w:t>
      </w:r>
    </w:p>
    <w:p w14:paraId="286BC48C" w14:textId="598449A8" w:rsidR="001155BB" w:rsidRDefault="001155BB" w:rsidP="001155BB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Port '</w:t>
      </w:r>
      <w:r w:rsidR="005446F4" w:rsidRPr="00790588">
        <w:rPr>
          <w:rFonts w:asciiTheme="majorBidi" w:hAnsiTheme="majorBidi" w:cstheme="majorBidi"/>
          <w:sz w:val="24"/>
          <w:szCs w:val="24"/>
          <w:lang w:val="en-GB"/>
        </w:rPr>
        <w:t>set</w:t>
      </w:r>
      <w:r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446F4" w:rsidRPr="00790588">
        <w:rPr>
          <w:rFonts w:asciiTheme="majorBidi" w:hAnsiTheme="majorBidi" w:cstheme="majorBidi"/>
          <w:sz w:val="24"/>
          <w:szCs w:val="24"/>
          <w:lang w:val="en-GB"/>
        </w:rPr>
        <w:t xml:space="preserve"> to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port </w:t>
      </w:r>
      <w:r w:rsidR="005446F4" w:rsidRPr="00790588">
        <w:rPr>
          <w:rFonts w:asciiTheme="majorBidi" w:hAnsiTheme="majorBidi" w:cstheme="majorBidi"/>
          <w:sz w:val="24"/>
          <w:szCs w:val="24"/>
          <w:lang w:val="en-GB"/>
        </w:rPr>
        <w:t>#13</w:t>
      </w:r>
    </w:p>
    <w:p w14:paraId="6DE630E3" w14:textId="77777777" w:rsidR="001155BB" w:rsidRDefault="001155BB" w:rsidP="001155BB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Port '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>unset</w:t>
      </w:r>
      <w:r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 xml:space="preserve"> to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port 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>#12</w:t>
      </w:r>
    </w:p>
    <w:p w14:paraId="5C43B0FD" w14:textId="6B59C4F7" w:rsidR="005446F4" w:rsidRDefault="005446F4" w:rsidP="001155BB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230A31">
        <w:rPr>
          <w:rFonts w:asciiTheme="majorBidi" w:hAnsiTheme="majorBidi" w:cstheme="majorBidi"/>
          <w:sz w:val="24"/>
          <w:szCs w:val="24"/>
          <w:lang w:val="en-GB"/>
        </w:rPr>
        <w:t>And label them</w:t>
      </w:r>
    </w:p>
    <w:p w14:paraId="4A2E1008" w14:textId="01268ED9" w:rsidR="003874CD" w:rsidRDefault="00673267" w:rsidP="007B2543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Connect</w:t>
      </w:r>
      <w:r w:rsidR="007B2543">
        <w:rPr>
          <w:rFonts w:asciiTheme="majorBidi" w:hAnsiTheme="majorBidi" w:cstheme="majorBidi"/>
          <w:sz w:val="24"/>
          <w:szCs w:val="24"/>
          <w:lang w:val="en-GB"/>
        </w:rPr>
        <w:t xml:space="preserve"> 2 red wires </w:t>
      </w:r>
      <w:r w:rsidR="003E4A97">
        <w:rPr>
          <w:rFonts w:asciiTheme="majorBidi" w:hAnsiTheme="majorBidi" w:cstheme="majorBidi"/>
          <w:sz w:val="24"/>
          <w:szCs w:val="24"/>
          <w:lang w:val="en-GB"/>
        </w:rPr>
        <w:t xml:space="preserve">13 cm long to 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two ports in 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1A04CC">
        <w:rPr>
          <w:rFonts w:asciiTheme="majorBidi" w:hAnsiTheme="majorBidi" w:cstheme="majorBidi"/>
          <w:sz w:val="24"/>
          <w:szCs w:val="24"/>
          <w:lang w:val="en-GB"/>
        </w:rPr>
        <w:t>small latching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 piece</w:t>
      </w:r>
      <w:r w:rsidR="00FC6AF8">
        <w:rPr>
          <w:rFonts w:asciiTheme="majorBidi" w:hAnsiTheme="majorBidi" w:cstheme="majorBidi"/>
          <w:sz w:val="24"/>
          <w:szCs w:val="24"/>
          <w:lang w:val="en-GB"/>
        </w:rPr>
        <w:t>'</w:t>
      </w:r>
      <w:r w:rsidR="0059389E">
        <w:rPr>
          <w:rFonts w:asciiTheme="majorBidi" w:hAnsiTheme="majorBidi" w:cstheme="majorBidi"/>
          <w:sz w:val="24"/>
          <w:szCs w:val="24"/>
          <w:lang w:val="en-GB"/>
        </w:rPr>
        <w:t xml:space="preserve"> of the relay</w:t>
      </w:r>
      <w:r w:rsidR="006301EC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EC7611D" w14:textId="77777777" w:rsidR="00BC31BD" w:rsidRDefault="00BC31BD" w:rsidP="00BC31BD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791CEA">
        <w:rPr>
          <w:rFonts w:asciiTheme="majorBidi" w:hAnsiTheme="majorBidi" w:cstheme="majorBidi"/>
          <w:sz w:val="24"/>
          <w:szCs w:val="24"/>
          <w:lang w:val="en-GB"/>
        </w:rPr>
        <w:lastRenderedPageBreak/>
        <w:t>Solder 13cm wires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in green, white, red, black to following ports:</w:t>
      </w:r>
    </w:p>
    <w:p w14:paraId="61E549AF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0D5088">
        <w:rPr>
          <w:rFonts w:asciiTheme="majorBidi" w:hAnsiTheme="majorBidi" w:cstheme="majorBidi"/>
          <w:sz w:val="24"/>
          <w:szCs w:val="24"/>
          <w:lang w:val="en-GB"/>
        </w:rPr>
        <w:t>SD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3448A899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SCL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6278D03E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3V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4FD9D27C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726CB177" w14:textId="77777777" w:rsidR="00BC31BD" w:rsidRPr="00E344B0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E344B0">
        <w:rPr>
          <w:rFonts w:asciiTheme="majorBidi" w:hAnsiTheme="majorBidi" w:cstheme="majorBidi"/>
          <w:sz w:val="24"/>
          <w:szCs w:val="24"/>
          <w:lang w:val="en-GB"/>
        </w:rPr>
        <w:t xml:space="preserve">These wires will be connected to other parts of the control unit. </w:t>
      </w:r>
    </w:p>
    <w:p w14:paraId="10441431" w14:textId="77777777" w:rsidR="00BC31BD" w:rsidRDefault="00BC31BD" w:rsidP="00BC31BD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162"/>
        <w:gridCol w:w="4774"/>
      </w:tblGrid>
      <w:tr w:rsidR="004D545F" w14:paraId="1123BD4D" w14:textId="77777777" w:rsidTr="00700DC4">
        <w:tc>
          <w:tcPr>
            <w:tcW w:w="3145" w:type="dxa"/>
          </w:tcPr>
          <w:p w14:paraId="7EB4FAA0" w14:textId="72F57029" w:rsidR="00700DC4" w:rsidRDefault="00700DC4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4CDCBA92" wp14:editId="341E41A7">
                  <wp:extent cx="1871085" cy="1792521"/>
                  <wp:effectExtent l="0" t="0" r="0" b="0"/>
                  <wp:docPr id="721356354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0390730" name="Picture 1560390730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625" t="45509" r="28880" b="21086"/>
                          <a:stretch/>
                        </pic:blipFill>
                        <pic:spPr bwMode="auto">
                          <a:xfrm>
                            <a:off x="0" y="0"/>
                            <a:ext cx="1881053" cy="18020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1" w:type="dxa"/>
          </w:tcPr>
          <w:p w14:paraId="7FFFBDDD" w14:textId="0697DC22" w:rsidR="00700DC4" w:rsidRDefault="004D545F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0AE4CA57" wp14:editId="6B6E3D02">
                  <wp:extent cx="2876762" cy="1771884"/>
                  <wp:effectExtent l="0" t="0" r="0" b="0"/>
                  <wp:docPr id="487185297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7185297" name="Picture 487185297"/>
                          <pic:cNvPicPr/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882"/>
                          <a:stretch/>
                        </pic:blipFill>
                        <pic:spPr bwMode="auto">
                          <a:xfrm>
                            <a:off x="0" y="0"/>
                            <a:ext cx="2894259" cy="17826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545F" w14:paraId="157C975C" w14:textId="77777777" w:rsidTr="00700DC4">
        <w:tc>
          <w:tcPr>
            <w:tcW w:w="3145" w:type="dxa"/>
          </w:tcPr>
          <w:p w14:paraId="2321E9BF" w14:textId="7E65392F" w:rsidR="00700DC4" w:rsidRDefault="006D4CC4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The</w:t>
            </w:r>
            <w:r w:rsidR="00BC31BD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black piece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</w:t>
            </w:r>
            <w:r w:rsidR="00673267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connected 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with red wires</w:t>
            </w:r>
          </w:p>
        </w:tc>
        <w:tc>
          <w:tcPr>
            <w:tcW w:w="4791" w:type="dxa"/>
          </w:tcPr>
          <w:p w14:paraId="671115C2" w14:textId="237B5446" w:rsidR="00700DC4" w:rsidRDefault="006D4CC4" w:rsidP="00700DC4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Latching relay Adafruit after wir</w:t>
            </w:r>
            <w:r w:rsidR="00673267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e soldering </w:t>
            </w:r>
          </w:p>
        </w:tc>
      </w:tr>
    </w:tbl>
    <w:p w14:paraId="078871D4" w14:textId="77777777" w:rsidR="00700DC4" w:rsidRDefault="00700DC4" w:rsidP="00700DC4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p w14:paraId="70B7A42E" w14:textId="59E0C975" w:rsidR="003C3093" w:rsidRDefault="005446F4" w:rsidP="005446F4">
      <w:pPr>
        <w:ind w:left="360"/>
        <w:rPr>
          <w:rFonts w:asciiTheme="majorBidi" w:hAnsiTheme="majorBidi" w:cstheme="majorBidi"/>
          <w:sz w:val="24"/>
          <w:szCs w:val="24"/>
          <w:lang w:val="en-GB"/>
        </w:rPr>
      </w:pP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3C309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3</w:t>
      </w: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: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3093" w:rsidRPr="00BF223E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preparing </w:t>
      </w:r>
      <w:r w:rsidR="003C3093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the </w:t>
      </w:r>
      <w:r w:rsidR="00F7334F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DFR 0576 </w:t>
      </w:r>
      <w:r w:rsidR="003C3093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m</w:t>
      </w:r>
      <w:r w:rsidR="00BF223E" w:rsidRPr="00F733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ultiplexer.</w:t>
      </w:r>
      <w:r w:rsidR="00BF223E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</w:p>
    <w:p w14:paraId="61FD1A1E" w14:textId="77777777" w:rsidR="00F7334F" w:rsidRPr="00F7334F" w:rsidRDefault="001C7111" w:rsidP="00F7334F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F7334F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46F4" w:rsidRPr="00F7334F">
        <w:rPr>
          <w:rFonts w:asciiTheme="majorBidi" w:hAnsiTheme="majorBidi" w:cstheme="majorBidi"/>
          <w:sz w:val="24"/>
          <w:szCs w:val="24"/>
          <w:lang w:val="en-GB"/>
        </w:rPr>
        <w:t xml:space="preserve">older 15cm wires </w:t>
      </w:r>
      <w:r w:rsidRPr="00F7334F">
        <w:rPr>
          <w:rFonts w:asciiTheme="majorBidi" w:hAnsiTheme="majorBidi" w:cstheme="majorBidi"/>
          <w:sz w:val="24"/>
          <w:szCs w:val="24"/>
          <w:lang w:val="en-GB"/>
        </w:rPr>
        <w:t>in green, white, red, black to following ports</w:t>
      </w:r>
      <w:r w:rsidR="00F7334F" w:rsidRPr="00F7334F">
        <w:rPr>
          <w:rFonts w:asciiTheme="majorBidi" w:hAnsiTheme="majorBidi" w:cstheme="majorBidi"/>
          <w:sz w:val="24"/>
          <w:szCs w:val="24"/>
          <w:lang w:val="en-GB"/>
        </w:rPr>
        <w:t xml:space="preserve"> of the multiplexer: </w:t>
      </w:r>
    </w:p>
    <w:p w14:paraId="7A803C82" w14:textId="1E1AF48B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0D5088">
        <w:rPr>
          <w:rFonts w:asciiTheme="majorBidi" w:hAnsiTheme="majorBidi" w:cstheme="majorBidi"/>
          <w:sz w:val="24"/>
          <w:szCs w:val="24"/>
          <w:lang w:val="en-GB"/>
        </w:rPr>
        <w:t>SD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249E4748" w14:textId="77777777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SCL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672158F7" w14:textId="77777777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3V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055EE456" w14:textId="77777777" w:rsidR="00F7334F" w:rsidRDefault="00F7334F" w:rsidP="00F7334F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0AAC731D" w14:textId="7462C9BA" w:rsidR="00864E47" w:rsidRDefault="005446F4" w:rsidP="00864E47">
      <w:pPr>
        <w:ind w:left="360"/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  <w:r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060DC2"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4</w:t>
      </w:r>
      <w:r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: </w:t>
      </w:r>
      <w:r w:rsidR="00DC1658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p</w:t>
      </w:r>
      <w:r w:rsidR="00060DC2"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reparing the </w:t>
      </w:r>
      <w:r w:rsidR="00864E47" w:rsidRPr="00864E47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real-time clock.</w:t>
      </w:r>
    </w:p>
    <w:p w14:paraId="4F4C261C" w14:textId="637211B6" w:rsidR="00DC1658" w:rsidRDefault="00E67604" w:rsidP="00E67604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511E12">
        <w:rPr>
          <w:rFonts w:asciiTheme="majorBidi" w:hAnsiTheme="majorBidi" w:cstheme="majorBidi"/>
          <w:sz w:val="24"/>
          <w:szCs w:val="24"/>
          <w:lang w:val="en-GB"/>
        </w:rPr>
        <w:t xml:space="preserve">Solder 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993A52" w:rsidRPr="00993A5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93A52" w:rsidRPr="00230A31">
        <w:rPr>
          <w:rFonts w:asciiTheme="majorBidi" w:hAnsiTheme="majorBidi" w:cstheme="majorBidi"/>
          <w:sz w:val="24"/>
          <w:szCs w:val="24"/>
          <w:lang w:val="en-GB"/>
        </w:rPr>
        <w:t>DS3231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 RTC to a </w:t>
      </w:r>
      <w:r w:rsidR="00511E12" w:rsidRPr="00511E12">
        <w:rPr>
          <w:rFonts w:asciiTheme="majorBidi" w:hAnsiTheme="majorBidi" w:cstheme="majorBidi"/>
          <w:sz w:val="24"/>
          <w:szCs w:val="24"/>
          <w:lang w:val="en-GB"/>
        </w:rPr>
        <w:t xml:space="preserve">15cm long </w:t>
      </w:r>
      <w:r w:rsidR="007A126D" w:rsidRPr="00511E12">
        <w:rPr>
          <w:rFonts w:asciiTheme="majorBidi" w:hAnsiTheme="majorBidi" w:cstheme="majorBidi"/>
          <w:sz w:val="24"/>
          <w:szCs w:val="24"/>
          <w:lang w:val="en-GB"/>
        </w:rPr>
        <w:t>4-pin cable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 xml:space="preserve"> (green, blue, red, black)</w:t>
      </w:r>
      <w:r w:rsidR="00511E1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>with a</w:t>
      </w:r>
      <w:r w:rsidR="008414A6">
        <w:rPr>
          <w:rFonts w:asciiTheme="majorBidi" w:hAnsiTheme="majorBidi" w:cstheme="majorBidi"/>
          <w:sz w:val="24"/>
          <w:szCs w:val="24"/>
          <w:lang w:val="en-GB"/>
        </w:rPr>
        <w:t xml:space="preserve"> 4pin PH2.0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 xml:space="preserve"> male header 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(that </w:t>
      </w:r>
      <w:r w:rsidR="00B037A5" w:rsidRPr="00511E12">
        <w:rPr>
          <w:rFonts w:asciiTheme="majorBidi" w:hAnsiTheme="majorBidi" w:cstheme="majorBidi"/>
          <w:sz w:val="24"/>
          <w:szCs w:val="24"/>
          <w:lang w:val="en-GB"/>
        </w:rPr>
        <w:t>compatible to a female port of the multiplexer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29B3D7AF" w14:textId="77777777" w:rsidR="00993A52" w:rsidRDefault="00993A52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0D5088">
        <w:rPr>
          <w:rFonts w:asciiTheme="majorBidi" w:hAnsiTheme="majorBidi" w:cstheme="majorBidi"/>
          <w:sz w:val="24"/>
          <w:szCs w:val="24"/>
          <w:lang w:val="en-GB"/>
        </w:rPr>
        <w:t>SD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7366171C" w14:textId="0AF5A8DB" w:rsidR="00993A52" w:rsidRDefault="00B01069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>Blue</w:t>
      </w:r>
      <w:r w:rsidR="00993A52"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="00993A52" w:rsidRPr="00B01069">
        <w:rPr>
          <w:rFonts w:asciiTheme="majorBidi" w:hAnsiTheme="majorBidi" w:cstheme="majorBidi"/>
          <w:sz w:val="24"/>
          <w:szCs w:val="24"/>
          <w:lang w:val="en-GB"/>
        </w:rPr>
        <w:t>wire</w:t>
      </w:r>
      <w:r w:rsidR="00993A52"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to </w:t>
      </w:r>
      <w:r w:rsidR="00993A52" w:rsidRPr="00230A31">
        <w:rPr>
          <w:rFonts w:asciiTheme="majorBidi" w:hAnsiTheme="majorBidi" w:cstheme="majorBidi"/>
          <w:sz w:val="24"/>
          <w:szCs w:val="24"/>
          <w:lang w:val="en-GB"/>
        </w:rPr>
        <w:t>SCL</w:t>
      </w:r>
      <w:r w:rsidR="00993A52"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2E917267" w14:textId="77777777" w:rsidR="00993A52" w:rsidRDefault="00993A52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3V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1CDE9C2E" w14:textId="77777777" w:rsidR="00993A52" w:rsidRDefault="00993A52" w:rsidP="00C81DA8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2E137F62" w14:textId="31B3DFF7" w:rsidR="00C81DA8" w:rsidRPr="00C81DA8" w:rsidRDefault="00FC60BA" w:rsidP="00C81DA8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Insert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CR1220 battery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into the RTC</w:t>
      </w:r>
      <w:r w:rsidR="0049186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8F12CBC" w14:textId="77777777" w:rsidR="00993A52" w:rsidRPr="00511E12" w:rsidRDefault="00993A52" w:rsidP="00993A52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460"/>
        <w:gridCol w:w="4476"/>
      </w:tblGrid>
      <w:tr w:rsidR="00C00364" w14:paraId="2A669D73" w14:textId="77777777" w:rsidTr="00C00364">
        <w:tc>
          <w:tcPr>
            <w:tcW w:w="4508" w:type="dxa"/>
          </w:tcPr>
          <w:p w14:paraId="3969CB1F" w14:textId="715E922B" w:rsidR="00C00364" w:rsidRDefault="00C00364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B050"/>
                <w:sz w:val="24"/>
                <w:szCs w:val="24"/>
                <w:lang w:val="en-GB"/>
              </w:rPr>
              <w:drawing>
                <wp:inline distT="0" distB="0" distL="0" distR="0" wp14:anchorId="541A6CC3" wp14:editId="24F2DF32">
                  <wp:extent cx="2048478" cy="1828800"/>
                  <wp:effectExtent l="0" t="0" r="9525" b="0"/>
                  <wp:docPr id="1252615989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2615989" name="Picture 1252615989"/>
                          <pic:cNvPicPr/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210" b="6835"/>
                          <a:stretch/>
                        </pic:blipFill>
                        <pic:spPr bwMode="auto">
                          <a:xfrm>
                            <a:off x="0" y="0"/>
                            <a:ext cx="2066365" cy="1844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AA22B5F" w14:textId="0E8C3DA5" w:rsidR="00C00364" w:rsidRDefault="00C00364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B050"/>
                <w:sz w:val="24"/>
                <w:szCs w:val="24"/>
                <w:lang w:val="en-GB"/>
              </w:rPr>
              <w:drawing>
                <wp:inline distT="0" distB="0" distL="0" distR="0" wp14:anchorId="3525A6D4" wp14:editId="5828813D">
                  <wp:extent cx="2698315" cy="1828800"/>
                  <wp:effectExtent l="0" t="0" r="6985" b="0"/>
                  <wp:docPr id="316124706" name="Picture 21" descr="A close up of a circuit 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124706" name="Picture 21" descr="A close up of a circuit board&#10;&#10;Description automatically generated"/>
                          <pic:cNvPicPr/>
                        </pic:nvPicPr>
                        <pic:blipFill rotWithShape="1"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868" b="12302"/>
                          <a:stretch/>
                        </pic:blipFill>
                        <pic:spPr bwMode="auto">
                          <a:xfrm>
                            <a:off x="0" y="0"/>
                            <a:ext cx="2703923" cy="18326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364" w14:paraId="7CF325AC" w14:textId="77777777" w:rsidTr="00C00364">
        <w:tc>
          <w:tcPr>
            <w:tcW w:w="4508" w:type="dxa"/>
          </w:tcPr>
          <w:p w14:paraId="3DB3189F" w14:textId="18F04028" w:rsidR="00C00364" w:rsidRPr="00C00364" w:rsidRDefault="00C00364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C00364">
              <w:rPr>
                <w:rFonts w:asciiTheme="majorBidi" w:hAnsiTheme="majorBidi" w:cstheme="majorBidi"/>
                <w:sz w:val="24"/>
                <w:szCs w:val="24"/>
                <w:lang w:val="en-GB"/>
              </w:rPr>
              <w:lastRenderedPageBreak/>
              <w:t xml:space="preserve">The DS3231 RTC </w:t>
            </w:r>
            <w:r w:rsidR="00FC60BA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with battery </w:t>
            </w:r>
            <w:r w:rsidRPr="00C00364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oldered to a 4pin cable</w:t>
            </w:r>
          </w:p>
        </w:tc>
        <w:tc>
          <w:tcPr>
            <w:tcW w:w="4508" w:type="dxa"/>
          </w:tcPr>
          <w:p w14:paraId="1AC46F6B" w14:textId="0202E2C1" w:rsidR="00C00364" w:rsidRPr="00C00364" w:rsidRDefault="00A203ED" w:rsidP="004A319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4pin PH2.0</w:t>
            </w:r>
            <w:r w:rsidRPr="00511E12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m</w:t>
            </w:r>
            <w:r w:rsidR="00C00364" w:rsidRPr="00C00364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ale header connects the RTC to the multiplex </w:t>
            </w:r>
          </w:p>
        </w:tc>
      </w:tr>
    </w:tbl>
    <w:p w14:paraId="5D3BEFC6" w14:textId="3E554CCB" w:rsidR="004A3190" w:rsidRPr="00E67604" w:rsidRDefault="004A3190" w:rsidP="004A3190">
      <w:pPr>
        <w:pStyle w:val="ListParagraph"/>
        <w:ind w:left="1080"/>
        <w:jc w:val="center"/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</w:p>
    <w:p w14:paraId="37AEBA30" w14:textId="3D39215C" w:rsidR="001E470E" w:rsidRDefault="005446F4" w:rsidP="005446F4">
      <w:pPr>
        <w:ind w:left="360"/>
        <w:rPr>
          <w:rFonts w:asciiTheme="majorBidi" w:hAnsiTheme="majorBidi" w:cstheme="majorBidi"/>
          <w:sz w:val="24"/>
          <w:szCs w:val="24"/>
          <w:lang w:val="en-GB"/>
        </w:rPr>
      </w:pP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1E470E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5</w:t>
      </w:r>
      <w:r w:rsidRPr="0022317D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:</w:t>
      </w:r>
      <w:r w:rsidRPr="0022317D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  <w:r w:rsidR="001E470E" w:rsidRPr="002A7BCB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preparing </w:t>
      </w:r>
      <w:r w:rsidR="00770162" w:rsidRPr="002A7BCB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128x64 OLED (Adafruit 326)</w:t>
      </w:r>
      <w:r w:rsidR="001E470E" w:rsidRPr="002A7BCB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.</w:t>
      </w:r>
      <w:r w:rsidR="001E470E" w:rsidRPr="002A7BCB">
        <w:rPr>
          <w:rFonts w:asciiTheme="majorBidi" w:hAnsiTheme="majorBidi" w:cstheme="majorBidi"/>
          <w:color w:val="00B050"/>
          <w:sz w:val="24"/>
          <w:szCs w:val="24"/>
          <w:lang w:val="en-GB"/>
        </w:rPr>
        <w:t xml:space="preserve"> </w:t>
      </w:r>
    </w:p>
    <w:p w14:paraId="2D003994" w14:textId="36BF9992" w:rsidR="005446F4" w:rsidRPr="00135610" w:rsidRDefault="00135610" w:rsidP="00135610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135610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46F4" w:rsidRPr="00135610">
        <w:rPr>
          <w:rFonts w:asciiTheme="majorBidi" w:hAnsiTheme="majorBidi" w:cstheme="majorBidi"/>
          <w:sz w:val="24"/>
          <w:szCs w:val="24"/>
          <w:lang w:val="en-GB"/>
        </w:rPr>
        <w:t xml:space="preserve">older </w:t>
      </w:r>
      <w:r w:rsidRPr="00135610">
        <w:rPr>
          <w:rFonts w:asciiTheme="majorBidi" w:hAnsiTheme="majorBidi" w:cstheme="majorBidi"/>
          <w:sz w:val="24"/>
          <w:szCs w:val="24"/>
          <w:lang w:val="en-GB"/>
        </w:rPr>
        <w:t xml:space="preserve">13 cm wires in green, white, red, black to the following ports of the OLED: </w:t>
      </w:r>
    </w:p>
    <w:p w14:paraId="3FB8D4D9" w14:textId="30BFB481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data port </w:t>
      </w:r>
    </w:p>
    <w:p w14:paraId="30CA570F" w14:textId="2A15D3C8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Pr="00B01069">
        <w:rPr>
          <w:rFonts w:asciiTheme="majorBidi" w:hAnsiTheme="majorBidi" w:cstheme="majorBidi"/>
          <w:sz w:val="24"/>
          <w:szCs w:val="24"/>
          <w:lang w:val="en-GB"/>
        </w:rPr>
        <w:t>wire</w:t>
      </w:r>
      <w:r w:rsidRPr="00B01069"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to </w:t>
      </w:r>
      <w:proofErr w:type="spellStart"/>
      <w:r>
        <w:rPr>
          <w:rFonts w:asciiTheme="majorBidi" w:hAnsiTheme="majorBidi" w:cstheme="majorBidi"/>
          <w:sz w:val="24"/>
          <w:szCs w:val="24"/>
          <w:lang w:val="en-GB"/>
        </w:rPr>
        <w:t>Clk</w:t>
      </w:r>
      <w:proofErr w:type="spellEnd"/>
      <w:r>
        <w:rPr>
          <w:rFonts w:asciiTheme="majorBidi" w:hAnsiTheme="majorBidi" w:cstheme="majorBidi"/>
          <w:sz w:val="24"/>
          <w:szCs w:val="24"/>
          <w:lang w:val="en-GB"/>
        </w:rPr>
        <w:t xml:space="preserve"> port</w:t>
      </w:r>
    </w:p>
    <w:p w14:paraId="5D7AB1AA" w14:textId="7156748D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color w:val="FF0000"/>
          <w:sz w:val="24"/>
          <w:szCs w:val="24"/>
          <w:lang w:val="en-GB"/>
        </w:rPr>
        <w:t xml:space="preserve">R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r w:rsidR="00ED46A3">
        <w:rPr>
          <w:rFonts w:asciiTheme="majorBidi" w:hAnsiTheme="majorBidi" w:cstheme="majorBidi"/>
          <w:sz w:val="24"/>
          <w:szCs w:val="24"/>
          <w:lang w:val="en-GB"/>
        </w:rPr>
        <w:t>Vi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46FEB115" w14:textId="77777777" w:rsidR="00135610" w:rsidRDefault="00135610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03730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230A31">
        <w:rPr>
          <w:rFonts w:asciiTheme="majorBidi" w:hAnsiTheme="majorBidi" w:cstheme="majorBidi"/>
          <w:sz w:val="24"/>
          <w:szCs w:val="24"/>
          <w:lang w:val="en-GB"/>
        </w:rPr>
        <w:t>GN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port </w:t>
      </w:r>
    </w:p>
    <w:p w14:paraId="60C0BCDE" w14:textId="77777777" w:rsidR="00ED46A3" w:rsidRDefault="00ED46A3" w:rsidP="00135610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</w:p>
    <w:p w14:paraId="5BB01558" w14:textId="012617F3" w:rsidR="00ED46A3" w:rsidRDefault="00ED46A3" w:rsidP="00ED46A3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Solder these wires with wires of a </w:t>
      </w:r>
      <w:r w:rsidR="003907CD">
        <w:rPr>
          <w:rFonts w:asciiTheme="majorBidi" w:hAnsiTheme="majorBidi" w:cstheme="majorBidi"/>
          <w:sz w:val="24"/>
          <w:szCs w:val="24"/>
          <w:lang w:val="en-GB"/>
        </w:rPr>
        <w:t>Dupont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connector: </w:t>
      </w:r>
    </w:p>
    <w:p w14:paraId="24B35F93" w14:textId="291EAA5D" w:rsidR="00ED46A3" w:rsidRDefault="00534F6E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34D13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proofErr w:type="gramStart"/>
      <w:r w:rsidR="00834D13" w:rsidRPr="00834D13">
        <w:rPr>
          <w:rFonts w:asciiTheme="majorBidi" w:hAnsiTheme="majorBidi" w:cstheme="majorBidi"/>
          <w:color w:val="00B050"/>
          <w:sz w:val="24"/>
          <w:szCs w:val="24"/>
          <w:lang w:val="en-GB"/>
        </w:rPr>
        <w:t>Green</w:t>
      </w:r>
      <w:proofErr w:type="gramEnd"/>
      <w:r>
        <w:rPr>
          <w:rFonts w:asciiTheme="majorBidi" w:hAnsiTheme="majorBidi" w:cstheme="majorBidi"/>
          <w:sz w:val="24"/>
          <w:szCs w:val="24"/>
          <w:lang w:val="en-GB"/>
        </w:rPr>
        <w:t xml:space="preserve"> wire</w:t>
      </w:r>
    </w:p>
    <w:p w14:paraId="31A9187A" w14:textId="331155AE" w:rsidR="00534F6E" w:rsidRDefault="00834D13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192FD1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  <w:lang w:val="en-GB"/>
        </w:rPr>
        <w:t>White</w:t>
      </w:r>
      <w:r>
        <w:rPr>
          <w:rFonts w:asciiTheme="majorBidi" w:hAnsiTheme="majorBidi" w:cstheme="majorBidi"/>
          <w:color w:val="00B0F0"/>
          <w:sz w:val="24"/>
          <w:szCs w:val="24"/>
          <w:lang w:val="en-GB"/>
        </w:rPr>
        <w:t xml:space="preserve"> </w:t>
      </w:r>
      <w:r w:rsidR="00534F6E">
        <w:rPr>
          <w:rFonts w:asciiTheme="majorBidi" w:hAnsiTheme="majorBidi" w:cstheme="majorBidi"/>
          <w:sz w:val="24"/>
          <w:szCs w:val="24"/>
          <w:lang w:val="en-GB"/>
        </w:rPr>
        <w:t xml:space="preserve">wire to </w:t>
      </w:r>
      <w:proofErr w:type="gramStart"/>
      <w:r>
        <w:rPr>
          <w:rFonts w:asciiTheme="majorBidi" w:hAnsiTheme="majorBidi" w:cstheme="majorBidi"/>
          <w:color w:val="00B0F0"/>
          <w:sz w:val="24"/>
          <w:szCs w:val="24"/>
          <w:lang w:val="en-GB"/>
        </w:rPr>
        <w:t>B</w:t>
      </w:r>
      <w:r w:rsidR="00534F6E" w:rsidRPr="00834D13">
        <w:rPr>
          <w:rFonts w:asciiTheme="majorBidi" w:hAnsiTheme="majorBidi" w:cstheme="majorBidi"/>
          <w:color w:val="00B0F0"/>
          <w:sz w:val="24"/>
          <w:szCs w:val="24"/>
          <w:lang w:val="en-GB"/>
        </w:rPr>
        <w:t>lue</w:t>
      </w:r>
      <w:proofErr w:type="gramEnd"/>
      <w:r w:rsidR="00534F6E">
        <w:rPr>
          <w:rFonts w:asciiTheme="majorBidi" w:hAnsiTheme="majorBidi" w:cstheme="majorBidi"/>
          <w:sz w:val="24"/>
          <w:szCs w:val="24"/>
          <w:lang w:val="en-GB"/>
        </w:rPr>
        <w:t xml:space="preserve"> wire</w:t>
      </w:r>
    </w:p>
    <w:p w14:paraId="73D661B6" w14:textId="4160D66A" w:rsidR="00534F6E" w:rsidRDefault="00834D13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34D13">
        <w:rPr>
          <w:rFonts w:asciiTheme="majorBidi" w:hAnsiTheme="majorBidi" w:cstheme="majorBidi"/>
          <w:color w:val="FF0000"/>
          <w:sz w:val="24"/>
          <w:szCs w:val="24"/>
          <w:lang w:val="en-GB"/>
        </w:rPr>
        <w:t>Re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proofErr w:type="gramStart"/>
      <w:r>
        <w:rPr>
          <w:rFonts w:asciiTheme="majorBidi" w:hAnsiTheme="majorBidi" w:cstheme="majorBidi"/>
          <w:color w:val="FF0000"/>
          <w:sz w:val="24"/>
          <w:szCs w:val="24"/>
          <w:lang w:val="en-GB"/>
        </w:rPr>
        <w:t>R</w:t>
      </w:r>
      <w:r w:rsidRPr="00834D13">
        <w:rPr>
          <w:rFonts w:asciiTheme="majorBidi" w:hAnsiTheme="majorBidi" w:cstheme="majorBidi"/>
          <w:color w:val="FF0000"/>
          <w:sz w:val="24"/>
          <w:szCs w:val="24"/>
          <w:lang w:val="en-GB"/>
        </w:rPr>
        <w:t>ed</w:t>
      </w:r>
      <w:proofErr w:type="gramEnd"/>
      <w:r w:rsidRPr="00834D1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wire</w:t>
      </w:r>
    </w:p>
    <w:p w14:paraId="0644A53F" w14:textId="0E9B1BF3" w:rsidR="00834D13" w:rsidRDefault="00834D13" w:rsidP="00ED46A3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 w:rsidRPr="00834D13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to </w:t>
      </w:r>
      <w:r w:rsidRPr="00834D13">
        <w:rPr>
          <w:rFonts w:asciiTheme="majorBidi" w:hAnsiTheme="majorBidi" w:cstheme="majorBidi"/>
          <w:b/>
          <w:bCs/>
          <w:sz w:val="24"/>
          <w:szCs w:val="24"/>
          <w:lang w:val="en-GB"/>
        </w:rPr>
        <w:t>Black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ire </w:t>
      </w:r>
    </w:p>
    <w:p w14:paraId="679EA76B" w14:textId="1290FF0E" w:rsidR="00834D13" w:rsidRDefault="00834D13" w:rsidP="00C17BD7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  <w:lang w:val="en-GB"/>
        </w:rPr>
      </w:pPr>
      <w:r w:rsidRPr="00C17BD7">
        <w:rPr>
          <w:rFonts w:asciiTheme="majorBidi" w:hAnsiTheme="majorBidi" w:cstheme="majorBidi"/>
          <w:sz w:val="24"/>
          <w:szCs w:val="24"/>
          <w:lang w:val="en-GB"/>
        </w:rPr>
        <w:t>Protect expo</w:t>
      </w:r>
      <w:r w:rsidR="00C17BD7" w:rsidRPr="00C17BD7">
        <w:rPr>
          <w:rFonts w:asciiTheme="majorBidi" w:hAnsiTheme="majorBidi" w:cstheme="majorBidi"/>
          <w:sz w:val="24"/>
          <w:szCs w:val="24"/>
          <w:lang w:val="en-GB"/>
        </w:rPr>
        <w:t xml:space="preserve">sed wires with shrinking sleeves. </w:t>
      </w:r>
    </w:p>
    <w:p w14:paraId="02D199E5" w14:textId="48BDAA27" w:rsidR="00C17BD7" w:rsidRPr="00C17BD7" w:rsidRDefault="00AF1DEE" w:rsidP="00AF1DEE">
      <w:pPr>
        <w:pStyle w:val="ListParagraph"/>
        <w:ind w:left="1080"/>
        <w:jc w:val="center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2F356EB0" wp14:editId="4057B12D">
            <wp:extent cx="3196063" cy="3062806"/>
            <wp:effectExtent l="0" t="0" r="4445" b="0"/>
            <wp:docPr id="19165074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50746" name="Picture 19165074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396" cy="307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6D610" w14:textId="440C281E" w:rsidR="005446F4" w:rsidRPr="00620C4F" w:rsidRDefault="00640C0A" w:rsidP="005446F4">
      <w:pPr>
        <w:ind w:left="360"/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  <w:r w:rsidRP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Step </w:t>
      </w:r>
      <w:r w:rsidR="00DC78A3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6</w:t>
      </w:r>
      <w:r w:rsidRP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 xml:space="preserve">: </w:t>
      </w:r>
      <w:r w:rsid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Preparing b</w:t>
      </w:r>
      <w:r w:rsidR="005446F4" w:rsidRPr="00620C4F"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  <w:t>attery solar panel</w:t>
      </w:r>
    </w:p>
    <w:p w14:paraId="7971A68E" w14:textId="28AC3D1B" w:rsidR="00B66716" w:rsidRDefault="006E5F5F" w:rsidP="005446F4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Extend the cable of the solar panel:</w:t>
      </w:r>
    </w:p>
    <w:p w14:paraId="71129D82" w14:textId="163B2F2C" w:rsidR="00E65946" w:rsidRDefault="00E65946" w:rsidP="00E65946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Cut </w:t>
      </w:r>
      <w:r w:rsidR="00BE44FA">
        <w:rPr>
          <w:rFonts w:asciiTheme="majorBidi" w:hAnsiTheme="majorBidi" w:cstheme="majorBidi"/>
          <w:sz w:val="24"/>
          <w:szCs w:val="24"/>
          <w:lang w:val="en-GB"/>
        </w:rPr>
        <w:t>the red cable and expose the red and black wires inside.</w:t>
      </w:r>
    </w:p>
    <w:p w14:paraId="09A3960C" w14:textId="250AD628" w:rsidR="00BE44FA" w:rsidRDefault="00BE44FA" w:rsidP="00E65946">
      <w:pPr>
        <w:pStyle w:val="ListParagraph"/>
        <w:ind w:left="108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Solder the red and black wires with red and black wires of a</w:t>
      </w:r>
      <w:r w:rsidR="009414EE">
        <w:rPr>
          <w:rFonts w:asciiTheme="majorBidi" w:hAnsiTheme="majorBidi" w:cstheme="majorBidi"/>
          <w:sz w:val="24"/>
          <w:szCs w:val="24"/>
          <w:lang w:val="en-GB"/>
        </w:rPr>
        <w:t>n extended cable.</w:t>
      </w:r>
    </w:p>
    <w:p w14:paraId="49A7E57C" w14:textId="14B3C76E" w:rsidR="009414EE" w:rsidRPr="0066606E" w:rsidRDefault="0066606E" w:rsidP="00E65946">
      <w:pPr>
        <w:pStyle w:val="ListParagraph"/>
        <w:ind w:left="1080"/>
        <w:rPr>
          <w:rFonts w:asciiTheme="majorBidi" w:hAnsiTheme="majorBidi" w:cstheme="majorBidi"/>
          <w:i/>
          <w:iCs/>
          <w:sz w:val="24"/>
          <w:szCs w:val="24"/>
          <w:lang w:val="en-GB"/>
        </w:rPr>
      </w:pPr>
      <w:r>
        <w:rPr>
          <w:rFonts w:asciiTheme="majorBidi" w:hAnsiTheme="majorBidi" w:cstheme="majorBidi"/>
          <w:i/>
          <w:iCs/>
          <w:sz w:val="24"/>
          <w:szCs w:val="24"/>
          <w:lang w:val="en-GB"/>
        </w:rPr>
        <w:t>*</w:t>
      </w:r>
      <w:r w:rsidR="00FD55E6" w:rsidRPr="006660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Please note that the solar panel will be </w:t>
      </w:r>
      <w:r w:rsidR="00BB0E97" w:rsidRPr="0066606E">
        <w:rPr>
          <w:rFonts w:asciiTheme="majorBidi" w:hAnsiTheme="majorBidi" w:cstheme="majorBidi"/>
          <w:i/>
          <w:iCs/>
          <w:sz w:val="24"/>
          <w:szCs w:val="24"/>
          <w:lang w:val="en-GB"/>
        </w:rPr>
        <w:t>outside in the field conditions, use extra shrinking sleeves and tape to protect the</w:t>
      </w:r>
      <w:r w:rsidR="00B125AF" w:rsidRPr="006660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soldered connection. 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4770"/>
        <w:gridCol w:w="3981"/>
      </w:tblGrid>
      <w:tr w:rsidR="0030649A" w14:paraId="03BE6E24" w14:textId="77777777" w:rsidTr="00E65946">
        <w:tc>
          <w:tcPr>
            <w:tcW w:w="4770" w:type="dxa"/>
          </w:tcPr>
          <w:p w14:paraId="0A498374" w14:textId="30718662" w:rsidR="00A435DD" w:rsidRDefault="00A435DD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lastRenderedPageBreak/>
              <w:drawing>
                <wp:inline distT="0" distB="0" distL="0" distR="0" wp14:anchorId="0E3D1F2B" wp14:editId="32198BB9">
                  <wp:extent cx="2163458" cy="2884692"/>
                  <wp:effectExtent l="1588" t="0" r="0" b="0"/>
                  <wp:docPr id="6279450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0170031" name="Picture 440170031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2182058" cy="2909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1" w:type="dxa"/>
          </w:tcPr>
          <w:p w14:paraId="4144B41C" w14:textId="25508D84" w:rsidR="00A435DD" w:rsidRDefault="0030649A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/>
              </w:rPr>
              <w:drawing>
                <wp:inline distT="0" distB="0" distL="0" distR="0" wp14:anchorId="1E51CA3C" wp14:editId="47DE6FA5">
                  <wp:extent cx="1649091" cy="2179321"/>
                  <wp:effectExtent l="0" t="0" r="8890" b="0"/>
                  <wp:docPr id="658019855" name="Picture 24" descr="A hand holding a black and red wi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019855" name="Picture 24" descr="A hand holding a black and red wire&#10;&#10;Description automatically generated"/>
                          <pic:cNvPicPr/>
                        </pic:nvPicPr>
                        <pic:blipFill rotWithShape="1"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75" t="21931" r="11524" b="16123"/>
                          <a:stretch/>
                        </pic:blipFill>
                        <pic:spPr bwMode="auto">
                          <a:xfrm>
                            <a:off x="0" y="0"/>
                            <a:ext cx="1665335" cy="22007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649A" w14:paraId="546CEE97" w14:textId="77777777" w:rsidTr="00E65946">
        <w:tc>
          <w:tcPr>
            <w:tcW w:w="4770" w:type="dxa"/>
          </w:tcPr>
          <w:p w14:paraId="3B9417FF" w14:textId="43A14BB5" w:rsidR="00A435DD" w:rsidRDefault="00DB6075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The solar panel with extended cable </w:t>
            </w:r>
          </w:p>
        </w:tc>
        <w:tc>
          <w:tcPr>
            <w:tcW w:w="3981" w:type="dxa"/>
          </w:tcPr>
          <w:p w14:paraId="3B695EF7" w14:textId="684C7503" w:rsidR="00A435DD" w:rsidRDefault="00773D3B" w:rsidP="00A435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The solar panel connect to the 1.5A USB</w:t>
            </w:r>
            <w:r w:rsidR="00E659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solar </w:t>
            </w:r>
            <w:proofErr w:type="spellStart"/>
            <w:r w:rsidR="00E659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Lipo</w:t>
            </w:r>
            <w:proofErr w:type="spellEnd"/>
            <w:r w:rsidR="00E659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charger through a compatible male-female </w:t>
            </w:r>
            <w:r w:rsidR="00B4002E">
              <w:rPr>
                <w:rFonts w:asciiTheme="majorBidi" w:hAnsiTheme="majorBidi" w:cstheme="majorBidi"/>
                <w:sz w:val="24"/>
                <w:szCs w:val="24"/>
                <w:lang w:val="en-GB"/>
              </w:rPr>
              <w:t>connectors</w:t>
            </w:r>
          </w:p>
        </w:tc>
      </w:tr>
    </w:tbl>
    <w:p w14:paraId="08F41CE0" w14:textId="2C6817BE" w:rsidR="006E5F5F" w:rsidRPr="005A2561" w:rsidRDefault="006E5F5F" w:rsidP="005A2561">
      <w:pPr>
        <w:rPr>
          <w:rFonts w:asciiTheme="majorBidi" w:hAnsiTheme="majorBidi" w:cstheme="majorBidi"/>
          <w:sz w:val="24"/>
          <w:szCs w:val="24"/>
          <w:lang w:val="en-GB"/>
        </w:rPr>
      </w:pPr>
    </w:p>
    <w:p w14:paraId="2C1A194A" w14:textId="17FC1ACF" w:rsidR="00B032E9" w:rsidRDefault="00FE767A" w:rsidP="005446F4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Connect t</w:t>
      </w:r>
      <w:r w:rsidR="00B032E9">
        <w:rPr>
          <w:rFonts w:asciiTheme="majorBidi" w:hAnsiTheme="majorBidi" w:cstheme="majorBidi"/>
          <w:sz w:val="24"/>
          <w:szCs w:val="24"/>
          <w:lang w:val="en-GB"/>
        </w:rPr>
        <w:t xml:space="preserve">he 1.5A USB solar </w:t>
      </w:r>
      <w:proofErr w:type="spellStart"/>
      <w:r w:rsidR="00B032E9">
        <w:rPr>
          <w:rFonts w:asciiTheme="majorBidi" w:hAnsiTheme="majorBidi" w:cstheme="majorBidi"/>
          <w:sz w:val="24"/>
          <w:szCs w:val="24"/>
          <w:lang w:val="en-GB"/>
        </w:rPr>
        <w:t>Lipo</w:t>
      </w:r>
      <w:proofErr w:type="spellEnd"/>
      <w:r w:rsidR="00B032E9">
        <w:rPr>
          <w:rFonts w:asciiTheme="majorBidi" w:hAnsiTheme="majorBidi" w:cstheme="majorBidi"/>
          <w:sz w:val="24"/>
          <w:szCs w:val="24"/>
          <w:lang w:val="en-GB"/>
        </w:rPr>
        <w:t xml:space="preserve"> charger </w:t>
      </w:r>
      <w:r>
        <w:rPr>
          <w:rFonts w:asciiTheme="majorBidi" w:hAnsiTheme="majorBidi" w:cstheme="majorBidi"/>
          <w:sz w:val="24"/>
          <w:szCs w:val="24"/>
          <w:lang w:val="en-GB"/>
        </w:rPr>
        <w:t>to:</w:t>
      </w:r>
    </w:p>
    <w:p w14:paraId="501F09DD" w14:textId="42E076D4" w:rsidR="005446F4" w:rsidRDefault="00013BF4" w:rsidP="00D25B71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446F4" w:rsidRPr="00230A31">
        <w:rPr>
          <w:rFonts w:asciiTheme="majorBidi" w:hAnsiTheme="majorBidi" w:cstheme="majorBidi"/>
          <w:sz w:val="24"/>
          <w:szCs w:val="24"/>
          <w:lang w:val="en-GB"/>
        </w:rPr>
        <w:t xml:space="preserve">3.7V 6000MAH battery </w:t>
      </w:r>
      <w:r w:rsidR="00D25B71">
        <w:rPr>
          <w:rFonts w:asciiTheme="majorBidi" w:hAnsiTheme="majorBidi" w:cstheme="majorBidi"/>
          <w:sz w:val="24"/>
          <w:szCs w:val="24"/>
          <w:lang w:val="en-GB"/>
        </w:rPr>
        <w:t xml:space="preserve">using </w:t>
      </w:r>
      <w:r w:rsidR="00ED0BB0">
        <w:rPr>
          <w:rFonts w:asciiTheme="majorBidi" w:hAnsiTheme="majorBidi" w:cstheme="majorBidi"/>
          <w:sz w:val="24"/>
          <w:szCs w:val="24"/>
          <w:lang w:val="en-GB"/>
        </w:rPr>
        <w:t xml:space="preserve">a </w:t>
      </w:r>
      <w:r w:rsidR="00ED0BB0" w:rsidRPr="002869FA">
        <w:rPr>
          <w:rFonts w:asciiTheme="majorBidi" w:hAnsiTheme="majorBidi" w:cstheme="majorBidi"/>
          <w:sz w:val="24"/>
          <w:szCs w:val="24"/>
          <w:lang w:val="en-GB"/>
        </w:rPr>
        <w:t xml:space="preserve">JST PH 2-Pin </w:t>
      </w:r>
      <w:r w:rsidR="00ED0BB0">
        <w:rPr>
          <w:rFonts w:asciiTheme="majorBidi" w:hAnsiTheme="majorBidi" w:cstheme="majorBidi"/>
          <w:sz w:val="24"/>
          <w:szCs w:val="24"/>
          <w:lang w:val="en-GB"/>
        </w:rPr>
        <w:t xml:space="preserve">male connector </w:t>
      </w:r>
      <w:r w:rsidR="00D543BC">
        <w:rPr>
          <w:rFonts w:asciiTheme="majorBidi" w:hAnsiTheme="majorBidi" w:cstheme="majorBidi"/>
          <w:sz w:val="24"/>
          <w:szCs w:val="24"/>
          <w:lang w:val="en-GB"/>
        </w:rPr>
        <w:t>through port '</w:t>
      </w:r>
      <w:proofErr w:type="spellStart"/>
      <w:r w:rsidR="00D543BC">
        <w:rPr>
          <w:rFonts w:asciiTheme="majorBidi" w:hAnsiTheme="majorBidi" w:cstheme="majorBidi"/>
          <w:sz w:val="24"/>
          <w:szCs w:val="24"/>
          <w:lang w:val="en-GB"/>
        </w:rPr>
        <w:t>Lipo</w:t>
      </w:r>
      <w:proofErr w:type="spellEnd"/>
      <w:r w:rsidR="00D543BC">
        <w:rPr>
          <w:rFonts w:asciiTheme="majorBidi" w:hAnsiTheme="majorBidi" w:cstheme="majorBidi"/>
          <w:sz w:val="24"/>
          <w:szCs w:val="24"/>
          <w:lang w:val="en-GB"/>
        </w:rPr>
        <w:t xml:space="preserve"> Batt'</w:t>
      </w:r>
    </w:p>
    <w:p w14:paraId="4B00ACC6" w14:textId="1D89F3D1" w:rsidR="00D543BC" w:rsidRDefault="00D543BC" w:rsidP="00D25B71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Latching relay Adafruit </w:t>
      </w:r>
      <w:r w:rsidR="008772C6">
        <w:rPr>
          <w:rFonts w:asciiTheme="majorBidi" w:hAnsiTheme="majorBidi" w:cstheme="majorBidi"/>
          <w:sz w:val="24"/>
          <w:szCs w:val="24"/>
          <w:lang w:val="en-GB"/>
        </w:rPr>
        <w:t xml:space="preserve">using a </w:t>
      </w:r>
      <w:r w:rsidR="002869FA" w:rsidRPr="002869FA">
        <w:rPr>
          <w:rFonts w:asciiTheme="majorBidi" w:hAnsiTheme="majorBidi" w:cstheme="majorBidi"/>
          <w:sz w:val="24"/>
          <w:szCs w:val="24"/>
          <w:lang w:val="en-GB"/>
        </w:rPr>
        <w:t xml:space="preserve">JST PH 2-Pin </w:t>
      </w:r>
      <w:r w:rsidR="008772C6">
        <w:rPr>
          <w:rFonts w:asciiTheme="majorBidi" w:hAnsiTheme="majorBidi" w:cstheme="majorBidi"/>
          <w:sz w:val="24"/>
          <w:szCs w:val="24"/>
          <w:lang w:val="en-GB"/>
        </w:rPr>
        <w:t>male connector through port 'Load Out'</w:t>
      </w:r>
      <w:r w:rsidR="009433E5">
        <w:rPr>
          <w:rFonts w:asciiTheme="majorBidi" w:hAnsiTheme="majorBidi" w:cstheme="majorBidi"/>
          <w:sz w:val="24"/>
          <w:szCs w:val="24"/>
          <w:lang w:val="en-GB"/>
        </w:rPr>
        <w:t xml:space="preserve"> (add an on/off switch to the red wire</w:t>
      </w:r>
      <w:r w:rsidR="00076F93">
        <w:rPr>
          <w:rFonts w:asciiTheme="majorBidi" w:hAnsiTheme="majorBidi" w:cstheme="majorBidi"/>
          <w:sz w:val="24"/>
          <w:szCs w:val="24"/>
          <w:lang w:val="en-GB"/>
        </w:rPr>
        <w:t xml:space="preserve"> (see pic below))</w:t>
      </w:r>
    </w:p>
    <w:p w14:paraId="7DF70482" w14:textId="77777777" w:rsidR="00AE2086" w:rsidRDefault="00AE2086" w:rsidP="00AE2086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GB"/>
        </w:rPr>
      </w:pPr>
    </w:p>
    <w:p w14:paraId="1D4152DF" w14:textId="5B5F09A3" w:rsidR="003D7E1D" w:rsidRDefault="00DE5D5D" w:rsidP="003D26BC">
      <w:pPr>
        <w:jc w:val="center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drawing>
          <wp:inline distT="0" distB="0" distL="0" distR="0" wp14:anchorId="3C38EB1C" wp14:editId="2E878EEC">
            <wp:extent cx="6130478" cy="2922607"/>
            <wp:effectExtent l="0" t="0" r="3810" b="0"/>
            <wp:docPr id="96343222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432222" name="Picture 963432222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3913" cy="2938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57727" w14:textId="77777777" w:rsidR="0007352A" w:rsidRPr="0007352A" w:rsidRDefault="0007352A" w:rsidP="006B2079">
      <w:pPr>
        <w:rPr>
          <w:rFonts w:asciiTheme="majorBidi" w:hAnsiTheme="majorBidi" w:cstheme="majorBidi"/>
          <w:b/>
          <w:bCs/>
          <w:color w:val="00B050"/>
          <w:sz w:val="24"/>
          <w:szCs w:val="24"/>
          <w:lang w:val="en-GB"/>
        </w:rPr>
      </w:pPr>
    </w:p>
    <w:p w14:paraId="156AFE70" w14:textId="77777777" w:rsidR="00D73188" w:rsidRPr="009B288D" w:rsidRDefault="00D73188" w:rsidP="000153E4">
      <w:pPr>
        <w:rPr>
          <w:rFonts w:asciiTheme="majorBidi" w:hAnsiTheme="majorBidi" w:cstheme="majorBidi"/>
          <w:sz w:val="24"/>
          <w:szCs w:val="24"/>
        </w:rPr>
      </w:pPr>
    </w:p>
    <w:p w14:paraId="5D62C859" w14:textId="77777777" w:rsidR="00542F90" w:rsidRPr="006F552C" w:rsidRDefault="00542F90" w:rsidP="006F552C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F552C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4907BCC4" w14:textId="1B9E2249" w:rsidR="005405A1" w:rsidRPr="00EC48DB" w:rsidRDefault="006E4AEB" w:rsidP="00EC48DB">
      <w:pPr>
        <w:pStyle w:val="Heading1"/>
        <w:rPr>
          <w:i/>
          <w:iCs/>
        </w:rPr>
      </w:pPr>
      <w:bookmarkStart w:id="3" w:name="_Toc179451965"/>
      <w:r w:rsidRPr="00D84C51">
        <w:rPr>
          <w:i/>
          <w:iCs/>
        </w:rPr>
        <w:lastRenderedPageBreak/>
        <w:t>Procedure (2)</w:t>
      </w:r>
      <w:r w:rsidR="00EC48DB">
        <w:rPr>
          <w:i/>
          <w:iCs/>
        </w:rPr>
        <w:t xml:space="preserve">: </w:t>
      </w:r>
      <w:r w:rsidR="005405A1" w:rsidRPr="00193EE8">
        <w:t>Control unit Version 2</w:t>
      </w:r>
      <w:bookmarkEnd w:id="3"/>
    </w:p>
    <w:p w14:paraId="2D0BFD8F" w14:textId="77777777" w:rsidR="00B43269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1: Set up Blues modem by resembling Blues Notecard + </w:t>
      </w:r>
      <w:proofErr w:type="spellStart"/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Notecarrier</w:t>
      </w:r>
      <w:proofErr w:type="spellEnd"/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+ </w:t>
      </w:r>
      <w:r w:rsidR="00FF57F2"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Antenna</w:t>
      </w: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</w:t>
      </w:r>
    </w:p>
    <w:p w14:paraId="2C35E969" w14:textId="3EC09200" w:rsidR="00855DD1" w:rsidRPr="00193EE8" w:rsidRDefault="00B43269" w:rsidP="00855DD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</w: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or </w:t>
      </w:r>
      <w:r w:rsidRPr="00193EE8">
        <w:rPr>
          <w:rFonts w:asciiTheme="majorBidi" w:hAnsiTheme="majorBidi" w:cstheme="majorBidi"/>
          <w:sz w:val="24"/>
          <w:szCs w:val="24"/>
        </w:rPr>
        <w:t>details,</w: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 please refer to </w:t>
      </w:r>
      <w:hyperlink r:id="rId59" w:history="1">
        <w:r w:rsidR="00855DD1" w:rsidRPr="00193EE8">
          <w:rPr>
            <w:rStyle w:val="Hyperlink"/>
            <w:rFonts w:asciiTheme="majorBidi" w:hAnsiTheme="majorBidi" w:cstheme="majorBidi"/>
            <w:sz w:val="24"/>
            <w:szCs w:val="24"/>
          </w:rPr>
          <w:t>Blues website</w:t>
        </w:r>
      </w:hyperlink>
    </w:p>
    <w:p w14:paraId="2B482B1A" w14:textId="77777777" w:rsidR="00855DD1" w:rsidRPr="00193EE8" w:rsidRDefault="00855DD1" w:rsidP="00855DD1">
      <w:pPr>
        <w:ind w:left="18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BC39696" wp14:editId="1A0B0728">
            <wp:extent cx="3315501" cy="2487544"/>
            <wp:effectExtent l="0" t="0" r="0" b="8255"/>
            <wp:docPr id="156659037" name="Picture 7" descr="Picture of Notecarrier F, Notecard, and Anten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cture of Notecarrier F, Notecard, and Antenna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562" cy="2499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B37EA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b/>
          <w:bCs/>
          <w:sz w:val="24"/>
          <w:szCs w:val="24"/>
        </w:rPr>
        <w:t>Step 2</w:t>
      </w:r>
      <w:r w:rsidRPr="00193EE8">
        <w:rPr>
          <w:rFonts w:asciiTheme="majorBidi" w:hAnsiTheme="majorBidi" w:cstheme="majorBidi"/>
          <w:sz w:val="24"/>
          <w:szCs w:val="24"/>
        </w:rPr>
        <w:t>: Stack Adafruit feather M0 + RTC FeatherWing + Blues modem</w:t>
      </w:r>
    </w:p>
    <w:p w14:paraId="4F2CD789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5AF6AC6" wp14:editId="059FDFE9">
            <wp:extent cx="1580634" cy="1199665"/>
            <wp:effectExtent l="0" t="0" r="635" b="635"/>
            <wp:docPr id="1120405303" name="Picture 3" descr="Adalogger FeatherWing - RTC + SD Add-o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dalogger FeatherWing - RTC + SD Add-on ...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23" cy="1214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EE8">
        <w:rPr>
          <w:rFonts w:asciiTheme="majorBidi" w:hAnsiTheme="majorBidi" w:cstheme="majorBidi"/>
          <w:sz w:val="24"/>
          <w:szCs w:val="24"/>
        </w:rPr>
        <w:t xml:space="preserve">    </w:t>
      </w: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15DA70A" wp14:editId="60DE09B7">
            <wp:extent cx="1581912" cy="1187397"/>
            <wp:effectExtent l="0" t="0" r="0" b="0"/>
            <wp:docPr id="556531890" name="Picture 4" descr="Top-down view of rectangular microcontroller with 2 pieces of 18-pin header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op-down view of rectangular microcontroller with 2 pieces of 18-pin headers. 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912" cy="1187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EE8">
        <w:rPr>
          <w:rFonts w:asciiTheme="majorBidi" w:hAnsiTheme="majorBidi" w:cstheme="majorBidi"/>
          <w:sz w:val="24"/>
          <w:szCs w:val="24"/>
        </w:rPr>
        <w:t xml:space="preserve">   </w:t>
      </w: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1279E94" wp14:editId="09FF508F">
            <wp:extent cx="1127706" cy="2218439"/>
            <wp:effectExtent l="6985" t="0" r="3810" b="3810"/>
            <wp:docPr id="51987728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08" t="5298" r="27077" b="5859"/>
                    <a:stretch/>
                  </pic:blipFill>
                  <pic:spPr bwMode="auto">
                    <a:xfrm rot="5400000">
                      <a:off x="0" y="0"/>
                      <a:ext cx="1127706" cy="221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58035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709AC828" wp14:editId="7CFD884F">
                <wp:simplePos x="0" y="0"/>
                <wp:positionH relativeFrom="column">
                  <wp:posOffset>30590</wp:posOffset>
                </wp:positionH>
                <wp:positionV relativeFrom="paragraph">
                  <wp:posOffset>634064</wp:posOffset>
                </wp:positionV>
                <wp:extent cx="491556" cy="276276"/>
                <wp:effectExtent l="0" t="19050" r="41910" b="47625"/>
                <wp:wrapNone/>
                <wp:docPr id="1868330482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556" cy="27627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DB600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left:0;text-align:left;margin-left:2.4pt;margin-top:49.95pt;width:38.7pt;height:21.75pt;z-index: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" adj="15530" fillcolor="#4472c4 [3204]" strokecolor="#09101d [484]" strokeweight="1pt"/>
            </w:pict>
          </mc:Fallback>
        </mc:AlternateContent>
      </w:r>
      <w:r w:rsidRPr="00193EE8">
        <w:rPr>
          <w:rFonts w:asciiTheme="majorBidi" w:hAnsiTheme="majorBidi" w:cstheme="majorBidi"/>
          <w:sz w:val="24"/>
          <w:szCs w:val="24"/>
        </w:rPr>
        <w:t xml:space="preserve">RTC FeatherWing                           Adafruit feather M0                 Blues modem </w:t>
      </w:r>
    </w:p>
    <w:p w14:paraId="19243824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</w:p>
    <w:p w14:paraId="1D8A6A1D" w14:textId="47700724" w:rsidR="00855DD1" w:rsidRPr="00193EE8" w:rsidRDefault="002B308F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F7B4894" wp14:editId="02BD6016">
                <wp:simplePos x="0" y="0"/>
                <wp:positionH relativeFrom="column">
                  <wp:posOffset>2832099</wp:posOffset>
                </wp:positionH>
                <wp:positionV relativeFrom="paragraph">
                  <wp:posOffset>2052955</wp:posOffset>
                </wp:positionV>
                <wp:extent cx="597535" cy="114300"/>
                <wp:effectExtent l="19050" t="57150" r="12065" b="19050"/>
                <wp:wrapNone/>
                <wp:docPr id="1367433706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97535" cy="114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583F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left:0;text-align:left;margin-left:223pt;margin-top:161.65pt;width:47.05pt;height:9pt;flip:x y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" strokecolor="red" strokeweight=".5pt">
                <v:stroke endarrow="block" joinstyle="miter"/>
              </v:shape>
            </w:pict>
          </mc:Fallback>
        </mc:AlternateContent>
      </w:r>
      <w:r w:rsidR="00193EE8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9A74B5" wp14:editId="4DA88BFE">
                <wp:simplePos x="0" y="0"/>
                <wp:positionH relativeFrom="column">
                  <wp:posOffset>2781299</wp:posOffset>
                </wp:positionH>
                <wp:positionV relativeFrom="paragraph">
                  <wp:posOffset>1068704</wp:posOffset>
                </wp:positionV>
                <wp:extent cx="609600" cy="95250"/>
                <wp:effectExtent l="38100" t="57150" r="19050" b="19050"/>
                <wp:wrapNone/>
                <wp:docPr id="957570775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09600" cy="95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A4BBA" id="Straight Arrow Connector 14" o:spid="_x0000_s1026" type="#_x0000_t32" style="position:absolute;left:0;text-align:left;margin-left:219pt;margin-top:84.15pt;width:48pt;height:7.5pt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" strokecolor="red" strokeweight=".5pt">
                <v:stroke endarrow="block" joinstyle="miter"/>
              </v:shape>
            </w:pict>
          </mc:Fallback>
        </mc:AlternateContent>
      </w:r>
      <w:r w:rsidR="00193EE8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74475514" wp14:editId="45082B3B">
                <wp:simplePos x="0" y="0"/>
                <wp:positionH relativeFrom="column">
                  <wp:posOffset>3426460</wp:posOffset>
                </wp:positionH>
                <wp:positionV relativeFrom="paragraph">
                  <wp:posOffset>2024380</wp:posOffset>
                </wp:positionV>
                <wp:extent cx="914400" cy="248285"/>
                <wp:effectExtent l="0" t="0" r="23495" b="18415"/>
                <wp:wrapNone/>
                <wp:docPr id="45899542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482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C69AD6" w14:textId="77777777" w:rsidR="00855DD1" w:rsidRDefault="00855DD1" w:rsidP="00855DD1">
                            <w:r>
                              <w:t>Blues mod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7551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269.8pt;margin-top:159.4pt;width:1in;height:19.55pt;z-index:2516254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" fillcolor="white [3201]" strokeweight=".5pt">
                <v:textbox>
                  <w:txbxContent>
                    <w:p w14:paraId="60C69AD6" w14:textId="77777777" w:rsidR="00855DD1" w:rsidRDefault="00855DD1" w:rsidP="00855DD1">
                      <w:r>
                        <w:t>Blues modem</w:t>
                      </w:r>
                    </w:p>
                  </w:txbxContent>
                </v:textbox>
              </v:shape>
            </w:pict>
          </mc:Fallback>
        </mc:AlternateContent>
      </w:r>
      <w:r w:rsidR="00193EE8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63408D" wp14:editId="1921FA82">
                <wp:simplePos x="0" y="0"/>
                <wp:positionH relativeFrom="column">
                  <wp:posOffset>3415665</wp:posOffset>
                </wp:positionH>
                <wp:positionV relativeFrom="paragraph">
                  <wp:posOffset>1035050</wp:posOffset>
                </wp:positionV>
                <wp:extent cx="1342530" cy="290195"/>
                <wp:effectExtent l="0" t="0" r="10160" b="14605"/>
                <wp:wrapNone/>
                <wp:docPr id="79964351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2530" cy="290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AADF17" w14:textId="77777777" w:rsidR="00855DD1" w:rsidRDefault="00855DD1" w:rsidP="00855DD1">
                            <w:r>
                              <w:t>RTC FeatherW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3408D" id="_x0000_s1027" type="#_x0000_t202" style="position:absolute;margin-left:268.95pt;margin-top:81.5pt;width:105.7pt;height:22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" fillcolor="white [3201]" strokeweight=".5pt">
                <v:textbox>
                  <w:txbxContent>
                    <w:p w14:paraId="5EAADF17" w14:textId="77777777" w:rsidR="00855DD1" w:rsidRDefault="00855DD1" w:rsidP="00855DD1">
                      <w:r>
                        <w:t>RTC FeatherWing</w:t>
                      </w:r>
                    </w:p>
                  </w:txbxContent>
                </v:textbox>
              </v:shape>
            </w:pict>
          </mc:Fallback>
        </mc:AlternateContent>
      </w:r>
      <w:r w:rsidR="00D7373A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3D762DA" wp14:editId="69BF6CD2">
                <wp:simplePos x="0" y="0"/>
                <wp:positionH relativeFrom="column">
                  <wp:posOffset>2686049</wp:posOffset>
                </wp:positionH>
                <wp:positionV relativeFrom="paragraph">
                  <wp:posOffset>1529079</wp:posOffset>
                </wp:positionV>
                <wp:extent cx="704850" cy="82550"/>
                <wp:effectExtent l="0" t="57150" r="19050" b="31750"/>
                <wp:wrapNone/>
                <wp:docPr id="303793066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04850" cy="825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5B492" id="Straight Arrow Connector 14" o:spid="_x0000_s1026" type="#_x0000_t32" style="position:absolute;left:0;text-align:left;margin-left:211.5pt;margin-top:120.4pt;width:55.5pt;height:6.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" strokecolor="red" strokeweight=".5pt">
                <v:stroke endarrow="block" joinstyle="miter"/>
              </v:shape>
            </w:pict>
          </mc:Fallback>
        </mc:AlternateContent>
      </w:r>
      <w:r w:rsidR="00D7373A" w:rsidRPr="00193EE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2286C9C" wp14:editId="5BDCA6FC">
                <wp:simplePos x="0" y="0"/>
                <wp:positionH relativeFrom="column">
                  <wp:posOffset>3415665</wp:posOffset>
                </wp:positionH>
                <wp:positionV relativeFrom="paragraph">
                  <wp:posOffset>1469390</wp:posOffset>
                </wp:positionV>
                <wp:extent cx="882687" cy="290195"/>
                <wp:effectExtent l="0" t="0" r="12700" b="14605"/>
                <wp:wrapNone/>
                <wp:docPr id="499910082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87" cy="290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25168D" w14:textId="77777777" w:rsidR="00855DD1" w:rsidRDefault="00855DD1" w:rsidP="00855DD1">
                            <w:r>
                              <w:t>Adalog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86C9C" id="_x0000_s1028" type="#_x0000_t202" style="position:absolute;margin-left:268.95pt;margin-top:115.7pt;width:69.5pt;height:22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" fillcolor="white [3201]" strokeweight=".5pt">
                <v:textbox>
                  <w:txbxContent>
                    <w:p w14:paraId="3825168D" w14:textId="77777777" w:rsidR="00855DD1" w:rsidRDefault="00855DD1" w:rsidP="00855DD1">
                      <w:r>
                        <w:t>Adalogger</w:t>
                      </w:r>
                    </w:p>
                  </w:txbxContent>
                </v:textbox>
              </v:shape>
            </w:pict>
          </mc:Fallback>
        </mc:AlternateConten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                           </w:t>
      </w:r>
      <w:r w:rsidR="00855DD1"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EF5DFA7" wp14:editId="2991D054">
            <wp:extent cx="2242185" cy="2314575"/>
            <wp:effectExtent l="0" t="0" r="5715" b="9525"/>
            <wp:docPr id="210920596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578"/>
                    <a:stretch/>
                  </pic:blipFill>
                  <pic:spPr bwMode="auto">
                    <a:xfrm>
                      <a:off x="0" y="0"/>
                      <a:ext cx="224218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43E4F8" w14:textId="7ED20A3B" w:rsidR="00F57BF6" w:rsidRPr="00193EE8" w:rsidRDefault="00F57BF6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Soldering is needed to secure</w:t>
      </w:r>
      <w:r w:rsidR="009F710C" w:rsidRPr="00193EE8">
        <w:rPr>
          <w:rFonts w:asciiTheme="majorBidi" w:hAnsiTheme="majorBidi" w:cstheme="majorBidi"/>
          <w:sz w:val="24"/>
          <w:szCs w:val="24"/>
        </w:rPr>
        <w:t xml:space="preserve"> the header kit to Adalogger Feather M0 and RTC FeatherWing.</w:t>
      </w:r>
    </w:p>
    <w:p w14:paraId="62159461" w14:textId="77777777" w:rsidR="00855DD1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3: Communicate Adalogger + Blues modem</w:t>
      </w:r>
    </w:p>
    <w:p w14:paraId="63376CEF" w14:textId="056EE041" w:rsidR="00855DD1" w:rsidRPr="00193EE8" w:rsidRDefault="00855DD1" w:rsidP="007A2A19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lastRenderedPageBreak/>
        <w:t>The communication between Blues modem and Adalogger can be I2C or Serial (</w:t>
      </w:r>
      <w:r w:rsidR="007A2A19" w:rsidRPr="00193EE8">
        <w:rPr>
          <w:rFonts w:asciiTheme="majorBidi" w:hAnsiTheme="majorBidi" w:cstheme="majorBidi"/>
          <w:sz w:val="24"/>
          <w:szCs w:val="24"/>
        </w:rPr>
        <w:t xml:space="preserve">Serial is </w:t>
      </w:r>
      <w:r w:rsidRPr="00193EE8">
        <w:rPr>
          <w:rFonts w:asciiTheme="majorBidi" w:hAnsiTheme="majorBidi" w:cstheme="majorBidi"/>
          <w:sz w:val="24"/>
          <w:szCs w:val="24"/>
        </w:rPr>
        <w:t>suitable when there are a lot of sensors with long cables). Only for Serial communication, these following ports need to be connected.</w:t>
      </w:r>
    </w:p>
    <w:p w14:paraId="605AFB0B" w14:textId="77777777" w:rsidR="00855DD1" w:rsidRPr="00193EE8" w:rsidRDefault="00855DD1" w:rsidP="00855DD1">
      <w:pPr>
        <w:ind w:left="72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On the Blues </w:t>
      </w:r>
      <w:proofErr w:type="spellStart"/>
      <w:r w:rsidRPr="00193EE8">
        <w:rPr>
          <w:rFonts w:asciiTheme="majorBidi" w:hAnsiTheme="majorBidi" w:cstheme="majorBidi"/>
          <w:sz w:val="24"/>
          <w:szCs w:val="24"/>
        </w:rPr>
        <w:t>notecarrier</w:t>
      </w:r>
      <w:proofErr w:type="spellEnd"/>
      <w:r w:rsidRPr="00193EE8">
        <w:rPr>
          <w:rFonts w:asciiTheme="majorBidi" w:hAnsiTheme="majorBidi" w:cstheme="majorBidi"/>
          <w:sz w:val="24"/>
          <w:szCs w:val="24"/>
        </w:rPr>
        <w:t>:</w:t>
      </w:r>
    </w:p>
    <w:p w14:paraId="1D5DB641" w14:textId="77777777" w:rsidR="00855DD1" w:rsidRPr="00193EE8" w:rsidRDefault="00855DD1" w:rsidP="00855DD1">
      <w:pPr>
        <w:ind w:left="72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F_TX </w:t>
      </w:r>
      <w:r w:rsidRPr="00193EE8">
        <w:rPr>
          <w:rFonts w:asciiTheme="majorBidi" w:hAnsiTheme="majorBidi" w:cstheme="majorBidi"/>
          <w:sz w:val="24"/>
          <w:szCs w:val="24"/>
        </w:rPr>
        <w:sym w:font="Wingdings" w:char="F0E0"/>
      </w:r>
      <w:r w:rsidRPr="00193EE8">
        <w:rPr>
          <w:rFonts w:asciiTheme="majorBidi" w:hAnsiTheme="majorBidi" w:cstheme="majorBidi"/>
          <w:sz w:val="24"/>
          <w:szCs w:val="24"/>
        </w:rPr>
        <w:t xml:space="preserve"> N_RX (with F stands for Feather and N stands for Notecard)</w:t>
      </w:r>
    </w:p>
    <w:p w14:paraId="2F25AC9D" w14:textId="77777777" w:rsidR="00855DD1" w:rsidRPr="00193EE8" w:rsidRDefault="00855DD1" w:rsidP="00855DD1">
      <w:pPr>
        <w:ind w:left="720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F_RX </w:t>
      </w:r>
      <w:r w:rsidRPr="00193EE8">
        <w:rPr>
          <w:rFonts w:asciiTheme="majorBidi" w:hAnsiTheme="majorBidi" w:cstheme="majorBidi"/>
          <w:sz w:val="24"/>
          <w:szCs w:val="24"/>
        </w:rPr>
        <w:sym w:font="Wingdings" w:char="F0E0"/>
      </w:r>
      <w:r w:rsidRPr="00193EE8">
        <w:rPr>
          <w:rFonts w:asciiTheme="majorBidi" w:hAnsiTheme="majorBidi" w:cstheme="majorBidi"/>
          <w:sz w:val="24"/>
          <w:szCs w:val="24"/>
        </w:rPr>
        <w:t xml:space="preserve"> N_TX</w:t>
      </w:r>
    </w:p>
    <w:p w14:paraId="535BC412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For power saving, Blues modem can turn Adalogger on and off at desired interval.</w:t>
      </w:r>
    </w:p>
    <w:p w14:paraId="027DD9DC" w14:textId="77777777" w:rsidR="00855DD1" w:rsidRPr="00193EE8" w:rsidRDefault="00855DD1" w:rsidP="00855DD1">
      <w:pPr>
        <w:pStyle w:val="ListParagraph"/>
        <w:ind w:left="762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For this function, connect F_EN </w:t>
      </w:r>
      <w:r w:rsidRPr="00193EE8">
        <w:rPr>
          <w:rFonts w:asciiTheme="majorBidi" w:hAnsiTheme="majorBidi" w:cstheme="majorBidi"/>
          <w:sz w:val="24"/>
          <w:szCs w:val="24"/>
        </w:rPr>
        <w:sym w:font="Wingdings" w:char="F0E0"/>
      </w:r>
      <w:r w:rsidRPr="00193EE8">
        <w:rPr>
          <w:rFonts w:asciiTheme="majorBidi" w:hAnsiTheme="majorBidi" w:cstheme="majorBidi"/>
          <w:sz w:val="24"/>
          <w:szCs w:val="24"/>
        </w:rPr>
        <w:t xml:space="preserve"> ATTN</w:t>
      </w:r>
    </w:p>
    <w:p w14:paraId="311B6EF1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Put switches at the back of the </w:t>
      </w:r>
      <w:proofErr w:type="spellStart"/>
      <w:r w:rsidRPr="00193EE8">
        <w:rPr>
          <w:rFonts w:asciiTheme="majorBidi" w:hAnsiTheme="majorBidi" w:cstheme="majorBidi"/>
          <w:sz w:val="24"/>
          <w:szCs w:val="24"/>
        </w:rPr>
        <w:t>Notecarrier</w:t>
      </w:r>
      <w:proofErr w:type="spellEnd"/>
      <w:r w:rsidRPr="00193EE8">
        <w:rPr>
          <w:rFonts w:asciiTheme="majorBidi" w:hAnsiTheme="majorBidi" w:cstheme="majorBidi"/>
          <w:sz w:val="24"/>
          <w:szCs w:val="24"/>
        </w:rPr>
        <w:t xml:space="preserve"> as follows:</w:t>
      </w:r>
    </w:p>
    <w:p w14:paraId="047BD8DE" w14:textId="77777777" w:rsidR="00855DD1" w:rsidRPr="00193EE8" w:rsidRDefault="00855DD1" w:rsidP="00855DD1">
      <w:pPr>
        <w:pStyle w:val="ListParagraph"/>
        <w:ind w:left="762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F1E501" wp14:editId="2FEB43F0">
            <wp:extent cx="4403615" cy="3050950"/>
            <wp:effectExtent l="0" t="0" r="0" b="0"/>
            <wp:docPr id="159980513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355" cy="30583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3B6171" w14:textId="77777777" w:rsidR="00855DD1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</w:p>
    <w:p w14:paraId="6715E6A5" w14:textId="77777777" w:rsidR="00855DD1" w:rsidRPr="00B43269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B43269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4: Connecting the control unit to the sensor unit using a multiplexer</w:t>
      </w:r>
    </w:p>
    <w:p w14:paraId="4E3E236E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Plug-in the Dupont connector to the matching build-in port on multiplexer</w:t>
      </w:r>
    </w:p>
    <w:p w14:paraId="40E2047C" w14:textId="5D5E4538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multiplexer to Adalogger feather M0 using a </w:t>
      </w:r>
      <w:r w:rsidR="005342B4" w:rsidRPr="005342B4">
        <w:rPr>
          <w:rFonts w:asciiTheme="majorBidi" w:hAnsiTheme="majorBidi" w:cstheme="majorBidi"/>
          <w:sz w:val="24"/>
          <w:szCs w:val="24"/>
        </w:rPr>
        <w:t>ST PH 4-Pin male connector</w:t>
      </w:r>
      <w:r w:rsidRPr="00193EE8">
        <w:rPr>
          <w:rFonts w:asciiTheme="majorBidi" w:hAnsiTheme="majorBidi" w:cstheme="majorBidi"/>
          <w:sz w:val="24"/>
          <w:szCs w:val="24"/>
        </w:rPr>
        <w:t>:</w:t>
      </w:r>
    </w:p>
    <w:p w14:paraId="39D2D480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black wire to GND </w:t>
      </w:r>
    </w:p>
    <w:p w14:paraId="682F08F7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red wire to 3V </w:t>
      </w:r>
    </w:p>
    <w:p w14:paraId="6F77DD18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blue wire to SCL </w:t>
      </w:r>
    </w:p>
    <w:p w14:paraId="6469DB1A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Solder the green wire to SDA </w:t>
      </w:r>
    </w:p>
    <w:p w14:paraId="4C07582D" w14:textId="77777777" w:rsidR="00855DD1" w:rsidRPr="00193EE8" w:rsidRDefault="00855DD1" w:rsidP="00855DD1">
      <w:pPr>
        <w:jc w:val="center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F9A093A" wp14:editId="0360FB5F">
            <wp:extent cx="3250612" cy="2437959"/>
            <wp:effectExtent l="0" t="0" r="6985" b="635"/>
            <wp:docPr id="22568464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259" cy="24504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CE871F" w14:textId="2E427EBC" w:rsidR="00855DD1" w:rsidRPr="00375738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5: Power the system by chargeable Li ion battery 3.7V 6000</w:t>
      </w:r>
      <w:r w:rsidR="00DC6124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m</w:t>
      </w: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>A</w:t>
      </w:r>
      <w:r w:rsidR="00DC6124">
        <w:rPr>
          <w:rFonts w:asciiTheme="majorBidi" w:hAnsiTheme="majorBidi" w:cstheme="majorBidi"/>
          <w:b/>
          <w:bCs/>
          <w:color w:val="00B050"/>
          <w:sz w:val="24"/>
          <w:szCs w:val="24"/>
        </w:rPr>
        <w:t>h</w:t>
      </w: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and solar panel 6V 6W</w:t>
      </w:r>
    </w:p>
    <w:p w14:paraId="1E2282C3" w14:textId="2605387B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Connect Battery and solar panel to the </w:t>
      </w:r>
      <w:proofErr w:type="spellStart"/>
      <w:r w:rsidRPr="00193EE8">
        <w:rPr>
          <w:rFonts w:asciiTheme="majorBidi" w:hAnsiTheme="majorBidi" w:cstheme="majorBidi"/>
          <w:sz w:val="24"/>
          <w:szCs w:val="24"/>
        </w:rPr>
        <w:t>notecarrier</w:t>
      </w:r>
      <w:proofErr w:type="spellEnd"/>
      <w:r w:rsidRPr="00193EE8">
        <w:rPr>
          <w:rFonts w:asciiTheme="majorBidi" w:hAnsiTheme="majorBidi" w:cstheme="majorBidi"/>
          <w:sz w:val="24"/>
          <w:szCs w:val="24"/>
        </w:rPr>
        <w:t xml:space="preserve"> directly using </w:t>
      </w:r>
      <w:r w:rsidR="00B775CD" w:rsidRPr="002869FA">
        <w:rPr>
          <w:rFonts w:asciiTheme="majorBidi" w:hAnsiTheme="majorBidi" w:cstheme="majorBidi"/>
          <w:sz w:val="24"/>
          <w:szCs w:val="24"/>
          <w:lang w:val="en-GB"/>
        </w:rPr>
        <w:t xml:space="preserve">JST PH 2-Pin </w:t>
      </w:r>
      <w:r w:rsidR="00B775CD">
        <w:rPr>
          <w:rFonts w:asciiTheme="majorBidi" w:hAnsiTheme="majorBidi" w:cstheme="majorBidi"/>
          <w:sz w:val="24"/>
          <w:szCs w:val="24"/>
          <w:lang w:val="en-GB"/>
        </w:rPr>
        <w:t>male connector</w:t>
      </w:r>
      <w:r w:rsidR="005342B4">
        <w:rPr>
          <w:rFonts w:asciiTheme="majorBidi" w:hAnsiTheme="majorBidi" w:cstheme="majorBidi"/>
          <w:sz w:val="24"/>
          <w:szCs w:val="24"/>
          <w:lang w:val="en-GB"/>
        </w:rPr>
        <w:t xml:space="preserve">s </w:t>
      </w:r>
      <w:r w:rsidRPr="00193EE8">
        <w:rPr>
          <w:rFonts w:asciiTheme="majorBidi" w:hAnsiTheme="majorBidi" w:cstheme="majorBidi"/>
          <w:sz w:val="24"/>
          <w:szCs w:val="24"/>
        </w:rPr>
        <w:t>as below:</w:t>
      </w:r>
    </w:p>
    <w:p w14:paraId="2CFF25CB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A982462" wp14:editId="79B89844">
            <wp:extent cx="5532777" cy="3112152"/>
            <wp:effectExtent l="0" t="0" r="0" b="0"/>
            <wp:docPr id="164689726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259" cy="31180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895684" w14:textId="77777777" w:rsidR="00375738" w:rsidRPr="00375738" w:rsidRDefault="00855DD1" w:rsidP="0037573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6: Set up notehub </w:t>
      </w:r>
    </w:p>
    <w:p w14:paraId="5359A401" w14:textId="7CADF119" w:rsidR="00855DD1" w:rsidRPr="00193EE8" w:rsidRDefault="00375738" w:rsidP="0037573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</w:t>
      </w:r>
      <w:r w:rsidR="00855DD1" w:rsidRPr="00193EE8">
        <w:rPr>
          <w:rFonts w:asciiTheme="majorBidi" w:hAnsiTheme="majorBidi" w:cstheme="majorBidi"/>
          <w:sz w:val="24"/>
          <w:szCs w:val="24"/>
        </w:rPr>
        <w:t>or details</w:t>
      </w:r>
      <w:r w:rsidR="00B43269">
        <w:rPr>
          <w:rFonts w:asciiTheme="majorBidi" w:hAnsiTheme="majorBidi" w:cstheme="majorBidi"/>
          <w:sz w:val="24"/>
          <w:szCs w:val="24"/>
        </w:rPr>
        <w:t>,</w:t>
      </w:r>
      <w:r w:rsidR="00855DD1" w:rsidRPr="00193EE8">
        <w:rPr>
          <w:rFonts w:asciiTheme="majorBidi" w:hAnsiTheme="majorBidi" w:cstheme="majorBidi"/>
          <w:sz w:val="24"/>
          <w:szCs w:val="24"/>
        </w:rPr>
        <w:t xml:space="preserve"> please refer to </w:t>
      </w:r>
      <w:hyperlink r:id="rId68" w:anchor="set-up-notehub" w:history="1">
        <w:r w:rsidR="00855DD1" w:rsidRPr="00193EE8">
          <w:rPr>
            <w:rStyle w:val="Hyperlink"/>
            <w:rFonts w:asciiTheme="majorBidi" w:hAnsiTheme="majorBidi" w:cstheme="majorBidi"/>
            <w:sz w:val="24"/>
            <w:szCs w:val="24"/>
          </w:rPr>
          <w:t>Blues website</w:t>
        </w:r>
      </w:hyperlink>
    </w:p>
    <w:p w14:paraId="30F58A3D" w14:textId="77777777" w:rsidR="00855DD1" w:rsidRPr="00375738" w:rsidRDefault="00855DD1" w:rsidP="00855DD1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375738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7: Send notes from notecard to notehub</w:t>
      </w:r>
    </w:p>
    <w:p w14:paraId="56C511C3" w14:textId="3CE9CF91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 xml:space="preserve">Download our code from </w:t>
      </w:r>
      <w:hyperlink r:id="rId69" w:history="1">
        <w:proofErr w:type="spellStart"/>
        <w:r w:rsidRPr="00513DA2">
          <w:rPr>
            <w:rStyle w:val="Hyperlink"/>
            <w:rFonts w:asciiTheme="majorBidi" w:hAnsiTheme="majorBidi" w:cstheme="majorBidi"/>
            <w:sz w:val="24"/>
            <w:szCs w:val="24"/>
          </w:rPr>
          <w:t>Github</w:t>
        </w:r>
        <w:proofErr w:type="spellEnd"/>
      </w:hyperlink>
      <w:r w:rsidRPr="00193EE8">
        <w:rPr>
          <w:rFonts w:asciiTheme="majorBidi" w:hAnsiTheme="majorBidi" w:cstheme="majorBidi"/>
          <w:sz w:val="24"/>
          <w:szCs w:val="24"/>
        </w:rPr>
        <w:t xml:space="preserve"> and upload to Adalogger</w:t>
      </w:r>
      <w:r w:rsidR="00513DA2">
        <w:rPr>
          <w:rFonts w:asciiTheme="majorBidi" w:hAnsiTheme="majorBidi" w:cstheme="majorBidi"/>
          <w:sz w:val="24"/>
          <w:szCs w:val="24"/>
        </w:rPr>
        <w:t xml:space="preserve"> Feather M0</w:t>
      </w:r>
    </w:p>
    <w:p w14:paraId="61474A3E" w14:textId="77777777" w:rsidR="00855DD1" w:rsidRPr="00193EE8" w:rsidRDefault="00855DD1" w:rsidP="00855DD1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707392" behindDoc="0" locked="0" layoutInCell="1" allowOverlap="1" wp14:anchorId="39B672A6" wp14:editId="27590D38">
            <wp:simplePos x="0" y="0"/>
            <wp:positionH relativeFrom="margin">
              <wp:align>left</wp:align>
            </wp:positionH>
            <wp:positionV relativeFrom="paragraph">
              <wp:posOffset>525780</wp:posOffset>
            </wp:positionV>
            <wp:extent cx="6273800" cy="2554605"/>
            <wp:effectExtent l="0" t="0" r="0" b="0"/>
            <wp:wrapTopAndBottom/>
            <wp:docPr id="1079902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902234" name="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38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3EE8">
        <w:rPr>
          <w:rFonts w:asciiTheme="majorBidi" w:hAnsiTheme="majorBidi" w:cstheme="majorBidi"/>
          <w:sz w:val="24"/>
          <w:szCs w:val="24"/>
        </w:rPr>
        <w:t xml:space="preserve">Go to </w:t>
      </w:r>
      <w:hyperlink r:id="rId71" w:history="1">
        <w:r w:rsidRPr="00193EE8">
          <w:rPr>
            <w:rStyle w:val="Hyperlink"/>
            <w:rFonts w:asciiTheme="majorBidi" w:hAnsiTheme="majorBidi" w:cstheme="majorBidi"/>
            <w:sz w:val="24"/>
            <w:szCs w:val="24"/>
          </w:rPr>
          <w:t>https://notehub.io/projects</w:t>
        </w:r>
      </w:hyperlink>
      <w:r w:rsidRPr="00193EE8">
        <w:rPr>
          <w:rFonts w:asciiTheme="majorBidi" w:hAnsiTheme="majorBidi" w:cstheme="majorBidi"/>
          <w:sz w:val="24"/>
          <w:szCs w:val="24"/>
        </w:rPr>
        <w:t xml:space="preserve"> and see in your project if your device is connected.</w:t>
      </w:r>
    </w:p>
    <w:p w14:paraId="06F815A7" w14:textId="77777777" w:rsidR="00855DD1" w:rsidRPr="00193EE8" w:rsidRDefault="00855DD1" w:rsidP="00855DD1">
      <w:pPr>
        <w:pStyle w:val="ListParagraph"/>
        <w:ind w:left="762"/>
        <w:rPr>
          <w:rFonts w:asciiTheme="majorBidi" w:hAnsiTheme="majorBidi" w:cstheme="majorBidi"/>
          <w:sz w:val="24"/>
          <w:szCs w:val="24"/>
        </w:rPr>
      </w:pPr>
      <w:r w:rsidRPr="00193EE8">
        <w:rPr>
          <w:rFonts w:asciiTheme="majorBidi" w:hAnsiTheme="majorBidi" w:cstheme="majorBidi"/>
          <w:sz w:val="24"/>
          <w:szCs w:val="24"/>
        </w:rPr>
        <w:t>Below is an example of one device with dev:860264050706622 is connected.</w:t>
      </w:r>
    </w:p>
    <w:p w14:paraId="76635512" w14:textId="77777777" w:rsidR="00855DD1" w:rsidRPr="00193EE8" w:rsidRDefault="00855DD1" w:rsidP="00855DD1">
      <w:pPr>
        <w:rPr>
          <w:rFonts w:asciiTheme="majorBidi" w:hAnsiTheme="majorBidi" w:cstheme="majorBidi"/>
          <w:sz w:val="24"/>
          <w:szCs w:val="24"/>
        </w:rPr>
      </w:pPr>
    </w:p>
    <w:p w14:paraId="347FFCB2" w14:textId="77777777" w:rsidR="005405A1" w:rsidRPr="00193EE8" w:rsidRDefault="005405A1" w:rsidP="00855DD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4686CFB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FDEEFA7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D9AC4B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2535E5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486FDE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0F1F28F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46316C1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A763510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7C6F1B0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53FCF1E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30A79F3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F63DF2D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D4AC10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EA5DE0B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F2CC03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AF4087C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E4A334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BAED98A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5FF3B23" w14:textId="77777777" w:rsidR="00EB366E" w:rsidRDefault="00EB366E" w:rsidP="00542F90">
      <w:pPr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95224F1" w14:textId="2C47745D" w:rsidR="002C65BB" w:rsidRPr="00EC48DB" w:rsidRDefault="00CB1433" w:rsidP="00EC48DB">
      <w:pPr>
        <w:pStyle w:val="Heading1"/>
        <w:rPr>
          <w:i/>
          <w:iCs/>
        </w:rPr>
      </w:pPr>
      <w:bookmarkStart w:id="4" w:name="_Toc179451966"/>
      <w:r w:rsidRPr="00D84C51">
        <w:rPr>
          <w:i/>
          <w:iCs/>
        </w:rPr>
        <w:lastRenderedPageBreak/>
        <w:t>Procedure (</w:t>
      </w:r>
      <w:r w:rsidR="00375738" w:rsidRPr="00D84C51">
        <w:rPr>
          <w:i/>
          <w:iCs/>
        </w:rPr>
        <w:t>3</w:t>
      </w:r>
      <w:r w:rsidRPr="00D84C51">
        <w:rPr>
          <w:i/>
          <w:iCs/>
        </w:rPr>
        <w:t>)</w:t>
      </w:r>
      <w:r w:rsidR="00EC48DB">
        <w:rPr>
          <w:i/>
          <w:iCs/>
        </w:rPr>
        <w:t xml:space="preserve">: </w:t>
      </w:r>
      <w:r w:rsidR="002C65BB">
        <w:t>Thin coating design for waterproofing SCD30 sensor</w:t>
      </w:r>
      <w:bookmarkEnd w:id="4"/>
    </w:p>
    <w:p w14:paraId="0EBBAC8A" w14:textId="77777777" w:rsidR="00CB1433" w:rsidRPr="00943DF4" w:rsidRDefault="00CB1433" w:rsidP="00CB1433">
      <w:pPr>
        <w:ind w:left="180"/>
        <w:rPr>
          <w:rFonts w:asciiTheme="majorBidi" w:hAnsiTheme="majorBidi" w:cstheme="majorBidi"/>
          <w:sz w:val="24"/>
          <w:szCs w:val="24"/>
        </w:rPr>
      </w:pPr>
      <w:r w:rsidRPr="00943DF4">
        <w:rPr>
          <w:rFonts w:asciiTheme="majorBidi" w:hAnsiTheme="majorBidi" w:cstheme="majorBidi"/>
          <w:sz w:val="24"/>
          <w:szCs w:val="24"/>
        </w:rPr>
        <w:t xml:space="preserve">To follow, notice that we address each side of the SCD30 sensor as </w:t>
      </w:r>
      <w:proofErr w:type="gramStart"/>
      <w:r w:rsidRPr="00943DF4">
        <w:rPr>
          <w:rFonts w:asciiTheme="majorBidi" w:hAnsiTheme="majorBidi" w:cstheme="majorBidi"/>
          <w:sz w:val="24"/>
          <w:szCs w:val="24"/>
        </w:rPr>
        <w:t>follow</w:t>
      </w:r>
      <w:proofErr w:type="gramEnd"/>
      <w:r w:rsidRPr="00943DF4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Ind w:w="180" w:type="dxa"/>
        <w:tblLook w:val="04A0" w:firstRow="1" w:lastRow="0" w:firstColumn="1" w:lastColumn="0" w:noHBand="0" w:noVBand="1"/>
      </w:tblPr>
      <w:tblGrid>
        <w:gridCol w:w="4436"/>
        <w:gridCol w:w="4400"/>
      </w:tblGrid>
      <w:tr w:rsidR="00CB1433" w14:paraId="4BED281A" w14:textId="77777777" w:rsidTr="008C215A">
        <w:tc>
          <w:tcPr>
            <w:tcW w:w="4508" w:type="dxa"/>
          </w:tcPr>
          <w:p w14:paraId="50D6D2D1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poxy-filled side</w:t>
            </w:r>
          </w:p>
        </w:tc>
        <w:tc>
          <w:tcPr>
            <w:tcW w:w="4508" w:type="dxa"/>
          </w:tcPr>
          <w:p w14:paraId="5C628DF7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nsor-port side</w:t>
            </w:r>
          </w:p>
        </w:tc>
      </w:tr>
      <w:tr w:rsidR="00CB1433" w14:paraId="01880BE7" w14:textId="77777777" w:rsidTr="008C215A">
        <w:tc>
          <w:tcPr>
            <w:tcW w:w="4508" w:type="dxa"/>
          </w:tcPr>
          <w:p w14:paraId="64285272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8E5ABB0" wp14:editId="2DF8564E">
                  <wp:extent cx="2126024" cy="1238181"/>
                  <wp:effectExtent l="0" t="0" r="7620" b="635"/>
                  <wp:docPr id="8175576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7557676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4124" cy="1254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9EFD9EB" w14:textId="77777777" w:rsidR="00CB1433" w:rsidRDefault="00CB1433" w:rsidP="008C21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B13C03C" wp14:editId="2FC285BB">
                  <wp:extent cx="1823735" cy="1347121"/>
                  <wp:effectExtent l="0" t="0" r="5080" b="5715"/>
                  <wp:docPr id="5908209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082094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680" cy="1368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3D5663" w14:textId="77777777" w:rsidR="00CB1433" w:rsidRPr="00394CC8" w:rsidRDefault="00CB1433" w:rsidP="00CB1433">
      <w:pPr>
        <w:ind w:left="180"/>
        <w:rPr>
          <w:rFonts w:asciiTheme="majorBidi" w:hAnsiTheme="majorBidi" w:cstheme="majorBidi"/>
          <w:b/>
          <w:bCs/>
          <w:sz w:val="24"/>
          <w:szCs w:val="24"/>
        </w:rPr>
      </w:pPr>
    </w:p>
    <w:p w14:paraId="5B27FA04" w14:textId="77777777" w:rsidR="00CB1433" w:rsidRPr="00ED0BB0" w:rsidRDefault="00CB1433" w:rsidP="00ED0BB0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ED0BB0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1: Connect male header pins to SCD30 sensor.</w:t>
      </w:r>
    </w:p>
    <w:p w14:paraId="27AF5FE5" w14:textId="77777777" w:rsidR="00CB1433" w:rsidRPr="00ED0BB0" w:rsidRDefault="00CB1433" w:rsidP="00ED0BB0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sz w:val="24"/>
          <w:szCs w:val="24"/>
        </w:rPr>
        <w:t xml:space="preserve">Cut and insert 4 </w:t>
      </w:r>
      <w:hyperlink r:id="rId74" w:history="1">
        <w:r w:rsidRPr="00ED0BB0">
          <w:t>male 90° header pins</w:t>
        </w:r>
      </w:hyperlink>
      <w:r w:rsidRPr="00ED0BB0">
        <w:rPr>
          <w:rFonts w:asciiTheme="majorBidi" w:hAnsiTheme="majorBidi" w:cstheme="majorBidi"/>
          <w:sz w:val="24"/>
          <w:szCs w:val="24"/>
        </w:rPr>
        <w:t xml:space="preserve"> into VIN, GND, SCL and SDA ports.</w:t>
      </w:r>
    </w:p>
    <w:p w14:paraId="0DFE9203" w14:textId="77777777" w:rsidR="00CB1433" w:rsidRPr="00ED0BB0" w:rsidRDefault="00CB1433" w:rsidP="00ED0BB0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sz w:val="24"/>
          <w:szCs w:val="24"/>
        </w:rPr>
        <w:t>Level the pin head on the sensor-port side to avoid potential damages of the filter from the protruded headers (Tips: put the sensor-port side on a flat surface and push down the pins’ black plastic dividers using a flat-head screwdriver, see pics)</w:t>
      </w:r>
    </w:p>
    <w:p w14:paraId="7A342AF1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7705" behindDoc="1" locked="0" layoutInCell="1" allowOverlap="1" wp14:anchorId="549118CB" wp14:editId="5D7116FC">
                <wp:simplePos x="0" y="0"/>
                <wp:positionH relativeFrom="column">
                  <wp:posOffset>476250</wp:posOffset>
                </wp:positionH>
                <wp:positionV relativeFrom="paragraph">
                  <wp:posOffset>220980</wp:posOffset>
                </wp:positionV>
                <wp:extent cx="4850130" cy="1479550"/>
                <wp:effectExtent l="19050" t="19050" r="26670" b="25400"/>
                <wp:wrapTight wrapText="bothSides">
                  <wp:wrapPolygon edited="0">
                    <wp:start x="7551" y="-278"/>
                    <wp:lineTo x="7551" y="4172"/>
                    <wp:lineTo x="-85" y="5840"/>
                    <wp:lineTo x="-85" y="21693"/>
                    <wp:lineTo x="13914" y="21693"/>
                    <wp:lineTo x="20870" y="21693"/>
                    <wp:lineTo x="21634" y="21415"/>
                    <wp:lineTo x="21634" y="5562"/>
                    <wp:lineTo x="13914" y="4172"/>
                    <wp:lineTo x="13914" y="-278"/>
                    <wp:lineTo x="7551" y="-278"/>
                  </wp:wrapPolygon>
                </wp:wrapTight>
                <wp:docPr id="1787732833" name="Group 17877328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0130" cy="1479550"/>
                          <a:chOff x="0" y="0"/>
                          <a:chExt cx="3748405" cy="970280"/>
                        </a:xfrm>
                      </wpg:grpSpPr>
                      <wpg:grpSp>
                        <wpg:cNvPr id="1433150516" name="Group 1433150516"/>
                        <wpg:cNvGrpSpPr/>
                        <wpg:grpSpPr>
                          <a:xfrm>
                            <a:off x="0" y="0"/>
                            <a:ext cx="3748405" cy="970280"/>
                            <a:chOff x="0" y="0"/>
                            <a:chExt cx="3748417" cy="970280"/>
                          </a:xfrm>
                        </wpg:grpSpPr>
                        <pic:pic xmlns:pic="http://schemas.openxmlformats.org/drawingml/2006/picture">
                          <pic:nvPicPr>
                            <pic:cNvPr id="1716959149" name="Picture 171695914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7679" t="43778" r="14745" b="10495"/>
                            <a:stretch/>
                          </pic:blipFill>
                          <pic:spPr bwMode="auto">
                            <a:xfrm rot="16200000">
                              <a:off x="1388853" y="-27940"/>
                              <a:ext cx="970280" cy="1026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881676" name="Picture 1088167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6416" t="31931" r="36743" b="36744"/>
                            <a:stretch/>
                          </pic:blipFill>
                          <pic:spPr bwMode="auto">
                            <a:xfrm>
                              <a:off x="2389517" y="282611"/>
                              <a:ext cx="1358900" cy="6813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70650582" name="Picture 137065058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1838" t="32532" r="26953" b="33931"/>
                            <a:stretch/>
                          </pic:blipFill>
                          <pic:spPr bwMode="auto">
                            <a:xfrm>
                              <a:off x="0" y="299863"/>
                              <a:ext cx="1362075" cy="6686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1902005878" name="Straight Arrow Connector 1902005878"/>
                        <wps:cNvCnPr/>
                        <wps:spPr>
                          <a:xfrm>
                            <a:off x="1250830" y="707366"/>
                            <a:ext cx="22415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1832964" name="Straight Arrow Connector 651832964"/>
                        <wps:cNvCnPr/>
                        <wps:spPr>
                          <a:xfrm>
                            <a:off x="2277374" y="698739"/>
                            <a:ext cx="224287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4BB730" id="Group 1787732833" o:spid="_x0000_s1026" style="position:absolute;left:0;text-align:left;margin-left:37.5pt;margin-top:17.4pt;width:381.9pt;height:116.5pt;z-index:-251638775;mso-width-relative:margin;mso-height-relative:margin" coordsize="37484,97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">
                <v:group id="Group 1433150516" o:spid="_x0000_s1027" style="position:absolute;width:37484;height:9702" coordsize="37484,9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716959149" o:spid="_x0000_s1028" type="#_x0000_t75" style="position:absolute;left:13889;top:-280;width:9702;height:10261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" stroked="t" strokecolor="black [3213]">
                    <v:imagedata r:id="rId78" o:title="" croptop="28690f" cropbottom="6878f" cropleft="18140f" cropright="9663f"/>
                    <v:path arrowok="t"/>
                  </v:shape>
                  <v:shape id="Picture 10881676" o:spid="_x0000_s1029" type="#_x0000_t75" style="position:absolute;left:23895;top:2826;width:13589;height:6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" stroked="t" strokecolor="black [3213]">
                    <v:imagedata r:id="rId79" o:title="" croptop="20926f" cropbottom="24081f" cropleft="10758f" cropright="24080f"/>
                    <v:path arrowok="t"/>
                  </v:shape>
                  <v:shape id="Picture 1370650582" o:spid="_x0000_s1030" type="#_x0000_t75" style="position:absolute;top:2998;width:13620;height:6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" stroked="t" strokecolor="black [3213]">
                    <v:imagedata r:id="rId80" o:title="" croptop="21320f" cropbottom="22237f" cropleft="14312f" cropright="17664f"/>
                    <v:path arrowok="t"/>
                  </v:shape>
                </v:group>
                <v:shape id="Straight Arrow Connector 1902005878" o:spid="_x0000_s1031" type="#_x0000_t32" style="position:absolute;left:12508;top:7073;width:22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" strokecolor="#4472c4 [3204]" strokeweight=".5pt">
                  <v:stroke endarrow="block" joinstyle="miter"/>
                </v:shape>
                <v:shape id="Straight Arrow Connector 651832964" o:spid="_x0000_s1032" type="#_x0000_t32" style="position:absolute;left:22773;top:6987;width:22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" strokecolor="#4472c4 [3204]" strokeweight=".5pt">
                  <v:stroke endarrow="block" joinstyle="miter"/>
                </v:shape>
                <w10:wrap type="tight"/>
              </v:group>
            </w:pict>
          </mc:Fallback>
        </mc:AlternateContent>
      </w:r>
    </w:p>
    <w:p w14:paraId="3E60660C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1337B600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5B4DD718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54419D4B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743C1D76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41432231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4783820D" w14:textId="77777777" w:rsidR="00CB1433" w:rsidRPr="00ED0BB0" w:rsidRDefault="00CB1433" w:rsidP="00ED0BB0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0EB9982E" w14:textId="77777777" w:rsidR="003C3173" w:rsidRDefault="003C3173" w:rsidP="003C3173">
      <w:pPr>
        <w:rPr>
          <w:rFonts w:asciiTheme="majorBidi" w:hAnsiTheme="majorBidi" w:cstheme="majorBidi"/>
          <w:sz w:val="24"/>
          <w:szCs w:val="24"/>
        </w:rPr>
      </w:pPr>
    </w:p>
    <w:p w14:paraId="1B20F4CE" w14:textId="27735611" w:rsidR="00CB1433" w:rsidRPr="003C3173" w:rsidRDefault="00CB1433" w:rsidP="003C3173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3C3173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2: Connecting SCD30 sensor with an extended cable through the male headers.</w:t>
      </w:r>
    </w:p>
    <w:p w14:paraId="5A5C52A2" w14:textId="0C37357F" w:rsidR="00CB1433" w:rsidRDefault="00CB1433" w:rsidP="00A46C05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ED0BB0">
        <w:rPr>
          <w:rFonts w:asciiTheme="majorBidi" w:hAnsiTheme="majorBidi" w:cstheme="majorBidi"/>
          <w:sz w:val="24"/>
          <w:szCs w:val="24"/>
        </w:rPr>
        <w:t>Cut a 3m-long, 4-wire cable, expose 5cm of the cable insulat</w:t>
      </w:r>
      <w:r w:rsidR="00B804EC">
        <w:rPr>
          <w:rFonts w:asciiTheme="majorBidi" w:hAnsiTheme="majorBidi" w:cstheme="majorBidi"/>
          <w:sz w:val="24"/>
          <w:szCs w:val="24"/>
        </w:rPr>
        <w:t>ors</w:t>
      </w:r>
      <w:r w:rsidRPr="00ED0BB0">
        <w:rPr>
          <w:rFonts w:asciiTheme="majorBidi" w:hAnsiTheme="majorBidi" w:cstheme="majorBidi"/>
          <w:sz w:val="24"/>
          <w:szCs w:val="24"/>
        </w:rPr>
        <w:t xml:space="preserve"> </w:t>
      </w:r>
      <w:r w:rsidR="00B804EC">
        <w:rPr>
          <w:rFonts w:asciiTheme="majorBidi" w:hAnsiTheme="majorBidi" w:cstheme="majorBidi"/>
          <w:sz w:val="24"/>
          <w:szCs w:val="24"/>
        </w:rPr>
        <w:t xml:space="preserve">at both ends, </w:t>
      </w:r>
      <w:r w:rsidRPr="00ED0BB0">
        <w:rPr>
          <w:rFonts w:asciiTheme="majorBidi" w:hAnsiTheme="majorBidi" w:cstheme="majorBidi"/>
          <w:sz w:val="24"/>
          <w:szCs w:val="24"/>
        </w:rPr>
        <w:t>and then expose 3</w:t>
      </w:r>
      <w:r w:rsidR="00B804EC">
        <w:rPr>
          <w:rFonts w:asciiTheme="majorBidi" w:hAnsiTheme="majorBidi" w:cstheme="majorBidi"/>
          <w:sz w:val="24"/>
          <w:szCs w:val="24"/>
        </w:rPr>
        <w:t xml:space="preserve">-4 </w:t>
      </w:r>
      <w:r w:rsidRPr="00ED0BB0">
        <w:rPr>
          <w:rFonts w:asciiTheme="majorBidi" w:hAnsiTheme="majorBidi" w:cstheme="majorBidi"/>
          <w:sz w:val="24"/>
          <w:szCs w:val="24"/>
        </w:rPr>
        <w:t>mm of the 4 wires’ insulat</w:t>
      </w:r>
      <w:r w:rsidR="00B804EC">
        <w:rPr>
          <w:rFonts w:asciiTheme="majorBidi" w:hAnsiTheme="majorBidi" w:cstheme="majorBidi"/>
          <w:sz w:val="24"/>
          <w:szCs w:val="24"/>
        </w:rPr>
        <w:t xml:space="preserve">ors, coat </w:t>
      </w:r>
      <w:r w:rsidR="00084593">
        <w:rPr>
          <w:rFonts w:asciiTheme="majorBidi" w:hAnsiTheme="majorBidi" w:cstheme="majorBidi"/>
          <w:sz w:val="24"/>
          <w:szCs w:val="24"/>
        </w:rPr>
        <w:t xml:space="preserve">wire tips with </w:t>
      </w:r>
      <w:r w:rsidR="00804D0D">
        <w:rPr>
          <w:rFonts w:asciiTheme="majorBidi" w:hAnsiTheme="majorBidi" w:cstheme="majorBidi"/>
          <w:sz w:val="24"/>
          <w:szCs w:val="24"/>
        </w:rPr>
        <w:t>tin.</w:t>
      </w:r>
    </w:p>
    <w:p w14:paraId="4E2C58E2" w14:textId="77777777" w:rsidR="00801558" w:rsidRPr="00801558" w:rsidRDefault="00084593" w:rsidP="00801558">
      <w:pPr>
        <w:rPr>
          <w:rFonts w:asciiTheme="majorBidi" w:hAnsiTheme="majorBidi" w:cstheme="majorBidi"/>
          <w:sz w:val="24"/>
          <w:szCs w:val="24"/>
          <w:u w:val="single"/>
        </w:rPr>
      </w:pPr>
      <w:r w:rsidRPr="00801558">
        <w:rPr>
          <w:rFonts w:asciiTheme="majorBidi" w:hAnsiTheme="majorBidi" w:cstheme="majorBidi"/>
          <w:sz w:val="24"/>
          <w:szCs w:val="24"/>
          <w:u w:val="single"/>
        </w:rPr>
        <w:t>One end will be used to connect the sensor to the control unit</w:t>
      </w:r>
      <w:r w:rsidR="00AD2E31" w:rsidRPr="00801558"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758518FE" w14:textId="4BA58453" w:rsidR="00084593" w:rsidRDefault="00804D0D" w:rsidP="00A46C05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1A67D6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older 4 wires from this end to Dupont connectors (compatible </w:t>
      </w:r>
      <w:r w:rsidR="003A016F">
        <w:rPr>
          <w:rFonts w:asciiTheme="majorBidi" w:hAnsiTheme="majorBidi" w:cstheme="majorBidi"/>
          <w:sz w:val="24"/>
          <w:szCs w:val="24"/>
        </w:rPr>
        <w:t xml:space="preserve">to plug in the multiplexer </w:t>
      </w:r>
      <w:proofErr w:type="gramStart"/>
      <w:r w:rsidR="003A016F">
        <w:rPr>
          <w:rFonts w:asciiTheme="majorBidi" w:hAnsiTheme="majorBidi" w:cstheme="majorBidi"/>
          <w:sz w:val="24"/>
          <w:szCs w:val="24"/>
        </w:rPr>
        <w:t>later on</w:t>
      </w:r>
      <w:proofErr w:type="gramEnd"/>
      <w:r w:rsidR="003A016F">
        <w:rPr>
          <w:rFonts w:asciiTheme="majorBidi" w:hAnsiTheme="majorBidi" w:cstheme="majorBidi"/>
          <w:sz w:val="24"/>
          <w:szCs w:val="24"/>
        </w:rPr>
        <w:t>)</w:t>
      </w:r>
    </w:p>
    <w:p w14:paraId="3D60C534" w14:textId="2D70544B" w:rsidR="00084593" w:rsidRPr="00ED0BB0" w:rsidRDefault="00AD2E31" w:rsidP="00AD2E31">
      <w:pPr>
        <w:pStyle w:val="ListParagraph"/>
        <w:ind w:left="108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95E8C79" wp14:editId="14EF0438">
            <wp:extent cx="3638659" cy="1690328"/>
            <wp:effectExtent l="0" t="0" r="0" b="5715"/>
            <wp:docPr id="50384445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844453" name="Picture 503844453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1050" cy="1696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2FF43" w14:textId="77777777" w:rsidR="00801558" w:rsidRPr="00801558" w:rsidRDefault="00801558" w:rsidP="00801558">
      <w:pPr>
        <w:rPr>
          <w:rFonts w:asciiTheme="majorBidi" w:hAnsiTheme="majorBidi" w:cstheme="majorBidi"/>
          <w:sz w:val="24"/>
          <w:szCs w:val="24"/>
          <w:u w:val="single"/>
        </w:rPr>
      </w:pPr>
      <w:r w:rsidRPr="00801558">
        <w:rPr>
          <w:rFonts w:asciiTheme="majorBidi" w:hAnsiTheme="majorBidi" w:cstheme="majorBidi"/>
          <w:sz w:val="24"/>
          <w:szCs w:val="24"/>
          <w:u w:val="single"/>
        </w:rPr>
        <w:t>At the other end:</w:t>
      </w:r>
    </w:p>
    <w:p w14:paraId="22DAFBDA" w14:textId="1BC14BBB" w:rsidR="00CB1433" w:rsidRDefault="00CB1433" w:rsidP="00A46C05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394CC8">
        <w:rPr>
          <w:rFonts w:asciiTheme="majorBidi" w:hAnsiTheme="majorBidi" w:cstheme="majorBidi"/>
          <w:sz w:val="24"/>
          <w:szCs w:val="24"/>
        </w:rPr>
        <w:lastRenderedPageBreak/>
        <w:t xml:space="preserve">Put a large shrinking sleeve (that fits over the cable) and 4 small shrinking sleeves over each of the 4 wires. </w:t>
      </w:r>
    </w:p>
    <w:p w14:paraId="45FC9C5B" w14:textId="77777777" w:rsidR="00CB1433" w:rsidRPr="00CA5120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  <w:r w:rsidRPr="00CA5120">
        <w:rPr>
          <w:rFonts w:asciiTheme="majorBidi" w:hAnsiTheme="majorBidi" w:cstheme="majorBidi"/>
          <w:i/>
          <w:iCs/>
          <w:sz w:val="20"/>
          <w:szCs w:val="20"/>
        </w:rPr>
        <w:t xml:space="preserve">* Make sure that the length of the large sleeve fits from the wires’ edge and ~1cm over the cable insulation, while the small sleeves’ fits over the wires’ insulation and ~3mm more (to fit over the 90° header pins after soldering).   </w:t>
      </w:r>
    </w:p>
    <w:p w14:paraId="070737D0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sz w:val="24"/>
          <w:szCs w:val="24"/>
        </w:rPr>
        <w:t>Solder the wires</w:t>
      </w:r>
      <w:r>
        <w:rPr>
          <w:rFonts w:asciiTheme="majorBidi" w:hAnsiTheme="majorBidi" w:cstheme="majorBidi"/>
          <w:sz w:val="24"/>
          <w:szCs w:val="24"/>
        </w:rPr>
        <w:t xml:space="preserve"> to </w:t>
      </w:r>
      <w:r w:rsidRPr="0071630F">
        <w:rPr>
          <w:rFonts w:asciiTheme="majorBidi" w:hAnsiTheme="majorBidi" w:cstheme="majorBidi"/>
          <w:sz w:val="24"/>
          <w:szCs w:val="24"/>
        </w:rPr>
        <w:t>the 90° header pin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3AF4D77E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color w:val="FF0000"/>
          <w:sz w:val="24"/>
          <w:szCs w:val="24"/>
        </w:rPr>
        <w:t>Red</w:t>
      </w:r>
      <w:r w:rsidRPr="0071630F">
        <w:rPr>
          <w:rFonts w:asciiTheme="majorBidi" w:hAnsiTheme="majorBidi" w:cstheme="majorBidi"/>
          <w:sz w:val="24"/>
          <w:szCs w:val="24"/>
        </w:rPr>
        <w:t xml:space="preserve"> wire to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1630F">
        <w:rPr>
          <w:rFonts w:asciiTheme="majorBidi" w:hAnsiTheme="majorBidi" w:cstheme="majorBidi"/>
          <w:i/>
          <w:iCs/>
          <w:sz w:val="24"/>
          <w:szCs w:val="24"/>
        </w:rPr>
        <w:t>‘VIN’</w:t>
      </w:r>
      <w:r w:rsidRPr="0071630F">
        <w:rPr>
          <w:rFonts w:asciiTheme="majorBidi" w:hAnsiTheme="majorBidi" w:cstheme="majorBidi"/>
          <w:sz w:val="24"/>
          <w:szCs w:val="24"/>
        </w:rPr>
        <w:t xml:space="preserve"> port</w:t>
      </w:r>
    </w:p>
    <w:p w14:paraId="5DFBC7B3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lack</w:t>
      </w:r>
      <w:r w:rsidRPr="0071630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wire </w:t>
      </w:r>
      <w:r w:rsidRPr="0071630F">
        <w:rPr>
          <w:rFonts w:asciiTheme="majorBidi" w:hAnsiTheme="majorBidi" w:cstheme="majorBidi"/>
          <w:sz w:val="24"/>
          <w:szCs w:val="24"/>
        </w:rPr>
        <w:t xml:space="preserve">to </w:t>
      </w:r>
      <w:r>
        <w:rPr>
          <w:rFonts w:asciiTheme="majorBidi" w:hAnsiTheme="majorBidi" w:cstheme="majorBidi"/>
          <w:sz w:val="24"/>
          <w:szCs w:val="24"/>
        </w:rPr>
        <w:t>'</w:t>
      </w:r>
      <w:r w:rsidRPr="0071630F">
        <w:rPr>
          <w:rFonts w:asciiTheme="majorBidi" w:hAnsiTheme="majorBidi" w:cstheme="majorBidi"/>
          <w:sz w:val="24"/>
          <w:szCs w:val="24"/>
        </w:rPr>
        <w:t>GND</w:t>
      </w:r>
      <w:r>
        <w:rPr>
          <w:rFonts w:asciiTheme="majorBidi" w:hAnsiTheme="majorBidi" w:cstheme="majorBidi"/>
          <w:sz w:val="24"/>
          <w:szCs w:val="24"/>
        </w:rPr>
        <w:t>' port</w:t>
      </w:r>
    </w:p>
    <w:p w14:paraId="1F291072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color w:val="00B0F0"/>
          <w:sz w:val="24"/>
          <w:szCs w:val="24"/>
        </w:rPr>
        <w:t>Blue</w:t>
      </w:r>
      <w:r w:rsidRPr="0071630F">
        <w:rPr>
          <w:rFonts w:asciiTheme="majorBidi" w:hAnsiTheme="majorBidi" w:cstheme="majorBidi"/>
          <w:sz w:val="24"/>
          <w:szCs w:val="24"/>
        </w:rPr>
        <w:t xml:space="preserve"> to </w:t>
      </w:r>
      <w:r>
        <w:rPr>
          <w:rFonts w:asciiTheme="majorBidi" w:hAnsiTheme="majorBidi" w:cstheme="majorBidi"/>
          <w:sz w:val="24"/>
          <w:szCs w:val="24"/>
        </w:rPr>
        <w:t>'</w:t>
      </w:r>
      <w:r w:rsidRPr="0071630F">
        <w:rPr>
          <w:rFonts w:asciiTheme="majorBidi" w:hAnsiTheme="majorBidi" w:cstheme="majorBidi"/>
          <w:sz w:val="24"/>
          <w:szCs w:val="24"/>
        </w:rPr>
        <w:t>SCL</w:t>
      </w:r>
      <w:r>
        <w:rPr>
          <w:rFonts w:asciiTheme="majorBidi" w:hAnsiTheme="majorBidi" w:cstheme="majorBidi"/>
          <w:sz w:val="24"/>
          <w:szCs w:val="24"/>
        </w:rPr>
        <w:t>' port</w:t>
      </w:r>
    </w:p>
    <w:p w14:paraId="0568A6E8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color w:val="00B050"/>
          <w:sz w:val="24"/>
          <w:szCs w:val="24"/>
        </w:rPr>
        <w:t>Green</w:t>
      </w:r>
      <w:r>
        <w:rPr>
          <w:rFonts w:asciiTheme="majorBidi" w:hAnsiTheme="majorBidi" w:cstheme="majorBidi"/>
          <w:sz w:val="24"/>
          <w:szCs w:val="24"/>
        </w:rPr>
        <w:t xml:space="preserve"> wire to</w:t>
      </w:r>
      <w:r w:rsidRPr="0071630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'</w:t>
      </w:r>
      <w:r w:rsidRPr="0071630F">
        <w:rPr>
          <w:rFonts w:asciiTheme="majorBidi" w:hAnsiTheme="majorBidi" w:cstheme="majorBidi"/>
          <w:sz w:val="24"/>
          <w:szCs w:val="24"/>
        </w:rPr>
        <w:t>SDA</w:t>
      </w:r>
      <w:r>
        <w:rPr>
          <w:rFonts w:asciiTheme="majorBidi" w:hAnsiTheme="majorBidi" w:cstheme="majorBidi"/>
          <w:sz w:val="24"/>
          <w:szCs w:val="24"/>
        </w:rPr>
        <w:t>' port</w:t>
      </w:r>
      <w:r w:rsidRPr="0071630F">
        <w:rPr>
          <w:rFonts w:asciiTheme="majorBidi" w:hAnsiTheme="majorBidi" w:cstheme="majorBidi"/>
          <w:sz w:val="24"/>
          <w:szCs w:val="24"/>
        </w:rPr>
        <w:t>.</w:t>
      </w:r>
    </w:p>
    <w:p w14:paraId="1AD7BC52" w14:textId="77777777" w:rsidR="00CB1433" w:rsidRPr="0071630F" w:rsidRDefault="00CB1433" w:rsidP="00CB1433">
      <w:pPr>
        <w:pStyle w:val="ListParagraph"/>
        <w:ind w:left="153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68BA952" wp14:editId="36B35D32">
            <wp:extent cx="3018049" cy="1868859"/>
            <wp:effectExtent l="0" t="0" r="0" b="0"/>
            <wp:docPr id="16475716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7163" name="Picture 164757163"/>
                    <pic:cNvPicPr/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895" b="20664"/>
                    <a:stretch/>
                  </pic:blipFill>
                  <pic:spPr bwMode="auto">
                    <a:xfrm>
                      <a:off x="0" y="0"/>
                      <a:ext cx="3036665" cy="1880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04571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sz w:val="24"/>
          <w:szCs w:val="24"/>
        </w:rPr>
        <w:t>Thread each of the shrinking sleeves as far down the 90° header pins as possible and shrink them using a blower, then put the large sleeve over the cable insulation and the pins and shrink it in the same way.</w:t>
      </w:r>
    </w:p>
    <w:p w14:paraId="4554EDF8" w14:textId="77777777" w:rsidR="00CB1433" w:rsidRPr="0071630F" w:rsidRDefault="00CB1433" w:rsidP="00CB1433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82F9444" wp14:editId="3457E240">
            <wp:extent cx="2093723" cy="2117854"/>
            <wp:effectExtent l="0" t="0" r="1905" b="0"/>
            <wp:docPr id="1302946572" name="Picture 5" descr="A hand holding a yellow and black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46572" name="Picture 5" descr="A hand holding a yellow and black circuit board&#10;&#10;Description automatically generated"/>
                    <pic:cNvPicPr/>
                  </pic:nvPicPr>
                  <pic:blipFill rotWithShape="1"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138"/>
                    <a:stretch/>
                  </pic:blipFill>
                  <pic:spPr bwMode="auto">
                    <a:xfrm>
                      <a:off x="0" y="0"/>
                      <a:ext cx="2111684" cy="2136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3A2ED7" w14:textId="77777777" w:rsidR="00CB1433" w:rsidRPr="0071630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71630F">
        <w:rPr>
          <w:rFonts w:asciiTheme="majorBidi" w:hAnsiTheme="majorBidi" w:cstheme="majorBidi"/>
          <w:sz w:val="24"/>
          <w:szCs w:val="24"/>
        </w:rPr>
        <w:t>Take the other end of the cable and expose ~6cm of the cable insulation, then ~3mm of each of the 4 wires’ insulation and coat the exposed wires with tin.</w:t>
      </w:r>
    </w:p>
    <w:p w14:paraId="6123CF96" w14:textId="02B30ED3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35DF9365" w14:textId="7E34DA1D" w:rsidR="00CB1433" w:rsidRPr="007C581E" w:rsidRDefault="00CB1433" w:rsidP="001A67D6">
      <w:pPr>
        <w:ind w:left="54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7C581E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3: </w:t>
      </w:r>
      <w:hyperlink r:id="rId84" w:history="1">
        <w:r w:rsidRPr="007C581E">
          <w:rPr>
            <w:rFonts w:asciiTheme="majorBidi" w:hAnsiTheme="majorBidi" w:cstheme="majorBidi"/>
            <w:b/>
            <w:bCs/>
            <w:color w:val="00B050"/>
            <w:sz w:val="24"/>
            <w:szCs w:val="24"/>
          </w:rPr>
          <w:t>Plasti</w:t>
        </w:r>
        <w:r w:rsidR="007C581E">
          <w:rPr>
            <w:rFonts w:asciiTheme="majorBidi" w:hAnsiTheme="majorBidi" w:cstheme="majorBidi"/>
            <w:b/>
            <w:bCs/>
            <w:color w:val="00B050"/>
            <w:sz w:val="24"/>
            <w:szCs w:val="24"/>
          </w:rPr>
          <w:t xml:space="preserve"> </w:t>
        </w:r>
        <w:r w:rsidRPr="007C581E">
          <w:rPr>
            <w:rFonts w:asciiTheme="majorBidi" w:hAnsiTheme="majorBidi" w:cstheme="majorBidi"/>
            <w:b/>
            <w:bCs/>
            <w:color w:val="00B050"/>
            <w:sz w:val="24"/>
            <w:szCs w:val="24"/>
          </w:rPr>
          <w:t>Dip</w:t>
        </w:r>
      </w:hyperlink>
      <w:r w:rsidRPr="007C581E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sealing</w:t>
      </w:r>
    </w:p>
    <w:p w14:paraId="5D2664BA" w14:textId="14AD6D08" w:rsidR="00CB1433" w:rsidRPr="001A67D6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A67D6">
        <w:rPr>
          <w:rFonts w:ascii="Times New Roman" w:hAnsi="Times New Roman" w:cs="Times New Roman"/>
          <w:sz w:val="24"/>
          <w:szCs w:val="24"/>
        </w:rPr>
        <w:t xml:space="preserve">The purpose of this </w:t>
      </w:r>
      <w:hyperlink r:id="rId85" w:history="1">
        <w:r w:rsidR="007C581E" w:rsidRPr="007C581E">
          <w:rPr>
            <w:rFonts w:asciiTheme="majorBidi" w:hAnsiTheme="majorBidi" w:cstheme="majorBidi"/>
            <w:color w:val="00B0F0"/>
            <w:sz w:val="24"/>
            <w:szCs w:val="24"/>
          </w:rPr>
          <w:t>Plasti Dip</w:t>
        </w:r>
      </w:hyperlink>
      <w:r w:rsidR="007C581E" w:rsidRPr="007C581E">
        <w:rPr>
          <w:rFonts w:ascii="Times New Roman" w:hAnsi="Times New Roman" w:cs="Times New Roman"/>
          <w:sz w:val="24"/>
          <w:szCs w:val="24"/>
        </w:rPr>
        <w:t xml:space="preserve"> </w:t>
      </w:r>
      <w:r w:rsidRPr="007C581E">
        <w:rPr>
          <w:rFonts w:ascii="Times New Roman" w:hAnsi="Times New Roman" w:cs="Times New Roman"/>
          <w:sz w:val="24"/>
          <w:szCs w:val="24"/>
        </w:rPr>
        <w:t xml:space="preserve">sealing </w:t>
      </w:r>
      <w:r w:rsidRPr="001A67D6">
        <w:rPr>
          <w:rFonts w:ascii="Times New Roman" w:hAnsi="Times New Roman" w:cs="Times New Roman"/>
          <w:sz w:val="24"/>
          <w:szCs w:val="24"/>
        </w:rPr>
        <w:t xml:space="preserve">step is to avoid epoxy block </w:t>
      </w:r>
      <w:r w:rsidR="00BB781E" w:rsidRPr="00BB781E">
        <w:rPr>
          <w:rFonts w:ascii="Times New Roman" w:hAnsi="Times New Roman" w:cs="Times New Roman"/>
          <w:vanish/>
          <w:sz w:val="24"/>
          <w:szCs w:val="24"/>
        </w:rPr>
        <w:t>CO₂</w:t>
      </w:r>
      <w:r w:rsidRPr="001A67D6">
        <w:rPr>
          <w:rFonts w:ascii="Times New Roman" w:hAnsi="Times New Roman" w:cs="Times New Roman"/>
          <w:sz w:val="24"/>
          <w:szCs w:val="24"/>
        </w:rPr>
        <w:t xml:space="preserve">, T- RH ports and damaging the sensor. </w:t>
      </w:r>
    </w:p>
    <w:p w14:paraId="24F32803" w14:textId="77777777" w:rsidR="00CB1433" w:rsidRPr="001A67D6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A67D6">
        <w:rPr>
          <w:rFonts w:ascii="Times New Roman" w:hAnsi="Times New Roman" w:cs="Times New Roman"/>
          <w:sz w:val="24"/>
          <w:szCs w:val="24"/>
        </w:rPr>
        <w:t>Fit the SCD30 sensor into the 3D printed frame.</w:t>
      </w:r>
    </w:p>
    <w:p w14:paraId="1F52B8E8" w14:textId="77777777" w:rsidR="00CB1433" w:rsidRPr="001A67D6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A67D6">
        <w:rPr>
          <w:rFonts w:ascii="Times New Roman" w:hAnsi="Times New Roman" w:cs="Times New Roman"/>
          <w:sz w:val="24"/>
          <w:szCs w:val="24"/>
        </w:rPr>
        <w:t>Identify all the openings on the epoxy-filled side that need to be sealed (marked in red).</w:t>
      </w:r>
    </w:p>
    <w:p w14:paraId="438C7080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  <w:r w:rsidRPr="00926A38">
        <w:rPr>
          <w:rFonts w:asciiTheme="majorBidi" w:hAnsiTheme="majorBidi" w:cstheme="majorBidi"/>
          <w:noProof/>
          <w:sz w:val="28"/>
          <w:szCs w:val="28"/>
          <w:rtl/>
          <w:lang w:val="he-IL"/>
        </w:rPr>
        <w:lastRenderedPageBreak/>
        <mc:AlternateContent>
          <mc:Choice Requires="wpg">
            <w:drawing>
              <wp:anchor distT="0" distB="0" distL="114300" distR="114300" simplePos="0" relativeHeight="251678729" behindDoc="1" locked="0" layoutInCell="1" allowOverlap="1" wp14:anchorId="2A8F7A28" wp14:editId="5D4E2041">
                <wp:simplePos x="0" y="0"/>
                <wp:positionH relativeFrom="margin">
                  <wp:align>center</wp:align>
                </wp:positionH>
                <wp:positionV relativeFrom="paragraph">
                  <wp:posOffset>161290</wp:posOffset>
                </wp:positionV>
                <wp:extent cx="2953385" cy="1819275"/>
                <wp:effectExtent l="0" t="0" r="0" b="9525"/>
                <wp:wrapTight wrapText="bothSides">
                  <wp:wrapPolygon edited="0">
                    <wp:start x="0" y="0"/>
                    <wp:lineTo x="0" y="21487"/>
                    <wp:lineTo x="21456" y="21487"/>
                    <wp:lineTo x="21456" y="0"/>
                    <wp:lineTo x="0" y="0"/>
                  </wp:wrapPolygon>
                </wp:wrapTight>
                <wp:docPr id="2056989926" name="Group 20569899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3385" cy="1819275"/>
                          <a:chOff x="0" y="0"/>
                          <a:chExt cx="4390462" cy="2380891"/>
                        </a:xfrm>
                      </wpg:grpSpPr>
                      <wpg:grpSp>
                        <wpg:cNvPr id="255623565" name="Group 255623565"/>
                        <wpg:cNvGrpSpPr/>
                        <wpg:grpSpPr>
                          <a:xfrm>
                            <a:off x="0" y="0"/>
                            <a:ext cx="4390462" cy="2380891"/>
                            <a:chOff x="0" y="0"/>
                            <a:chExt cx="4390462" cy="2380891"/>
                          </a:xfrm>
                        </wpg:grpSpPr>
                        <wpg:grpSp>
                          <wpg:cNvPr id="1899231227" name="Group 1899231227"/>
                          <wpg:cNvGrpSpPr/>
                          <wpg:grpSpPr>
                            <a:xfrm>
                              <a:off x="0" y="0"/>
                              <a:ext cx="4390462" cy="2380891"/>
                              <a:chOff x="0" y="0"/>
                              <a:chExt cx="4390462" cy="2380891"/>
                            </a:xfrm>
                          </wpg:grpSpPr>
                          <wpg:grpSp>
                            <wpg:cNvPr id="2070520115" name="Group 2070520115"/>
                            <wpg:cNvGrpSpPr/>
                            <wpg:grpSpPr>
                              <a:xfrm>
                                <a:off x="0" y="0"/>
                                <a:ext cx="4390462" cy="2380891"/>
                                <a:chOff x="0" y="0"/>
                                <a:chExt cx="5063490" cy="329120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48086280" name="Picture 2048086280" descr="Scd30 Quality Sensors Module For Co2 And Rh/t Measurements I2c Modbus Pwm |  Fruugo IT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17610" b="1736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5063490" cy="32912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28575"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989897845" name="Freeform: Shape 1989897845"/>
                              <wps:cNvSpPr/>
                              <wps:spPr>
                                <a:xfrm>
                                  <a:off x="241540" y="2587925"/>
                                  <a:ext cx="267419" cy="547525"/>
                                </a:xfrm>
                                <a:custGeom>
                                  <a:avLst/>
                                  <a:gdLst>
                                    <a:gd name="connsiteX0" fmla="*/ 94891 w 267419"/>
                                    <a:gd name="connsiteY0" fmla="*/ 544659 h 547525"/>
                                    <a:gd name="connsiteX1" fmla="*/ 8626 w 267419"/>
                                    <a:gd name="connsiteY1" fmla="*/ 510154 h 547525"/>
                                    <a:gd name="connsiteX2" fmla="*/ 0 w 267419"/>
                                    <a:gd name="connsiteY2" fmla="*/ 467022 h 547525"/>
                                    <a:gd name="connsiteX3" fmla="*/ 8626 w 267419"/>
                                    <a:gd name="connsiteY3" fmla="*/ 173724 h 547525"/>
                                    <a:gd name="connsiteX4" fmla="*/ 34506 w 267419"/>
                                    <a:gd name="connsiteY4" fmla="*/ 87459 h 547525"/>
                                    <a:gd name="connsiteX5" fmla="*/ 60385 w 267419"/>
                                    <a:gd name="connsiteY5" fmla="*/ 70207 h 547525"/>
                                    <a:gd name="connsiteX6" fmla="*/ 112143 w 267419"/>
                                    <a:gd name="connsiteY6" fmla="*/ 1195 h 547525"/>
                                    <a:gd name="connsiteX7" fmla="*/ 258792 w 267419"/>
                                    <a:gd name="connsiteY7" fmla="*/ 27075 h 547525"/>
                                    <a:gd name="connsiteX8" fmla="*/ 267419 w 267419"/>
                                    <a:gd name="connsiteY8" fmla="*/ 52954 h 547525"/>
                                    <a:gd name="connsiteX9" fmla="*/ 250166 w 267419"/>
                                    <a:gd name="connsiteY9" fmla="*/ 139218 h 547525"/>
                                    <a:gd name="connsiteX10" fmla="*/ 224287 w 267419"/>
                                    <a:gd name="connsiteY10" fmla="*/ 156471 h 547525"/>
                                    <a:gd name="connsiteX11" fmla="*/ 181155 w 267419"/>
                                    <a:gd name="connsiteY11" fmla="*/ 173724 h 547525"/>
                                    <a:gd name="connsiteX12" fmla="*/ 146649 w 267419"/>
                                    <a:gd name="connsiteY12" fmla="*/ 190976 h 547525"/>
                                    <a:gd name="connsiteX13" fmla="*/ 146649 w 267419"/>
                                    <a:gd name="connsiteY13" fmla="*/ 441142 h 547525"/>
                                    <a:gd name="connsiteX14" fmla="*/ 112143 w 267419"/>
                                    <a:gd name="connsiteY14" fmla="*/ 544659 h 547525"/>
                                    <a:gd name="connsiteX15" fmla="*/ 94891 w 267419"/>
                                    <a:gd name="connsiteY15" fmla="*/ 544659 h 5475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267419" h="547525">
                                      <a:moveTo>
                                        <a:pt x="94891" y="544659"/>
                                      </a:moveTo>
                                      <a:cubicBezTo>
                                        <a:pt x="77638" y="538908"/>
                                        <a:pt x="27206" y="547313"/>
                                        <a:pt x="8626" y="510154"/>
                                      </a:cubicBezTo>
                                      <a:cubicBezTo>
                                        <a:pt x="2069" y="497040"/>
                                        <a:pt x="2875" y="481399"/>
                                        <a:pt x="0" y="467022"/>
                                      </a:cubicBezTo>
                                      <a:cubicBezTo>
                                        <a:pt x="2875" y="369256"/>
                                        <a:pt x="3860" y="271416"/>
                                        <a:pt x="8626" y="173724"/>
                                      </a:cubicBezTo>
                                      <a:cubicBezTo>
                                        <a:pt x="10297" y="139476"/>
                                        <a:pt x="10269" y="111696"/>
                                        <a:pt x="34506" y="87459"/>
                                      </a:cubicBezTo>
                                      <a:cubicBezTo>
                                        <a:pt x="41837" y="80128"/>
                                        <a:pt x="51759" y="75958"/>
                                        <a:pt x="60385" y="70207"/>
                                      </a:cubicBezTo>
                                      <a:cubicBezTo>
                                        <a:pt x="81704" y="6249"/>
                                        <a:pt x="61372" y="26581"/>
                                        <a:pt x="112143" y="1195"/>
                                      </a:cubicBezTo>
                                      <a:cubicBezTo>
                                        <a:pt x="128694" y="2377"/>
                                        <a:pt x="228761" y="-10463"/>
                                        <a:pt x="258792" y="27075"/>
                                      </a:cubicBezTo>
                                      <a:cubicBezTo>
                                        <a:pt x="264472" y="34175"/>
                                        <a:pt x="264543" y="44328"/>
                                        <a:pt x="267419" y="52954"/>
                                      </a:cubicBezTo>
                                      <a:cubicBezTo>
                                        <a:pt x="261668" y="81709"/>
                                        <a:pt x="261444" y="112150"/>
                                        <a:pt x="250166" y="139218"/>
                                      </a:cubicBezTo>
                                      <a:cubicBezTo>
                                        <a:pt x="246178" y="148788"/>
                                        <a:pt x="233560" y="151834"/>
                                        <a:pt x="224287" y="156471"/>
                                      </a:cubicBezTo>
                                      <a:cubicBezTo>
                                        <a:pt x="210437" y="163396"/>
                                        <a:pt x="195305" y="167435"/>
                                        <a:pt x="181155" y="173724"/>
                                      </a:cubicBezTo>
                                      <a:cubicBezTo>
                                        <a:pt x="169404" y="178947"/>
                                        <a:pt x="158151" y="185225"/>
                                        <a:pt x="146649" y="190976"/>
                                      </a:cubicBezTo>
                                      <a:cubicBezTo>
                                        <a:pt x="127176" y="366244"/>
                                        <a:pt x="146649" y="153267"/>
                                        <a:pt x="146649" y="441142"/>
                                      </a:cubicBezTo>
                                      <a:cubicBezTo>
                                        <a:pt x="146649" y="509705"/>
                                        <a:pt x="158604" y="521430"/>
                                        <a:pt x="112143" y="544659"/>
                                      </a:cubicBezTo>
                                      <a:cubicBezTo>
                                        <a:pt x="109571" y="545945"/>
                                        <a:pt x="112144" y="550410"/>
                                        <a:pt x="94891" y="544659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noFill/>
                                <a:ln w="28575"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01275424" name="Freeform: Shape 301275424"/>
                            <wps:cNvSpPr/>
                            <wps:spPr>
                              <a:xfrm flipH="1">
                                <a:off x="681486" y="1871932"/>
                                <a:ext cx="231775" cy="395605"/>
                              </a:xfrm>
                              <a:custGeom>
                                <a:avLst/>
                                <a:gdLst>
                                  <a:gd name="connsiteX0" fmla="*/ 94891 w 267419"/>
                                  <a:gd name="connsiteY0" fmla="*/ 544659 h 547525"/>
                                  <a:gd name="connsiteX1" fmla="*/ 8626 w 267419"/>
                                  <a:gd name="connsiteY1" fmla="*/ 510154 h 547525"/>
                                  <a:gd name="connsiteX2" fmla="*/ 0 w 267419"/>
                                  <a:gd name="connsiteY2" fmla="*/ 467022 h 547525"/>
                                  <a:gd name="connsiteX3" fmla="*/ 8626 w 267419"/>
                                  <a:gd name="connsiteY3" fmla="*/ 173724 h 547525"/>
                                  <a:gd name="connsiteX4" fmla="*/ 34506 w 267419"/>
                                  <a:gd name="connsiteY4" fmla="*/ 87459 h 547525"/>
                                  <a:gd name="connsiteX5" fmla="*/ 60385 w 267419"/>
                                  <a:gd name="connsiteY5" fmla="*/ 70207 h 547525"/>
                                  <a:gd name="connsiteX6" fmla="*/ 112143 w 267419"/>
                                  <a:gd name="connsiteY6" fmla="*/ 1195 h 547525"/>
                                  <a:gd name="connsiteX7" fmla="*/ 258792 w 267419"/>
                                  <a:gd name="connsiteY7" fmla="*/ 27075 h 547525"/>
                                  <a:gd name="connsiteX8" fmla="*/ 267419 w 267419"/>
                                  <a:gd name="connsiteY8" fmla="*/ 52954 h 547525"/>
                                  <a:gd name="connsiteX9" fmla="*/ 250166 w 267419"/>
                                  <a:gd name="connsiteY9" fmla="*/ 139218 h 547525"/>
                                  <a:gd name="connsiteX10" fmla="*/ 224287 w 267419"/>
                                  <a:gd name="connsiteY10" fmla="*/ 156471 h 547525"/>
                                  <a:gd name="connsiteX11" fmla="*/ 181155 w 267419"/>
                                  <a:gd name="connsiteY11" fmla="*/ 173724 h 547525"/>
                                  <a:gd name="connsiteX12" fmla="*/ 146649 w 267419"/>
                                  <a:gd name="connsiteY12" fmla="*/ 190976 h 547525"/>
                                  <a:gd name="connsiteX13" fmla="*/ 146649 w 267419"/>
                                  <a:gd name="connsiteY13" fmla="*/ 441142 h 547525"/>
                                  <a:gd name="connsiteX14" fmla="*/ 112143 w 267419"/>
                                  <a:gd name="connsiteY14" fmla="*/ 544659 h 547525"/>
                                  <a:gd name="connsiteX15" fmla="*/ 94891 w 267419"/>
                                  <a:gd name="connsiteY15" fmla="*/ 544659 h 5475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267419" h="547525">
                                    <a:moveTo>
                                      <a:pt x="94891" y="544659"/>
                                    </a:moveTo>
                                    <a:cubicBezTo>
                                      <a:pt x="77638" y="538908"/>
                                      <a:pt x="27206" y="547313"/>
                                      <a:pt x="8626" y="510154"/>
                                    </a:cubicBezTo>
                                    <a:cubicBezTo>
                                      <a:pt x="2069" y="497040"/>
                                      <a:pt x="2875" y="481399"/>
                                      <a:pt x="0" y="467022"/>
                                    </a:cubicBezTo>
                                    <a:cubicBezTo>
                                      <a:pt x="2875" y="369256"/>
                                      <a:pt x="3860" y="271416"/>
                                      <a:pt x="8626" y="173724"/>
                                    </a:cubicBezTo>
                                    <a:cubicBezTo>
                                      <a:pt x="10297" y="139476"/>
                                      <a:pt x="10269" y="111696"/>
                                      <a:pt x="34506" y="87459"/>
                                    </a:cubicBezTo>
                                    <a:cubicBezTo>
                                      <a:pt x="41837" y="80128"/>
                                      <a:pt x="51759" y="75958"/>
                                      <a:pt x="60385" y="70207"/>
                                    </a:cubicBezTo>
                                    <a:cubicBezTo>
                                      <a:pt x="81704" y="6249"/>
                                      <a:pt x="61372" y="26581"/>
                                      <a:pt x="112143" y="1195"/>
                                    </a:cubicBezTo>
                                    <a:cubicBezTo>
                                      <a:pt x="128694" y="2377"/>
                                      <a:pt x="228761" y="-10463"/>
                                      <a:pt x="258792" y="27075"/>
                                    </a:cubicBezTo>
                                    <a:cubicBezTo>
                                      <a:pt x="264472" y="34175"/>
                                      <a:pt x="264543" y="44328"/>
                                      <a:pt x="267419" y="52954"/>
                                    </a:cubicBezTo>
                                    <a:cubicBezTo>
                                      <a:pt x="261668" y="81709"/>
                                      <a:pt x="261444" y="112150"/>
                                      <a:pt x="250166" y="139218"/>
                                    </a:cubicBezTo>
                                    <a:cubicBezTo>
                                      <a:pt x="246178" y="148788"/>
                                      <a:pt x="233560" y="151834"/>
                                      <a:pt x="224287" y="156471"/>
                                    </a:cubicBezTo>
                                    <a:cubicBezTo>
                                      <a:pt x="210437" y="163396"/>
                                      <a:pt x="195305" y="167435"/>
                                      <a:pt x="181155" y="173724"/>
                                    </a:cubicBezTo>
                                    <a:cubicBezTo>
                                      <a:pt x="169404" y="178947"/>
                                      <a:pt x="158151" y="185225"/>
                                      <a:pt x="146649" y="190976"/>
                                    </a:cubicBezTo>
                                    <a:cubicBezTo>
                                      <a:pt x="127176" y="366244"/>
                                      <a:pt x="146649" y="153267"/>
                                      <a:pt x="146649" y="441142"/>
                                    </a:cubicBezTo>
                                    <a:cubicBezTo>
                                      <a:pt x="146649" y="509705"/>
                                      <a:pt x="158604" y="521430"/>
                                      <a:pt x="112143" y="544659"/>
                                    </a:cubicBezTo>
                                    <a:cubicBezTo>
                                      <a:pt x="109571" y="545945"/>
                                      <a:pt x="112144" y="550410"/>
                                      <a:pt x="94891" y="544659"/>
                                    </a:cubicBezTo>
                                    <a:close/>
                                  </a:path>
                                </a:pathLst>
                              </a:cu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55341306" name="Oval 655341306"/>
                            <wps:cNvSpPr/>
                            <wps:spPr>
                              <a:xfrm>
                                <a:off x="155276" y="103517"/>
                                <a:ext cx="215661" cy="189781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83806179" name="Oval 483806179"/>
                            <wps:cNvSpPr/>
                            <wps:spPr>
                              <a:xfrm>
                                <a:off x="3976778" y="1699404"/>
                                <a:ext cx="215265" cy="1892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66196741" name="Oval 1066196741"/>
                            <wps:cNvSpPr/>
                            <wps:spPr>
                              <a:xfrm>
                                <a:off x="2208362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53538690" name="Oval 1853538690"/>
                            <wps:cNvSpPr/>
                            <wps:spPr>
                              <a:xfrm>
                                <a:off x="2518912" y="2104845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91622559" name="Oval 1691622559"/>
                            <wps:cNvSpPr/>
                            <wps:spPr>
                              <a:xfrm>
                                <a:off x="2820837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46378061" name="Oval 2146378061"/>
                            <wps:cNvSpPr/>
                            <wps:spPr>
                              <a:xfrm>
                                <a:off x="1897812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77648022" name="Oval 2077648022"/>
                            <wps:cNvSpPr/>
                            <wps:spPr>
                              <a:xfrm>
                                <a:off x="1587261" y="2104846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99610204" name="Oval 1999610204"/>
                            <wps:cNvSpPr/>
                            <wps:spPr>
                              <a:xfrm>
                                <a:off x="1293963" y="2113472"/>
                                <a:ext cx="163830" cy="16383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32909827" name="Oval 532909827"/>
                            <wps:cNvSpPr/>
                            <wps:spPr>
                              <a:xfrm>
                                <a:off x="992038" y="2104846"/>
                                <a:ext cx="163902" cy="163902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66495524" name="Oval 366495524"/>
                          <wps:cNvSpPr/>
                          <wps:spPr>
                            <a:xfrm>
                              <a:off x="2329132" y="1768415"/>
                              <a:ext cx="163902" cy="163902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711595" name="Oval 211711595"/>
                          <wps:cNvSpPr/>
                          <wps:spPr>
                            <a:xfrm>
                              <a:off x="2570671" y="1673525"/>
                              <a:ext cx="163902" cy="163902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935437" name="Oval 69935437"/>
                          <wps:cNvSpPr/>
                          <wps:spPr>
                            <a:xfrm>
                              <a:off x="2311879" y="1328468"/>
                              <a:ext cx="612476" cy="240989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82519419" name="Oval 1182519419"/>
                          <wps:cNvSpPr/>
                          <wps:spPr>
                            <a:xfrm>
                              <a:off x="2303253" y="181155"/>
                              <a:ext cx="612476" cy="240989"/>
                            </a:xfrm>
                            <a:prstGeom prst="ellips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8408070" name="Rectangle 118408070"/>
                        <wps:cNvSpPr/>
                        <wps:spPr>
                          <a:xfrm>
                            <a:off x="77638" y="34506"/>
                            <a:ext cx="4218317" cy="22946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83F634" id="Group 2056989926" o:spid="_x0000_s1026" style="position:absolute;left:0;text-align:left;margin-left:0;margin-top:12.7pt;width:232.55pt;height:143.25pt;z-index:-251637751;mso-position-horizontal:center;mso-position-horizontal-relative:margin;mso-width-relative:margin;mso-height-relative:margin" coordsize="43904,238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">
                <v:group id="Group 255623565" o:spid="_x0000_s1027" style="position:absolute;width:43904;height:23808" coordsize="43904,23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">
                  <v:group id="Group 1899231227" o:spid="_x0000_s1028" style="position:absolute;width:43904;height:23808" coordsize="43904,23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">
                    <v:group id="Group 2070520115" o:spid="_x0000_s1029" style="position:absolute;width:43904;height:23808" coordsize="50634,32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">
                      <v:shape id="Picture 2048086280" o:spid="_x0000_s1030" type="#_x0000_t75" alt="Scd30 Quality Sensors Module For Co2 And Rh/t Measurements I2c Modbus Pwm |  Fruugo IT" style="position:absolute;width:50634;height:32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" strokeweight="2.25pt">
                        <v:imagedata r:id="rId87" o:title="t Measurements I2c Modbus Pwm |  Fruugo IT" croptop="11541f" cropbottom="11381f"/>
                      </v:shape>
                      <v:shape id="Freeform: Shape 1989897845" o:spid="_x0000_s1031" style="position:absolute;left:2415;top:25879;width:2674;height:5475;visibility:visible;mso-wrap-style:square;v-text-anchor:middle" coordsize="267419,547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" path="m94891,544659c77638,538908,27206,547313,8626,510154,2069,497040,2875,481399,,467022,2875,369256,3860,271416,8626,173724v1671,-34248,1643,-62028,25880,-86265c41837,80128,51759,75958,60385,70207,81704,6249,61372,26581,112143,1195v16551,1182,116618,-11658,146649,25880c264472,34175,264543,44328,267419,52954v-5751,28755,-5975,59196,-17253,86264c246178,148788,233560,151834,224287,156471v-13850,6925,-28982,10964,-43132,17253c169404,178947,158151,185225,146649,190976v-19473,175268,,-37709,,250166c146649,509705,158604,521430,112143,544659v-2572,1286,1,5751,-17252,xe" filled="f" strokecolor="red" strokeweight="2.25pt">
                        <v:stroke joinstyle="miter"/>
                        <v:path arrowok="t" o:connecttype="custom" o:connectlocs="94891,544659;8626,510154;0,467022;8626,173724;34506,87459;60385,70207;112143,1195;258792,27075;267419,52954;250166,139218;224287,156471;181155,173724;146649,190976;146649,441142;112143,544659;94891,544659" o:connectangles="0,0,0,0,0,0,0,0,0,0,0,0,0,0,0,0"/>
                      </v:shape>
                    </v:group>
                    <v:shape id="Freeform: Shape 301275424" o:spid="_x0000_s1032" style="position:absolute;left:6814;top:18719;width:2318;height:3956;flip:x;visibility:visible;mso-wrap-style:square;v-text-anchor:middle" coordsize="267419,547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" path="m94891,544659c77638,538908,27206,547313,8626,510154,2069,497040,2875,481399,,467022,2875,369256,3860,271416,8626,173724v1671,-34248,1643,-62028,25880,-86265c41837,80128,51759,75958,60385,70207,81704,6249,61372,26581,112143,1195v16551,1182,116618,-11658,146649,25880c264472,34175,264543,44328,267419,52954v-5751,28755,-5975,59196,-17253,86264c246178,148788,233560,151834,224287,156471v-13850,6925,-28982,10964,-43132,17253c169404,178947,158151,185225,146649,190976v-19473,175268,,-37709,,250166c146649,509705,158604,521430,112143,544659v-2572,1286,1,5751,-17252,xe" filled="f" strokecolor="red" strokeweight="2.25pt">
                      <v:stroke joinstyle="miter"/>
                      <v:path arrowok="t" o:connecttype="custom" o:connectlocs="82243,393534;7476,368603;0,337439;7476,125521;29907,63192;52336,50727;97196,863;224298,19563;231775,38261;216822,100590;194392,113055;157009,125521;127102,137987;127102,318740;97196,393534;82243,393534" o:connectangles="0,0,0,0,0,0,0,0,0,0,0,0,0,0,0,0"/>
                    </v:shape>
                    <v:oval id="Oval 655341306" o:spid="_x0000_s1033" style="position:absolute;left:1552;top:1035;width:2157;height:18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" filled="f" strokecolor="red" strokeweight="2.25pt">
                      <v:stroke joinstyle="miter"/>
                    </v:oval>
                    <v:oval id="Oval 483806179" o:spid="_x0000_s1034" style="position:absolute;left:39767;top:16994;width:2153;height:18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" filled="f" strokecolor="red" strokeweight="2.25pt">
                      <v:stroke joinstyle="miter"/>
                    </v:oval>
                    <v:oval id="Oval 1066196741" o:spid="_x0000_s1035" style="position:absolute;left:22083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" filled="f" strokecolor="red" strokeweight="2.25pt">
                      <v:stroke joinstyle="miter"/>
                    </v:oval>
                    <v:oval id="Oval 1853538690" o:spid="_x0000_s1036" style="position:absolute;left:25189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" filled="f" strokecolor="red" strokeweight="2.25pt">
                      <v:stroke joinstyle="miter"/>
                    </v:oval>
                    <v:oval id="Oval 1691622559" o:spid="_x0000_s1037" style="position:absolute;left:28208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" filled="f" strokecolor="red" strokeweight="2.25pt">
                      <v:stroke joinstyle="miter"/>
                    </v:oval>
                    <v:oval id="Oval 2146378061" o:spid="_x0000_s1038" style="position:absolute;left:18978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" filled="f" strokecolor="red" strokeweight="2.25pt">
                      <v:stroke joinstyle="miter"/>
                    </v:oval>
                    <v:oval id="Oval 2077648022" o:spid="_x0000_s1039" style="position:absolute;left:15872;top:21048;width:1638;height:1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" filled="f" strokecolor="red" strokeweight="2.25pt">
                      <v:stroke joinstyle="miter"/>
                    </v:oval>
                    <v:oval id="Oval 1999610204" o:spid="_x0000_s1040" style="position:absolute;left:12939;top:21134;width:1638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" filled="f" strokecolor="red" strokeweight="2.25pt">
                      <v:stroke joinstyle="miter"/>
                    </v:oval>
                    <v:oval id="Oval 532909827" o:spid="_x0000_s1041" style="position:absolute;left:9920;top:21048;width:1639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" filled="f" strokecolor="red" strokeweight="2.25pt">
                      <v:stroke joinstyle="miter"/>
                    </v:oval>
                  </v:group>
                  <v:oval id="Oval 366495524" o:spid="_x0000_s1042" style="position:absolute;left:23291;top:17684;width:1639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" filled="f" strokecolor="red" strokeweight="2.25pt">
                    <v:stroke joinstyle="miter"/>
                  </v:oval>
                  <v:oval id="Oval 211711595" o:spid="_x0000_s1043" style="position:absolute;left:25706;top:16735;width:1639;height:1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" filled="f" strokecolor="red" strokeweight="2.25pt">
                    <v:stroke joinstyle="miter"/>
                  </v:oval>
                  <v:oval id="Oval 69935437" o:spid="_x0000_s1044" style="position:absolute;left:23118;top:13284;width:6125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" filled="f" strokecolor="red" strokeweight="2.25pt">
                    <v:stroke joinstyle="miter"/>
                  </v:oval>
                  <v:oval id="Oval 1182519419" o:spid="_x0000_s1045" style="position:absolute;left:23032;top:1811;width:6125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" filled="f" strokecolor="red" strokeweight="2.25pt">
                    <v:stroke joinstyle="miter"/>
                  </v:oval>
                </v:group>
                <v:rect id="Rectangle 118408070" o:spid="_x0000_s1046" style="position:absolute;left:776;top:345;width:42183;height:229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" filled="f" strokecolor="red" strokeweight="2.25pt"/>
                <w10:wrap type="tight" anchorx="margin"/>
              </v:group>
            </w:pict>
          </mc:Fallback>
        </mc:AlternateContent>
      </w:r>
    </w:p>
    <w:p w14:paraId="7DC4BEA1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7FD22869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3C654326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13CDDE27" w14:textId="77777777" w:rsidR="00CB1433" w:rsidRPr="00926A38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BD02D5F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C697FFC" w14:textId="77777777" w:rsidR="00CB1433" w:rsidRPr="0056209C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65FC4A8" w14:textId="18DE398B" w:rsidR="00CB1433" w:rsidRPr="000C2BA8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926A38">
        <w:rPr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79753" behindDoc="0" locked="0" layoutInCell="1" allowOverlap="1" wp14:anchorId="193841A5" wp14:editId="1E3B1D3A">
                <wp:simplePos x="0" y="0"/>
                <wp:positionH relativeFrom="margin">
                  <wp:posOffset>1585595</wp:posOffset>
                </wp:positionH>
                <wp:positionV relativeFrom="paragraph">
                  <wp:posOffset>1177290</wp:posOffset>
                </wp:positionV>
                <wp:extent cx="2885440" cy="2029460"/>
                <wp:effectExtent l="0" t="0" r="0" b="0"/>
                <wp:wrapTopAndBottom/>
                <wp:docPr id="1270115757" name="Group 12701157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5440" cy="2029460"/>
                          <a:chOff x="287" y="95249"/>
                          <a:chExt cx="1811082" cy="1438115"/>
                        </a:xfrm>
                      </wpg:grpSpPr>
                      <pic:pic xmlns:pic="http://schemas.openxmlformats.org/drawingml/2006/picture">
                        <pic:nvPicPr>
                          <pic:cNvPr id="272489884" name="Picture 27248988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9">
                                    <a14:imgEffect>
                                      <a14:backgroundRemoval t="27500" b="84125" l="24000" r="78667">
                                        <a14:foregroundMark x1="24250" y1="84125" x2="30167" y2="77438"/>
                                        <a14:foregroundMark x1="24000" y1="79625" x2="28833" y2="29688"/>
                                        <a14:foregroundMark x1="25750" y1="40750" x2="25917" y2="33813"/>
                                        <a14:foregroundMark x1="25917" y1="33813" x2="28917" y2="27688"/>
                                        <a14:foregroundMark x1="28917" y1="27688" x2="34833" y2="31125"/>
                                        <a14:foregroundMark x1="41917" y1="26937" x2="67667" y2="27500"/>
                                        <a14:foregroundMark x1="67667" y1="27500" x2="72083" y2="31813"/>
                                        <a14:foregroundMark x1="76750" y1="42375" x2="77417" y2="77375"/>
                                        <a14:foregroundMark x1="77417" y1="77375" x2="71167" y2="81563"/>
                                        <a14:foregroundMark x1="71167" y1="81563" x2="65333" y2="79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66" t="21529" r="14494" b="11779"/>
                          <a:stretch/>
                        </pic:blipFill>
                        <pic:spPr bwMode="auto">
                          <a:xfrm rot="5400000">
                            <a:off x="256968" y="-161432"/>
                            <a:ext cx="1297719" cy="1811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557585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8629" y="1240005"/>
                            <a:ext cx="1221740" cy="293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71438E" w14:textId="77777777" w:rsidR="00CB1433" w:rsidRPr="00920F48" w:rsidRDefault="00CB1433" w:rsidP="00CB1433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3841A5" id="Group 1270115757" o:spid="_x0000_s1029" style="position:absolute;left:0;text-align:left;margin-left:124.85pt;margin-top:92.7pt;width:227.2pt;height:159.8pt;z-index:251679753;mso-position-horizontal-relative:margin;mso-width-relative:margin;mso-height-relative:margin" coordorigin="2,952" coordsize="18110,14381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2489884" o:spid="_x0000_s1030" type="#_x0000_t75" style="position:absolute;left:2569;top:-1615;width:12977;height:1811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">
                  <v:imagedata r:id="rId90" o:title="" croptop="14109f" cropbottom="7719f" cropleft="14330f" cropright="9499f"/>
                </v:shape>
                <v:shape id="Text Box 2" o:spid="_x0000_s1031" type="#_x0000_t202" style="position:absolute;left:3386;top:12400;width:12217;height:2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" filled="f" stroked="f">
                  <v:textbox>
                    <w:txbxContent>
                      <w:p w14:paraId="2E71438E" w14:textId="77777777" w:rsidR="00CB1433" w:rsidRPr="00920F48" w:rsidRDefault="00CB1433" w:rsidP="00CB1433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0C2BA8">
        <w:rPr>
          <w:rFonts w:ascii="Times New Roman" w:hAnsi="Times New Roman" w:cs="Times New Roman"/>
          <w:sz w:val="24"/>
          <w:szCs w:val="24"/>
        </w:rPr>
        <w:t xml:space="preserve">Stabilize </w:t>
      </w:r>
      <w:r>
        <w:rPr>
          <w:rFonts w:ascii="Times New Roman" w:hAnsi="Times New Roman" w:cs="Times New Roman"/>
          <w:sz w:val="24"/>
          <w:szCs w:val="24"/>
        </w:rPr>
        <w:t>the sensor-frame unit with the epoxy-filled side face up</w:t>
      </w:r>
      <w:r w:rsidRPr="000C2BA8">
        <w:rPr>
          <w:rFonts w:ascii="Times New Roman" w:hAnsi="Times New Roman" w:cs="Times New Roman"/>
          <w:sz w:val="24"/>
          <w:szCs w:val="24"/>
        </w:rPr>
        <w:t xml:space="preserve"> and use a 10cc syringe and a18G needle (1.2x38mm) to slowly and carefully apply </w:t>
      </w:r>
      <w:r>
        <w:rPr>
          <w:rFonts w:ascii="Times New Roman" w:hAnsi="Times New Roman" w:cs="Times New Roman"/>
          <w:sz w:val="24"/>
          <w:szCs w:val="24"/>
        </w:rPr>
        <w:t>Plasti</w:t>
      </w:r>
      <w:r w:rsidR="007C58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ip </w:t>
      </w:r>
      <w:r w:rsidRPr="000C2BA8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>all the red marked</w:t>
      </w:r>
      <w:r w:rsidRPr="000C2B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including </w:t>
      </w:r>
      <w:r w:rsidRPr="000C2BA8">
        <w:rPr>
          <w:rFonts w:ascii="Times New Roman" w:hAnsi="Times New Roman" w:cs="Times New Roman"/>
          <w:sz w:val="24"/>
          <w:szCs w:val="24"/>
        </w:rPr>
        <w:t xml:space="preserve">the gap between the sensor and the frame, the unused round pin ports, the </w:t>
      </w:r>
      <w:r w:rsidR="00BB781E" w:rsidRPr="00BB781E">
        <w:rPr>
          <w:rFonts w:ascii="Times New Roman" w:hAnsi="Times New Roman" w:cs="Times New Roman"/>
          <w:vanish/>
          <w:sz w:val="24"/>
          <w:szCs w:val="24"/>
        </w:rPr>
        <w:t>CO₂</w:t>
      </w:r>
      <w:r w:rsidRPr="000C2BA8">
        <w:rPr>
          <w:rFonts w:ascii="Times New Roman" w:hAnsi="Times New Roman" w:cs="Times New Roman"/>
          <w:sz w:val="24"/>
          <w:szCs w:val="24"/>
        </w:rPr>
        <w:t xml:space="preserve"> ports (</w:t>
      </w:r>
      <w:r w:rsidRPr="000C2BA8">
        <w:rPr>
          <w:rFonts w:ascii="Times New Roman" w:hAnsi="Times New Roman" w:cs="Times New Roman"/>
          <w:b/>
          <w:bCs/>
          <w:sz w:val="24"/>
          <w:szCs w:val="24"/>
          <w:u w:val="single"/>
        </w:rPr>
        <w:t>topside only</w:t>
      </w:r>
      <w:r w:rsidRPr="000C2BA8">
        <w:rPr>
          <w:rFonts w:ascii="Times New Roman" w:hAnsi="Times New Roman" w:cs="Times New Roman"/>
          <w:b/>
          <w:bCs/>
          <w:sz w:val="24"/>
          <w:szCs w:val="24"/>
          <w:u w:val="single"/>
          <w:rtl/>
        </w:rPr>
        <w:t>!</w:t>
      </w:r>
      <w:r w:rsidRPr="000C2BA8">
        <w:rPr>
          <w:rFonts w:ascii="Times New Roman" w:hAnsi="Times New Roman" w:cs="Times New Roman"/>
          <w:sz w:val="24"/>
          <w:szCs w:val="24"/>
        </w:rPr>
        <w:t>), 2 ‘L’ shape openings on both sides of the ‘S’ logo and the 2 holes for griping with spacers).</w:t>
      </w:r>
    </w:p>
    <w:p w14:paraId="33084044" w14:textId="77777777" w:rsidR="00CB1433" w:rsidRPr="00A76E6F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E96455F" w14:textId="602654B2" w:rsidR="00CB1433" w:rsidRPr="008B2972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8B2972">
        <w:rPr>
          <w:rFonts w:ascii="Times New Roman" w:hAnsi="Times New Roman" w:cs="Times New Roman"/>
          <w:sz w:val="24"/>
          <w:szCs w:val="24"/>
        </w:rPr>
        <w:t>After drying (~30 mins) make sure no bubbles, shafts or crevasses formed due to the shrinking and drying of the Plasti</w:t>
      </w:r>
      <w:r w:rsidR="007C581E">
        <w:rPr>
          <w:rFonts w:ascii="Times New Roman" w:hAnsi="Times New Roman" w:cs="Times New Roman"/>
          <w:sz w:val="24"/>
          <w:szCs w:val="24"/>
        </w:rPr>
        <w:t xml:space="preserve"> </w:t>
      </w:r>
      <w:r w:rsidRPr="008B2972">
        <w:rPr>
          <w:rFonts w:ascii="Times New Roman" w:hAnsi="Times New Roman" w:cs="Times New Roman"/>
          <w:sz w:val="24"/>
          <w:szCs w:val="24"/>
        </w:rPr>
        <w:t>Dip. If you notice any – seal individually again with Plasti</w:t>
      </w:r>
      <w:r w:rsidR="007C581E">
        <w:rPr>
          <w:rFonts w:ascii="Times New Roman" w:hAnsi="Times New Roman" w:cs="Times New Roman"/>
          <w:sz w:val="24"/>
          <w:szCs w:val="24"/>
        </w:rPr>
        <w:t xml:space="preserve"> </w:t>
      </w:r>
      <w:r w:rsidRPr="008B2972">
        <w:rPr>
          <w:rFonts w:ascii="Times New Roman" w:hAnsi="Times New Roman" w:cs="Times New Roman"/>
          <w:sz w:val="24"/>
          <w:szCs w:val="24"/>
        </w:rPr>
        <w:t>Dip, wait for drying and make sure there are no holes again till it’s seale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F03117" w14:textId="77777777" w:rsidR="00CB1433" w:rsidRPr="008B2972" w:rsidRDefault="00CB1433" w:rsidP="004D2EC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rn the sensor-frame unit with the sensor-port face </w:t>
      </w:r>
      <w:proofErr w:type="gramStart"/>
      <w:r>
        <w:rPr>
          <w:rFonts w:ascii="Times New Roman" w:hAnsi="Times New Roman" w:cs="Times New Roman"/>
          <w:sz w:val="24"/>
          <w:szCs w:val="24"/>
        </w:rPr>
        <w:t>up</w:t>
      </w:r>
      <w:r w:rsidRPr="008B2972">
        <w:rPr>
          <w:rFonts w:ascii="Times New Roman" w:hAnsi="Times New Roman" w:cs="Times New Roman"/>
          <w:sz w:val="24"/>
          <w:szCs w:val="24"/>
        </w:rPr>
        <w:t>, and</w:t>
      </w:r>
      <w:proofErr w:type="gramEnd"/>
      <w:r w:rsidRPr="008B2972">
        <w:rPr>
          <w:rFonts w:ascii="Times New Roman" w:hAnsi="Times New Roman" w:cs="Times New Roman"/>
          <w:sz w:val="24"/>
          <w:szCs w:val="24"/>
        </w:rPr>
        <w:t xml:space="preserve"> seal the openings on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8B2972">
        <w:rPr>
          <w:rFonts w:ascii="Times New Roman" w:hAnsi="Times New Roman" w:cs="Times New Roman"/>
          <w:sz w:val="24"/>
          <w:szCs w:val="24"/>
        </w:rPr>
        <w:t xml:space="preserve"> side as well (See </w:t>
      </w:r>
      <w:r>
        <w:rPr>
          <w:rFonts w:ascii="Times New Roman" w:hAnsi="Times New Roman" w:cs="Times New Roman"/>
          <w:sz w:val="24"/>
          <w:szCs w:val="24"/>
        </w:rPr>
        <w:t>picture below</w:t>
      </w:r>
      <w:r w:rsidRPr="008B2972">
        <w:rPr>
          <w:rFonts w:ascii="Times New Roman" w:hAnsi="Times New Roman" w:cs="Times New Roman"/>
          <w:sz w:val="24"/>
          <w:szCs w:val="24"/>
        </w:rPr>
        <w:t>).</w:t>
      </w:r>
    </w:p>
    <w:p w14:paraId="2A98288E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926A38">
        <w:rPr>
          <w:rFonts w:asciiTheme="majorBidi" w:hAnsiTheme="majorBidi" w:cstheme="majorBid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2825" behindDoc="0" locked="0" layoutInCell="1" allowOverlap="1" wp14:anchorId="5CDCFC15" wp14:editId="24BF8C72">
                <wp:simplePos x="0" y="0"/>
                <wp:positionH relativeFrom="column">
                  <wp:posOffset>1706880</wp:posOffset>
                </wp:positionH>
                <wp:positionV relativeFrom="paragraph">
                  <wp:posOffset>59690</wp:posOffset>
                </wp:positionV>
                <wp:extent cx="2621280" cy="2150745"/>
                <wp:effectExtent l="0" t="0" r="0" b="1905"/>
                <wp:wrapSquare wrapText="bothSides"/>
                <wp:docPr id="1932006860" name="Group 19320068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1280" cy="2150745"/>
                          <a:chOff x="0" y="168801"/>
                          <a:chExt cx="1964031" cy="1831871"/>
                        </a:xfrm>
                      </wpg:grpSpPr>
                      <pic:pic xmlns:pic="http://schemas.openxmlformats.org/drawingml/2006/picture">
                        <pic:nvPicPr>
                          <pic:cNvPr id="1369908510" name="Picture 13699085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2">
                                    <a14:imgEffect>
                                      <a14:backgroundRemoval t="29125" b="82438" l="23750" r="78000">
                                        <a14:foregroundMark x1="37250" y1="79063" x2="28917" y2="78438"/>
                                        <a14:foregroundMark x1="28917" y1="78438" x2="31083" y2="73063"/>
                                        <a14:foregroundMark x1="27917" y1="76313" x2="25667" y2="55500"/>
                                        <a14:foregroundMark x1="25667" y1="55500" x2="27917" y2="34438"/>
                                        <a14:foregroundMark x1="27917" y1="34438" x2="35083" y2="30875"/>
                                        <a14:foregroundMark x1="35083" y1="30875" x2="36667" y2="32813"/>
                                        <a14:foregroundMark x1="26417" y1="34563" x2="31917" y2="29375"/>
                                        <a14:foregroundMark x1="31917" y1="29375" x2="40583" y2="30125"/>
                                        <a14:foregroundMark x1="40583" y1="30125" x2="42250" y2="32938"/>
                                        <a14:foregroundMark x1="40250" y1="31250" x2="66667" y2="31625"/>
                                        <a14:foregroundMark x1="66667" y1="31625" x2="68750" y2="35438"/>
                                        <a14:foregroundMark x1="55083" y1="30562" x2="63417" y2="29125"/>
                                        <a14:foregroundMark x1="63417" y1="29125" x2="70750" y2="32188"/>
                                        <a14:foregroundMark x1="70750" y1="32188" x2="68333" y2="35313"/>
                                        <a14:foregroundMark x1="72250" y1="34625" x2="73167" y2="68063"/>
                                        <a14:foregroundMark x1="73167" y1="68063" x2="68917" y2="70313"/>
                                        <a14:foregroundMark x1="73583" y1="66250" x2="74500" y2="73063"/>
                                        <a14:foregroundMark x1="74500" y1="73063" x2="70917" y2="78875"/>
                                        <a14:foregroundMark x1="70917" y1="78875" x2="67083" y2="75625"/>
                                        <a14:foregroundMark x1="76500" y1="81750" x2="78000" y2="7681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46" t="24350" r="18403" b="11093"/>
                          <a:stretch/>
                        </pic:blipFill>
                        <pic:spPr bwMode="auto">
                          <a:xfrm rot="5400000">
                            <a:off x="221615" y="271732"/>
                            <a:ext cx="1310005" cy="175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389669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446" y="1708030"/>
                            <a:ext cx="1221740" cy="292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396372" w14:textId="77777777" w:rsidR="00CB1433" w:rsidRPr="00920F48" w:rsidRDefault="00CB1433" w:rsidP="00CB1433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372529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774" y="168801"/>
                            <a:ext cx="93980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A8F1DF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T – RH</w:t>
                              </w:r>
                            </w:p>
                            <w:p w14:paraId="6A53A93D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sensor ope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74381367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04874" y="181072"/>
                            <a:ext cx="1059157" cy="3620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906FF7" w14:textId="1C1ED55D" w:rsidR="00CB1433" w:rsidRPr="00E25AB6" w:rsidRDefault="00BB781E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BB781E">
                                <w:rPr>
                                  <w:b/>
                                  <w:bCs/>
                                  <w:vanish/>
                                  <w:color w:val="4472C4" w:themeColor="accent1"/>
                                  <w:sz w:val="18"/>
                                  <w:szCs w:val="18"/>
                                </w:rPr>
                                <w:t>CO₂</w:t>
                              </w:r>
                              <w:r w:rsidR="00CB1433"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 sensor</w:t>
                              </w:r>
                            </w:p>
                            <w:p w14:paraId="0E24124D" w14:textId="77777777" w:rsidR="00CB1433" w:rsidRPr="00E25AB6" w:rsidRDefault="00CB1433" w:rsidP="00CB143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</w:pPr>
                              <w:r w:rsidRPr="00E25AB6">
                                <w:rPr>
                                  <w:b/>
                                  <w:bCs/>
                                  <w:color w:val="4472C4" w:themeColor="accent1"/>
                                  <w:sz w:val="18"/>
                                  <w:szCs w:val="18"/>
                                </w:rPr>
                                <w:t>opening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94274974" name="Straight Arrow Connector 494274974"/>
                        <wps:cNvCnPr/>
                        <wps:spPr>
                          <a:xfrm flipH="1">
                            <a:off x="432963" y="565041"/>
                            <a:ext cx="81711" cy="22327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9594955" name="Straight Arrow Connector 419594955"/>
                        <wps:cNvCnPr/>
                        <wps:spPr>
                          <a:xfrm flipH="1">
                            <a:off x="1038225" y="543054"/>
                            <a:ext cx="250304" cy="52156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19755846" name="Straight Arrow Connector 1419755846"/>
                        <wps:cNvCnPr/>
                        <wps:spPr>
                          <a:xfrm flipH="1">
                            <a:off x="1071319" y="543054"/>
                            <a:ext cx="217210" cy="8708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DCFC15" id="Group 1932006860" o:spid="_x0000_s1032" style="position:absolute;left:0;text-align:left;margin-left:134.4pt;margin-top:4.7pt;width:206.4pt;height:169.35pt;z-index:251682825;mso-width-relative:margin;mso-height-relative:margin" coordorigin=",1688" coordsize="19640,1831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">
                <v:shape id="Picture 1369908510" o:spid="_x0000_s1033" type="#_x0000_t75" style="position:absolute;left:2216;top:2717;width:13100;height:1753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">
                  <v:imagedata r:id="rId93" o:title="" croptop="15958f" cropbottom="7270f" cropleft="11368f" cropright="12061f"/>
                </v:shape>
                <v:shape id="Text Box 2" o:spid="_x0000_s1034" type="#_x0000_t202" style="position:absolute;left:3294;top:17080;width:12217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" filled="f" stroked="f">
                  <v:textbox>
                    <w:txbxContent>
                      <w:p w14:paraId="4A396372" w14:textId="77777777" w:rsidR="00CB1433" w:rsidRPr="00920F48" w:rsidRDefault="00CB1433" w:rsidP="00CB1433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" o:spid="_x0000_s1035" type="#_x0000_t202" style="position:absolute;left:447;top:1688;width:9398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" filled="f" stroked="f">
                  <v:textbox>
                    <w:txbxContent>
                      <w:p w14:paraId="16A8F1DF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T – RH</w:t>
                        </w:r>
                      </w:p>
                      <w:p w14:paraId="6A53A93D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sensor opening</w:t>
                        </w:r>
                      </w:p>
                    </w:txbxContent>
                  </v:textbox>
                </v:shape>
                <v:shape id="Text Box 2" o:spid="_x0000_s1036" type="#_x0000_t202" style="position:absolute;left:9048;top:1810;width:10592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" filled="f" stroked="f">
                  <v:textbox>
                    <w:txbxContent>
                      <w:p w14:paraId="26906FF7" w14:textId="1C1ED55D" w:rsidR="00CB1433" w:rsidRPr="00E25AB6" w:rsidRDefault="00BB781E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BB781E">
                          <w:rPr>
                            <w:b/>
                            <w:bCs/>
                            <w:vanish/>
                            <w:color w:val="4472C4" w:themeColor="accent1"/>
                            <w:sz w:val="18"/>
                            <w:szCs w:val="18"/>
                          </w:rPr>
                          <w:t>CO₂</w:t>
                        </w:r>
                        <w:r w:rsidR="00CB1433"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 xml:space="preserve"> sensor</w:t>
                        </w:r>
                      </w:p>
                      <w:p w14:paraId="0E24124D" w14:textId="77777777" w:rsidR="00CB1433" w:rsidRPr="00E25AB6" w:rsidRDefault="00CB1433" w:rsidP="00CB1433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</w:pPr>
                        <w:r w:rsidRPr="00E25AB6">
                          <w:rPr>
                            <w:b/>
                            <w:bCs/>
                            <w:color w:val="4472C4" w:themeColor="accent1"/>
                            <w:sz w:val="18"/>
                            <w:szCs w:val="18"/>
                          </w:rPr>
                          <w:t>opening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94274974" o:spid="_x0000_s1037" type="#_x0000_t32" style="position:absolute;left:4329;top:5650;width:817;height:223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" strokecolor="#4472c4 [3204]" strokeweight=".5pt">
                  <v:stroke endarrow="block" joinstyle="miter"/>
                </v:shape>
                <v:shape id="Straight Arrow Connector 419594955" o:spid="_x0000_s1038" type="#_x0000_t32" style="position:absolute;left:10382;top:5430;width:2503;height:521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" strokecolor="#4472c4 [3204]" strokeweight=".5pt">
                  <v:stroke endarrow="block" joinstyle="miter"/>
                </v:shape>
                <v:shape id="Straight Arrow Connector 1419755846" o:spid="_x0000_s1039" type="#_x0000_t32" style="position:absolute;left:10713;top:5430;width:2172;height:870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" strokecolor="#4472c4 [3204]" strokeweight=".5pt">
                  <v:stroke endarrow="block" joinstyle="miter"/>
                </v:shape>
                <w10:wrap type="square"/>
              </v:group>
            </w:pict>
          </mc:Fallback>
        </mc:AlternateContent>
      </w:r>
    </w:p>
    <w:p w14:paraId="2A58AA53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268B0AB8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3F270325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6B07529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4A8B941D" w14:textId="77777777" w:rsidR="00CB1433" w:rsidRPr="009542AC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67BDFDCA" w14:textId="77777777" w:rsidR="00CB1433" w:rsidRDefault="00CB1433" w:rsidP="00CB1433">
      <w:pPr>
        <w:pStyle w:val="ListParagraph"/>
        <w:ind w:left="1530"/>
        <w:rPr>
          <w:rFonts w:asciiTheme="majorBidi" w:hAnsiTheme="majorBidi" w:cstheme="majorBidi"/>
          <w:sz w:val="28"/>
          <w:szCs w:val="28"/>
        </w:rPr>
      </w:pPr>
    </w:p>
    <w:p w14:paraId="7EBE25BD" w14:textId="77777777" w:rsidR="00CB1433" w:rsidRPr="00926A38" w:rsidRDefault="00CB1433" w:rsidP="00CB1433">
      <w:pPr>
        <w:pStyle w:val="ListParagraph"/>
        <w:ind w:left="1530"/>
        <w:rPr>
          <w:rFonts w:asciiTheme="majorBidi" w:hAnsiTheme="majorBidi" w:cstheme="majorBidi"/>
          <w:sz w:val="28"/>
          <w:szCs w:val="28"/>
        </w:rPr>
      </w:pPr>
    </w:p>
    <w:p w14:paraId="5FBAD16C" w14:textId="4C899AB6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19D063C4" w14:textId="77777777" w:rsidR="00481FB8" w:rsidRDefault="00CB1433" w:rsidP="00481FB8">
      <w:pPr>
        <w:ind w:left="54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4D2EC1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4: Epoxy sealing  </w:t>
      </w:r>
    </w:p>
    <w:p w14:paraId="7EEA93EA" w14:textId="434DC6CC" w:rsidR="00B6074C" w:rsidRPr="00481FB8" w:rsidRDefault="00B6074C" w:rsidP="00481FB8">
      <w:pPr>
        <w:ind w:left="540"/>
        <w:rPr>
          <w:rFonts w:asciiTheme="majorBidi" w:hAnsiTheme="majorBidi" w:cstheme="majorBidi"/>
          <w:b/>
          <w:bCs/>
          <w:i/>
          <w:iCs/>
          <w:color w:val="FF0000"/>
          <w:sz w:val="24"/>
          <w:szCs w:val="24"/>
        </w:rPr>
      </w:pPr>
      <w:r w:rsidRPr="00481FB8">
        <w:rPr>
          <w:rFonts w:asciiTheme="majorBidi" w:hAnsiTheme="majorBidi" w:cstheme="majorBidi"/>
          <w:i/>
          <w:iCs/>
          <w:color w:val="FF0000"/>
          <w:sz w:val="24"/>
          <w:szCs w:val="24"/>
        </w:rPr>
        <w:t xml:space="preserve">This step is optional. </w:t>
      </w:r>
      <w:r w:rsidR="00E42B82" w:rsidRPr="00481FB8">
        <w:rPr>
          <w:rFonts w:asciiTheme="majorBidi" w:hAnsiTheme="majorBidi" w:cstheme="majorBidi"/>
          <w:i/>
          <w:iCs/>
          <w:color w:val="FF0000"/>
          <w:sz w:val="24"/>
          <w:szCs w:val="24"/>
        </w:rPr>
        <w:t>Instead of epoxy sealing, users can use two PTFE membranes on two sides</w:t>
      </w:r>
      <w:r w:rsidR="003D7D45" w:rsidRPr="00481FB8">
        <w:rPr>
          <w:rFonts w:asciiTheme="majorBidi" w:hAnsiTheme="majorBidi" w:cstheme="majorBidi"/>
          <w:i/>
          <w:iCs/>
          <w:color w:val="FF0000"/>
          <w:sz w:val="24"/>
          <w:szCs w:val="24"/>
        </w:rPr>
        <w:t xml:space="preserve"> of the SCD30 sensors</w:t>
      </w:r>
      <w:r w:rsidR="004D78D6" w:rsidRPr="00481FB8">
        <w:rPr>
          <w:rFonts w:asciiTheme="majorBidi" w:hAnsiTheme="majorBidi" w:cstheme="majorBidi"/>
          <w:i/>
          <w:iCs/>
          <w:color w:val="FF0000"/>
          <w:sz w:val="24"/>
          <w:szCs w:val="24"/>
        </w:rPr>
        <w:t xml:space="preserve"> (repeat Step 5 on both sides of the</w:t>
      </w:r>
      <w:r w:rsidR="0018741A" w:rsidRPr="00481FB8">
        <w:rPr>
          <w:rFonts w:asciiTheme="majorBidi" w:hAnsiTheme="majorBidi" w:cstheme="majorBidi"/>
          <w:i/>
          <w:iCs/>
          <w:color w:val="FF0000"/>
          <w:sz w:val="24"/>
          <w:szCs w:val="24"/>
        </w:rPr>
        <w:t xml:space="preserve"> </w:t>
      </w:r>
      <w:r w:rsidR="004D78D6" w:rsidRPr="00481FB8">
        <w:rPr>
          <w:rFonts w:asciiTheme="majorBidi" w:hAnsiTheme="majorBidi" w:cstheme="majorBidi"/>
          <w:i/>
          <w:iCs/>
          <w:color w:val="FF0000"/>
          <w:sz w:val="24"/>
          <w:szCs w:val="24"/>
        </w:rPr>
        <w:t>sensor)</w:t>
      </w:r>
    </w:p>
    <w:p w14:paraId="4CBE5C9A" w14:textId="3942BBDE" w:rsidR="00CB1433" w:rsidRPr="00984A30" w:rsidRDefault="00CB1433" w:rsidP="0018741A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984A30">
        <w:rPr>
          <w:rFonts w:asciiTheme="majorBidi" w:hAnsiTheme="majorBidi" w:cstheme="majorBidi"/>
          <w:sz w:val="24"/>
          <w:szCs w:val="24"/>
        </w:rPr>
        <w:t xml:space="preserve">Prepare your working environment: put paper towels on a flat, steady surface, stabilize your sensor-frame units in such a way that they’re leveled (so epoxy could be filled to the top of the frame without spilling), use latex gloves while working with epoxy. </w:t>
      </w:r>
    </w:p>
    <w:p w14:paraId="3DF36B9E" w14:textId="529C7020" w:rsidR="00CB1433" w:rsidRPr="00984A30" w:rsidRDefault="00CB1433" w:rsidP="0018741A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984A30">
        <w:rPr>
          <w:rFonts w:asciiTheme="majorBidi" w:hAnsiTheme="majorBidi" w:cstheme="majorBidi"/>
          <w:sz w:val="24"/>
          <w:szCs w:val="24"/>
        </w:rPr>
        <w:t xml:space="preserve">Prepare the mixture: We used a local manufacturer -  </w:t>
      </w:r>
      <w:hyperlink r:id="rId94" w:history="1">
        <w:proofErr w:type="spellStart"/>
        <w:r w:rsidRPr="00984A30">
          <w:rPr>
            <w:rStyle w:val="Hyperlink"/>
            <w:rFonts w:asciiTheme="majorBidi" w:hAnsiTheme="majorBidi" w:cstheme="majorBidi"/>
            <w:sz w:val="24"/>
            <w:szCs w:val="24"/>
          </w:rPr>
          <w:t>Polymer|G</w:t>
        </w:r>
        <w:proofErr w:type="spellEnd"/>
      </w:hyperlink>
      <w:r w:rsidRPr="00984A3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, mixing the two components </w:t>
      </w:r>
      <w:r w:rsidRPr="00984A30">
        <w:rPr>
          <w:rFonts w:asciiTheme="majorBidi" w:hAnsiTheme="majorBidi" w:cstheme="majorBidi"/>
          <w:sz w:val="24"/>
          <w:szCs w:val="24"/>
        </w:rPr>
        <w:t>EPC 1455</w:t>
      </w:r>
      <w:r>
        <w:rPr>
          <w:rFonts w:asciiTheme="majorBidi" w:hAnsiTheme="majorBidi" w:cstheme="majorBidi"/>
          <w:sz w:val="24"/>
          <w:szCs w:val="24"/>
        </w:rPr>
        <w:t>:</w:t>
      </w:r>
      <w:r w:rsidRPr="00984A30">
        <w:rPr>
          <w:rFonts w:asciiTheme="majorBidi" w:hAnsiTheme="majorBidi" w:cstheme="majorBidi"/>
          <w:sz w:val="24"/>
          <w:szCs w:val="24"/>
        </w:rPr>
        <w:t xml:space="preserve"> EP 169 in a ratio of 1:5 (</w:t>
      </w:r>
      <w:r w:rsidRPr="000902FE">
        <w:rPr>
          <w:rFonts w:asciiTheme="majorBidi" w:hAnsiTheme="majorBidi" w:cstheme="majorBidi"/>
          <w:sz w:val="24"/>
          <w:szCs w:val="24"/>
        </w:rPr>
        <w:t>can be replaced with any locally available products).</w:t>
      </w:r>
    </w:p>
    <w:p w14:paraId="3E7466EA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0902FE">
        <w:rPr>
          <w:rFonts w:asciiTheme="majorBidi" w:hAnsiTheme="majorBidi" w:cstheme="majorBidi"/>
          <w:sz w:val="24"/>
          <w:szCs w:val="24"/>
        </w:rPr>
        <w:t xml:space="preserve">Weigh </w:t>
      </w:r>
      <w:r>
        <w:rPr>
          <w:rFonts w:asciiTheme="majorBidi" w:hAnsiTheme="majorBidi" w:cstheme="majorBidi"/>
          <w:sz w:val="24"/>
          <w:szCs w:val="24"/>
        </w:rPr>
        <w:t>2</w:t>
      </w:r>
      <w:r w:rsidRPr="000902FE">
        <w:rPr>
          <w:rFonts w:asciiTheme="majorBidi" w:hAnsiTheme="majorBidi" w:cstheme="majorBidi"/>
          <w:sz w:val="24"/>
          <w:szCs w:val="24"/>
        </w:rPr>
        <w:t xml:space="preserve"> gr of EPC </w:t>
      </w:r>
      <w:r w:rsidRPr="00984A30">
        <w:rPr>
          <w:rFonts w:asciiTheme="majorBidi" w:hAnsiTheme="majorBidi" w:cstheme="majorBidi"/>
          <w:sz w:val="24"/>
          <w:szCs w:val="24"/>
        </w:rPr>
        <w:t>1455</w:t>
      </w:r>
      <w:r w:rsidRPr="000902FE">
        <w:rPr>
          <w:rFonts w:asciiTheme="majorBidi" w:hAnsiTheme="majorBidi" w:cstheme="majorBidi"/>
          <w:sz w:val="24"/>
          <w:szCs w:val="24"/>
        </w:rPr>
        <w:t xml:space="preserve"> and </w:t>
      </w:r>
      <w:r>
        <w:rPr>
          <w:rFonts w:asciiTheme="majorBidi" w:hAnsiTheme="majorBidi" w:cstheme="majorBidi"/>
          <w:sz w:val="24"/>
          <w:szCs w:val="24"/>
        </w:rPr>
        <w:t>10</w:t>
      </w:r>
      <w:r w:rsidRPr="000902FE">
        <w:rPr>
          <w:rFonts w:asciiTheme="majorBidi" w:hAnsiTheme="majorBidi" w:cstheme="majorBidi"/>
          <w:sz w:val="24"/>
          <w:szCs w:val="24"/>
        </w:rPr>
        <w:t xml:space="preserve"> gr of EP </w:t>
      </w:r>
      <w:r w:rsidRPr="00984A30">
        <w:rPr>
          <w:rFonts w:asciiTheme="majorBidi" w:hAnsiTheme="majorBidi" w:cstheme="majorBidi"/>
          <w:sz w:val="24"/>
          <w:szCs w:val="24"/>
        </w:rPr>
        <w:t>169</w:t>
      </w:r>
      <w:r w:rsidRPr="000902FE">
        <w:rPr>
          <w:rFonts w:asciiTheme="majorBidi" w:hAnsiTheme="majorBidi" w:cstheme="majorBidi"/>
          <w:sz w:val="24"/>
          <w:szCs w:val="24"/>
        </w:rPr>
        <w:t xml:space="preserve"> and mix </w:t>
      </w:r>
      <w:r>
        <w:rPr>
          <w:rFonts w:asciiTheme="majorBidi" w:hAnsiTheme="majorBidi" w:cstheme="majorBidi"/>
          <w:sz w:val="24"/>
          <w:szCs w:val="24"/>
        </w:rPr>
        <w:t>well for</w:t>
      </w:r>
      <w:r w:rsidRPr="000902FE">
        <w:rPr>
          <w:rFonts w:asciiTheme="majorBidi" w:hAnsiTheme="majorBidi" w:cstheme="majorBidi"/>
          <w:sz w:val="24"/>
          <w:szCs w:val="24"/>
        </w:rPr>
        <w:t xml:space="preserve"> at least 2 mins (total 12</w:t>
      </w:r>
      <w:r>
        <w:rPr>
          <w:rFonts w:asciiTheme="majorBidi" w:hAnsiTheme="majorBidi" w:cstheme="majorBidi"/>
          <w:sz w:val="24"/>
          <w:szCs w:val="24"/>
        </w:rPr>
        <w:t xml:space="preserve"> gr</w:t>
      </w:r>
      <w:r w:rsidRPr="000902F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epoxy</w:t>
      </w:r>
      <w:r w:rsidRPr="000902FE">
        <w:rPr>
          <w:rFonts w:asciiTheme="majorBidi" w:hAnsiTheme="majorBidi" w:cstheme="majorBidi"/>
          <w:sz w:val="24"/>
          <w:szCs w:val="24"/>
        </w:rPr>
        <w:t xml:space="preserve"> should be more than enough for 2 sensor-frame units – working with smaller amount is not recommended). </w:t>
      </w:r>
    </w:p>
    <w:p w14:paraId="129CE2AC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evel the sensor-frame unit with the epoxy-filled side face up, pour the liquid epoxy </w:t>
      </w:r>
      <w:r w:rsidRPr="00AC605B">
        <w:rPr>
          <w:rFonts w:asciiTheme="majorBidi" w:hAnsiTheme="majorBidi" w:cstheme="majorBidi"/>
          <w:sz w:val="24"/>
          <w:szCs w:val="24"/>
        </w:rPr>
        <w:t xml:space="preserve">into the frame, on top of the sensor till it reaches the top of the frame without spilling or touching anything else (e.g., your units’ stabilizing setup). </w:t>
      </w:r>
    </w:p>
    <w:p w14:paraId="27B094C9" w14:textId="77777777" w:rsidR="00CB1433" w:rsidRDefault="00CB1433" w:rsidP="00CB1433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37BAA95" wp14:editId="1A4C06AC">
            <wp:extent cx="2887811" cy="1907647"/>
            <wp:effectExtent l="0" t="0" r="8255" b="0"/>
            <wp:docPr id="142938709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387097" name="Picture 1429387097"/>
                    <pic:cNvPicPr/>
                  </pic:nvPicPr>
                  <pic:blipFill rotWithShape="1"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785" b="21672"/>
                    <a:stretch/>
                  </pic:blipFill>
                  <pic:spPr bwMode="auto">
                    <a:xfrm>
                      <a:off x="0" y="0"/>
                      <a:ext cx="2911560" cy="1923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48B49E" w14:textId="77777777" w:rsidR="00CB1433" w:rsidRPr="00AC605B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4C45E3D2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095B7B">
        <w:rPr>
          <w:rFonts w:asciiTheme="majorBidi" w:hAnsiTheme="majorBidi" w:cstheme="majorBidi"/>
          <w:sz w:val="24"/>
          <w:szCs w:val="24"/>
        </w:rPr>
        <w:t>Wait for it to dry between ½ day and 1.5 days (depending on the environment in which it dries).</w:t>
      </w:r>
    </w:p>
    <w:p w14:paraId="3041C1A3" w14:textId="16F3C238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65AE5597" w14:textId="77777777" w:rsidR="00CB1433" w:rsidRPr="004D4B7B" w:rsidRDefault="00CB1433" w:rsidP="00CB1433">
      <w:pPr>
        <w:ind w:left="180"/>
        <w:rPr>
          <w:rFonts w:asciiTheme="majorBidi" w:hAnsiTheme="majorBidi" w:cstheme="majorBidi"/>
          <w:b/>
          <w:bCs/>
          <w:vanish/>
          <w:color w:val="00B050"/>
          <w:sz w:val="24"/>
          <w:szCs w:val="24"/>
        </w:rPr>
      </w:pPr>
      <w:r w:rsidRPr="004D4B7B">
        <w:rPr>
          <w:rFonts w:asciiTheme="majorBidi" w:hAnsiTheme="majorBidi" w:cstheme="majorBidi"/>
          <w:b/>
          <w:bCs/>
          <w:vanish/>
          <w:color w:val="00B050"/>
          <w:sz w:val="24"/>
          <w:szCs w:val="24"/>
        </w:rPr>
        <w:t xml:space="preserve">Step 5: </w:t>
      </w:r>
      <w:r w:rsidRPr="004D4B7B">
        <w:rPr>
          <w:rFonts w:asciiTheme="majorBidi" w:hAnsiTheme="majorBidi" w:cstheme="majorBidi"/>
          <w:vanish/>
          <w:color w:val="00B050"/>
          <w:sz w:val="24"/>
          <w:szCs w:val="24"/>
        </w:rPr>
        <w:t>PTFE application</w:t>
      </w:r>
    </w:p>
    <w:p w14:paraId="6C1677B7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TEE membrane will be glued to the sensor-port side of the sensor.</w:t>
      </w:r>
    </w:p>
    <w:p w14:paraId="34FB9CF8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TEE membrane</w:t>
      </w:r>
      <w:r w:rsidRPr="008A4C09">
        <w:rPr>
          <w:rFonts w:asciiTheme="majorBidi" w:hAnsiTheme="majorBidi" w:cstheme="majorBidi"/>
          <w:sz w:val="24"/>
          <w:szCs w:val="24"/>
        </w:rPr>
        <w:t xml:space="preserve"> used</w:t>
      </w:r>
      <w:r>
        <w:rPr>
          <w:rFonts w:asciiTheme="majorBidi" w:hAnsiTheme="majorBidi" w:cstheme="majorBidi"/>
          <w:sz w:val="24"/>
          <w:szCs w:val="24"/>
        </w:rPr>
        <w:t xml:space="preserve"> in this study is</w:t>
      </w:r>
      <w:r w:rsidRPr="008A4C09">
        <w:rPr>
          <w:rFonts w:asciiTheme="majorBidi" w:hAnsiTheme="majorBidi" w:cstheme="majorBidi"/>
          <w:sz w:val="24"/>
          <w:szCs w:val="24"/>
        </w:rPr>
        <w:t xml:space="preserve"> 1/16” x 6” x 6” GR Sheets from </w:t>
      </w:r>
      <w:hyperlink r:id="rId96" w:history="1">
        <w:r w:rsidRPr="008A4C09">
          <w:rPr>
            <w:rStyle w:val="Hyperlink"/>
            <w:rFonts w:asciiTheme="majorBidi" w:hAnsiTheme="majorBidi" w:cstheme="majorBidi"/>
            <w:sz w:val="24"/>
            <w:szCs w:val="24"/>
          </w:rPr>
          <w:t>McMaster</w:t>
        </w:r>
      </w:hyperlink>
      <w:r w:rsidRPr="008A4C09">
        <w:rPr>
          <w:rFonts w:asciiTheme="majorBidi" w:hAnsiTheme="majorBidi" w:cstheme="majorBidi"/>
          <w:sz w:val="24"/>
          <w:szCs w:val="24"/>
        </w:rPr>
        <w:t xml:space="preserve"> (95665K92 - 1/16'' thick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8A4C09">
        <w:rPr>
          <w:rFonts w:asciiTheme="majorBidi" w:hAnsiTheme="majorBidi" w:cstheme="majorBidi"/>
          <w:sz w:val="24"/>
          <w:szCs w:val="24"/>
        </w:rPr>
        <w:t xml:space="preserve">which </w:t>
      </w:r>
      <w:r>
        <w:rPr>
          <w:rFonts w:asciiTheme="majorBidi" w:hAnsiTheme="majorBidi" w:cstheme="majorBidi"/>
          <w:sz w:val="24"/>
          <w:szCs w:val="24"/>
        </w:rPr>
        <w:t>should be</w:t>
      </w:r>
      <w:r w:rsidRPr="008A4C09">
        <w:rPr>
          <w:rFonts w:asciiTheme="majorBidi" w:hAnsiTheme="majorBidi" w:cstheme="majorBidi"/>
          <w:sz w:val="24"/>
          <w:szCs w:val="24"/>
        </w:rPr>
        <w:t xml:space="preserve"> cut to match </w:t>
      </w:r>
      <w:r>
        <w:rPr>
          <w:rFonts w:asciiTheme="majorBidi" w:hAnsiTheme="majorBidi" w:cstheme="majorBidi"/>
          <w:sz w:val="24"/>
          <w:szCs w:val="24"/>
        </w:rPr>
        <w:t>the size of the</w:t>
      </w:r>
      <w:r w:rsidRPr="008A4C09">
        <w:rPr>
          <w:rFonts w:asciiTheme="majorBidi" w:hAnsiTheme="majorBidi" w:cstheme="majorBidi"/>
          <w:sz w:val="24"/>
          <w:szCs w:val="24"/>
        </w:rPr>
        <w:t xml:space="preserve"> 3D frame. </w:t>
      </w:r>
    </w:p>
    <w:p w14:paraId="33C1A8BE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8A4C09">
        <w:rPr>
          <w:rFonts w:asciiTheme="majorBidi" w:hAnsiTheme="majorBidi" w:cstheme="majorBidi"/>
          <w:sz w:val="24"/>
          <w:szCs w:val="24"/>
        </w:rPr>
        <w:t xml:space="preserve">Carefully apply superglue </w:t>
      </w:r>
      <w:r>
        <w:rPr>
          <w:rFonts w:asciiTheme="majorBidi" w:hAnsiTheme="majorBidi" w:cstheme="majorBidi"/>
          <w:sz w:val="24"/>
          <w:szCs w:val="24"/>
        </w:rPr>
        <w:t>around the frame edges (</w:t>
      </w:r>
      <w:r w:rsidRPr="008A4C09">
        <w:rPr>
          <w:rFonts w:asciiTheme="majorBidi" w:hAnsiTheme="majorBidi" w:cstheme="majorBidi"/>
          <w:sz w:val="24"/>
          <w:szCs w:val="24"/>
        </w:rPr>
        <w:t xml:space="preserve">see pic) and put the </w:t>
      </w:r>
      <w:r>
        <w:rPr>
          <w:rFonts w:asciiTheme="majorBidi" w:hAnsiTheme="majorBidi" w:cstheme="majorBidi"/>
          <w:sz w:val="24"/>
          <w:szCs w:val="24"/>
        </w:rPr>
        <w:t xml:space="preserve">cut </w:t>
      </w:r>
      <w:r w:rsidRPr="008A4C09">
        <w:rPr>
          <w:rFonts w:asciiTheme="majorBidi" w:hAnsiTheme="majorBidi" w:cstheme="majorBidi"/>
          <w:sz w:val="24"/>
          <w:szCs w:val="24"/>
        </w:rPr>
        <w:t xml:space="preserve">PTFE on it. </w:t>
      </w:r>
    </w:p>
    <w:p w14:paraId="277341EA" w14:textId="77777777" w:rsidR="00CB1433" w:rsidRPr="00970FC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pply </w:t>
      </w:r>
      <w:r w:rsidRPr="008A4C09">
        <w:rPr>
          <w:rFonts w:asciiTheme="majorBidi" w:hAnsiTheme="majorBidi" w:cstheme="majorBidi"/>
          <w:sz w:val="24"/>
          <w:szCs w:val="24"/>
        </w:rPr>
        <w:t xml:space="preserve">some pressure by putting a small weight on </w:t>
      </w:r>
      <w:r>
        <w:rPr>
          <w:rFonts w:asciiTheme="majorBidi" w:hAnsiTheme="majorBidi" w:cstheme="majorBidi"/>
          <w:sz w:val="24"/>
          <w:szCs w:val="24"/>
        </w:rPr>
        <w:t xml:space="preserve">the PTEE </w:t>
      </w:r>
      <w:proofErr w:type="spellStart"/>
      <w:r>
        <w:rPr>
          <w:rFonts w:asciiTheme="majorBidi" w:hAnsiTheme="majorBidi" w:cstheme="majorBidi"/>
          <w:sz w:val="24"/>
          <w:szCs w:val="24"/>
        </w:rPr>
        <w:t>menbrane</w:t>
      </w:r>
      <w:proofErr w:type="spellEnd"/>
      <w:r w:rsidRPr="008A4C09">
        <w:rPr>
          <w:rFonts w:asciiTheme="majorBidi" w:hAnsiTheme="majorBidi" w:cstheme="majorBidi"/>
          <w:sz w:val="24"/>
          <w:szCs w:val="24"/>
        </w:rPr>
        <w:t xml:space="preserve"> (see pic), then wait ~20 mins for drying.</w:t>
      </w:r>
    </w:p>
    <w:p w14:paraId="0BB46D07" w14:textId="77777777" w:rsidR="00CB1433" w:rsidRPr="008A4C09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23C74FCE" w14:textId="77777777" w:rsidR="00CB1433" w:rsidRPr="002A11D1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304D5666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21F84240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926A38">
        <w:rPr>
          <w:rFonts w:asciiTheme="majorBidi" w:hAnsiTheme="majorBidi" w:cstheme="majorBidi"/>
          <w:noProof/>
          <w:sz w:val="28"/>
          <w:szCs w:val="28"/>
        </w:rPr>
        <w:lastRenderedPageBreak/>
        <w:drawing>
          <wp:anchor distT="0" distB="0" distL="114300" distR="114300" simplePos="0" relativeHeight="251681801" behindDoc="1" locked="0" layoutInCell="1" allowOverlap="1" wp14:anchorId="71A8C794" wp14:editId="72FD6376">
            <wp:simplePos x="0" y="0"/>
            <wp:positionH relativeFrom="column">
              <wp:posOffset>3215557</wp:posOffset>
            </wp:positionH>
            <wp:positionV relativeFrom="paragraph">
              <wp:posOffset>156658</wp:posOffset>
            </wp:positionV>
            <wp:extent cx="2154555" cy="3157855"/>
            <wp:effectExtent l="0" t="0" r="0" b="0"/>
            <wp:wrapSquare wrapText="bothSides"/>
            <wp:docPr id="1589479975" name="Picture 1589479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8">
                              <a14:imgEffect>
                                <a14:backgroundRemoval t="5108" b="89987" l="26966" r="71623">
                                  <a14:foregroundMark x1="32510" y1="32527" x2="31149" y2="19624"/>
                                  <a14:foregroundMark x1="31149" y1="19624" x2="34829" y2="14382"/>
                                  <a14:foregroundMark x1="27016" y1="13508" x2="28327" y2="13508"/>
                                  <a14:foregroundMark x1="30343" y1="13038" x2="58569" y2="5108"/>
                                  <a14:foregroundMark x1="58569" y1="5108" x2="62500" y2="30242"/>
                                  <a14:foregroundMark x1="62500" y1="30242" x2="41079" y2="36828"/>
                                  <a14:foregroundMark x1="41079" y1="36828" x2="33165" y2="30376"/>
                                  <a14:foregroundMark x1="33165" y1="30376" x2="33165" y2="30309"/>
                                  <a14:foregroundMark x1="35635" y1="11089" x2="44456" y2="36492"/>
                                  <a14:foregroundMark x1="45146" y1="56183" x2="45716" y2="57661"/>
                                  <a14:foregroundMark x1="30998" y1="19489" x2="45146" y2="56183"/>
                                  <a14:foregroundMark x1="45716" y1="57661" x2="52218" y2="64180"/>
                                  <a14:foregroundMark x1="50554" y1="7056" x2="57208" y2="62903"/>
                                  <a14:foregroundMark x1="57208" y1="62903" x2="53730" y2="86089"/>
                                  <a14:foregroundMark x1="55544" y1="57728" x2="65020" y2="71707"/>
                                  <a14:foregroundMark x1="60030" y1="61492" x2="69506" y2="61962"/>
                                  <a14:foregroundMark x1="69506" y1="61962" x2="64214" y2="72581"/>
                                  <a14:foregroundMark x1="64214" y1="72581" x2="64012" y2="72782"/>
                                  <a14:foregroundMark x1="60181" y1="58401" x2="69556" y2="60148"/>
                                  <a14:foregroundMark x1="69556" y1="60148" x2="66028" y2="71774"/>
                                  <a14:foregroundMark x1="66028" y1="71774" x2="65827" y2="71909"/>
                                  <a14:foregroundMark x1="70665" y1="59274" x2="60887" y2="57863"/>
                                  <a14:foregroundMark x1="60887" y1="57863" x2="60030" y2="58401"/>
                                  <a14:foregroundMark x1="71623" y1="63911" x2="64819" y2="60618"/>
                                  <a14:foregroundMark x1="46925" y1="59073" x2="38861" y2="67272"/>
                                  <a14:foregroundMark x1="38861" y1="67272" x2="48185" y2="66532"/>
                                  <a14:foregroundMark x1="48185" y1="66532" x2="48236" y2="66129"/>
                                  <a14:foregroundMark x1="37298" y1="66599" x2="37450" y2="70565"/>
                                  <a14:foregroundMark x1="36946" y1="67272" x2="36290" y2="71909"/>
                                  <a14:foregroundMark x1="34980" y1="68616" x2="38609" y2="69892"/>
                                  <a14:backgroundMark x1="64819" y1="25202" x2="67188" y2="30108"/>
                                  <a14:backgroundMark x1="44758" y1="56183" x2="44758" y2="5618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52" r="23943"/>
                    <a:stretch/>
                  </pic:blipFill>
                  <pic:spPr bwMode="auto">
                    <a:xfrm rot="600000">
                      <a:off x="0" y="0"/>
                      <a:ext cx="2154555" cy="315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scene3d>
                      <a:camera prst="orthographicFront">
                        <a:rot lat="0" lon="0" rev="0"/>
                      </a:camera>
                      <a:lightRig rig="threePt" dir="t"/>
                    </a:scene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1257C2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76BD8464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095B7B">
        <w:rPr>
          <w:noProof/>
        </w:rPr>
        <mc:AlternateContent>
          <mc:Choice Requires="wpg">
            <w:drawing>
              <wp:anchor distT="0" distB="0" distL="114300" distR="114300" simplePos="0" relativeHeight="251680777" behindDoc="0" locked="0" layoutInCell="1" allowOverlap="1" wp14:anchorId="7DDD98E1" wp14:editId="393EE90C">
                <wp:simplePos x="0" y="0"/>
                <wp:positionH relativeFrom="column">
                  <wp:posOffset>909320</wp:posOffset>
                </wp:positionH>
                <wp:positionV relativeFrom="paragraph">
                  <wp:posOffset>83820</wp:posOffset>
                </wp:positionV>
                <wp:extent cx="2052955" cy="2737485"/>
                <wp:effectExtent l="0" t="0" r="0" b="0"/>
                <wp:wrapSquare wrapText="bothSides"/>
                <wp:docPr id="718140879" name="Group 7181408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2955" cy="2737485"/>
                          <a:chOff x="0" y="0"/>
                          <a:chExt cx="2354580" cy="3282806"/>
                        </a:xfrm>
                      </wpg:grpSpPr>
                      <pic:pic xmlns:pic="http://schemas.openxmlformats.org/drawingml/2006/picture">
                        <pic:nvPicPr>
                          <pic:cNvPr id="1718412723" name="Picture 17184127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0">
                                    <a14:imgEffect>
                                      <a14:backgroundRemoval t="34577" b="78982" l="27823" r="71909">
                                        <a14:foregroundMark x1="43414" y1="46673" x2="47782" y2="49950"/>
                                        <a14:foregroundMark x1="45363" y1="43296" x2="48790" y2="45313"/>
                                        <a14:foregroundMark x1="45632" y1="51512" x2="49731" y2="52571"/>
                                        <a14:foregroundMark x1="59543" y1="51210" x2="59543" y2="51210"/>
                                        <a14:foregroundMark x1="59073" y1="51663" x2="61358" y2="52671"/>
                                        <a14:foregroundMark x1="39651" y1="72681" x2="36559" y2="78982"/>
                                        <a14:foregroundMark x1="36559" y1="78982" x2="28696" y2="75554"/>
                                        <a14:foregroundMark x1="28696" y1="75554" x2="33468" y2="70413"/>
                                        <a14:foregroundMark x1="33468" y1="70413" x2="34207" y2="70413"/>
                                        <a14:foregroundMark x1="63911" y1="70212" x2="71909" y2="72228"/>
                                        <a14:foregroundMark x1="71909" y1="72228" x2="65793" y2="77470"/>
                                        <a14:foregroundMark x1="65793" y1="77470" x2="61492" y2="73942"/>
                                        <a14:foregroundMark x1="35417" y1="42490" x2="37836" y2="38659"/>
                                        <a14:foregroundMark x1="31788" y1="72228" x2="30914" y2="64264"/>
                                        <a14:foregroundMark x1="30914" y1="64264" x2="34610" y2="43448"/>
                                        <a14:foregroundMark x1="34610" y1="43448" x2="34341" y2="4158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448" t="29265" r="23788" b="16715"/>
                          <a:stretch/>
                        </pic:blipFill>
                        <pic:spPr bwMode="auto">
                          <a:xfrm>
                            <a:off x="0" y="129396"/>
                            <a:ext cx="2354580" cy="3153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201073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9781" y="0"/>
                            <a:ext cx="1940559" cy="5036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DED6F6" w14:textId="77777777" w:rsidR="00CB1433" w:rsidRPr="002601EB" w:rsidRDefault="00CB1433" w:rsidP="00CB1433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2601E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Superglue spread along the bottom for</w:t>
                              </w:r>
                              <w:r w:rsidRPr="002601EB">
                                <w:rPr>
                                  <w:b/>
                                  <w:bCs/>
                                </w:rPr>
                                <w:t xml:space="preserve"> </w:t>
                              </w:r>
                              <w:r w:rsidRPr="002601E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PTFE appli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DD98E1" id="Group 718140879" o:spid="_x0000_s1040" style="position:absolute;left:0;text-align:left;margin-left:71.6pt;margin-top:6.6pt;width:161.65pt;height:215.55pt;z-index:251680777;mso-width-relative:margin;mso-height-relative:margin" coordsize="23545,3282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">
                <v:shape id="Picture 1718412723" o:spid="_x0000_s1041" type="#_x0000_t75" style="position:absolute;top:1293;width:23545;height:31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">
                  <v:imagedata r:id="rId101" o:title="" croptop="19179f" cropbottom="10954f" cropleft="14712f" cropright="15590f"/>
                </v:shape>
                <v:shape id="Text Box 2" o:spid="_x0000_s1042" type="#_x0000_t202" style="position:absolute;left:1897;width:19406;height:5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" filled="f" stroked="f">
                  <v:textbox>
                    <w:txbxContent>
                      <w:p w14:paraId="18DED6F6" w14:textId="77777777" w:rsidR="00CB1433" w:rsidRPr="002601EB" w:rsidRDefault="00CB1433" w:rsidP="00CB1433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601EB">
                          <w:rPr>
                            <w:b/>
                            <w:bCs/>
                            <w:sz w:val="18"/>
                            <w:szCs w:val="18"/>
                          </w:rPr>
                          <w:t>Superglue spread along the bottom for</w:t>
                        </w:r>
                        <w:r w:rsidRPr="002601EB">
                          <w:rPr>
                            <w:b/>
                            <w:bCs/>
                          </w:rPr>
                          <w:t xml:space="preserve"> </w:t>
                        </w:r>
                        <w:r w:rsidRPr="002601EB">
                          <w:rPr>
                            <w:b/>
                            <w:bCs/>
                            <w:sz w:val="18"/>
                            <w:szCs w:val="18"/>
                          </w:rPr>
                          <w:t>PTFE applica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F8CE524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3B3F76D0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0CBDD026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8E6F953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7FF7D5D7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1D3A080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0EC13109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2482D447" w14:textId="77777777" w:rsidR="00CB1433" w:rsidRDefault="00CB1433" w:rsidP="00CB1433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4A166F80" w14:textId="77777777" w:rsidR="00CB1433" w:rsidRDefault="00CB1433" w:rsidP="00CB1433">
      <w:pPr>
        <w:rPr>
          <w:rFonts w:asciiTheme="majorBidi" w:hAnsiTheme="majorBidi" w:cstheme="majorBidi"/>
          <w:sz w:val="28"/>
          <w:szCs w:val="28"/>
        </w:rPr>
      </w:pPr>
    </w:p>
    <w:p w14:paraId="59C054D2" w14:textId="77777777" w:rsidR="00CB1433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fter drying, add one more layer of </w:t>
      </w:r>
      <w:proofErr w:type="spellStart"/>
      <w:r>
        <w:rPr>
          <w:rFonts w:asciiTheme="majorBidi" w:hAnsiTheme="majorBidi" w:cstheme="majorBidi"/>
          <w:sz w:val="24"/>
          <w:szCs w:val="24"/>
        </w:rPr>
        <w:t>PlastiDi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round the edges between the PTEE membrane and the frame.</w:t>
      </w:r>
    </w:p>
    <w:p w14:paraId="4282D587" w14:textId="77777777" w:rsidR="00CB1433" w:rsidRDefault="00CB1433" w:rsidP="00CB1433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D7F4E32" wp14:editId="57E7B006">
            <wp:extent cx="2833055" cy="1906686"/>
            <wp:effectExtent l="0" t="0" r="5715" b="0"/>
            <wp:docPr id="206834116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341169" name="Picture 2068341169"/>
                    <pic:cNvPicPr/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6" t="48208" r="1014" b="8439"/>
                    <a:stretch/>
                  </pic:blipFill>
                  <pic:spPr bwMode="auto">
                    <a:xfrm>
                      <a:off x="0" y="0"/>
                      <a:ext cx="2844530" cy="1914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682B2" w14:textId="77777777" w:rsidR="00CB1433" w:rsidRPr="00970FCF" w:rsidRDefault="00CB1433" w:rsidP="00CB1433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1C10BAA9" w14:textId="76981961" w:rsidR="00CB1433" w:rsidRPr="005679FF" w:rsidRDefault="00CB1433" w:rsidP="004D2EC1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5679FF">
        <w:rPr>
          <w:rFonts w:asciiTheme="majorBidi" w:hAnsiTheme="majorBidi" w:cstheme="majorBidi"/>
          <w:sz w:val="24"/>
          <w:szCs w:val="24"/>
        </w:rPr>
        <w:t xml:space="preserve">Check the sensor using 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836B70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77135B">
        <w:rPr>
          <w:rFonts w:asciiTheme="majorBidi" w:hAnsiTheme="majorBidi" w:cstheme="majorBidi"/>
          <w:i/>
          <w:iCs/>
          <w:sz w:val="24"/>
          <w:szCs w:val="24"/>
        </w:rPr>
        <w:t>).</w:t>
      </w:r>
      <w:r w:rsidRPr="005679FF">
        <w:rPr>
          <w:rFonts w:asciiTheme="majorBidi" w:hAnsiTheme="majorBidi" w:cstheme="majorBidi"/>
          <w:sz w:val="24"/>
          <w:szCs w:val="24"/>
        </w:rPr>
        <w:t xml:space="preserve"> </w:t>
      </w:r>
    </w:p>
    <w:p w14:paraId="4BACE4AC" w14:textId="77777777" w:rsidR="00D7174C" w:rsidRDefault="00D7174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6E8EF963" w14:textId="41EEF920" w:rsidR="00D7174C" w:rsidRPr="00EC48DB" w:rsidRDefault="00CB1433" w:rsidP="00EC48DB">
      <w:pPr>
        <w:pStyle w:val="Heading1"/>
        <w:rPr>
          <w:i/>
          <w:iCs/>
        </w:rPr>
      </w:pPr>
      <w:bookmarkStart w:id="5" w:name="_Toc179451967"/>
      <w:r w:rsidRPr="00D84C51">
        <w:rPr>
          <w:i/>
          <w:iCs/>
        </w:rPr>
        <w:lastRenderedPageBreak/>
        <w:t>Procedure (</w:t>
      </w:r>
      <w:r w:rsidR="00B43269" w:rsidRPr="00D84C51">
        <w:rPr>
          <w:i/>
          <w:iCs/>
        </w:rPr>
        <w:t>4</w:t>
      </w:r>
      <w:r w:rsidRPr="00D84C51">
        <w:rPr>
          <w:i/>
          <w:iCs/>
        </w:rPr>
        <w:t>)</w:t>
      </w:r>
      <w:r w:rsidR="00EC48DB">
        <w:rPr>
          <w:i/>
          <w:iCs/>
        </w:rPr>
        <w:t xml:space="preserve">: </w:t>
      </w:r>
      <w:r w:rsidR="002C65BB">
        <w:t>Falcon tube design for waterproofing SCD30 sensor</w:t>
      </w:r>
      <w:bookmarkEnd w:id="5"/>
    </w:p>
    <w:p w14:paraId="2386DCEB" w14:textId="48128E8E" w:rsidR="00BC7FBB" w:rsidRDefault="00A34982" w:rsidP="00E60C0C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1: </w:t>
      </w:r>
      <w:r w:rsidR="00BC7FBB">
        <w:rPr>
          <w:rFonts w:asciiTheme="majorBidi" w:hAnsiTheme="majorBidi" w:cstheme="majorBidi"/>
          <w:b/>
          <w:bCs/>
          <w:color w:val="00B050"/>
          <w:sz w:val="24"/>
          <w:szCs w:val="24"/>
        </w:rPr>
        <w:t>Preparing the Falcon tube</w:t>
      </w:r>
      <w:r w:rsid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. </w:t>
      </w:r>
    </w:p>
    <w:p w14:paraId="31B2C6BA" w14:textId="3F158E96" w:rsidR="00BC7FBB" w:rsidRPr="00421AA1" w:rsidRDefault="000D0427" w:rsidP="00421AA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421AA1">
        <w:rPr>
          <w:rFonts w:asciiTheme="majorBidi" w:hAnsiTheme="majorBidi" w:cstheme="majorBidi"/>
          <w:sz w:val="24"/>
          <w:szCs w:val="24"/>
        </w:rPr>
        <w:t>M</w:t>
      </w:r>
      <w:r w:rsidR="006D69C5" w:rsidRPr="00421AA1">
        <w:rPr>
          <w:rFonts w:asciiTheme="majorBidi" w:hAnsiTheme="majorBidi" w:cstheme="majorBidi"/>
          <w:sz w:val="24"/>
          <w:szCs w:val="24"/>
        </w:rPr>
        <w:t xml:space="preserve">easure </w:t>
      </w:r>
      <w:r w:rsidR="008E7870" w:rsidRPr="00421AA1">
        <w:rPr>
          <w:rFonts w:asciiTheme="majorBidi" w:hAnsiTheme="majorBidi" w:cstheme="majorBidi"/>
          <w:sz w:val="24"/>
          <w:szCs w:val="24"/>
        </w:rPr>
        <w:t xml:space="preserve">and cut the falcon tube to </w:t>
      </w:r>
      <w:r w:rsidR="00A373B6" w:rsidRPr="00421AA1">
        <w:rPr>
          <w:rFonts w:asciiTheme="majorBidi" w:hAnsiTheme="majorBidi" w:cstheme="majorBidi"/>
          <w:sz w:val="24"/>
          <w:szCs w:val="24"/>
        </w:rPr>
        <w:t xml:space="preserve">have a </w:t>
      </w:r>
      <w:r w:rsidR="000754F6" w:rsidRPr="00421AA1">
        <w:rPr>
          <w:rFonts w:asciiTheme="majorBidi" w:hAnsiTheme="majorBidi" w:cstheme="majorBidi"/>
          <w:sz w:val="24"/>
          <w:szCs w:val="24"/>
        </w:rPr>
        <w:t>part</w:t>
      </w:r>
      <w:r w:rsidR="00A373B6" w:rsidRPr="00421AA1">
        <w:rPr>
          <w:rFonts w:asciiTheme="majorBidi" w:hAnsiTheme="majorBidi" w:cstheme="majorBidi"/>
          <w:sz w:val="24"/>
          <w:szCs w:val="24"/>
        </w:rPr>
        <w:t xml:space="preserve"> </w:t>
      </w:r>
      <w:r w:rsidRPr="00421AA1">
        <w:rPr>
          <w:rFonts w:asciiTheme="majorBidi" w:hAnsiTheme="majorBidi" w:cstheme="majorBidi"/>
          <w:sz w:val="24"/>
          <w:szCs w:val="24"/>
        </w:rPr>
        <w:t>6-6.5</w:t>
      </w:r>
      <w:r w:rsidR="00A373B6" w:rsidRPr="00421AA1">
        <w:rPr>
          <w:rFonts w:asciiTheme="majorBidi" w:hAnsiTheme="majorBidi" w:cstheme="majorBidi"/>
          <w:sz w:val="24"/>
          <w:szCs w:val="24"/>
        </w:rPr>
        <w:t xml:space="preserve"> cm long from the cap</w:t>
      </w:r>
      <w:r w:rsidR="00421AA1" w:rsidRPr="00421AA1">
        <w:rPr>
          <w:rFonts w:asciiTheme="majorBidi" w:hAnsiTheme="majorBidi" w:cstheme="majorBidi"/>
          <w:sz w:val="24"/>
          <w:szCs w:val="24"/>
        </w:rPr>
        <w:t xml:space="preserve">. </w:t>
      </w:r>
    </w:p>
    <w:p w14:paraId="7FDE2E1F" w14:textId="4C74060E" w:rsidR="000D0427" w:rsidRDefault="005D63EA" w:rsidP="004E53A0">
      <w:pPr>
        <w:jc w:val="center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color w:val="00B050"/>
          <w:sz w:val="24"/>
          <w:szCs w:val="24"/>
        </w:rPr>
        <w:drawing>
          <wp:inline distT="0" distB="0" distL="0" distR="0" wp14:anchorId="1A193323" wp14:editId="79D4E5D7">
            <wp:extent cx="1875983" cy="2247549"/>
            <wp:effectExtent l="0" t="0" r="0" b="635"/>
            <wp:docPr id="3124329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32947" name="Picture 312432947"/>
                    <pic:cNvPicPr/>
                  </pic:nvPicPr>
                  <pic:blipFill rotWithShape="1"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48"/>
                    <a:stretch/>
                  </pic:blipFill>
                  <pic:spPr bwMode="auto">
                    <a:xfrm>
                      <a:off x="0" y="0"/>
                      <a:ext cx="1897797" cy="2273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F365CE" w14:textId="6C098D2A" w:rsidR="00A373B6" w:rsidRDefault="00421AA1" w:rsidP="00421AA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0754F6">
        <w:rPr>
          <w:rFonts w:asciiTheme="majorBidi" w:hAnsiTheme="majorBidi" w:cstheme="majorBidi"/>
          <w:sz w:val="24"/>
          <w:szCs w:val="24"/>
        </w:rPr>
        <w:t xml:space="preserve">Drill a hole </w:t>
      </w:r>
      <w:r w:rsidR="0043417F">
        <w:rPr>
          <w:rFonts w:asciiTheme="majorBidi" w:hAnsiTheme="majorBidi" w:cstheme="majorBidi"/>
          <w:sz w:val="24"/>
          <w:szCs w:val="24"/>
        </w:rPr>
        <w:t xml:space="preserve">big enough </w:t>
      </w:r>
      <w:r w:rsidRPr="000754F6">
        <w:rPr>
          <w:rFonts w:asciiTheme="majorBidi" w:hAnsiTheme="majorBidi" w:cstheme="majorBidi"/>
          <w:sz w:val="24"/>
          <w:szCs w:val="24"/>
        </w:rPr>
        <w:t xml:space="preserve">to pull the </w:t>
      </w:r>
      <w:r w:rsidR="000754F6" w:rsidRPr="000754F6">
        <w:rPr>
          <w:rFonts w:asciiTheme="majorBidi" w:hAnsiTheme="majorBidi" w:cstheme="majorBidi"/>
          <w:sz w:val="24"/>
          <w:szCs w:val="24"/>
        </w:rPr>
        <w:t>4-wire cable through</w:t>
      </w:r>
      <w:r w:rsidR="00112438">
        <w:rPr>
          <w:rFonts w:asciiTheme="majorBidi" w:hAnsiTheme="majorBidi" w:cstheme="majorBidi"/>
          <w:sz w:val="24"/>
          <w:szCs w:val="24"/>
        </w:rPr>
        <w:t xml:space="preserve">. </w:t>
      </w:r>
      <w:r w:rsidR="000754F6" w:rsidRPr="000754F6">
        <w:rPr>
          <w:rFonts w:asciiTheme="majorBidi" w:hAnsiTheme="majorBidi" w:cstheme="majorBidi"/>
          <w:sz w:val="24"/>
          <w:szCs w:val="24"/>
        </w:rPr>
        <w:t xml:space="preserve"> </w:t>
      </w:r>
    </w:p>
    <w:p w14:paraId="40D82C67" w14:textId="000A256E" w:rsidR="000754F6" w:rsidRDefault="00112438" w:rsidP="00EC3F80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t the cut end of the tube, cover it with PTEE membrane </w:t>
      </w:r>
      <w:r w:rsidR="00DC1F03">
        <w:rPr>
          <w:rFonts w:asciiTheme="majorBidi" w:hAnsiTheme="majorBidi" w:cstheme="majorBidi"/>
          <w:sz w:val="24"/>
          <w:szCs w:val="24"/>
        </w:rPr>
        <w:t xml:space="preserve">using superglue </w:t>
      </w:r>
      <w:r>
        <w:rPr>
          <w:rFonts w:asciiTheme="majorBidi" w:hAnsiTheme="majorBidi" w:cstheme="majorBidi"/>
          <w:sz w:val="24"/>
          <w:szCs w:val="24"/>
        </w:rPr>
        <w:t xml:space="preserve">(the same </w:t>
      </w:r>
      <w:r w:rsidR="00DC1F03">
        <w:rPr>
          <w:rFonts w:asciiTheme="majorBidi" w:hAnsiTheme="majorBidi" w:cstheme="majorBidi"/>
          <w:sz w:val="24"/>
          <w:szCs w:val="24"/>
        </w:rPr>
        <w:t xml:space="preserve">membrane </w:t>
      </w:r>
      <w:r>
        <w:rPr>
          <w:rFonts w:asciiTheme="majorBidi" w:hAnsiTheme="majorBidi" w:cstheme="majorBidi"/>
          <w:sz w:val="24"/>
          <w:szCs w:val="24"/>
        </w:rPr>
        <w:t>as described in the TC design)</w:t>
      </w:r>
      <w:r w:rsidR="00DC1F03">
        <w:rPr>
          <w:rFonts w:asciiTheme="majorBidi" w:hAnsiTheme="majorBidi" w:cstheme="majorBidi"/>
          <w:sz w:val="24"/>
          <w:szCs w:val="24"/>
        </w:rPr>
        <w:t xml:space="preserve"> and </w:t>
      </w:r>
      <w:r w:rsidR="00EC3F80">
        <w:rPr>
          <w:rFonts w:asciiTheme="majorBidi" w:hAnsiTheme="majorBidi" w:cstheme="majorBidi"/>
          <w:sz w:val="24"/>
          <w:szCs w:val="24"/>
        </w:rPr>
        <w:t>seal</w:t>
      </w:r>
      <w:r w:rsidR="00DC1F03">
        <w:rPr>
          <w:rFonts w:asciiTheme="majorBidi" w:hAnsiTheme="majorBidi" w:cstheme="majorBidi"/>
          <w:sz w:val="24"/>
          <w:szCs w:val="24"/>
        </w:rPr>
        <w:t xml:space="preserve"> the edges with </w:t>
      </w:r>
      <w:proofErr w:type="spellStart"/>
      <w:r w:rsidR="00DC1F03">
        <w:rPr>
          <w:rFonts w:asciiTheme="majorBidi" w:hAnsiTheme="majorBidi" w:cstheme="majorBidi"/>
          <w:sz w:val="24"/>
          <w:szCs w:val="24"/>
        </w:rPr>
        <w:t>PlastiDip</w:t>
      </w:r>
      <w:proofErr w:type="spellEnd"/>
      <w:r w:rsidR="00274791">
        <w:rPr>
          <w:rFonts w:asciiTheme="majorBidi" w:hAnsiTheme="majorBidi" w:cstheme="majorBidi"/>
          <w:sz w:val="24"/>
          <w:szCs w:val="24"/>
        </w:rPr>
        <w:t xml:space="preserve"> (repeat 2 times if needed)</w:t>
      </w:r>
      <w:r w:rsidR="00DC1F03">
        <w:rPr>
          <w:rFonts w:asciiTheme="majorBidi" w:hAnsiTheme="majorBidi" w:cstheme="majorBidi"/>
          <w:sz w:val="24"/>
          <w:szCs w:val="24"/>
        </w:rPr>
        <w:t xml:space="preserve">. </w:t>
      </w:r>
    </w:p>
    <w:p w14:paraId="278DB23C" w14:textId="24C688A3" w:rsidR="004E53A0" w:rsidRPr="00EC3F80" w:rsidRDefault="004E53A0" w:rsidP="004E53A0">
      <w:pPr>
        <w:pStyle w:val="ListParagraph"/>
        <w:ind w:left="90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F748EAF" wp14:editId="4DDA0752">
            <wp:extent cx="1849004" cy="2465408"/>
            <wp:effectExtent l="0" t="0" r="0" b="0"/>
            <wp:docPr id="360390410" name="Picture 5" descr="A close up of a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90410" name="Picture 5" descr="A close up of a tube&#10;&#10;Description automatically generated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3603" cy="2498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303E" w14:textId="52C7C5DA" w:rsidR="00A61B79" w:rsidRPr="00A61B79" w:rsidRDefault="00AB2D23" w:rsidP="00E60C0C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</w:t>
      </w:r>
      <w:r w:rsid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>2</w:t>
      </w:r>
      <w:r w:rsidRP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: </w:t>
      </w:r>
      <w:r w:rsidR="00A61B79" w:rsidRP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>Preparing SCD30 sensor</w:t>
      </w:r>
      <w:r w:rsidR="00A61B79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. </w:t>
      </w:r>
    </w:p>
    <w:p w14:paraId="36263E29" w14:textId="615756C8" w:rsidR="00F072D7" w:rsidRPr="00EC3F80" w:rsidRDefault="00EC3F80" w:rsidP="00EC3F80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</w:t>
      </w:r>
      <w:r w:rsidR="00A047A1" w:rsidRPr="00EC3F80">
        <w:rPr>
          <w:rFonts w:asciiTheme="majorBidi" w:hAnsiTheme="majorBidi" w:cstheme="majorBidi"/>
          <w:sz w:val="24"/>
          <w:szCs w:val="24"/>
        </w:rPr>
        <w:t>se a 4-wire cable 3 m long, exposed 10 cm of the cable insulator</w:t>
      </w:r>
      <w:r w:rsidR="005C3C9F" w:rsidRPr="00EC3F80">
        <w:rPr>
          <w:rFonts w:asciiTheme="majorBidi" w:hAnsiTheme="majorBidi" w:cstheme="majorBidi"/>
          <w:sz w:val="24"/>
          <w:szCs w:val="24"/>
        </w:rPr>
        <w:t xml:space="preserve"> at both ends</w:t>
      </w:r>
      <w:r w:rsidR="00F072D7" w:rsidRPr="00EC3F80">
        <w:rPr>
          <w:rFonts w:asciiTheme="majorBidi" w:hAnsiTheme="majorBidi" w:cstheme="majorBidi"/>
          <w:sz w:val="24"/>
          <w:szCs w:val="24"/>
        </w:rPr>
        <w:t xml:space="preserve">, then exposed 3-4 mm of the wire insulator, coated </w:t>
      </w:r>
      <w:r w:rsidR="001B1DDA" w:rsidRPr="00EC3F80">
        <w:rPr>
          <w:rFonts w:asciiTheme="majorBidi" w:hAnsiTheme="majorBidi" w:cstheme="majorBidi"/>
          <w:sz w:val="24"/>
          <w:szCs w:val="24"/>
        </w:rPr>
        <w:t xml:space="preserve">exposed wire tips </w:t>
      </w:r>
      <w:r w:rsidR="00F072D7" w:rsidRPr="00EC3F80">
        <w:rPr>
          <w:rFonts w:asciiTheme="majorBidi" w:hAnsiTheme="majorBidi" w:cstheme="majorBidi"/>
          <w:sz w:val="24"/>
          <w:szCs w:val="24"/>
        </w:rPr>
        <w:t>with tin</w:t>
      </w:r>
      <w:r w:rsidR="002D57C2" w:rsidRPr="00EC3F80">
        <w:rPr>
          <w:rFonts w:asciiTheme="majorBidi" w:hAnsiTheme="majorBidi" w:cstheme="majorBidi"/>
          <w:sz w:val="24"/>
          <w:szCs w:val="24"/>
        </w:rPr>
        <w:t>.</w:t>
      </w:r>
    </w:p>
    <w:p w14:paraId="2BE4F832" w14:textId="0E644959" w:rsidR="00C77165" w:rsidRPr="005C3C9F" w:rsidRDefault="005C3C9F" w:rsidP="005C3C9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5C3C9F">
        <w:rPr>
          <w:rFonts w:asciiTheme="majorBidi" w:hAnsiTheme="majorBidi" w:cstheme="majorBidi"/>
          <w:sz w:val="24"/>
          <w:szCs w:val="24"/>
        </w:rPr>
        <w:t>First end of the 3m cable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90A4C" w:rsidRPr="005C3C9F">
        <w:rPr>
          <w:rFonts w:asciiTheme="majorBidi" w:hAnsiTheme="majorBidi" w:cstheme="majorBidi"/>
          <w:sz w:val="24"/>
          <w:szCs w:val="24"/>
        </w:rPr>
        <w:t>S</w:t>
      </w:r>
      <w:r w:rsidR="00AB2D23" w:rsidRPr="005C3C9F">
        <w:rPr>
          <w:rFonts w:asciiTheme="majorBidi" w:hAnsiTheme="majorBidi" w:cstheme="majorBidi"/>
          <w:sz w:val="24"/>
          <w:szCs w:val="24"/>
        </w:rPr>
        <w:t xml:space="preserve">older </w:t>
      </w:r>
      <w:r w:rsidR="00E60C0C" w:rsidRPr="005C3C9F">
        <w:rPr>
          <w:rFonts w:asciiTheme="majorBidi" w:hAnsiTheme="majorBidi" w:cstheme="majorBidi"/>
          <w:sz w:val="24"/>
          <w:szCs w:val="24"/>
        </w:rPr>
        <w:t>4 small wires</w:t>
      </w:r>
      <w:r w:rsidR="00E60C0C" w:rsidRPr="005C3C9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60C0C" w:rsidRPr="005C3C9F">
        <w:rPr>
          <w:rFonts w:asciiTheme="majorBidi" w:hAnsiTheme="majorBidi" w:cstheme="majorBidi"/>
          <w:sz w:val="24"/>
          <w:szCs w:val="24"/>
        </w:rPr>
        <w:t xml:space="preserve">in 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colors: </w:t>
      </w:r>
      <w:r w:rsidR="001B1DDA" w:rsidRPr="005C3C9F">
        <w:rPr>
          <w:rFonts w:asciiTheme="majorBidi" w:hAnsiTheme="majorBidi" w:cstheme="majorBidi"/>
          <w:sz w:val="24"/>
          <w:szCs w:val="24"/>
        </w:rPr>
        <w:t>green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, </w:t>
      </w:r>
      <w:r w:rsidR="00590A4C" w:rsidRPr="005C3C9F">
        <w:rPr>
          <w:rFonts w:asciiTheme="majorBidi" w:hAnsiTheme="majorBidi" w:cstheme="majorBidi"/>
          <w:sz w:val="24"/>
          <w:szCs w:val="24"/>
        </w:rPr>
        <w:t>white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, </w:t>
      </w:r>
      <w:r w:rsidR="00590A4C" w:rsidRPr="005C3C9F">
        <w:rPr>
          <w:rFonts w:asciiTheme="majorBidi" w:hAnsiTheme="majorBidi" w:cstheme="majorBidi"/>
          <w:sz w:val="24"/>
          <w:szCs w:val="24"/>
        </w:rPr>
        <w:t>red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, </w:t>
      </w:r>
      <w:r w:rsidR="00590A4C" w:rsidRPr="005C3C9F">
        <w:rPr>
          <w:rFonts w:asciiTheme="majorBidi" w:hAnsiTheme="majorBidi" w:cstheme="majorBidi"/>
          <w:sz w:val="24"/>
          <w:szCs w:val="24"/>
        </w:rPr>
        <w:t>black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 to the corresponding ports on the </w:t>
      </w:r>
      <w:r w:rsidR="00BB781E" w:rsidRPr="00BB781E">
        <w:rPr>
          <w:rFonts w:asciiTheme="majorBidi" w:hAnsiTheme="majorBidi" w:cstheme="majorBidi"/>
          <w:vanish/>
          <w:sz w:val="24"/>
          <w:szCs w:val="24"/>
        </w:rPr>
        <w:t>CO₂</w:t>
      </w:r>
      <w:r w:rsidR="00C77165" w:rsidRPr="005C3C9F">
        <w:rPr>
          <w:rFonts w:asciiTheme="majorBidi" w:hAnsiTheme="majorBidi" w:cstheme="majorBidi"/>
          <w:sz w:val="24"/>
          <w:szCs w:val="24"/>
        </w:rPr>
        <w:t xml:space="preserve"> sensor (SCD30) in order: </w:t>
      </w:r>
    </w:p>
    <w:p w14:paraId="2935F94D" w14:textId="69004301" w:rsidR="00C77165" w:rsidRDefault="00590A4C" w:rsidP="00C77165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color w:val="00B050"/>
          <w:sz w:val="24"/>
          <w:szCs w:val="24"/>
        </w:rPr>
        <w:t>Green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</w:t>
      </w:r>
      <w:r w:rsidR="00C77165" w:rsidRPr="00590A4C">
        <w:rPr>
          <w:rFonts w:asciiTheme="majorBidi" w:hAnsiTheme="majorBidi" w:cstheme="majorBidi"/>
          <w:sz w:val="24"/>
          <w:szCs w:val="24"/>
        </w:rPr>
        <w:t>to SDA</w:t>
      </w:r>
      <w:r w:rsidRPr="00590A4C">
        <w:rPr>
          <w:rFonts w:asciiTheme="majorBidi" w:hAnsiTheme="majorBidi" w:cstheme="majorBidi"/>
          <w:sz w:val="24"/>
          <w:szCs w:val="24"/>
        </w:rPr>
        <w:t xml:space="preserve"> port </w:t>
      </w:r>
    </w:p>
    <w:p w14:paraId="070325F2" w14:textId="77777777" w:rsidR="00310063" w:rsidRDefault="00310063" w:rsidP="00310063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color w:val="FFFFFF" w:themeColor="background1"/>
          <w:sz w:val="24"/>
          <w:szCs w:val="24"/>
          <w:highlight w:val="black"/>
        </w:rPr>
        <w:t>White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to SCL port </w:t>
      </w:r>
    </w:p>
    <w:p w14:paraId="2C9EAD0B" w14:textId="77777777" w:rsidR="00310063" w:rsidRPr="00590A4C" w:rsidRDefault="00310063" w:rsidP="00310063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color w:val="FF0000"/>
          <w:sz w:val="24"/>
          <w:szCs w:val="24"/>
        </w:rPr>
        <w:t>Red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to VIN port</w:t>
      </w:r>
    </w:p>
    <w:p w14:paraId="5E6159E2" w14:textId="77777777" w:rsidR="00310063" w:rsidRDefault="00310063" w:rsidP="00310063">
      <w:pPr>
        <w:pStyle w:val="ListParagraph"/>
        <w:ind w:left="1800"/>
        <w:rPr>
          <w:rFonts w:asciiTheme="majorBidi" w:hAnsiTheme="majorBidi" w:cstheme="majorBidi"/>
          <w:sz w:val="24"/>
          <w:szCs w:val="24"/>
        </w:rPr>
      </w:pPr>
      <w:r w:rsidRPr="00590A4C">
        <w:rPr>
          <w:rFonts w:asciiTheme="majorBidi" w:hAnsiTheme="majorBidi" w:cstheme="majorBidi"/>
          <w:b/>
          <w:bCs/>
          <w:sz w:val="24"/>
          <w:szCs w:val="24"/>
        </w:rPr>
        <w:t>Black</w:t>
      </w:r>
      <w:r w:rsidRPr="00590A4C">
        <w:rPr>
          <w:rFonts w:asciiTheme="majorBidi" w:hAnsiTheme="majorBidi" w:cstheme="majorBidi"/>
          <w:sz w:val="24"/>
          <w:szCs w:val="24"/>
        </w:rPr>
        <w:t xml:space="preserve"> wire to GND port</w:t>
      </w:r>
    </w:p>
    <w:p w14:paraId="45790D2F" w14:textId="16515A90" w:rsidR="00A9651B" w:rsidRDefault="00A9651B" w:rsidP="00D835E4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ull the </w:t>
      </w:r>
      <w:r w:rsidR="005F17DF">
        <w:rPr>
          <w:rFonts w:asciiTheme="majorBidi" w:hAnsiTheme="majorBidi" w:cstheme="majorBidi"/>
          <w:sz w:val="24"/>
          <w:szCs w:val="24"/>
        </w:rPr>
        <w:t xml:space="preserve">cable through the hole on the </w:t>
      </w:r>
      <w:r w:rsidR="00004119">
        <w:rPr>
          <w:rFonts w:asciiTheme="majorBidi" w:hAnsiTheme="majorBidi" w:cstheme="majorBidi"/>
          <w:sz w:val="24"/>
          <w:szCs w:val="24"/>
        </w:rPr>
        <w:t>Falcon tube's cap so that at the end the SCD30 sensor will be inside the tube.</w:t>
      </w:r>
    </w:p>
    <w:p w14:paraId="027E4B0E" w14:textId="14CADC7B" w:rsidR="00D835E4" w:rsidRPr="005C3C9F" w:rsidRDefault="00D835E4" w:rsidP="00D835E4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Second</w:t>
      </w:r>
      <w:r w:rsidRPr="005C3C9F">
        <w:rPr>
          <w:rFonts w:asciiTheme="majorBidi" w:hAnsiTheme="majorBidi" w:cstheme="majorBidi"/>
          <w:sz w:val="24"/>
          <w:szCs w:val="24"/>
        </w:rPr>
        <w:t xml:space="preserve"> end of the 3m cable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C3C9F">
        <w:rPr>
          <w:rFonts w:asciiTheme="majorBidi" w:hAnsiTheme="majorBidi" w:cstheme="majorBidi"/>
          <w:sz w:val="24"/>
          <w:szCs w:val="24"/>
        </w:rPr>
        <w:t>Solder 4 small wires</w:t>
      </w:r>
      <w:r w:rsidRPr="005C3C9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C3C9F">
        <w:rPr>
          <w:rFonts w:asciiTheme="majorBidi" w:hAnsiTheme="majorBidi" w:cstheme="majorBidi"/>
          <w:sz w:val="24"/>
          <w:szCs w:val="24"/>
        </w:rPr>
        <w:t xml:space="preserve">in colors: green, white, red, black to </w:t>
      </w:r>
      <w:r w:rsidR="00531D00">
        <w:rPr>
          <w:rFonts w:asciiTheme="majorBidi" w:hAnsiTheme="majorBidi" w:cstheme="majorBidi"/>
          <w:sz w:val="24"/>
          <w:szCs w:val="24"/>
        </w:rPr>
        <w:t xml:space="preserve">4-pin cable with black female Dupont </w:t>
      </w:r>
      <w:r w:rsidR="007A0A4C">
        <w:rPr>
          <w:rFonts w:asciiTheme="majorBidi" w:hAnsiTheme="majorBidi" w:cstheme="majorBidi"/>
          <w:sz w:val="24"/>
          <w:szCs w:val="24"/>
        </w:rPr>
        <w:t>connectors (</w:t>
      </w:r>
      <w:r w:rsidR="00531D00">
        <w:rPr>
          <w:rFonts w:asciiTheme="majorBidi" w:hAnsiTheme="majorBidi" w:cstheme="majorBidi"/>
          <w:sz w:val="24"/>
          <w:szCs w:val="24"/>
        </w:rPr>
        <w:t xml:space="preserve">see pic below): </w:t>
      </w:r>
    </w:p>
    <w:p w14:paraId="439FC615" w14:textId="77777777" w:rsidR="00D835E4" w:rsidRPr="00D835E4" w:rsidRDefault="00D835E4" w:rsidP="007A0A4C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523C4B0B" w14:textId="5E4E7617" w:rsidR="00B308E2" w:rsidRPr="00B308E2" w:rsidRDefault="000D1365" w:rsidP="000D1365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3152C72" wp14:editId="3D284B35">
            <wp:extent cx="3738623" cy="1937241"/>
            <wp:effectExtent l="0" t="0" r="0" b="6350"/>
            <wp:docPr id="42420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2051" name="Picture 4242051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9149" cy="194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DC797" w14:textId="07E8181B" w:rsidR="00310063" w:rsidRDefault="00792B36" w:rsidP="00792B36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al the edges between the 4-wire cable and the hole with </w:t>
      </w:r>
      <w:proofErr w:type="spellStart"/>
      <w:r>
        <w:rPr>
          <w:rFonts w:asciiTheme="majorBidi" w:hAnsiTheme="majorBidi" w:cstheme="majorBidi"/>
          <w:sz w:val="24"/>
          <w:szCs w:val="24"/>
        </w:rPr>
        <w:t>PlastiDi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repeat 2 times if needed).</w:t>
      </w:r>
    </w:p>
    <w:p w14:paraId="50792E4F" w14:textId="5C4C40AA" w:rsidR="00CF4991" w:rsidRDefault="00550C37" w:rsidP="00550C37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45998D7" wp14:editId="568B682C">
            <wp:extent cx="1713053" cy="2284134"/>
            <wp:effectExtent l="0" t="0" r="1905" b="1905"/>
            <wp:docPr id="432677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67712" name="Picture 43267712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898" cy="2307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A9486" w14:textId="447F2C93" w:rsidR="00792B36" w:rsidRDefault="00274791" w:rsidP="00792B36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ut the sensor inside the tube</w:t>
      </w:r>
      <w:r w:rsidR="008167A8">
        <w:rPr>
          <w:rFonts w:asciiTheme="majorBidi" w:hAnsiTheme="majorBidi" w:cstheme="majorBidi"/>
          <w:sz w:val="24"/>
          <w:szCs w:val="24"/>
        </w:rPr>
        <w:t>, close the cap</w:t>
      </w:r>
      <w:r w:rsidR="00B45B4B">
        <w:rPr>
          <w:rFonts w:asciiTheme="majorBidi" w:hAnsiTheme="majorBidi" w:cstheme="majorBidi"/>
          <w:sz w:val="24"/>
          <w:szCs w:val="24"/>
        </w:rPr>
        <w:t xml:space="preserve"> and complete waterproofing SCD30 sensor with Falcon tube design.</w:t>
      </w:r>
    </w:p>
    <w:p w14:paraId="002F3783" w14:textId="558A428B" w:rsidR="00CB1433" w:rsidRPr="006E4409" w:rsidRDefault="00552BAC" w:rsidP="006E4409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A1C3C03" wp14:editId="3F1228C8">
            <wp:extent cx="1637818" cy="2777627"/>
            <wp:effectExtent l="0" t="0" r="635" b="3810"/>
            <wp:docPr id="14278691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869115" name="Picture 1427869115"/>
                    <pic:cNvPicPr/>
                  </pic:nvPicPr>
                  <pic:blipFill rotWithShape="1"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65" t="12949" r="14663" b="13060"/>
                    <a:stretch/>
                  </pic:blipFill>
                  <pic:spPr bwMode="auto">
                    <a:xfrm>
                      <a:off x="0" y="0"/>
                      <a:ext cx="1646330" cy="2792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14900" w14:textId="77777777" w:rsidR="00D7174C" w:rsidRDefault="00D7174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619098F1" w14:textId="244AAB0A" w:rsidR="00076F93" w:rsidRPr="00EC48DB" w:rsidRDefault="00451E76" w:rsidP="00EC48DB">
      <w:pPr>
        <w:pStyle w:val="Heading1"/>
        <w:rPr>
          <w:i/>
          <w:iCs/>
        </w:rPr>
      </w:pPr>
      <w:bookmarkStart w:id="6" w:name="_Toc179451968"/>
      <w:r w:rsidRPr="00D84C51">
        <w:rPr>
          <w:i/>
          <w:iCs/>
        </w:rPr>
        <w:lastRenderedPageBreak/>
        <w:t>Procedure (</w:t>
      </w:r>
      <w:r w:rsidR="00F13E1F" w:rsidRPr="00D84C51">
        <w:rPr>
          <w:i/>
          <w:iCs/>
        </w:rPr>
        <w:t>5</w:t>
      </w:r>
      <w:r w:rsidRPr="00D84C51">
        <w:rPr>
          <w:i/>
          <w:iCs/>
        </w:rPr>
        <w:t>)</w:t>
      </w:r>
      <w:r w:rsidR="00EC48DB">
        <w:rPr>
          <w:i/>
          <w:iCs/>
        </w:rPr>
        <w:t xml:space="preserve">: </w:t>
      </w:r>
      <w:r>
        <w:t>Co</w:t>
      </w:r>
      <w:r w:rsidR="00A21E93">
        <w:t>nnect</w:t>
      </w:r>
      <w:r w:rsidR="002C65BB">
        <w:t>ing</w:t>
      </w:r>
      <w:r w:rsidR="00A21E93">
        <w:t xml:space="preserve"> the </w:t>
      </w:r>
      <w:r>
        <w:t xml:space="preserve">sensor unit </w:t>
      </w:r>
      <w:r w:rsidR="00A21E93">
        <w:t>to</w:t>
      </w:r>
      <w:r>
        <w:t xml:space="preserve"> </w:t>
      </w:r>
      <w:r w:rsidR="002C65BB">
        <w:t xml:space="preserve">the </w:t>
      </w:r>
      <w:r>
        <w:t>control unit</w:t>
      </w:r>
      <w:r w:rsidR="00A403E1">
        <w:t xml:space="preserve"> version 1</w:t>
      </w:r>
      <w:r w:rsidR="004F59CC">
        <w:t xml:space="preserve"> and test the system</w:t>
      </w:r>
      <w:bookmarkEnd w:id="6"/>
    </w:p>
    <w:p w14:paraId="6D3F562E" w14:textId="2F5FD3A9" w:rsidR="002B6905" w:rsidRDefault="007C47CD" w:rsidP="00D717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0A47D2F7" wp14:editId="516E4B4A">
            <wp:extent cx="5731510" cy="3568700"/>
            <wp:effectExtent l="0" t="0" r="2540" b="0"/>
            <wp:docPr id="115859712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597129" name="Picture 1158597129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2C681" w14:textId="71FC2A43" w:rsidR="006E4409" w:rsidRPr="002B6905" w:rsidRDefault="006E4409" w:rsidP="006E4409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1: </w:t>
      </w:r>
      <w:r w:rsidR="002B6905"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>C</w:t>
      </w:r>
      <w:r w:rsidR="00713DC7"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onnect the latching relay to the multiplexer. </w:t>
      </w:r>
    </w:p>
    <w:p w14:paraId="7B5262B1" w14:textId="309CEB85" w:rsidR="00713DC7" w:rsidRDefault="00713DC7" w:rsidP="00713DC7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 w:rsidRPr="00713DC7">
        <w:rPr>
          <w:rFonts w:asciiTheme="majorBidi" w:hAnsiTheme="majorBidi" w:cstheme="majorBidi"/>
          <w:sz w:val="24"/>
          <w:szCs w:val="24"/>
        </w:rPr>
        <w:t>Solder the</w:t>
      </w:r>
      <w:r w:rsidRPr="00713DC7">
        <w:rPr>
          <w:rFonts w:asciiTheme="majorBidi" w:hAnsiTheme="majorBidi" w:cstheme="majorBidi"/>
          <w:color w:val="FFFFFF" w:themeColor="background1"/>
          <w:sz w:val="24"/>
          <w:szCs w:val="24"/>
        </w:rPr>
        <w:t xml:space="preserve"> </w:t>
      </w:r>
      <w:r w:rsidRPr="000B5405"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highlight w:val="black"/>
        </w:rPr>
        <w:t>white</w:t>
      </w:r>
      <w:r w:rsidRPr="00713DC7">
        <w:rPr>
          <w:rFonts w:asciiTheme="majorBidi" w:hAnsiTheme="majorBidi" w:cstheme="majorBidi"/>
          <w:color w:val="FFFFFF" w:themeColor="background1"/>
          <w:sz w:val="24"/>
          <w:szCs w:val="24"/>
        </w:rPr>
        <w:t xml:space="preserve"> </w:t>
      </w:r>
      <w:r w:rsidRPr="00713DC7">
        <w:rPr>
          <w:rFonts w:asciiTheme="majorBidi" w:hAnsiTheme="majorBidi" w:cstheme="majorBidi"/>
          <w:sz w:val="24"/>
          <w:szCs w:val="24"/>
        </w:rPr>
        <w:t xml:space="preserve">wire from the SCL port </w:t>
      </w:r>
      <w:r w:rsidR="00492BB9">
        <w:rPr>
          <w:rFonts w:asciiTheme="majorBidi" w:hAnsiTheme="majorBidi" w:cstheme="majorBidi"/>
          <w:sz w:val="24"/>
          <w:szCs w:val="24"/>
        </w:rPr>
        <w:t xml:space="preserve">of the relay </w:t>
      </w:r>
      <w:r w:rsidRPr="00713DC7">
        <w:rPr>
          <w:rFonts w:asciiTheme="majorBidi" w:hAnsiTheme="majorBidi" w:cstheme="majorBidi"/>
          <w:sz w:val="24"/>
          <w:szCs w:val="24"/>
        </w:rPr>
        <w:t xml:space="preserve">to </w:t>
      </w:r>
      <w:r w:rsidRPr="00492BB9">
        <w:rPr>
          <w:rFonts w:asciiTheme="majorBidi" w:hAnsiTheme="majorBidi" w:cstheme="majorBidi"/>
          <w:b/>
          <w:bCs/>
          <w:sz w:val="24"/>
          <w:szCs w:val="24"/>
        </w:rPr>
        <w:t>port C</w:t>
      </w:r>
      <w:r w:rsidRPr="00713DC7">
        <w:rPr>
          <w:rFonts w:asciiTheme="majorBidi" w:hAnsiTheme="majorBidi" w:cstheme="majorBidi"/>
          <w:sz w:val="24"/>
          <w:szCs w:val="24"/>
        </w:rPr>
        <w:t xml:space="preserve"> in the multiplexer</w:t>
      </w:r>
      <w:r w:rsidR="00492BB9">
        <w:rPr>
          <w:rFonts w:asciiTheme="majorBidi" w:hAnsiTheme="majorBidi" w:cstheme="majorBidi"/>
          <w:sz w:val="24"/>
          <w:szCs w:val="24"/>
        </w:rPr>
        <w:t>.</w:t>
      </w:r>
    </w:p>
    <w:p w14:paraId="2AEF3745" w14:textId="4331796F" w:rsidR="00492BB9" w:rsidRPr="00713DC7" w:rsidRDefault="00492BB9" w:rsidP="00713DC7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older the </w:t>
      </w:r>
      <w:r w:rsidRPr="000B5405">
        <w:rPr>
          <w:rFonts w:asciiTheme="majorBidi" w:hAnsiTheme="majorBidi" w:cstheme="majorBidi"/>
          <w:b/>
          <w:bCs/>
          <w:color w:val="00B050"/>
          <w:sz w:val="24"/>
          <w:szCs w:val="24"/>
        </w:rPr>
        <w:t>green</w:t>
      </w:r>
      <w:r>
        <w:rPr>
          <w:rFonts w:asciiTheme="majorBidi" w:hAnsiTheme="majorBidi" w:cstheme="majorBidi"/>
          <w:sz w:val="24"/>
          <w:szCs w:val="24"/>
        </w:rPr>
        <w:t xml:space="preserve"> wire from the SCD port of the relay to </w:t>
      </w:r>
      <w:r w:rsidRPr="003C653D">
        <w:rPr>
          <w:rFonts w:asciiTheme="majorBidi" w:hAnsiTheme="majorBidi" w:cstheme="majorBidi"/>
          <w:b/>
          <w:bCs/>
          <w:sz w:val="24"/>
          <w:szCs w:val="24"/>
        </w:rPr>
        <w:t xml:space="preserve">port </w:t>
      </w:r>
      <w:r w:rsidR="003C653D" w:rsidRPr="003C653D">
        <w:rPr>
          <w:rFonts w:asciiTheme="majorBidi" w:hAnsiTheme="majorBidi" w:cstheme="majorBidi"/>
          <w:b/>
          <w:bCs/>
          <w:sz w:val="24"/>
          <w:szCs w:val="24"/>
        </w:rPr>
        <w:t>D</w:t>
      </w:r>
      <w:r w:rsidR="003C653D">
        <w:rPr>
          <w:rFonts w:asciiTheme="majorBidi" w:hAnsiTheme="majorBidi" w:cstheme="majorBidi"/>
          <w:sz w:val="24"/>
          <w:szCs w:val="24"/>
        </w:rPr>
        <w:t xml:space="preserve"> in the multiplexer</w:t>
      </w:r>
      <w:r w:rsidR="000B5405">
        <w:rPr>
          <w:rFonts w:asciiTheme="majorBidi" w:hAnsiTheme="majorBidi" w:cstheme="majorBidi"/>
          <w:sz w:val="24"/>
          <w:szCs w:val="24"/>
        </w:rPr>
        <w:t>.</w:t>
      </w:r>
      <w:r w:rsidR="003C653D">
        <w:rPr>
          <w:rFonts w:asciiTheme="majorBidi" w:hAnsiTheme="majorBidi" w:cstheme="majorBidi"/>
          <w:sz w:val="24"/>
          <w:szCs w:val="24"/>
        </w:rPr>
        <w:t xml:space="preserve"> </w:t>
      </w:r>
    </w:p>
    <w:p w14:paraId="719FC4E6" w14:textId="75A0B069" w:rsidR="00713DC7" w:rsidRDefault="003C653D" w:rsidP="00713DC7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 w:rsidRPr="000B5405">
        <w:rPr>
          <w:rFonts w:asciiTheme="majorBidi" w:hAnsiTheme="majorBidi" w:cstheme="majorBidi"/>
          <w:sz w:val="24"/>
          <w:szCs w:val="24"/>
        </w:rPr>
        <w:t xml:space="preserve">Solder the </w:t>
      </w:r>
      <w:r w:rsidR="000B5405" w:rsidRPr="000B5405">
        <w:rPr>
          <w:rFonts w:asciiTheme="majorBidi" w:hAnsiTheme="majorBidi" w:cstheme="majorBidi"/>
          <w:b/>
          <w:bCs/>
          <w:sz w:val="24"/>
          <w:szCs w:val="24"/>
        </w:rPr>
        <w:t xml:space="preserve">black </w:t>
      </w:r>
      <w:r w:rsidR="000B5405" w:rsidRPr="000B5405">
        <w:rPr>
          <w:rFonts w:asciiTheme="majorBidi" w:hAnsiTheme="majorBidi" w:cstheme="majorBidi"/>
          <w:sz w:val="24"/>
          <w:szCs w:val="24"/>
        </w:rPr>
        <w:t>wire from the GND port of the relay to port</w:t>
      </w:r>
      <w:r w:rsidR="000B5405">
        <w:rPr>
          <w:rFonts w:asciiTheme="majorBidi" w:hAnsiTheme="majorBidi" w:cstheme="majorBidi"/>
          <w:sz w:val="24"/>
          <w:szCs w:val="24"/>
        </w:rPr>
        <w:t xml:space="preserve"> '</w:t>
      </w:r>
      <w:r w:rsidR="000B5405" w:rsidRPr="000B5405">
        <w:rPr>
          <w:rFonts w:asciiTheme="majorBidi" w:hAnsiTheme="majorBidi" w:cstheme="majorBidi"/>
          <w:sz w:val="24"/>
          <w:szCs w:val="24"/>
        </w:rPr>
        <w:t xml:space="preserve"> </w:t>
      </w:r>
      <w:r w:rsidR="000B5405" w:rsidRPr="000B5405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="000B5405" w:rsidRPr="000B5405">
        <w:rPr>
          <w:rFonts w:asciiTheme="majorBidi" w:hAnsiTheme="majorBidi" w:cstheme="majorBidi"/>
          <w:sz w:val="24"/>
          <w:szCs w:val="24"/>
        </w:rPr>
        <w:t xml:space="preserve"> </w:t>
      </w:r>
      <w:r w:rsidR="000B5405">
        <w:rPr>
          <w:rFonts w:asciiTheme="majorBidi" w:hAnsiTheme="majorBidi" w:cstheme="majorBidi"/>
          <w:sz w:val="24"/>
          <w:szCs w:val="24"/>
        </w:rPr>
        <w:t xml:space="preserve">' </w:t>
      </w:r>
      <w:r w:rsidR="000B5405" w:rsidRPr="000B5405">
        <w:rPr>
          <w:rFonts w:asciiTheme="majorBidi" w:hAnsiTheme="majorBidi" w:cstheme="majorBidi"/>
          <w:sz w:val="24"/>
          <w:szCs w:val="24"/>
        </w:rPr>
        <w:t>in the multiplexer.</w:t>
      </w:r>
    </w:p>
    <w:p w14:paraId="091D426D" w14:textId="65CF826E" w:rsidR="009D5DC4" w:rsidRPr="002B6905" w:rsidRDefault="009D5DC4" w:rsidP="009D5DC4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2: </w:t>
      </w:r>
      <w:r w:rsid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>B</w:t>
      </w: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attery unit </w:t>
      </w:r>
    </w:p>
    <w:p w14:paraId="0ECB2F41" w14:textId="73D8D329" w:rsidR="009D5DC4" w:rsidRDefault="009D5DC4" w:rsidP="009D5DC4">
      <w:pPr>
        <w:pStyle w:val="ListParagraph"/>
        <w:numPr>
          <w:ilvl w:val="0"/>
          <w:numId w:val="2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solar panel to the </w:t>
      </w:r>
      <w:r w:rsidR="002E35AE">
        <w:rPr>
          <w:rFonts w:asciiTheme="majorBidi" w:hAnsiTheme="majorBidi" w:cstheme="majorBidi"/>
          <w:sz w:val="24"/>
          <w:szCs w:val="24"/>
        </w:rPr>
        <w:t xml:space="preserve">1.5A USB solar </w:t>
      </w:r>
      <w:proofErr w:type="spellStart"/>
      <w:r w:rsidR="002E35AE">
        <w:rPr>
          <w:rFonts w:asciiTheme="majorBidi" w:hAnsiTheme="majorBidi" w:cstheme="majorBidi"/>
          <w:sz w:val="24"/>
          <w:szCs w:val="24"/>
        </w:rPr>
        <w:t>Lipo</w:t>
      </w:r>
      <w:proofErr w:type="spellEnd"/>
      <w:r w:rsidR="002E35AE">
        <w:rPr>
          <w:rFonts w:asciiTheme="majorBidi" w:hAnsiTheme="majorBidi" w:cstheme="majorBidi"/>
          <w:sz w:val="24"/>
          <w:szCs w:val="24"/>
        </w:rPr>
        <w:t xml:space="preserve"> charger. </w:t>
      </w:r>
    </w:p>
    <w:p w14:paraId="540A4558" w14:textId="1F0429AF" w:rsidR="002E35AE" w:rsidRDefault="002E35AE" w:rsidP="009D5DC4">
      <w:pPr>
        <w:pStyle w:val="ListParagraph"/>
        <w:numPr>
          <w:ilvl w:val="0"/>
          <w:numId w:val="2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Li-ion battery to the 1.5A USB solar </w:t>
      </w:r>
      <w:proofErr w:type="spellStart"/>
      <w:r>
        <w:rPr>
          <w:rFonts w:asciiTheme="majorBidi" w:hAnsiTheme="majorBidi" w:cstheme="majorBidi"/>
          <w:sz w:val="24"/>
          <w:szCs w:val="24"/>
        </w:rPr>
        <w:t>Lip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harger</w:t>
      </w:r>
      <w:r w:rsidR="00B9473E">
        <w:rPr>
          <w:rFonts w:asciiTheme="majorBidi" w:hAnsiTheme="majorBidi" w:cstheme="majorBidi"/>
          <w:sz w:val="24"/>
          <w:szCs w:val="24"/>
        </w:rPr>
        <w:t xml:space="preserve"> at </w:t>
      </w:r>
      <w:r w:rsidR="00D01967">
        <w:rPr>
          <w:rFonts w:asciiTheme="majorBidi" w:hAnsiTheme="majorBidi" w:cstheme="majorBidi"/>
          <w:sz w:val="24"/>
          <w:szCs w:val="24"/>
        </w:rPr>
        <w:t>"</w:t>
      </w:r>
      <w:proofErr w:type="spellStart"/>
      <w:r w:rsidR="00B9473E">
        <w:rPr>
          <w:rFonts w:asciiTheme="majorBidi" w:hAnsiTheme="majorBidi" w:cstheme="majorBidi"/>
          <w:sz w:val="24"/>
          <w:szCs w:val="24"/>
        </w:rPr>
        <w:t>Lipo</w:t>
      </w:r>
      <w:proofErr w:type="spellEnd"/>
      <w:r w:rsidR="00B9473E">
        <w:rPr>
          <w:rFonts w:asciiTheme="majorBidi" w:hAnsiTheme="majorBidi" w:cstheme="majorBidi"/>
          <w:sz w:val="24"/>
          <w:szCs w:val="24"/>
        </w:rPr>
        <w:t xml:space="preserve"> Batt" port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366D94BD" w14:textId="77777777" w:rsidR="00B9473E" w:rsidRDefault="00B9473E" w:rsidP="002E35AE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8D58D82" w14:textId="6E9B3C0F" w:rsidR="002E35AE" w:rsidRDefault="00B9473E" w:rsidP="00B9473E">
      <w:pPr>
        <w:pStyle w:val="ListParagraph"/>
        <w:numPr>
          <w:ilvl w:val="0"/>
          <w:numId w:val="2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</w:t>
      </w:r>
      <w:r w:rsidR="00D01967">
        <w:rPr>
          <w:rFonts w:asciiTheme="majorBidi" w:hAnsiTheme="majorBidi" w:cstheme="majorBidi"/>
          <w:sz w:val="24"/>
          <w:szCs w:val="24"/>
        </w:rPr>
        <w:t xml:space="preserve">latching relay-Adalogger unit using the read-made </w:t>
      </w:r>
      <w:r w:rsidR="008458FE">
        <w:rPr>
          <w:rFonts w:asciiTheme="majorBidi" w:hAnsiTheme="majorBidi" w:cstheme="majorBidi"/>
          <w:sz w:val="24"/>
          <w:szCs w:val="24"/>
        </w:rPr>
        <w:t xml:space="preserve">female </w:t>
      </w:r>
      <w:r w:rsidR="00D01967">
        <w:rPr>
          <w:rFonts w:asciiTheme="majorBidi" w:hAnsiTheme="majorBidi" w:cstheme="majorBidi"/>
          <w:sz w:val="24"/>
          <w:szCs w:val="24"/>
        </w:rPr>
        <w:t xml:space="preserve">port on the Adalogger to the 1.5A USB solar </w:t>
      </w:r>
      <w:proofErr w:type="spellStart"/>
      <w:r w:rsidR="00D01967">
        <w:rPr>
          <w:rFonts w:asciiTheme="majorBidi" w:hAnsiTheme="majorBidi" w:cstheme="majorBidi"/>
          <w:sz w:val="24"/>
          <w:szCs w:val="24"/>
        </w:rPr>
        <w:t>Lipo</w:t>
      </w:r>
      <w:proofErr w:type="spellEnd"/>
      <w:r w:rsidR="00D01967">
        <w:rPr>
          <w:rFonts w:asciiTheme="majorBidi" w:hAnsiTheme="majorBidi" w:cstheme="majorBidi"/>
          <w:sz w:val="24"/>
          <w:szCs w:val="24"/>
        </w:rPr>
        <w:t xml:space="preserve"> charger at "Load out" port. </w:t>
      </w:r>
    </w:p>
    <w:p w14:paraId="15D668CE" w14:textId="77777777" w:rsidR="00D01967" w:rsidRPr="00D01967" w:rsidRDefault="00D01967" w:rsidP="00D01967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6B11682D" w14:textId="4C7EBA4A" w:rsidR="00D01967" w:rsidRPr="002B6905" w:rsidRDefault="000151F4" w:rsidP="000151F4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3: The multiplexer </w:t>
      </w:r>
    </w:p>
    <w:p w14:paraId="633BDCAC" w14:textId="6EAA8BEF" w:rsidR="000151F4" w:rsidRDefault="000151F4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nect the RTC to the multiplexer using a read</w:t>
      </w:r>
      <w:r w:rsidR="008458FE">
        <w:rPr>
          <w:rFonts w:asciiTheme="majorBidi" w:hAnsiTheme="majorBidi" w:cstheme="majorBidi"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>-made</w:t>
      </w:r>
      <w:r w:rsidR="008458FE">
        <w:rPr>
          <w:rFonts w:asciiTheme="majorBidi" w:hAnsiTheme="majorBidi" w:cstheme="majorBidi"/>
          <w:sz w:val="24"/>
          <w:szCs w:val="24"/>
        </w:rPr>
        <w:t xml:space="preserve"> female</w:t>
      </w:r>
      <w:r>
        <w:rPr>
          <w:rFonts w:asciiTheme="majorBidi" w:hAnsiTheme="majorBidi" w:cstheme="majorBidi"/>
          <w:sz w:val="24"/>
          <w:szCs w:val="24"/>
        </w:rPr>
        <w:t xml:space="preserve"> por</w:t>
      </w:r>
      <w:r w:rsidR="008458FE">
        <w:rPr>
          <w:rFonts w:asciiTheme="majorBidi" w:hAnsiTheme="majorBidi" w:cstheme="majorBidi"/>
          <w:sz w:val="24"/>
          <w:szCs w:val="24"/>
        </w:rPr>
        <w:t xml:space="preserve">t (see pic) </w:t>
      </w:r>
    </w:p>
    <w:p w14:paraId="4F1C647B" w14:textId="7A598419" w:rsidR="008458FE" w:rsidRDefault="0062289E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nect the green, blue, black wires of the OLED to </w:t>
      </w:r>
      <w:r w:rsidR="00A25970">
        <w:rPr>
          <w:rFonts w:asciiTheme="majorBidi" w:hAnsiTheme="majorBidi" w:cstheme="majorBidi"/>
          <w:sz w:val="24"/>
          <w:szCs w:val="24"/>
        </w:rPr>
        <w:t xml:space="preserve">port#0 of the multiplexer. </w:t>
      </w:r>
    </w:p>
    <w:p w14:paraId="0F6087FA" w14:textId="37466E4C" w:rsidR="00A25970" w:rsidRDefault="00A25970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nect the green, blue, black wires of the MS8607</w:t>
      </w:r>
      <w:r w:rsidR="00DE74B0">
        <w:rPr>
          <w:rFonts w:asciiTheme="majorBidi" w:hAnsiTheme="majorBidi" w:cstheme="majorBidi"/>
          <w:sz w:val="24"/>
          <w:szCs w:val="24"/>
        </w:rPr>
        <w:t xml:space="preserve"> sensor to port#1 of the multiplexer.</w:t>
      </w:r>
    </w:p>
    <w:p w14:paraId="02EFBACA" w14:textId="59BFFDB9" w:rsidR="00DE74B0" w:rsidRDefault="00DE74B0" w:rsidP="000151F4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nect the green, blue, black wires of the SCD30 to port #2-7 of the multiplexer</w:t>
      </w:r>
      <w:r w:rsidR="00D8239C">
        <w:rPr>
          <w:rFonts w:asciiTheme="majorBidi" w:hAnsiTheme="majorBidi" w:cstheme="majorBidi"/>
          <w:sz w:val="24"/>
          <w:szCs w:val="24"/>
        </w:rPr>
        <w:t>.</w:t>
      </w:r>
    </w:p>
    <w:p w14:paraId="2456A917" w14:textId="1F2274BA" w:rsidR="00D8239C" w:rsidRPr="002B6905" w:rsidRDefault="00D8239C" w:rsidP="00D8239C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2B6905">
        <w:rPr>
          <w:rFonts w:asciiTheme="majorBidi" w:hAnsiTheme="majorBidi" w:cstheme="majorBidi"/>
          <w:b/>
          <w:bCs/>
          <w:color w:val="00B050"/>
          <w:sz w:val="24"/>
          <w:szCs w:val="24"/>
        </w:rPr>
        <w:t>Step 4: connecting red wires to control power through the latching relay.</w:t>
      </w:r>
    </w:p>
    <w:p w14:paraId="0B9A34BD" w14:textId="34413160" w:rsidR="00EB6042" w:rsidRPr="00D8239C" w:rsidRDefault="00EB6042" w:rsidP="00D8239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Wire connector </w:t>
      </w:r>
      <w:r w:rsidR="004E5DF3">
        <w:rPr>
          <w:rFonts w:asciiTheme="majorBidi" w:hAnsiTheme="majorBidi" w:cstheme="majorBidi"/>
          <w:b/>
          <w:bCs/>
          <w:sz w:val="24"/>
          <w:szCs w:val="24"/>
        </w:rPr>
        <w:t xml:space="preserve">#1 contains: </w:t>
      </w:r>
    </w:p>
    <w:p w14:paraId="61434686" w14:textId="020F30CF" w:rsidR="009D4D57" w:rsidRDefault="004E5DF3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</w:t>
      </w:r>
      <w:r w:rsidR="00F701DB">
        <w:rPr>
          <w:rFonts w:asciiTheme="majorBidi" w:hAnsiTheme="majorBidi" w:cstheme="majorBidi"/>
          <w:sz w:val="24"/>
          <w:szCs w:val="24"/>
        </w:rPr>
        <w:t>ne</w:t>
      </w:r>
      <w:r w:rsidR="0063386C">
        <w:rPr>
          <w:rFonts w:asciiTheme="majorBidi" w:hAnsiTheme="majorBidi" w:cstheme="majorBidi"/>
          <w:sz w:val="24"/>
          <w:szCs w:val="24"/>
        </w:rPr>
        <w:t xml:space="preserve"> of the red </w:t>
      </w:r>
      <w:proofErr w:type="spellStart"/>
      <w:r w:rsidR="009D4D57">
        <w:rPr>
          <w:rFonts w:asciiTheme="majorBidi" w:hAnsiTheme="majorBidi" w:cstheme="majorBidi"/>
          <w:sz w:val="24"/>
          <w:szCs w:val="24"/>
        </w:rPr>
        <w:t>wires</w:t>
      </w:r>
      <w:proofErr w:type="spellEnd"/>
      <w:r w:rsidR="0063386C">
        <w:rPr>
          <w:rFonts w:asciiTheme="majorBidi" w:hAnsiTheme="majorBidi" w:cstheme="majorBidi"/>
          <w:sz w:val="24"/>
          <w:szCs w:val="24"/>
        </w:rPr>
        <w:t xml:space="preserve"> from the </w:t>
      </w:r>
      <w:r w:rsidR="00A31701">
        <w:rPr>
          <w:rFonts w:asciiTheme="majorBidi" w:hAnsiTheme="majorBidi" w:cstheme="majorBidi"/>
          <w:sz w:val="24"/>
          <w:szCs w:val="24"/>
        </w:rPr>
        <w:t>'</w:t>
      </w:r>
      <w:r w:rsidR="001659B1">
        <w:rPr>
          <w:rFonts w:asciiTheme="majorBidi" w:hAnsiTheme="majorBidi" w:cstheme="majorBidi"/>
          <w:sz w:val="24"/>
          <w:szCs w:val="24"/>
        </w:rPr>
        <w:t xml:space="preserve">small latching </w:t>
      </w:r>
      <w:r w:rsidR="00B560B3">
        <w:rPr>
          <w:rFonts w:asciiTheme="majorBidi" w:hAnsiTheme="majorBidi" w:cstheme="majorBidi"/>
          <w:sz w:val="24"/>
          <w:szCs w:val="24"/>
        </w:rPr>
        <w:t>piece</w:t>
      </w:r>
      <w:r w:rsidR="001659B1">
        <w:rPr>
          <w:rFonts w:asciiTheme="majorBidi" w:hAnsiTheme="majorBidi" w:cstheme="majorBidi"/>
          <w:sz w:val="24"/>
          <w:szCs w:val="24"/>
        </w:rPr>
        <w:t xml:space="preserve">' </w:t>
      </w:r>
      <w:r w:rsidR="00B979AF">
        <w:rPr>
          <w:rFonts w:asciiTheme="majorBidi" w:hAnsiTheme="majorBidi" w:cstheme="majorBidi"/>
          <w:sz w:val="24"/>
          <w:szCs w:val="24"/>
        </w:rPr>
        <w:t>of the relay.</w:t>
      </w:r>
    </w:p>
    <w:p w14:paraId="7A43A0AB" w14:textId="4395B373" w:rsidR="004E5DF3" w:rsidRPr="004E5DF3" w:rsidRDefault="004E5DF3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</w:t>
      </w:r>
      <w:r w:rsidR="00EB6042">
        <w:rPr>
          <w:rFonts w:asciiTheme="majorBidi" w:hAnsiTheme="majorBidi" w:cstheme="majorBidi"/>
          <w:sz w:val="24"/>
          <w:szCs w:val="24"/>
        </w:rPr>
        <w:t>ed wire from 3v port of the latching relay</w:t>
      </w:r>
      <w:r w:rsidR="00645016">
        <w:rPr>
          <w:rFonts w:asciiTheme="majorBidi" w:hAnsiTheme="majorBidi" w:cstheme="majorBidi"/>
          <w:sz w:val="24"/>
          <w:szCs w:val="24"/>
        </w:rPr>
        <w:t>.</w:t>
      </w:r>
      <w:r w:rsidR="00EB6042">
        <w:rPr>
          <w:rFonts w:asciiTheme="majorBidi" w:hAnsiTheme="majorBidi" w:cstheme="majorBidi"/>
          <w:sz w:val="24"/>
          <w:szCs w:val="24"/>
        </w:rPr>
        <w:t xml:space="preserve"> </w:t>
      </w:r>
    </w:p>
    <w:p w14:paraId="0E33626E" w14:textId="5025575F" w:rsidR="004E5DF3" w:rsidRDefault="004E5DF3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Red wire from</w:t>
      </w:r>
      <w:r w:rsidR="009F1618">
        <w:rPr>
          <w:rFonts w:asciiTheme="majorBidi" w:hAnsiTheme="majorBidi" w:cstheme="majorBidi"/>
          <w:sz w:val="24"/>
          <w:szCs w:val="24"/>
        </w:rPr>
        <w:t xml:space="preserve"> '+' port</w:t>
      </w:r>
      <w:r w:rsidR="00645016">
        <w:rPr>
          <w:rFonts w:asciiTheme="majorBidi" w:hAnsiTheme="majorBidi" w:cstheme="majorBidi"/>
          <w:sz w:val="24"/>
          <w:szCs w:val="24"/>
        </w:rPr>
        <w:t xml:space="preserve"> of the multiplexer.</w:t>
      </w:r>
    </w:p>
    <w:p w14:paraId="5C2EC809" w14:textId="6573F71B" w:rsidR="00645016" w:rsidRPr="00645016" w:rsidRDefault="00645016" w:rsidP="0064501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45016">
        <w:rPr>
          <w:rFonts w:asciiTheme="majorBidi" w:hAnsiTheme="majorBidi" w:cstheme="majorBidi"/>
          <w:b/>
          <w:bCs/>
          <w:sz w:val="24"/>
          <w:szCs w:val="24"/>
        </w:rPr>
        <w:t xml:space="preserve">Wire connector #2 contains: </w:t>
      </w:r>
    </w:p>
    <w:p w14:paraId="6453C17E" w14:textId="2E88793C" w:rsidR="004E5DF3" w:rsidRDefault="00B979AF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other red wire from the 'small latching </w:t>
      </w:r>
      <w:r w:rsidR="00B560B3">
        <w:rPr>
          <w:rFonts w:asciiTheme="majorBidi" w:hAnsiTheme="majorBidi" w:cstheme="majorBidi"/>
          <w:sz w:val="24"/>
          <w:szCs w:val="24"/>
        </w:rPr>
        <w:t>piece</w:t>
      </w:r>
      <w:r>
        <w:rPr>
          <w:rFonts w:asciiTheme="majorBidi" w:hAnsiTheme="majorBidi" w:cstheme="majorBidi"/>
          <w:sz w:val="24"/>
          <w:szCs w:val="24"/>
        </w:rPr>
        <w:t>' of the relay.</w:t>
      </w:r>
    </w:p>
    <w:p w14:paraId="5F8A2F3D" w14:textId="6BDFCBA1" w:rsidR="00B979AF" w:rsidRDefault="00B979AF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d wire from the </w:t>
      </w:r>
      <w:r w:rsidR="00B11A6B">
        <w:rPr>
          <w:rFonts w:asciiTheme="majorBidi" w:hAnsiTheme="majorBidi" w:cstheme="majorBidi"/>
          <w:sz w:val="24"/>
          <w:szCs w:val="24"/>
        </w:rPr>
        <w:t>OLED.</w:t>
      </w:r>
    </w:p>
    <w:p w14:paraId="5B8C131C" w14:textId="0393C6E5" w:rsidR="00B979AF" w:rsidRDefault="00B979AF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d wire from </w:t>
      </w:r>
      <w:r w:rsidR="00B11A6B">
        <w:rPr>
          <w:rFonts w:asciiTheme="majorBidi" w:hAnsiTheme="majorBidi" w:cstheme="majorBidi"/>
          <w:sz w:val="24"/>
          <w:szCs w:val="24"/>
        </w:rPr>
        <w:t>MS8607 sensor.</w:t>
      </w:r>
    </w:p>
    <w:p w14:paraId="5616B11B" w14:textId="4AA9B70A" w:rsidR="00B11A6B" w:rsidRDefault="00B11A6B" w:rsidP="004E5DF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ll the red </w:t>
      </w:r>
      <w:proofErr w:type="spellStart"/>
      <w:r>
        <w:rPr>
          <w:rFonts w:asciiTheme="majorBidi" w:hAnsiTheme="majorBidi" w:cstheme="majorBidi"/>
          <w:sz w:val="24"/>
          <w:szCs w:val="24"/>
        </w:rPr>
        <w:t>wir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rom SCD30 sensors.</w:t>
      </w:r>
    </w:p>
    <w:p w14:paraId="59FBF048" w14:textId="6A1AF593" w:rsidR="002B6905" w:rsidRDefault="002B6905" w:rsidP="002B69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nal picture</w:t>
      </w:r>
      <w:r w:rsidR="001A48B8">
        <w:rPr>
          <w:rFonts w:asciiTheme="majorBidi" w:hAnsiTheme="majorBidi" w:cstheme="majorBidi"/>
          <w:sz w:val="24"/>
          <w:szCs w:val="24"/>
        </w:rPr>
        <w:t>:</w:t>
      </w:r>
    </w:p>
    <w:p w14:paraId="27CB3853" w14:textId="3E5F75A7" w:rsidR="001A48B8" w:rsidRDefault="001A48B8" w:rsidP="00C816B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F314B8D" wp14:editId="60E4FE0A">
            <wp:extent cx="3471903" cy="2507187"/>
            <wp:effectExtent l="0" t="0" r="0" b="7620"/>
            <wp:docPr id="182794249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942496" name="Picture 1827942496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886" cy="252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CD206" w14:textId="21875EEF" w:rsidR="00A45FED" w:rsidRPr="002B6905" w:rsidRDefault="001434D2" w:rsidP="002B69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151B935" wp14:editId="5FCC4F83">
            <wp:extent cx="3520956" cy="5655530"/>
            <wp:effectExtent l="0" t="635" r="3175" b="3175"/>
            <wp:docPr id="47023257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232574" name="Picture 470232574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532023" cy="567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8F20A" w14:textId="77777777" w:rsidR="00B11A6B" w:rsidRPr="009D6220" w:rsidRDefault="00B11A6B" w:rsidP="00B11A6B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</w:p>
    <w:p w14:paraId="034EE101" w14:textId="3DA1E724" w:rsidR="00076F93" w:rsidRPr="009D6220" w:rsidRDefault="004F59CC" w:rsidP="000153E4">
      <w:p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9D6220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Step 5: upload the Arduino </w:t>
      </w:r>
      <w:r w:rsidR="009D6220" w:rsidRPr="009D6220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code file and test the system </w:t>
      </w:r>
    </w:p>
    <w:p w14:paraId="3CBD18E5" w14:textId="64A081FA" w:rsidR="002C65BB" w:rsidRPr="00AC70C5" w:rsidRDefault="00AC70C5">
      <w:pPr>
        <w:rPr>
          <w:rFonts w:asciiTheme="majorBidi" w:hAnsiTheme="majorBidi" w:cstheme="majorBidi"/>
          <w:sz w:val="24"/>
          <w:szCs w:val="24"/>
        </w:rPr>
      </w:pPr>
      <w:r w:rsidRPr="00AC70C5">
        <w:rPr>
          <w:rFonts w:asciiTheme="majorBidi" w:hAnsiTheme="majorBidi" w:cstheme="majorBidi"/>
          <w:sz w:val="24"/>
          <w:szCs w:val="24"/>
        </w:rPr>
        <w:t xml:space="preserve">The procedure to upload the code file is similar to </w:t>
      </w:r>
      <w:r w:rsidRPr="00AC70C5">
        <w:rPr>
          <w:rFonts w:asciiTheme="majorBidi" w:hAnsiTheme="majorBidi" w:cstheme="majorBidi"/>
          <w:i/>
          <w:iCs/>
          <w:sz w:val="24"/>
          <w:szCs w:val="24"/>
        </w:rPr>
        <w:t>procedure (</w:t>
      </w:r>
      <w:r w:rsidR="00B657F9">
        <w:rPr>
          <w:rFonts w:asciiTheme="majorBidi" w:hAnsiTheme="majorBidi" w:cstheme="majorBidi"/>
          <w:i/>
          <w:iCs/>
          <w:sz w:val="24"/>
          <w:szCs w:val="24"/>
        </w:rPr>
        <w:t>6</w:t>
      </w:r>
      <w:r w:rsidRPr="00AC70C5">
        <w:rPr>
          <w:rFonts w:asciiTheme="majorBidi" w:hAnsiTheme="majorBidi" w:cstheme="majorBidi"/>
          <w:i/>
          <w:iCs/>
          <w:sz w:val="24"/>
          <w:szCs w:val="24"/>
        </w:rPr>
        <w:t>)</w:t>
      </w:r>
      <w:r w:rsidR="002C65BB" w:rsidRPr="00AC70C5">
        <w:rPr>
          <w:rFonts w:asciiTheme="majorBidi" w:hAnsiTheme="majorBidi" w:cstheme="majorBidi"/>
          <w:sz w:val="24"/>
          <w:szCs w:val="24"/>
        </w:rPr>
        <w:br w:type="page"/>
      </w:r>
    </w:p>
    <w:p w14:paraId="50F91CEE" w14:textId="4C4EFDBE" w:rsidR="002C65BB" w:rsidRPr="00EC48DB" w:rsidRDefault="000153E4" w:rsidP="00EC48DB">
      <w:pPr>
        <w:pStyle w:val="Heading1"/>
        <w:rPr>
          <w:i/>
          <w:iCs/>
        </w:rPr>
      </w:pPr>
      <w:bookmarkStart w:id="7" w:name="_Toc179451969"/>
      <w:r w:rsidRPr="00D84C51">
        <w:rPr>
          <w:i/>
          <w:iCs/>
        </w:rPr>
        <w:lastRenderedPageBreak/>
        <w:t>Procedure (</w:t>
      </w:r>
      <w:r w:rsidR="00B657F9" w:rsidRPr="00D84C51">
        <w:rPr>
          <w:i/>
          <w:iCs/>
        </w:rPr>
        <w:t>6</w:t>
      </w:r>
      <w:r w:rsidRPr="00D84C51">
        <w:rPr>
          <w:i/>
          <w:iCs/>
        </w:rPr>
        <w:t>)</w:t>
      </w:r>
      <w:r w:rsidR="00EC48DB">
        <w:rPr>
          <w:i/>
          <w:iCs/>
        </w:rPr>
        <w:t xml:space="preserve">: </w:t>
      </w:r>
      <w:r w:rsidR="00DC78A3">
        <w:t>Embedding Arduino code and c</w:t>
      </w:r>
      <w:r w:rsidR="002C65BB">
        <w:t>hecking sensors</w:t>
      </w:r>
      <w:bookmarkEnd w:id="7"/>
    </w:p>
    <w:p w14:paraId="7BDBE642" w14:textId="68743F6A" w:rsidR="008A21BD" w:rsidRPr="009B288D" w:rsidRDefault="008A21BD" w:rsidP="008A21BD">
      <w:pPr>
        <w:rPr>
          <w:rFonts w:asciiTheme="majorBidi" w:hAnsiTheme="majorBidi" w:cstheme="majorBidi"/>
          <w:sz w:val="24"/>
          <w:szCs w:val="24"/>
          <w:u w:val="single"/>
        </w:rPr>
      </w:pPr>
      <w:r w:rsidRPr="009B288D">
        <w:rPr>
          <w:rFonts w:asciiTheme="majorBidi" w:hAnsiTheme="majorBidi" w:cstheme="majorBidi"/>
          <w:sz w:val="24"/>
          <w:szCs w:val="24"/>
          <w:u w:val="single"/>
        </w:rPr>
        <w:t>First Timer (internet required):</w:t>
      </w:r>
    </w:p>
    <w:p w14:paraId="3E1D654B" w14:textId="1D9AAB61" w:rsidR="008A21BD" w:rsidRPr="009B288D" w:rsidRDefault="008A21BD" w:rsidP="008A21BD">
      <w:p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>To make sure that the shielding didn’t damage the sensors you can check them before and after they’re sealed. The following stages are for new users and describe how to connect a PC to a SCD30 using Arduino IDE software to check the sensors:</w:t>
      </w:r>
    </w:p>
    <w:p w14:paraId="08C3B6B5" w14:textId="32805C88" w:rsidR="008A21BD" w:rsidRPr="009B288D" w:rsidRDefault="008A21BD" w:rsidP="001C5EB3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 xml:space="preserve">Use a logger setup to connect to the sensor, e.g., </w:t>
      </w:r>
      <w:hyperlink r:id="rId111" w:history="1"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 xml:space="preserve">Feather M0 </w:t>
        </w:r>
        <w:proofErr w:type="spellStart"/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>adalogger</w:t>
        </w:r>
        <w:proofErr w:type="spellEnd"/>
      </w:hyperlink>
      <w:r w:rsidRPr="009B288D">
        <w:rPr>
          <w:rFonts w:asciiTheme="majorBidi" w:hAnsiTheme="majorBidi" w:cstheme="majorBidi"/>
          <w:sz w:val="24"/>
          <w:szCs w:val="24"/>
        </w:rPr>
        <w:t xml:space="preserve"> and a corresponding </w:t>
      </w:r>
      <w:hyperlink r:id="rId112" w:history="1"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>terminal block FeatherWing</w:t>
        </w:r>
      </w:hyperlink>
      <w:r w:rsidRPr="009B288D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with wires and connectors as needed (See pic on the right)</w:t>
      </w:r>
      <w:r w:rsidRPr="009B288D">
        <w:rPr>
          <w:rFonts w:asciiTheme="majorBidi" w:hAnsiTheme="majorBidi" w:cstheme="majorBidi"/>
          <w:sz w:val="24"/>
          <w:szCs w:val="24"/>
        </w:rPr>
        <w:t xml:space="preserve">, and connect to a PC. </w:t>
      </w:r>
    </w:p>
    <w:p w14:paraId="79B6BBDB" w14:textId="51AD60CF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i/>
          <w:iCs/>
          <w:noProof/>
          <w:sz w:val="24"/>
          <w:szCs w:val="24"/>
        </w:rPr>
        <w:drawing>
          <wp:anchor distT="0" distB="0" distL="114300" distR="114300" simplePos="0" relativeHeight="251675657" behindDoc="1" locked="0" layoutInCell="1" allowOverlap="1" wp14:anchorId="0A262E6F" wp14:editId="0367C45D">
            <wp:simplePos x="0" y="0"/>
            <wp:positionH relativeFrom="margin">
              <wp:align>center</wp:align>
            </wp:positionH>
            <wp:positionV relativeFrom="paragraph">
              <wp:posOffset>7297</wp:posOffset>
            </wp:positionV>
            <wp:extent cx="2664460" cy="2134870"/>
            <wp:effectExtent l="0" t="0" r="2540" b="0"/>
            <wp:wrapTight wrapText="bothSides">
              <wp:wrapPolygon edited="0">
                <wp:start x="0" y="0"/>
                <wp:lineTo x="0" y="21394"/>
                <wp:lineTo x="21466" y="21394"/>
                <wp:lineTo x="21466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88" r="6852" b="4161"/>
                    <a:stretch/>
                  </pic:blipFill>
                  <pic:spPr bwMode="auto">
                    <a:xfrm>
                      <a:off x="0" y="0"/>
                      <a:ext cx="266446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EB6D8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50CB9EC2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56E3CA7A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31F38D57" w14:textId="77777777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03E0A63B" w14:textId="6D407FE8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63C87BD1" w14:textId="2347FAB3" w:rsidR="001C5EB3" w:rsidRPr="009B288D" w:rsidRDefault="001C5EB3" w:rsidP="001C5EB3">
      <w:pPr>
        <w:rPr>
          <w:rFonts w:asciiTheme="majorBidi" w:hAnsiTheme="majorBidi" w:cstheme="majorBidi"/>
          <w:sz w:val="24"/>
          <w:szCs w:val="24"/>
        </w:rPr>
      </w:pPr>
    </w:p>
    <w:p w14:paraId="76887AFC" w14:textId="77777777" w:rsidR="005679FF" w:rsidRDefault="005679FF" w:rsidP="005679FF">
      <w:pPr>
        <w:pStyle w:val="ListParagraph"/>
        <w:ind w:left="900"/>
        <w:rPr>
          <w:rFonts w:asciiTheme="majorBidi" w:hAnsiTheme="majorBidi" w:cstheme="majorBidi"/>
          <w:sz w:val="24"/>
          <w:szCs w:val="24"/>
        </w:rPr>
      </w:pPr>
    </w:p>
    <w:p w14:paraId="568ACC4B" w14:textId="4C8DC9EE" w:rsidR="00172498" w:rsidRPr="009B288D" w:rsidRDefault="008A21BD" w:rsidP="0017249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>On a PC open Arduino IDE.</w:t>
      </w:r>
    </w:p>
    <w:p w14:paraId="08DEED84" w14:textId="1FF65CE3" w:rsidR="008A21BD" w:rsidRPr="009B288D" w:rsidRDefault="009B288D" w:rsidP="0017249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4633" behindDoc="1" locked="0" layoutInCell="1" allowOverlap="1" wp14:anchorId="4AC0395E" wp14:editId="0C1FBD25">
            <wp:simplePos x="0" y="0"/>
            <wp:positionH relativeFrom="page">
              <wp:posOffset>4348678</wp:posOffset>
            </wp:positionH>
            <wp:positionV relativeFrom="paragraph">
              <wp:posOffset>6651</wp:posOffset>
            </wp:positionV>
            <wp:extent cx="3060065" cy="4390390"/>
            <wp:effectExtent l="0" t="0" r="6985" b="0"/>
            <wp:wrapTight wrapText="bothSides">
              <wp:wrapPolygon edited="0">
                <wp:start x="0" y="0"/>
                <wp:lineTo x="0" y="21463"/>
                <wp:lineTo x="21515" y="21463"/>
                <wp:lineTo x="21515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065" cy="439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21BD" w:rsidRPr="009B288D">
        <w:rPr>
          <w:rFonts w:asciiTheme="majorBidi" w:hAnsiTheme="majorBidi" w:cstheme="majorBidi"/>
          <w:sz w:val="24"/>
          <w:szCs w:val="24"/>
        </w:rPr>
        <w:t>Select port and board.</w:t>
      </w:r>
    </w:p>
    <w:p w14:paraId="6B4AA4FC" w14:textId="73BAE091" w:rsidR="008A21BD" w:rsidRPr="009B288D" w:rsidRDefault="008A21BD" w:rsidP="00455F2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 xml:space="preserve">Install </w:t>
      </w:r>
      <w:hyperlink r:id="rId115" w:history="1">
        <w:proofErr w:type="spellStart"/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>SparkFun</w:t>
        </w:r>
        <w:proofErr w:type="spellEnd"/>
        <w:r w:rsidRPr="009B288D">
          <w:rPr>
            <w:rStyle w:val="Hyperlink"/>
            <w:rFonts w:asciiTheme="majorBidi" w:hAnsiTheme="majorBidi" w:cstheme="majorBidi"/>
            <w:sz w:val="24"/>
            <w:szCs w:val="24"/>
          </w:rPr>
          <w:t xml:space="preserve"> SCD30 Arduino library</w:t>
        </w:r>
      </w:hyperlink>
      <w:r w:rsidRPr="009B288D">
        <w:rPr>
          <w:rFonts w:asciiTheme="majorBidi" w:hAnsiTheme="majorBidi" w:cstheme="majorBidi"/>
          <w:sz w:val="24"/>
          <w:szCs w:val="24"/>
        </w:rPr>
        <w:t>.</w:t>
      </w:r>
    </w:p>
    <w:p w14:paraId="29A8550E" w14:textId="27540143" w:rsidR="008A21BD" w:rsidRPr="009B288D" w:rsidRDefault="00455F28" w:rsidP="00455F2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3609" behindDoc="0" locked="0" layoutInCell="1" allowOverlap="1" wp14:anchorId="14CAD758" wp14:editId="27021C61">
            <wp:simplePos x="0" y="0"/>
            <wp:positionH relativeFrom="margin">
              <wp:posOffset>-100367</wp:posOffset>
            </wp:positionH>
            <wp:positionV relativeFrom="paragraph">
              <wp:posOffset>525670</wp:posOffset>
            </wp:positionV>
            <wp:extent cx="379562" cy="371475"/>
            <wp:effectExtent l="0" t="0" r="190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567"/>
                    <a:stretch/>
                  </pic:blipFill>
                  <pic:spPr bwMode="auto">
                    <a:xfrm>
                      <a:off x="0" y="0"/>
                      <a:ext cx="379562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A21BD" w:rsidRPr="009B288D">
        <w:rPr>
          <w:rFonts w:asciiTheme="majorBidi" w:hAnsiTheme="majorBidi" w:cstheme="majorBidi"/>
          <w:sz w:val="24"/>
          <w:szCs w:val="24"/>
        </w:rPr>
        <w:t>Upload SCD30 example code: File/Examples/Examples from Custom</w:t>
      </w:r>
      <w:r w:rsidR="009B288D">
        <w:rPr>
          <w:rFonts w:asciiTheme="majorBidi" w:hAnsiTheme="majorBidi" w:cstheme="majorBidi"/>
          <w:sz w:val="24"/>
          <w:szCs w:val="24"/>
        </w:rPr>
        <w:t xml:space="preserve"> </w:t>
      </w:r>
      <w:r w:rsidR="008A21BD" w:rsidRPr="009B288D">
        <w:rPr>
          <w:rFonts w:asciiTheme="majorBidi" w:hAnsiTheme="majorBidi" w:cstheme="majorBidi"/>
          <w:sz w:val="24"/>
          <w:szCs w:val="24"/>
        </w:rPr>
        <w:t>Libraries/Example1_BasicReadings.</w:t>
      </w:r>
      <w:r w:rsidR="008A21BD" w:rsidRPr="009B288D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39D3B727" w14:textId="36B05FB2" w:rsidR="008A21BD" w:rsidRPr="009B288D" w:rsidRDefault="008A21BD" w:rsidP="00455F28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9B288D">
        <w:rPr>
          <w:rFonts w:asciiTheme="majorBidi" w:hAnsiTheme="majorBidi" w:cstheme="majorBidi"/>
          <w:sz w:val="24"/>
          <w:szCs w:val="24"/>
        </w:rPr>
        <w:t xml:space="preserve">Press the </w:t>
      </w:r>
      <w:r w:rsidRPr="009B288D">
        <w:rPr>
          <w:rFonts w:asciiTheme="majorBidi" w:hAnsiTheme="majorBidi" w:cstheme="majorBidi"/>
          <w:i/>
          <w:iCs/>
          <w:sz w:val="24"/>
          <w:szCs w:val="24"/>
        </w:rPr>
        <w:t xml:space="preserve">Verify </w:t>
      </w:r>
      <w:r w:rsidRPr="009B288D">
        <w:rPr>
          <w:rFonts w:asciiTheme="majorBidi" w:hAnsiTheme="majorBidi" w:cstheme="majorBidi"/>
          <w:sz w:val="24"/>
          <w:szCs w:val="24"/>
        </w:rPr>
        <w:t xml:space="preserve">key and install any boards/libraries that you </w:t>
      </w:r>
      <w:bookmarkStart w:id="8" w:name="_Int_ydLQo5xg"/>
      <w:r w:rsidRPr="009B288D">
        <w:rPr>
          <w:rFonts w:asciiTheme="majorBidi" w:hAnsiTheme="majorBidi" w:cstheme="majorBidi"/>
          <w:sz w:val="24"/>
          <w:szCs w:val="24"/>
        </w:rPr>
        <w:t>don’t</w:t>
      </w:r>
      <w:bookmarkEnd w:id="8"/>
      <w:r w:rsidRPr="009B288D">
        <w:rPr>
          <w:rFonts w:asciiTheme="majorBidi" w:hAnsiTheme="majorBidi" w:cstheme="majorBidi"/>
          <w:sz w:val="24"/>
          <w:szCs w:val="24"/>
        </w:rPr>
        <w:t xml:space="preserve"> yet have. Every time you install one, </w:t>
      </w:r>
      <w:bookmarkStart w:id="9" w:name="_Int_RSOQJHq4"/>
      <w:proofErr w:type="gramStart"/>
      <w:r w:rsidRPr="009B288D">
        <w:rPr>
          <w:rFonts w:asciiTheme="majorBidi" w:hAnsiTheme="majorBidi" w:cstheme="majorBidi"/>
          <w:i/>
          <w:iCs/>
          <w:sz w:val="24"/>
          <w:szCs w:val="24"/>
        </w:rPr>
        <w:t>Verify</w:t>
      </w:r>
      <w:bookmarkEnd w:id="9"/>
      <w:proofErr w:type="gramEnd"/>
      <w:r w:rsidRPr="009B288D">
        <w:rPr>
          <w:rFonts w:asciiTheme="majorBidi" w:hAnsiTheme="majorBidi" w:cstheme="majorBidi"/>
          <w:sz w:val="24"/>
          <w:szCs w:val="24"/>
        </w:rPr>
        <w:t xml:space="preserve"> again (compiles the code) and </w:t>
      </w:r>
      <w:bookmarkStart w:id="10" w:name="_Int_ykhHSRlq"/>
      <w:r w:rsidRPr="009B288D">
        <w:rPr>
          <w:rFonts w:asciiTheme="majorBidi" w:hAnsiTheme="majorBidi" w:cstheme="majorBidi"/>
          <w:sz w:val="24"/>
          <w:szCs w:val="24"/>
        </w:rPr>
        <w:t>you’ll</w:t>
      </w:r>
      <w:bookmarkEnd w:id="10"/>
      <w:r w:rsidRPr="009B288D">
        <w:rPr>
          <w:rFonts w:asciiTheme="majorBidi" w:hAnsiTheme="majorBidi" w:cstheme="majorBidi"/>
          <w:sz w:val="24"/>
          <w:szCs w:val="24"/>
        </w:rPr>
        <w:t xml:space="preserve"> encounter another missing board/library (till no error pops up).</w:t>
      </w:r>
    </w:p>
    <w:p w14:paraId="2B79D48D" w14:textId="0839E74F" w:rsidR="008A21BD" w:rsidRPr="005679FF" w:rsidRDefault="002F4B73" w:rsidP="000153E4">
      <w:pPr>
        <w:rPr>
          <w:rFonts w:asciiTheme="majorBidi" w:hAnsiTheme="majorBidi" w:cstheme="majorBidi"/>
          <w:sz w:val="24"/>
          <w:szCs w:val="24"/>
          <w:u w:val="single"/>
        </w:rPr>
      </w:pPr>
      <w:r w:rsidRPr="005679FF">
        <w:rPr>
          <w:rFonts w:asciiTheme="majorBidi" w:hAnsiTheme="majorBidi" w:cstheme="majorBidi"/>
          <w:sz w:val="24"/>
          <w:szCs w:val="24"/>
          <w:u w:val="single"/>
        </w:rPr>
        <w:t>Second Timer</w:t>
      </w:r>
    </w:p>
    <w:p w14:paraId="300911F0" w14:textId="0809CEE8" w:rsidR="00DB1CD5" w:rsidRPr="002F4B73" w:rsidRDefault="2022BA2F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hAnsiTheme="majorBidi" w:cstheme="majorBidi"/>
          <w:sz w:val="24"/>
          <w:szCs w:val="24"/>
        </w:rPr>
        <w:t xml:space="preserve">Connect the </w:t>
      </w:r>
      <w:r w:rsidR="001B793F" w:rsidRPr="002F4B73">
        <w:rPr>
          <w:rFonts w:asciiTheme="majorBidi" w:hAnsiTheme="majorBidi" w:cstheme="majorBidi"/>
          <w:sz w:val="24"/>
          <w:szCs w:val="24"/>
        </w:rPr>
        <w:t xml:space="preserve">SCD30 to the </w:t>
      </w:r>
      <w:r w:rsidRPr="002F4B73">
        <w:rPr>
          <w:rFonts w:asciiTheme="majorBidi" w:hAnsiTheme="majorBidi" w:cstheme="majorBidi"/>
          <w:sz w:val="24"/>
          <w:szCs w:val="24"/>
        </w:rPr>
        <w:t xml:space="preserve">datalogger </w:t>
      </w:r>
      <w:r w:rsidR="001B793F" w:rsidRPr="002F4B73">
        <w:rPr>
          <w:rFonts w:asciiTheme="majorBidi" w:hAnsiTheme="majorBidi" w:cstheme="majorBidi"/>
          <w:sz w:val="24"/>
          <w:szCs w:val="24"/>
        </w:rPr>
        <w:t xml:space="preserve">and </w:t>
      </w:r>
      <w:r w:rsidR="006B3BF3" w:rsidRPr="002F4B73">
        <w:rPr>
          <w:rFonts w:asciiTheme="majorBidi" w:hAnsiTheme="majorBidi" w:cstheme="majorBidi"/>
          <w:sz w:val="24"/>
          <w:szCs w:val="24"/>
        </w:rPr>
        <w:t xml:space="preserve">the datalogger </w:t>
      </w:r>
      <w:r w:rsidR="009E0DD1" w:rsidRPr="002F4B73">
        <w:rPr>
          <w:rFonts w:asciiTheme="majorBidi" w:hAnsiTheme="majorBidi" w:cstheme="majorBidi"/>
          <w:sz w:val="24"/>
          <w:szCs w:val="24"/>
        </w:rPr>
        <w:t>to a PC</w:t>
      </w:r>
      <w:r w:rsidR="00A470FA" w:rsidRPr="002F4B73">
        <w:rPr>
          <w:rFonts w:asciiTheme="majorBidi" w:hAnsiTheme="majorBidi" w:cstheme="majorBidi"/>
          <w:sz w:val="24"/>
          <w:szCs w:val="24"/>
        </w:rPr>
        <w:t xml:space="preserve"> (See ‘</w:t>
      </w:r>
      <w:r w:rsidR="00A470FA" w:rsidRPr="002F4B73">
        <w:rPr>
          <w:rFonts w:asciiTheme="majorBidi" w:hAnsiTheme="majorBidi" w:cstheme="majorBidi"/>
          <w:i/>
          <w:iCs/>
          <w:sz w:val="24"/>
          <w:szCs w:val="24"/>
        </w:rPr>
        <w:t>First Timer’</w:t>
      </w:r>
      <w:r w:rsidR="00A470FA" w:rsidRPr="002F4B73">
        <w:rPr>
          <w:rFonts w:asciiTheme="majorBidi" w:hAnsiTheme="majorBidi" w:cstheme="majorBidi"/>
          <w:sz w:val="24"/>
          <w:szCs w:val="24"/>
        </w:rPr>
        <w:t xml:space="preserve"> section)</w:t>
      </w:r>
      <w:r w:rsidR="009E0DD1" w:rsidRPr="002F4B73">
        <w:rPr>
          <w:rFonts w:asciiTheme="majorBidi" w:hAnsiTheme="majorBidi" w:cstheme="majorBidi"/>
          <w:sz w:val="24"/>
          <w:szCs w:val="24"/>
        </w:rPr>
        <w:t>.</w:t>
      </w:r>
      <w:r w:rsidR="1E9C9714" w:rsidRPr="002F4B73">
        <w:rPr>
          <w:rFonts w:asciiTheme="majorBidi" w:hAnsiTheme="majorBidi" w:cstheme="majorBidi"/>
          <w:sz w:val="24"/>
          <w:szCs w:val="24"/>
        </w:rPr>
        <w:t xml:space="preserve"> </w:t>
      </w:r>
    </w:p>
    <w:p w14:paraId="5113D461" w14:textId="21C67F12" w:rsidR="001D756A" w:rsidRPr="002F4B73" w:rsidRDefault="00F22BA9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hAnsiTheme="majorBidi" w:cstheme="majorBidi"/>
          <w:sz w:val="24"/>
          <w:szCs w:val="24"/>
        </w:rPr>
        <w:t xml:space="preserve">Open </w:t>
      </w:r>
      <w:r w:rsidR="006B3BF3" w:rsidRPr="002F4B73">
        <w:rPr>
          <w:rFonts w:asciiTheme="majorBidi" w:hAnsiTheme="majorBidi" w:cstheme="majorBidi"/>
          <w:sz w:val="24"/>
          <w:szCs w:val="24"/>
        </w:rPr>
        <w:t>Arduino IDE</w:t>
      </w:r>
    </w:p>
    <w:p w14:paraId="249C7953" w14:textId="57058C89" w:rsidR="001D756A" w:rsidRPr="002F4B73" w:rsidRDefault="005679FF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eastAsia="Times New Roman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2" behindDoc="0" locked="0" layoutInCell="1" allowOverlap="1" wp14:anchorId="739D6EE3" wp14:editId="65717476">
            <wp:simplePos x="0" y="0"/>
            <wp:positionH relativeFrom="leftMargin">
              <wp:posOffset>813325</wp:posOffset>
            </wp:positionH>
            <wp:positionV relativeFrom="paragraph">
              <wp:posOffset>340584</wp:posOffset>
            </wp:positionV>
            <wp:extent cx="379095" cy="361950"/>
            <wp:effectExtent l="0" t="0" r="190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68" b="2467"/>
                    <a:stretch/>
                  </pic:blipFill>
                  <pic:spPr bwMode="auto">
                    <a:xfrm>
                      <a:off x="0" y="0"/>
                      <a:ext cx="379095" cy="36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167371CB" w:rsidRPr="002F4B73">
        <w:rPr>
          <w:rFonts w:asciiTheme="majorBidi" w:hAnsiTheme="majorBidi" w:cstheme="majorBidi"/>
          <w:sz w:val="24"/>
          <w:szCs w:val="24"/>
        </w:rPr>
        <w:t>Sen</w:t>
      </w:r>
      <w:r w:rsidR="5E3C7343" w:rsidRPr="002F4B73">
        <w:rPr>
          <w:rFonts w:asciiTheme="majorBidi" w:hAnsiTheme="majorBidi" w:cstheme="majorBidi"/>
          <w:sz w:val="24"/>
          <w:szCs w:val="24"/>
        </w:rPr>
        <w:t>d</w:t>
      </w:r>
      <w:r w:rsidR="167371CB" w:rsidRPr="002F4B73">
        <w:rPr>
          <w:rFonts w:asciiTheme="majorBidi" w:hAnsiTheme="majorBidi" w:cstheme="majorBidi"/>
          <w:sz w:val="24"/>
          <w:szCs w:val="24"/>
        </w:rPr>
        <w:t xml:space="preserve"> </w:t>
      </w:r>
      <w:r w:rsidR="006B3BF3" w:rsidRPr="002F4B73">
        <w:rPr>
          <w:rFonts w:asciiTheme="majorBidi" w:hAnsiTheme="majorBidi" w:cstheme="majorBidi"/>
          <w:sz w:val="24"/>
          <w:szCs w:val="24"/>
        </w:rPr>
        <w:t xml:space="preserve">example </w:t>
      </w:r>
      <w:r w:rsidR="167371CB" w:rsidRPr="002F4B73">
        <w:rPr>
          <w:rFonts w:asciiTheme="majorBidi" w:hAnsiTheme="majorBidi" w:cstheme="majorBidi"/>
          <w:sz w:val="24"/>
          <w:szCs w:val="24"/>
        </w:rPr>
        <w:t>code to datalogger</w:t>
      </w:r>
      <w:r w:rsidR="4B33611E" w:rsidRPr="002F4B73">
        <w:rPr>
          <w:rFonts w:asciiTheme="majorBidi" w:hAnsiTheme="majorBidi" w:cstheme="majorBidi"/>
          <w:sz w:val="24"/>
          <w:szCs w:val="24"/>
        </w:rPr>
        <w:t xml:space="preserve"> by pressing the </w:t>
      </w:r>
      <w:r w:rsidR="4B33611E" w:rsidRPr="002F4B73">
        <w:rPr>
          <w:rFonts w:asciiTheme="majorBidi" w:hAnsiTheme="majorBidi" w:cstheme="majorBidi"/>
          <w:i/>
          <w:iCs/>
          <w:sz w:val="24"/>
          <w:szCs w:val="24"/>
        </w:rPr>
        <w:t>Upload</w:t>
      </w:r>
      <w:r w:rsidR="4B33611E" w:rsidRPr="002F4B73">
        <w:rPr>
          <w:rFonts w:asciiTheme="majorBidi" w:hAnsiTheme="majorBidi" w:cstheme="majorBidi"/>
          <w:sz w:val="24"/>
          <w:szCs w:val="24"/>
        </w:rPr>
        <w:t xml:space="preserve"> key</w:t>
      </w:r>
      <w:r w:rsidR="167371CB" w:rsidRPr="002F4B73">
        <w:rPr>
          <w:rFonts w:asciiTheme="majorBidi" w:hAnsiTheme="majorBidi" w:cstheme="majorBidi"/>
          <w:sz w:val="24"/>
          <w:szCs w:val="24"/>
        </w:rPr>
        <w:t>.</w:t>
      </w:r>
    </w:p>
    <w:p w14:paraId="6D4FD7BF" w14:textId="1EAD8BF8" w:rsidR="008A21BD" w:rsidRDefault="006B3BF3" w:rsidP="005679F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2F4B73">
        <w:rPr>
          <w:rFonts w:asciiTheme="majorBidi" w:hAnsiTheme="majorBidi" w:cstheme="majorBidi"/>
          <w:sz w:val="24"/>
          <w:szCs w:val="24"/>
        </w:rPr>
        <w:t xml:space="preserve">Open </w:t>
      </w:r>
      <w:r w:rsidRPr="002F4B73">
        <w:rPr>
          <w:rFonts w:asciiTheme="majorBidi" w:hAnsiTheme="majorBidi" w:cstheme="majorBidi"/>
          <w:i/>
          <w:iCs/>
          <w:sz w:val="24"/>
          <w:szCs w:val="24"/>
        </w:rPr>
        <w:t>‘Serial Monitor’</w:t>
      </w:r>
      <w:r w:rsidRPr="002F4B73">
        <w:rPr>
          <w:rFonts w:asciiTheme="majorBidi" w:hAnsiTheme="majorBidi" w:cstheme="majorBidi"/>
          <w:sz w:val="24"/>
          <w:szCs w:val="24"/>
        </w:rPr>
        <w:t xml:space="preserve"> and make sure that all values make sense (Temp, RH and </w:t>
      </w:r>
      <w:r w:rsidR="00BB781E" w:rsidRPr="00BB781E">
        <w:rPr>
          <w:rFonts w:asciiTheme="majorBidi" w:hAnsiTheme="majorBidi" w:cstheme="majorBidi"/>
          <w:vanish/>
          <w:sz w:val="24"/>
          <w:szCs w:val="24"/>
        </w:rPr>
        <w:t>CO₂</w:t>
      </w:r>
      <w:r w:rsidRPr="002F4B73">
        <w:rPr>
          <w:rFonts w:asciiTheme="majorBidi" w:hAnsiTheme="majorBidi" w:cstheme="majorBidi"/>
          <w:sz w:val="24"/>
          <w:szCs w:val="24"/>
        </w:rPr>
        <w:t xml:space="preserve">). Blow on the sensor to watch the values change accordingly. </w:t>
      </w:r>
    </w:p>
    <w:p w14:paraId="6421F748" w14:textId="21067F17" w:rsidR="002F4B73" w:rsidRDefault="002F4B73" w:rsidP="002F4B73">
      <w:pPr>
        <w:rPr>
          <w:rFonts w:asciiTheme="majorBidi" w:hAnsiTheme="majorBidi" w:cstheme="majorBidi"/>
          <w:sz w:val="24"/>
          <w:szCs w:val="24"/>
        </w:rPr>
      </w:pPr>
    </w:p>
    <w:p w14:paraId="2B4B8C3D" w14:textId="77777777" w:rsidR="00757542" w:rsidRPr="002F4842" w:rsidRDefault="00757542" w:rsidP="00757542">
      <w:pPr>
        <w:pStyle w:val="ListParagraph"/>
        <w:ind w:left="900"/>
        <w:rPr>
          <w:rFonts w:asciiTheme="majorBidi" w:hAnsiTheme="majorBidi" w:cstheme="majorBidi"/>
          <w:b/>
          <w:bCs/>
          <w:sz w:val="28"/>
          <w:szCs w:val="28"/>
        </w:rPr>
      </w:pPr>
    </w:p>
    <w:p w14:paraId="4A4DE520" w14:textId="171882CB" w:rsidR="00446C2A" w:rsidRPr="00926A38" w:rsidRDefault="00446C2A" w:rsidP="00446C2A">
      <w:pPr>
        <w:rPr>
          <w:rFonts w:asciiTheme="majorBidi" w:hAnsiTheme="majorBidi" w:cstheme="majorBidi"/>
          <w:sz w:val="28"/>
          <w:szCs w:val="28"/>
        </w:rPr>
      </w:pPr>
    </w:p>
    <w:p w14:paraId="3F2EEA88" w14:textId="2F9E4505" w:rsidR="00D45219" w:rsidRPr="00926A38" w:rsidRDefault="00D45219">
      <w:pPr>
        <w:rPr>
          <w:rFonts w:asciiTheme="majorBidi" w:hAnsiTheme="majorBidi" w:cstheme="majorBidi"/>
          <w:sz w:val="28"/>
          <w:szCs w:val="28"/>
        </w:rPr>
      </w:pPr>
    </w:p>
    <w:p w14:paraId="41D9E87C" w14:textId="77777777" w:rsidR="00C9226B" w:rsidRPr="00926A38" w:rsidRDefault="00C9226B">
      <w:pPr>
        <w:rPr>
          <w:rFonts w:asciiTheme="majorBidi" w:hAnsiTheme="majorBidi" w:cstheme="majorBidi"/>
          <w:sz w:val="28"/>
          <w:szCs w:val="28"/>
        </w:rPr>
      </w:pPr>
    </w:p>
    <w:p w14:paraId="49F9EEE8" w14:textId="77777777" w:rsidR="00C9226B" w:rsidRPr="00926A38" w:rsidRDefault="00C9226B">
      <w:pPr>
        <w:rPr>
          <w:rFonts w:asciiTheme="majorBidi" w:hAnsiTheme="majorBidi" w:cstheme="majorBidi"/>
          <w:sz w:val="28"/>
          <w:szCs w:val="28"/>
        </w:rPr>
      </w:pPr>
    </w:p>
    <w:p w14:paraId="55BCBAEF" w14:textId="77777777" w:rsidR="00230A31" w:rsidRDefault="00230A31" w:rsidP="00230A31">
      <w:pPr>
        <w:pStyle w:val="ListParagraph"/>
        <w:rPr>
          <w:lang w:val="en-GB"/>
        </w:rPr>
      </w:pPr>
    </w:p>
    <w:p w14:paraId="445C35B2" w14:textId="77777777" w:rsidR="00230A31" w:rsidRPr="00372875" w:rsidRDefault="00230A31" w:rsidP="00230A31">
      <w:pPr>
        <w:pStyle w:val="ListParagraph"/>
        <w:rPr>
          <w:lang w:val="en-GB"/>
        </w:rPr>
      </w:pPr>
    </w:p>
    <w:p w14:paraId="33AF46F8" w14:textId="77777777" w:rsidR="00230A31" w:rsidRPr="00230A31" w:rsidRDefault="00230A31" w:rsidP="00C9226B">
      <w:pPr>
        <w:rPr>
          <w:rFonts w:asciiTheme="majorBidi" w:hAnsiTheme="majorBidi" w:cstheme="majorBidi"/>
          <w:sz w:val="28"/>
          <w:szCs w:val="28"/>
          <w:lang w:val="en-GB"/>
        </w:rPr>
      </w:pPr>
    </w:p>
    <w:p w14:paraId="3A0E4C10" w14:textId="75B2C909" w:rsidR="00C9226B" w:rsidRPr="00926A38" w:rsidRDefault="00C9226B">
      <w:pPr>
        <w:rPr>
          <w:rFonts w:asciiTheme="majorBidi" w:hAnsiTheme="majorBidi" w:cstheme="majorBidi"/>
          <w:sz w:val="28"/>
          <w:szCs w:val="28"/>
        </w:rPr>
      </w:pPr>
    </w:p>
    <w:sectPr w:rsidR="00C9226B" w:rsidRPr="00926A38" w:rsidSect="00E1769C">
      <w:headerReference w:type="default" r:id="rId117"/>
      <w:pgSz w:w="11906" w:h="16838" w:code="9"/>
      <w:pgMar w:top="518" w:right="1440" w:bottom="994" w:left="1440" w:header="43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D4AEB2" w14:textId="77777777" w:rsidR="0099619A" w:rsidRDefault="0099619A" w:rsidP="00D45219">
      <w:pPr>
        <w:spacing w:after="0" w:line="240" w:lineRule="auto"/>
      </w:pPr>
      <w:r>
        <w:separator/>
      </w:r>
    </w:p>
  </w:endnote>
  <w:endnote w:type="continuationSeparator" w:id="0">
    <w:p w14:paraId="702577C3" w14:textId="77777777" w:rsidR="0099619A" w:rsidRDefault="0099619A" w:rsidP="00D45219">
      <w:pPr>
        <w:spacing w:after="0" w:line="240" w:lineRule="auto"/>
      </w:pPr>
      <w:r>
        <w:continuationSeparator/>
      </w:r>
    </w:p>
  </w:endnote>
  <w:endnote w:type="continuationNotice" w:id="1">
    <w:p w14:paraId="3BB38C18" w14:textId="77777777" w:rsidR="0099619A" w:rsidRDefault="009961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822486" w14:textId="77777777" w:rsidR="0099619A" w:rsidRDefault="0099619A" w:rsidP="00D45219">
      <w:pPr>
        <w:spacing w:after="0" w:line="240" w:lineRule="auto"/>
      </w:pPr>
      <w:r>
        <w:separator/>
      </w:r>
    </w:p>
  </w:footnote>
  <w:footnote w:type="continuationSeparator" w:id="0">
    <w:p w14:paraId="04B598F9" w14:textId="77777777" w:rsidR="0099619A" w:rsidRDefault="0099619A" w:rsidP="00D45219">
      <w:pPr>
        <w:spacing w:after="0" w:line="240" w:lineRule="auto"/>
      </w:pPr>
      <w:r>
        <w:continuationSeparator/>
      </w:r>
    </w:p>
  </w:footnote>
  <w:footnote w:type="continuationNotice" w:id="1">
    <w:p w14:paraId="16579D74" w14:textId="77777777" w:rsidR="0099619A" w:rsidRDefault="009961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BD08D3" w14:textId="041D9F9B" w:rsidR="00B91292" w:rsidRDefault="00DD601B" w:rsidP="00D45219">
    <w:pPr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EE98C5F" wp14:editId="72E4B416">
          <wp:simplePos x="0" y="0"/>
          <wp:positionH relativeFrom="column">
            <wp:posOffset>2942326</wp:posOffset>
          </wp:positionH>
          <wp:positionV relativeFrom="paragraph">
            <wp:posOffset>-84166</wp:posOffset>
          </wp:positionV>
          <wp:extent cx="398145" cy="530860"/>
          <wp:effectExtent l="0" t="0" r="0" b="2540"/>
          <wp:wrapSquare wrapText="bothSides"/>
          <wp:docPr id="705205333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8145" cy="5308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94BC25E" wp14:editId="7F494C57">
          <wp:simplePos x="0" y="0"/>
          <wp:positionH relativeFrom="margin">
            <wp:posOffset>1725779</wp:posOffset>
          </wp:positionH>
          <wp:positionV relativeFrom="margin">
            <wp:posOffset>-769538</wp:posOffset>
          </wp:positionV>
          <wp:extent cx="1047750" cy="589915"/>
          <wp:effectExtent l="0" t="0" r="0" b="635"/>
          <wp:wrapSquare wrapText="bothSides"/>
          <wp:docPr id="1105257766" name="Picture 11052577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821"/>
                  <a:stretch/>
                </pic:blipFill>
                <pic:spPr bwMode="auto">
                  <a:xfrm>
                    <a:off x="0" y="0"/>
                    <a:ext cx="1047750" cy="5899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0873E6" w14:textId="21FA2EC2" w:rsidR="00B91292" w:rsidRDefault="00B91292">
    <w:pPr>
      <w:pStyle w:val="Header"/>
    </w:pPr>
  </w:p>
  <w:p w14:paraId="3553121A" w14:textId="0F01D9E6" w:rsidR="00B91292" w:rsidRDefault="00B9129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JvfY8gRPrsDUR" int2:id="17JF04Dp">
      <int2:state int2:value="Rejected" int2:type="AugLoop_Text_Critique"/>
    </int2:textHash>
    <int2:bookmark int2:bookmarkName="_Int_RSOQJHq4" int2:invalidationBookmarkName="" int2:hashCode="3aasJ7nTsjSmjo" int2:id="hgNDTrM9">
      <int2:state int2:value="Rejected" int2:type="AugLoop_Text_Critique"/>
    </int2:bookmark>
    <int2:bookmark int2:bookmarkName="_Int_ydLQo5xg" int2:invalidationBookmarkName="" int2:hashCode="SPW0sFXDTAtd5h" int2:id="jtq9sByC">
      <int2:state int2:value="Rejected" int2:type="AugLoop_Text_Critique"/>
    </int2:bookmark>
    <int2:bookmark int2:bookmarkName="_Int_ykhHSRlq" int2:invalidationBookmarkName="" int2:hashCode="PGtsPaHpOMFTqR" int2:id="xxl5CPhA">
      <int2:state int2:value="Rejected" int2:type="AugLoop_Text_Critique"/>
    </int2:bookmark>
  </int2:observations>
  <int2:intelligenceSettings/>
  <int2:onDemandWorkflows>
    <int2:onDemandWorkflow int2:type="SimilarityCheck" int2:paragraphVersions="66581136-77777777 5B992DD1-77777777 1E7F85AB-77777777 1D37A353-77777777 7A817573-77777777 5383B5DC-77777777 6A60273A-23136EF9 7EE4A723-77777777 24ECF156-77777777 30F34164-77777777 7F20684D-6BDBD2FD 194E3D0C-2D9297F1 6988BE90-188681BD 3E0385E9-61BE8427 28350F31-77777777 16949296-77777777 5CC8386B-77777777 082935FE-77777777 300911F0-541CCFFE 6701F4A9-77777777 5113D461-77777777 00C7770B-77777777 7F2E8063-77777777 36005A4A-77777777 4694A5B8-77777777 4FA65FB5-77777777 18D9AB96-4929A848 249C7953-77777777 21E73D7F-77777777 3F2EEA88-77777777 6BBD08D3-77777777 4E0873E6-77777777 3553121A-77777777"/>
  </int2:onDemandWorkflow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13E29"/>
    <w:multiLevelType w:val="hybridMultilevel"/>
    <w:tmpl w:val="470272C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0F4C19B1"/>
    <w:multiLevelType w:val="hybridMultilevel"/>
    <w:tmpl w:val="A3E64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412D45"/>
    <w:multiLevelType w:val="hybridMultilevel"/>
    <w:tmpl w:val="EB3279A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F2FB3"/>
    <w:multiLevelType w:val="hybridMultilevel"/>
    <w:tmpl w:val="47CE00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F17EB0"/>
    <w:multiLevelType w:val="hybridMultilevel"/>
    <w:tmpl w:val="0222152C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1B607287"/>
    <w:multiLevelType w:val="hybridMultilevel"/>
    <w:tmpl w:val="337CA53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961AD"/>
    <w:multiLevelType w:val="hybridMultilevel"/>
    <w:tmpl w:val="631A3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37C29"/>
    <w:multiLevelType w:val="hybridMultilevel"/>
    <w:tmpl w:val="750E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A0CF6"/>
    <w:multiLevelType w:val="hybridMultilevel"/>
    <w:tmpl w:val="DA4E7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A1817"/>
    <w:multiLevelType w:val="hybridMultilevel"/>
    <w:tmpl w:val="11C6453E"/>
    <w:lvl w:ilvl="0" w:tplc="4232016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032450"/>
    <w:multiLevelType w:val="hybridMultilevel"/>
    <w:tmpl w:val="65F4D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AB5C93"/>
    <w:multiLevelType w:val="hybridMultilevel"/>
    <w:tmpl w:val="5602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067E6"/>
    <w:multiLevelType w:val="hybridMultilevel"/>
    <w:tmpl w:val="9C62F0F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36EA7702"/>
    <w:multiLevelType w:val="hybridMultilevel"/>
    <w:tmpl w:val="91144316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37697CE9"/>
    <w:multiLevelType w:val="hybridMultilevel"/>
    <w:tmpl w:val="DDEEB1FC"/>
    <w:lvl w:ilvl="0" w:tplc="115C65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4644A2"/>
    <w:multiLevelType w:val="hybridMultilevel"/>
    <w:tmpl w:val="7674B1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A0724F"/>
    <w:multiLevelType w:val="hybridMultilevel"/>
    <w:tmpl w:val="910E4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7B4A84"/>
    <w:multiLevelType w:val="hybridMultilevel"/>
    <w:tmpl w:val="F6EA05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5905CFC"/>
    <w:multiLevelType w:val="hybridMultilevel"/>
    <w:tmpl w:val="D5969B6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2C350F"/>
    <w:multiLevelType w:val="hybridMultilevel"/>
    <w:tmpl w:val="739814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8D9666E"/>
    <w:multiLevelType w:val="hybridMultilevel"/>
    <w:tmpl w:val="053E656C"/>
    <w:lvl w:ilvl="0" w:tplc="5D40D6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2D67F4"/>
    <w:multiLevelType w:val="multilevel"/>
    <w:tmpl w:val="FFA854FE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6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3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880"/>
      </w:pPr>
      <w:rPr>
        <w:rFonts w:hint="default"/>
      </w:rPr>
    </w:lvl>
  </w:abstractNum>
  <w:abstractNum w:abstractNumId="22" w15:restartNumberingAfterBreak="0">
    <w:nsid w:val="4E2F1BCF"/>
    <w:multiLevelType w:val="hybridMultilevel"/>
    <w:tmpl w:val="F316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82B9D"/>
    <w:multiLevelType w:val="hybridMultilevel"/>
    <w:tmpl w:val="11B0CC8E"/>
    <w:lvl w:ilvl="0" w:tplc="6F720278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12C4C5C"/>
    <w:multiLevelType w:val="hybridMultilevel"/>
    <w:tmpl w:val="F49A4F2C"/>
    <w:lvl w:ilvl="0" w:tplc="010C76E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75C81"/>
    <w:multiLevelType w:val="hybridMultilevel"/>
    <w:tmpl w:val="86D65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675243"/>
    <w:multiLevelType w:val="hybridMultilevel"/>
    <w:tmpl w:val="18527792"/>
    <w:lvl w:ilvl="0" w:tplc="04090001">
      <w:start w:val="1"/>
      <w:numFmt w:val="bullet"/>
      <w:lvlText w:val=""/>
      <w:lvlJc w:val="left"/>
      <w:pPr>
        <w:ind w:left="9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abstractNum w:abstractNumId="27" w15:restartNumberingAfterBreak="0">
    <w:nsid w:val="577740BC"/>
    <w:multiLevelType w:val="hybridMultilevel"/>
    <w:tmpl w:val="2E8E8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6F6E0F"/>
    <w:multiLevelType w:val="hybridMultilevel"/>
    <w:tmpl w:val="6CD8F906"/>
    <w:lvl w:ilvl="0" w:tplc="F878B9D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D5E3751"/>
    <w:multiLevelType w:val="hybridMultilevel"/>
    <w:tmpl w:val="0A36F666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30" w15:restartNumberingAfterBreak="0">
    <w:nsid w:val="602D5BC8"/>
    <w:multiLevelType w:val="hybridMultilevel"/>
    <w:tmpl w:val="16980F3C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3A90B74"/>
    <w:multiLevelType w:val="hybridMultilevel"/>
    <w:tmpl w:val="4152761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2" w15:restartNumberingAfterBreak="0">
    <w:nsid w:val="665472A7"/>
    <w:multiLevelType w:val="hybridMultilevel"/>
    <w:tmpl w:val="7BD2A3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4F6E59"/>
    <w:multiLevelType w:val="hybridMultilevel"/>
    <w:tmpl w:val="133AF77A"/>
    <w:lvl w:ilvl="0" w:tplc="43D0EAD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737D23"/>
    <w:multiLevelType w:val="hybridMultilevel"/>
    <w:tmpl w:val="3F98F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BC62868C"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7E3C5B"/>
    <w:multiLevelType w:val="hybridMultilevel"/>
    <w:tmpl w:val="D95E7B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83650435">
    <w:abstractNumId w:val="5"/>
  </w:num>
  <w:num w:numId="2" w16cid:durableId="114638168">
    <w:abstractNumId w:val="9"/>
  </w:num>
  <w:num w:numId="3" w16cid:durableId="274600666">
    <w:abstractNumId w:val="28"/>
  </w:num>
  <w:num w:numId="4" w16cid:durableId="1215043133">
    <w:abstractNumId w:val="24"/>
  </w:num>
  <w:num w:numId="5" w16cid:durableId="439494940">
    <w:abstractNumId w:val="14"/>
  </w:num>
  <w:num w:numId="6" w16cid:durableId="1633438358">
    <w:abstractNumId w:val="34"/>
  </w:num>
  <w:num w:numId="7" w16cid:durableId="540020674">
    <w:abstractNumId w:val="20"/>
  </w:num>
  <w:num w:numId="8" w16cid:durableId="1914855173">
    <w:abstractNumId w:val="18"/>
  </w:num>
  <w:num w:numId="9" w16cid:durableId="1117021664">
    <w:abstractNumId w:val="33"/>
  </w:num>
  <w:num w:numId="10" w16cid:durableId="1987003616">
    <w:abstractNumId w:val="2"/>
  </w:num>
  <w:num w:numId="11" w16cid:durableId="550578491">
    <w:abstractNumId w:val="34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20431216">
    <w:abstractNumId w:val="21"/>
  </w:num>
  <w:num w:numId="13" w16cid:durableId="741219302">
    <w:abstractNumId w:val="1"/>
  </w:num>
  <w:num w:numId="14" w16cid:durableId="1385059283">
    <w:abstractNumId w:val="3"/>
  </w:num>
  <w:num w:numId="15" w16cid:durableId="1555506341">
    <w:abstractNumId w:val="0"/>
  </w:num>
  <w:num w:numId="16" w16cid:durableId="426853715">
    <w:abstractNumId w:val="13"/>
  </w:num>
  <w:num w:numId="17" w16cid:durableId="1033116608">
    <w:abstractNumId w:val="27"/>
  </w:num>
  <w:num w:numId="18" w16cid:durableId="1777292488">
    <w:abstractNumId w:val="12"/>
  </w:num>
  <w:num w:numId="19" w16cid:durableId="827794024">
    <w:abstractNumId w:val="15"/>
  </w:num>
  <w:num w:numId="20" w16cid:durableId="1759324454">
    <w:abstractNumId w:val="19"/>
  </w:num>
  <w:num w:numId="21" w16cid:durableId="1404257073">
    <w:abstractNumId w:val="32"/>
  </w:num>
  <w:num w:numId="22" w16cid:durableId="1162819140">
    <w:abstractNumId w:val="35"/>
  </w:num>
  <w:num w:numId="23" w16cid:durableId="805122589">
    <w:abstractNumId w:val="10"/>
  </w:num>
  <w:num w:numId="24" w16cid:durableId="55205681">
    <w:abstractNumId w:val="23"/>
  </w:num>
  <w:num w:numId="25" w16cid:durableId="1455127392">
    <w:abstractNumId w:val="26"/>
  </w:num>
  <w:num w:numId="26" w16cid:durableId="825049562">
    <w:abstractNumId w:val="30"/>
  </w:num>
  <w:num w:numId="27" w16cid:durableId="1311984329">
    <w:abstractNumId w:val="22"/>
  </w:num>
  <w:num w:numId="28" w16cid:durableId="721514867">
    <w:abstractNumId w:val="6"/>
  </w:num>
  <w:num w:numId="29" w16cid:durableId="1595436718">
    <w:abstractNumId w:val="25"/>
  </w:num>
  <w:num w:numId="30" w16cid:durableId="709037371">
    <w:abstractNumId w:val="11"/>
  </w:num>
  <w:num w:numId="31" w16cid:durableId="316805742">
    <w:abstractNumId w:val="7"/>
  </w:num>
  <w:num w:numId="32" w16cid:durableId="151802950">
    <w:abstractNumId w:val="17"/>
  </w:num>
  <w:num w:numId="33" w16cid:durableId="252206079">
    <w:abstractNumId w:val="4"/>
  </w:num>
  <w:num w:numId="34" w16cid:durableId="2025279885">
    <w:abstractNumId w:val="31"/>
  </w:num>
  <w:num w:numId="35" w16cid:durableId="256059965">
    <w:abstractNumId w:val="8"/>
  </w:num>
  <w:num w:numId="36" w16cid:durableId="759527397">
    <w:abstractNumId w:val="29"/>
  </w:num>
  <w:num w:numId="37" w16cid:durableId="19891667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MDAxNDczMTC3MDBX0lEKTi0uzszPAykwqgUARTjE4SwAAAA="/>
  </w:docVars>
  <w:rsids>
    <w:rsidRoot w:val="00D45219"/>
    <w:rsid w:val="000014E7"/>
    <w:rsid w:val="00004119"/>
    <w:rsid w:val="00004271"/>
    <w:rsid w:val="0000666F"/>
    <w:rsid w:val="0000671F"/>
    <w:rsid w:val="00007735"/>
    <w:rsid w:val="00012A15"/>
    <w:rsid w:val="00013BF4"/>
    <w:rsid w:val="00013F06"/>
    <w:rsid w:val="000151F4"/>
    <w:rsid w:val="000153E4"/>
    <w:rsid w:val="00021945"/>
    <w:rsid w:val="00026264"/>
    <w:rsid w:val="00033B7C"/>
    <w:rsid w:val="00034285"/>
    <w:rsid w:val="00035168"/>
    <w:rsid w:val="0004223E"/>
    <w:rsid w:val="0004272C"/>
    <w:rsid w:val="00044C1B"/>
    <w:rsid w:val="00050225"/>
    <w:rsid w:val="00052265"/>
    <w:rsid w:val="000523CC"/>
    <w:rsid w:val="00055323"/>
    <w:rsid w:val="00060425"/>
    <w:rsid w:val="00060DC2"/>
    <w:rsid w:val="000656D0"/>
    <w:rsid w:val="00066F47"/>
    <w:rsid w:val="00067739"/>
    <w:rsid w:val="0007352A"/>
    <w:rsid w:val="00074929"/>
    <w:rsid w:val="000754F6"/>
    <w:rsid w:val="000757B8"/>
    <w:rsid w:val="00076F93"/>
    <w:rsid w:val="0007746C"/>
    <w:rsid w:val="000801BD"/>
    <w:rsid w:val="00080734"/>
    <w:rsid w:val="00082D43"/>
    <w:rsid w:val="00084593"/>
    <w:rsid w:val="000845E6"/>
    <w:rsid w:val="000902FE"/>
    <w:rsid w:val="0009557B"/>
    <w:rsid w:val="00095B7B"/>
    <w:rsid w:val="000A32F9"/>
    <w:rsid w:val="000A3918"/>
    <w:rsid w:val="000B3740"/>
    <w:rsid w:val="000B5405"/>
    <w:rsid w:val="000C2BA8"/>
    <w:rsid w:val="000C3B6E"/>
    <w:rsid w:val="000D0427"/>
    <w:rsid w:val="000D1365"/>
    <w:rsid w:val="000D5088"/>
    <w:rsid w:val="000D7E3A"/>
    <w:rsid w:val="000E7A0D"/>
    <w:rsid w:val="000E7AC2"/>
    <w:rsid w:val="00100C29"/>
    <w:rsid w:val="00106557"/>
    <w:rsid w:val="00111F02"/>
    <w:rsid w:val="00112438"/>
    <w:rsid w:val="001144AC"/>
    <w:rsid w:val="001148A8"/>
    <w:rsid w:val="001155BB"/>
    <w:rsid w:val="0012725C"/>
    <w:rsid w:val="0012790E"/>
    <w:rsid w:val="00135610"/>
    <w:rsid w:val="001418D1"/>
    <w:rsid w:val="001434D2"/>
    <w:rsid w:val="00143687"/>
    <w:rsid w:val="001467F2"/>
    <w:rsid w:val="00147257"/>
    <w:rsid w:val="00152410"/>
    <w:rsid w:val="00153F29"/>
    <w:rsid w:val="001552C7"/>
    <w:rsid w:val="00157994"/>
    <w:rsid w:val="001615B9"/>
    <w:rsid w:val="001659B1"/>
    <w:rsid w:val="00172498"/>
    <w:rsid w:val="001818C6"/>
    <w:rsid w:val="001864EC"/>
    <w:rsid w:val="0018741A"/>
    <w:rsid w:val="00192FD1"/>
    <w:rsid w:val="00193EE8"/>
    <w:rsid w:val="00196CAC"/>
    <w:rsid w:val="001A04CC"/>
    <w:rsid w:val="001A48B8"/>
    <w:rsid w:val="001A49C5"/>
    <w:rsid w:val="001A6563"/>
    <w:rsid w:val="001A67D6"/>
    <w:rsid w:val="001B1DDA"/>
    <w:rsid w:val="001B793F"/>
    <w:rsid w:val="001C12AA"/>
    <w:rsid w:val="001C253F"/>
    <w:rsid w:val="001C5EB3"/>
    <w:rsid w:val="001C7111"/>
    <w:rsid w:val="001D756A"/>
    <w:rsid w:val="001E00D1"/>
    <w:rsid w:val="001E4560"/>
    <w:rsid w:val="001E470E"/>
    <w:rsid w:val="001E6820"/>
    <w:rsid w:val="001F4433"/>
    <w:rsid w:val="00200516"/>
    <w:rsid w:val="00204263"/>
    <w:rsid w:val="00212A00"/>
    <w:rsid w:val="0022317D"/>
    <w:rsid w:val="00223D04"/>
    <w:rsid w:val="00225647"/>
    <w:rsid w:val="00226DD7"/>
    <w:rsid w:val="00226F46"/>
    <w:rsid w:val="002301AC"/>
    <w:rsid w:val="00230A31"/>
    <w:rsid w:val="00234375"/>
    <w:rsid w:val="00236DCD"/>
    <w:rsid w:val="00245083"/>
    <w:rsid w:val="002458E9"/>
    <w:rsid w:val="00247081"/>
    <w:rsid w:val="00247371"/>
    <w:rsid w:val="002601EB"/>
    <w:rsid w:val="002616BF"/>
    <w:rsid w:val="0026448E"/>
    <w:rsid w:val="00267A6D"/>
    <w:rsid w:val="00274791"/>
    <w:rsid w:val="00281479"/>
    <w:rsid w:val="00283142"/>
    <w:rsid w:val="0028449A"/>
    <w:rsid w:val="00285802"/>
    <w:rsid w:val="002869FA"/>
    <w:rsid w:val="002922BF"/>
    <w:rsid w:val="00293F9E"/>
    <w:rsid w:val="002951EE"/>
    <w:rsid w:val="00295467"/>
    <w:rsid w:val="002A11D1"/>
    <w:rsid w:val="002A7BCB"/>
    <w:rsid w:val="002B308F"/>
    <w:rsid w:val="002B6905"/>
    <w:rsid w:val="002C0503"/>
    <w:rsid w:val="002C65BB"/>
    <w:rsid w:val="002D57C2"/>
    <w:rsid w:val="002E35AE"/>
    <w:rsid w:val="002F36CD"/>
    <w:rsid w:val="002F4842"/>
    <w:rsid w:val="002F4B73"/>
    <w:rsid w:val="0030649A"/>
    <w:rsid w:val="00310063"/>
    <w:rsid w:val="00332227"/>
    <w:rsid w:val="00343A7A"/>
    <w:rsid w:val="003477A9"/>
    <w:rsid w:val="003477C4"/>
    <w:rsid w:val="00353A73"/>
    <w:rsid w:val="003546EA"/>
    <w:rsid w:val="00354D82"/>
    <w:rsid w:val="00360355"/>
    <w:rsid w:val="0036049D"/>
    <w:rsid w:val="003631D8"/>
    <w:rsid w:val="0036376B"/>
    <w:rsid w:val="00365732"/>
    <w:rsid w:val="00366DD9"/>
    <w:rsid w:val="0037516F"/>
    <w:rsid w:val="00375738"/>
    <w:rsid w:val="00382705"/>
    <w:rsid w:val="00384767"/>
    <w:rsid w:val="00386EAE"/>
    <w:rsid w:val="003874CD"/>
    <w:rsid w:val="003907CD"/>
    <w:rsid w:val="00390ACB"/>
    <w:rsid w:val="00390DC9"/>
    <w:rsid w:val="00392806"/>
    <w:rsid w:val="00394CC8"/>
    <w:rsid w:val="00396F69"/>
    <w:rsid w:val="003A016F"/>
    <w:rsid w:val="003A348F"/>
    <w:rsid w:val="003A641E"/>
    <w:rsid w:val="003B79B9"/>
    <w:rsid w:val="003B7F92"/>
    <w:rsid w:val="003C13AF"/>
    <w:rsid w:val="003C3093"/>
    <w:rsid w:val="003C3173"/>
    <w:rsid w:val="003C56FD"/>
    <w:rsid w:val="003C653D"/>
    <w:rsid w:val="003D26BC"/>
    <w:rsid w:val="003D4824"/>
    <w:rsid w:val="003D7D45"/>
    <w:rsid w:val="003D7E1D"/>
    <w:rsid w:val="003E1A15"/>
    <w:rsid w:val="003E3DB5"/>
    <w:rsid w:val="003E4A97"/>
    <w:rsid w:val="003E6781"/>
    <w:rsid w:val="003E71EE"/>
    <w:rsid w:val="003E7EB4"/>
    <w:rsid w:val="003F00C3"/>
    <w:rsid w:val="003F59DF"/>
    <w:rsid w:val="003F5DB8"/>
    <w:rsid w:val="00403E4C"/>
    <w:rsid w:val="00404709"/>
    <w:rsid w:val="0041311F"/>
    <w:rsid w:val="00415A3A"/>
    <w:rsid w:val="00420E57"/>
    <w:rsid w:val="00421013"/>
    <w:rsid w:val="00421AA1"/>
    <w:rsid w:val="00423FBE"/>
    <w:rsid w:val="0043417F"/>
    <w:rsid w:val="00435D65"/>
    <w:rsid w:val="00446C2A"/>
    <w:rsid w:val="00451E76"/>
    <w:rsid w:val="00455F28"/>
    <w:rsid w:val="004571F1"/>
    <w:rsid w:val="00460693"/>
    <w:rsid w:val="00460745"/>
    <w:rsid w:val="00465E9C"/>
    <w:rsid w:val="00475B33"/>
    <w:rsid w:val="00481FB8"/>
    <w:rsid w:val="004844F1"/>
    <w:rsid w:val="0048483A"/>
    <w:rsid w:val="0049186F"/>
    <w:rsid w:val="004923BA"/>
    <w:rsid w:val="00492BB9"/>
    <w:rsid w:val="004961F4"/>
    <w:rsid w:val="004971A2"/>
    <w:rsid w:val="004A192F"/>
    <w:rsid w:val="004A27BE"/>
    <w:rsid w:val="004A3190"/>
    <w:rsid w:val="004A4B14"/>
    <w:rsid w:val="004A5805"/>
    <w:rsid w:val="004B24B9"/>
    <w:rsid w:val="004B3EBB"/>
    <w:rsid w:val="004B4843"/>
    <w:rsid w:val="004B5E06"/>
    <w:rsid w:val="004C082F"/>
    <w:rsid w:val="004C2F94"/>
    <w:rsid w:val="004C62FE"/>
    <w:rsid w:val="004C6BD0"/>
    <w:rsid w:val="004D1AE0"/>
    <w:rsid w:val="004D2165"/>
    <w:rsid w:val="004D2EC1"/>
    <w:rsid w:val="004D4B7B"/>
    <w:rsid w:val="004D545F"/>
    <w:rsid w:val="004D78D6"/>
    <w:rsid w:val="004E017A"/>
    <w:rsid w:val="004E0B0A"/>
    <w:rsid w:val="004E4E96"/>
    <w:rsid w:val="004E53A0"/>
    <w:rsid w:val="004E5DF3"/>
    <w:rsid w:val="004F1231"/>
    <w:rsid w:val="004F59CC"/>
    <w:rsid w:val="0050429B"/>
    <w:rsid w:val="00505D74"/>
    <w:rsid w:val="00511E12"/>
    <w:rsid w:val="00513DA2"/>
    <w:rsid w:val="00520852"/>
    <w:rsid w:val="0052368E"/>
    <w:rsid w:val="00531D00"/>
    <w:rsid w:val="00532DF6"/>
    <w:rsid w:val="005342B4"/>
    <w:rsid w:val="00534F6E"/>
    <w:rsid w:val="005405A1"/>
    <w:rsid w:val="0054144E"/>
    <w:rsid w:val="0054272D"/>
    <w:rsid w:val="00542F90"/>
    <w:rsid w:val="005446F4"/>
    <w:rsid w:val="0054690F"/>
    <w:rsid w:val="00550C37"/>
    <w:rsid w:val="00552BAC"/>
    <w:rsid w:val="0056209C"/>
    <w:rsid w:val="00563D10"/>
    <w:rsid w:val="00567714"/>
    <w:rsid w:val="005679FF"/>
    <w:rsid w:val="0057142E"/>
    <w:rsid w:val="00583CDC"/>
    <w:rsid w:val="00590A4C"/>
    <w:rsid w:val="00590DE3"/>
    <w:rsid w:val="00592B96"/>
    <w:rsid w:val="0059389E"/>
    <w:rsid w:val="005A2561"/>
    <w:rsid w:val="005A7D1C"/>
    <w:rsid w:val="005B63D0"/>
    <w:rsid w:val="005B6E13"/>
    <w:rsid w:val="005C3C9F"/>
    <w:rsid w:val="005C70AF"/>
    <w:rsid w:val="005D0327"/>
    <w:rsid w:val="005D1FE7"/>
    <w:rsid w:val="005D211B"/>
    <w:rsid w:val="005D378C"/>
    <w:rsid w:val="005D58B3"/>
    <w:rsid w:val="005D63EA"/>
    <w:rsid w:val="005D6F3B"/>
    <w:rsid w:val="005E7EC2"/>
    <w:rsid w:val="005F0CF4"/>
    <w:rsid w:val="005F17DF"/>
    <w:rsid w:val="005F65AC"/>
    <w:rsid w:val="0061045B"/>
    <w:rsid w:val="0061217D"/>
    <w:rsid w:val="00620B15"/>
    <w:rsid w:val="00620C4F"/>
    <w:rsid w:val="0062289E"/>
    <w:rsid w:val="0062317A"/>
    <w:rsid w:val="00623B64"/>
    <w:rsid w:val="00623F5E"/>
    <w:rsid w:val="006301EC"/>
    <w:rsid w:val="00630887"/>
    <w:rsid w:val="00631177"/>
    <w:rsid w:val="0063386C"/>
    <w:rsid w:val="00637BAA"/>
    <w:rsid w:val="00640C0A"/>
    <w:rsid w:val="00645016"/>
    <w:rsid w:val="00653210"/>
    <w:rsid w:val="00656FBE"/>
    <w:rsid w:val="00665E16"/>
    <w:rsid w:val="0066606E"/>
    <w:rsid w:val="00671755"/>
    <w:rsid w:val="00671FB8"/>
    <w:rsid w:val="00673267"/>
    <w:rsid w:val="0068194A"/>
    <w:rsid w:val="00685A19"/>
    <w:rsid w:val="00687651"/>
    <w:rsid w:val="006A3284"/>
    <w:rsid w:val="006A3F3D"/>
    <w:rsid w:val="006B2079"/>
    <w:rsid w:val="006B3B7A"/>
    <w:rsid w:val="006B3BF3"/>
    <w:rsid w:val="006B6D23"/>
    <w:rsid w:val="006C0450"/>
    <w:rsid w:val="006C295C"/>
    <w:rsid w:val="006C68C8"/>
    <w:rsid w:val="006D4CC4"/>
    <w:rsid w:val="006D69C5"/>
    <w:rsid w:val="006E0C30"/>
    <w:rsid w:val="006E1603"/>
    <w:rsid w:val="006E4409"/>
    <w:rsid w:val="006E4AEB"/>
    <w:rsid w:val="006E5F5F"/>
    <w:rsid w:val="006E7AD3"/>
    <w:rsid w:val="006F30CF"/>
    <w:rsid w:val="006F552C"/>
    <w:rsid w:val="006F7188"/>
    <w:rsid w:val="00700DC4"/>
    <w:rsid w:val="00705E25"/>
    <w:rsid w:val="00706337"/>
    <w:rsid w:val="00706F0B"/>
    <w:rsid w:val="00711C57"/>
    <w:rsid w:val="00713762"/>
    <w:rsid w:val="00713DC7"/>
    <w:rsid w:val="0071431D"/>
    <w:rsid w:val="0071630F"/>
    <w:rsid w:val="00717547"/>
    <w:rsid w:val="00721FB5"/>
    <w:rsid w:val="0073165D"/>
    <w:rsid w:val="0073220C"/>
    <w:rsid w:val="00734ED9"/>
    <w:rsid w:val="0074366A"/>
    <w:rsid w:val="00747BF7"/>
    <w:rsid w:val="00757542"/>
    <w:rsid w:val="00763FCC"/>
    <w:rsid w:val="00770162"/>
    <w:rsid w:val="0077135B"/>
    <w:rsid w:val="00773D3B"/>
    <w:rsid w:val="0077660D"/>
    <w:rsid w:val="007844B8"/>
    <w:rsid w:val="00784B38"/>
    <w:rsid w:val="0078589F"/>
    <w:rsid w:val="00790588"/>
    <w:rsid w:val="00791CEA"/>
    <w:rsid w:val="00792B36"/>
    <w:rsid w:val="007A0A4C"/>
    <w:rsid w:val="007A126D"/>
    <w:rsid w:val="007A198C"/>
    <w:rsid w:val="007A2A19"/>
    <w:rsid w:val="007A410B"/>
    <w:rsid w:val="007B1919"/>
    <w:rsid w:val="007B2543"/>
    <w:rsid w:val="007B3A00"/>
    <w:rsid w:val="007B563F"/>
    <w:rsid w:val="007C31CB"/>
    <w:rsid w:val="007C47CD"/>
    <w:rsid w:val="007C581E"/>
    <w:rsid w:val="007C6297"/>
    <w:rsid w:val="007E36E2"/>
    <w:rsid w:val="00801558"/>
    <w:rsid w:val="00803730"/>
    <w:rsid w:val="00804D0D"/>
    <w:rsid w:val="00805E30"/>
    <w:rsid w:val="008167A8"/>
    <w:rsid w:val="00817221"/>
    <w:rsid w:val="00823A1E"/>
    <w:rsid w:val="008253A1"/>
    <w:rsid w:val="008313E0"/>
    <w:rsid w:val="00831C52"/>
    <w:rsid w:val="008322F1"/>
    <w:rsid w:val="00834D13"/>
    <w:rsid w:val="00836B70"/>
    <w:rsid w:val="008414A6"/>
    <w:rsid w:val="008458FE"/>
    <w:rsid w:val="00855DD1"/>
    <w:rsid w:val="00857219"/>
    <w:rsid w:val="00862601"/>
    <w:rsid w:val="0086428C"/>
    <w:rsid w:val="00864E47"/>
    <w:rsid w:val="0086557D"/>
    <w:rsid w:val="00870767"/>
    <w:rsid w:val="00876E47"/>
    <w:rsid w:val="008770D7"/>
    <w:rsid w:val="008772C6"/>
    <w:rsid w:val="00884220"/>
    <w:rsid w:val="00884C8E"/>
    <w:rsid w:val="00891608"/>
    <w:rsid w:val="00893598"/>
    <w:rsid w:val="0089469E"/>
    <w:rsid w:val="00896E7C"/>
    <w:rsid w:val="008973DD"/>
    <w:rsid w:val="0089782C"/>
    <w:rsid w:val="008A0051"/>
    <w:rsid w:val="008A1287"/>
    <w:rsid w:val="008A21BD"/>
    <w:rsid w:val="008A4C09"/>
    <w:rsid w:val="008A5FAA"/>
    <w:rsid w:val="008B2972"/>
    <w:rsid w:val="008C448A"/>
    <w:rsid w:val="008C7560"/>
    <w:rsid w:val="008D3316"/>
    <w:rsid w:val="008E5A33"/>
    <w:rsid w:val="008E7870"/>
    <w:rsid w:val="008E7E04"/>
    <w:rsid w:val="008F7538"/>
    <w:rsid w:val="009053CF"/>
    <w:rsid w:val="00905DFD"/>
    <w:rsid w:val="00906B4D"/>
    <w:rsid w:val="00910768"/>
    <w:rsid w:val="0091458D"/>
    <w:rsid w:val="0091760F"/>
    <w:rsid w:val="00920F48"/>
    <w:rsid w:val="00924DE0"/>
    <w:rsid w:val="00926A38"/>
    <w:rsid w:val="009414EE"/>
    <w:rsid w:val="00942D73"/>
    <w:rsid w:val="009433E5"/>
    <w:rsid w:val="00943DF4"/>
    <w:rsid w:val="009535AD"/>
    <w:rsid w:val="009542AC"/>
    <w:rsid w:val="0096596A"/>
    <w:rsid w:val="00967A9D"/>
    <w:rsid w:val="00967F1D"/>
    <w:rsid w:val="00970A64"/>
    <w:rsid w:val="00970DE4"/>
    <w:rsid w:val="00970FCF"/>
    <w:rsid w:val="00971082"/>
    <w:rsid w:val="009839C3"/>
    <w:rsid w:val="00984A30"/>
    <w:rsid w:val="00987A48"/>
    <w:rsid w:val="00992991"/>
    <w:rsid w:val="0099375D"/>
    <w:rsid w:val="00993A52"/>
    <w:rsid w:val="00994CBF"/>
    <w:rsid w:val="0099619A"/>
    <w:rsid w:val="0099619F"/>
    <w:rsid w:val="00997BFD"/>
    <w:rsid w:val="009A21BC"/>
    <w:rsid w:val="009A6DA2"/>
    <w:rsid w:val="009B1444"/>
    <w:rsid w:val="009B1695"/>
    <w:rsid w:val="009B288D"/>
    <w:rsid w:val="009B31BF"/>
    <w:rsid w:val="009B3444"/>
    <w:rsid w:val="009C1C2D"/>
    <w:rsid w:val="009C1E11"/>
    <w:rsid w:val="009D3362"/>
    <w:rsid w:val="009D4D57"/>
    <w:rsid w:val="009D5DC4"/>
    <w:rsid w:val="009D6220"/>
    <w:rsid w:val="009D69E7"/>
    <w:rsid w:val="009D7A51"/>
    <w:rsid w:val="009D7EF7"/>
    <w:rsid w:val="009E0DD1"/>
    <w:rsid w:val="009E235C"/>
    <w:rsid w:val="009E6A71"/>
    <w:rsid w:val="009F1618"/>
    <w:rsid w:val="009F710C"/>
    <w:rsid w:val="00A021EE"/>
    <w:rsid w:val="00A047A1"/>
    <w:rsid w:val="00A203ED"/>
    <w:rsid w:val="00A21E5F"/>
    <w:rsid w:val="00A21E93"/>
    <w:rsid w:val="00A241DC"/>
    <w:rsid w:val="00A25970"/>
    <w:rsid w:val="00A31701"/>
    <w:rsid w:val="00A34982"/>
    <w:rsid w:val="00A373B6"/>
    <w:rsid w:val="00A403E1"/>
    <w:rsid w:val="00A422DC"/>
    <w:rsid w:val="00A435DD"/>
    <w:rsid w:val="00A45FED"/>
    <w:rsid w:val="00A46C05"/>
    <w:rsid w:val="00A470FA"/>
    <w:rsid w:val="00A5115D"/>
    <w:rsid w:val="00A52355"/>
    <w:rsid w:val="00A52B23"/>
    <w:rsid w:val="00A61B79"/>
    <w:rsid w:val="00A72BB0"/>
    <w:rsid w:val="00A75528"/>
    <w:rsid w:val="00A76C80"/>
    <w:rsid w:val="00A76E6F"/>
    <w:rsid w:val="00A77CE4"/>
    <w:rsid w:val="00A84C86"/>
    <w:rsid w:val="00A85E6F"/>
    <w:rsid w:val="00A9651B"/>
    <w:rsid w:val="00AA1A72"/>
    <w:rsid w:val="00AB246B"/>
    <w:rsid w:val="00AB2D23"/>
    <w:rsid w:val="00AB3BAC"/>
    <w:rsid w:val="00AB41D8"/>
    <w:rsid w:val="00AB6FCD"/>
    <w:rsid w:val="00AC506F"/>
    <w:rsid w:val="00AC5A76"/>
    <w:rsid w:val="00AC605B"/>
    <w:rsid w:val="00AC6625"/>
    <w:rsid w:val="00AC68A4"/>
    <w:rsid w:val="00AC70C5"/>
    <w:rsid w:val="00AD2E31"/>
    <w:rsid w:val="00AD2F59"/>
    <w:rsid w:val="00AD3440"/>
    <w:rsid w:val="00AE2086"/>
    <w:rsid w:val="00AE28E2"/>
    <w:rsid w:val="00AE2D0C"/>
    <w:rsid w:val="00AE52B0"/>
    <w:rsid w:val="00AE6EF4"/>
    <w:rsid w:val="00AF1DEE"/>
    <w:rsid w:val="00AF4C20"/>
    <w:rsid w:val="00B01069"/>
    <w:rsid w:val="00B011C1"/>
    <w:rsid w:val="00B032E9"/>
    <w:rsid w:val="00B037A5"/>
    <w:rsid w:val="00B11A6B"/>
    <w:rsid w:val="00B125AF"/>
    <w:rsid w:val="00B264AF"/>
    <w:rsid w:val="00B276A5"/>
    <w:rsid w:val="00B27705"/>
    <w:rsid w:val="00B308E2"/>
    <w:rsid w:val="00B4002E"/>
    <w:rsid w:val="00B43269"/>
    <w:rsid w:val="00B44F31"/>
    <w:rsid w:val="00B45B4B"/>
    <w:rsid w:val="00B54E20"/>
    <w:rsid w:val="00B55581"/>
    <w:rsid w:val="00B560B3"/>
    <w:rsid w:val="00B6074C"/>
    <w:rsid w:val="00B63A22"/>
    <w:rsid w:val="00B657F9"/>
    <w:rsid w:val="00B66716"/>
    <w:rsid w:val="00B71A4A"/>
    <w:rsid w:val="00B74D0A"/>
    <w:rsid w:val="00B775CD"/>
    <w:rsid w:val="00B804EC"/>
    <w:rsid w:val="00B84AEB"/>
    <w:rsid w:val="00B91292"/>
    <w:rsid w:val="00B93D5B"/>
    <w:rsid w:val="00B9473E"/>
    <w:rsid w:val="00B979AF"/>
    <w:rsid w:val="00BA4BF4"/>
    <w:rsid w:val="00BA75ED"/>
    <w:rsid w:val="00BB0E97"/>
    <w:rsid w:val="00BB4FBB"/>
    <w:rsid w:val="00BB53A7"/>
    <w:rsid w:val="00BB781E"/>
    <w:rsid w:val="00BC016F"/>
    <w:rsid w:val="00BC31BD"/>
    <w:rsid w:val="00BC3AED"/>
    <w:rsid w:val="00BC62B2"/>
    <w:rsid w:val="00BC7FBB"/>
    <w:rsid w:val="00BD7536"/>
    <w:rsid w:val="00BE073A"/>
    <w:rsid w:val="00BE320E"/>
    <w:rsid w:val="00BE44FA"/>
    <w:rsid w:val="00BF0BDF"/>
    <w:rsid w:val="00BF223E"/>
    <w:rsid w:val="00BF26CF"/>
    <w:rsid w:val="00BF7BCA"/>
    <w:rsid w:val="00BF7BD9"/>
    <w:rsid w:val="00C00364"/>
    <w:rsid w:val="00C01CD2"/>
    <w:rsid w:val="00C0288D"/>
    <w:rsid w:val="00C12854"/>
    <w:rsid w:val="00C17BD7"/>
    <w:rsid w:val="00C210E5"/>
    <w:rsid w:val="00C2588B"/>
    <w:rsid w:val="00C27477"/>
    <w:rsid w:val="00C31633"/>
    <w:rsid w:val="00C31AC9"/>
    <w:rsid w:val="00C375DC"/>
    <w:rsid w:val="00C44B4C"/>
    <w:rsid w:val="00C46903"/>
    <w:rsid w:val="00C4750E"/>
    <w:rsid w:val="00C77165"/>
    <w:rsid w:val="00C8167E"/>
    <w:rsid w:val="00C816B8"/>
    <w:rsid w:val="00C81DA8"/>
    <w:rsid w:val="00C90DB5"/>
    <w:rsid w:val="00C9226B"/>
    <w:rsid w:val="00C930B5"/>
    <w:rsid w:val="00CA3E70"/>
    <w:rsid w:val="00CA5120"/>
    <w:rsid w:val="00CB1433"/>
    <w:rsid w:val="00CB3BF7"/>
    <w:rsid w:val="00CB44A5"/>
    <w:rsid w:val="00CB7A3C"/>
    <w:rsid w:val="00CC19AE"/>
    <w:rsid w:val="00CC1AFF"/>
    <w:rsid w:val="00CC738F"/>
    <w:rsid w:val="00CD3B88"/>
    <w:rsid w:val="00CE01C6"/>
    <w:rsid w:val="00CE0C84"/>
    <w:rsid w:val="00CE198B"/>
    <w:rsid w:val="00CE6EFD"/>
    <w:rsid w:val="00CF0F44"/>
    <w:rsid w:val="00CF4991"/>
    <w:rsid w:val="00CF77B1"/>
    <w:rsid w:val="00D01967"/>
    <w:rsid w:val="00D04E2A"/>
    <w:rsid w:val="00D06082"/>
    <w:rsid w:val="00D076A7"/>
    <w:rsid w:val="00D22C0C"/>
    <w:rsid w:val="00D23468"/>
    <w:rsid w:val="00D25B71"/>
    <w:rsid w:val="00D414CD"/>
    <w:rsid w:val="00D41C62"/>
    <w:rsid w:val="00D45219"/>
    <w:rsid w:val="00D543BC"/>
    <w:rsid w:val="00D577F3"/>
    <w:rsid w:val="00D60472"/>
    <w:rsid w:val="00D71447"/>
    <w:rsid w:val="00D715A2"/>
    <w:rsid w:val="00D7174C"/>
    <w:rsid w:val="00D730C4"/>
    <w:rsid w:val="00D73188"/>
    <w:rsid w:val="00D7373A"/>
    <w:rsid w:val="00D821B3"/>
    <w:rsid w:val="00D8239C"/>
    <w:rsid w:val="00D82F8F"/>
    <w:rsid w:val="00D830D9"/>
    <w:rsid w:val="00D835E4"/>
    <w:rsid w:val="00D84C51"/>
    <w:rsid w:val="00D91247"/>
    <w:rsid w:val="00D97475"/>
    <w:rsid w:val="00DA1C82"/>
    <w:rsid w:val="00DA2743"/>
    <w:rsid w:val="00DB1CD5"/>
    <w:rsid w:val="00DB6075"/>
    <w:rsid w:val="00DC1658"/>
    <w:rsid w:val="00DC1F03"/>
    <w:rsid w:val="00DC2E55"/>
    <w:rsid w:val="00DC6124"/>
    <w:rsid w:val="00DC78A3"/>
    <w:rsid w:val="00DD601B"/>
    <w:rsid w:val="00DE256D"/>
    <w:rsid w:val="00DE5D5D"/>
    <w:rsid w:val="00DE74B0"/>
    <w:rsid w:val="00DF1DFE"/>
    <w:rsid w:val="00DF33AB"/>
    <w:rsid w:val="00DF4A16"/>
    <w:rsid w:val="00E07AC7"/>
    <w:rsid w:val="00E132A7"/>
    <w:rsid w:val="00E1605E"/>
    <w:rsid w:val="00E173FB"/>
    <w:rsid w:val="00E17470"/>
    <w:rsid w:val="00E1769C"/>
    <w:rsid w:val="00E23E3E"/>
    <w:rsid w:val="00E25AB6"/>
    <w:rsid w:val="00E31761"/>
    <w:rsid w:val="00E344B0"/>
    <w:rsid w:val="00E36E0D"/>
    <w:rsid w:val="00E42B82"/>
    <w:rsid w:val="00E60C0C"/>
    <w:rsid w:val="00E62C56"/>
    <w:rsid w:val="00E65946"/>
    <w:rsid w:val="00E67604"/>
    <w:rsid w:val="00E67D71"/>
    <w:rsid w:val="00E816DF"/>
    <w:rsid w:val="00E90B30"/>
    <w:rsid w:val="00E963D9"/>
    <w:rsid w:val="00EA0D55"/>
    <w:rsid w:val="00EA5028"/>
    <w:rsid w:val="00EB366E"/>
    <w:rsid w:val="00EB3BAD"/>
    <w:rsid w:val="00EB3DFD"/>
    <w:rsid w:val="00EB456C"/>
    <w:rsid w:val="00EB54CD"/>
    <w:rsid w:val="00EB6042"/>
    <w:rsid w:val="00EC076E"/>
    <w:rsid w:val="00EC3F80"/>
    <w:rsid w:val="00EC48DB"/>
    <w:rsid w:val="00ED0BB0"/>
    <w:rsid w:val="00ED34C3"/>
    <w:rsid w:val="00ED46A3"/>
    <w:rsid w:val="00ED62F0"/>
    <w:rsid w:val="00ED7884"/>
    <w:rsid w:val="00EE05F0"/>
    <w:rsid w:val="00EE191F"/>
    <w:rsid w:val="00EE3960"/>
    <w:rsid w:val="00EE49C4"/>
    <w:rsid w:val="00EF24B9"/>
    <w:rsid w:val="00EF7323"/>
    <w:rsid w:val="00F02449"/>
    <w:rsid w:val="00F072D7"/>
    <w:rsid w:val="00F11925"/>
    <w:rsid w:val="00F13E1F"/>
    <w:rsid w:val="00F1416E"/>
    <w:rsid w:val="00F17FBD"/>
    <w:rsid w:val="00F20892"/>
    <w:rsid w:val="00F216E8"/>
    <w:rsid w:val="00F2229F"/>
    <w:rsid w:val="00F22BA9"/>
    <w:rsid w:val="00F25E8D"/>
    <w:rsid w:val="00F30ABF"/>
    <w:rsid w:val="00F53C2C"/>
    <w:rsid w:val="00F57BF6"/>
    <w:rsid w:val="00F66939"/>
    <w:rsid w:val="00F67E62"/>
    <w:rsid w:val="00F701DB"/>
    <w:rsid w:val="00F7266D"/>
    <w:rsid w:val="00F72A25"/>
    <w:rsid w:val="00F7334F"/>
    <w:rsid w:val="00F77051"/>
    <w:rsid w:val="00F91802"/>
    <w:rsid w:val="00F95F07"/>
    <w:rsid w:val="00FA0E57"/>
    <w:rsid w:val="00FC60BA"/>
    <w:rsid w:val="00FC6AF8"/>
    <w:rsid w:val="00FC6F51"/>
    <w:rsid w:val="00FD4055"/>
    <w:rsid w:val="00FD55E6"/>
    <w:rsid w:val="00FD765C"/>
    <w:rsid w:val="00FE1C20"/>
    <w:rsid w:val="00FE4061"/>
    <w:rsid w:val="00FE767A"/>
    <w:rsid w:val="00FF04FC"/>
    <w:rsid w:val="00FF1B98"/>
    <w:rsid w:val="00FF3E7E"/>
    <w:rsid w:val="00FF57F2"/>
    <w:rsid w:val="00FF5802"/>
    <w:rsid w:val="00FF5F32"/>
    <w:rsid w:val="02FE55BA"/>
    <w:rsid w:val="0360AE0D"/>
    <w:rsid w:val="063D4F01"/>
    <w:rsid w:val="09E91E40"/>
    <w:rsid w:val="0A8487E8"/>
    <w:rsid w:val="0D154CE5"/>
    <w:rsid w:val="0E36B0F8"/>
    <w:rsid w:val="167371CB"/>
    <w:rsid w:val="17D6AFF7"/>
    <w:rsid w:val="1BA8BC05"/>
    <w:rsid w:val="1D2CB89B"/>
    <w:rsid w:val="1E007DD6"/>
    <w:rsid w:val="1E9C9714"/>
    <w:rsid w:val="2022BA2F"/>
    <w:rsid w:val="23BF461A"/>
    <w:rsid w:val="25568EC7"/>
    <w:rsid w:val="2A64F7FB"/>
    <w:rsid w:val="2C00C85C"/>
    <w:rsid w:val="33919DD9"/>
    <w:rsid w:val="347DDC75"/>
    <w:rsid w:val="34FF9D34"/>
    <w:rsid w:val="353A39DE"/>
    <w:rsid w:val="3A0DAB01"/>
    <w:rsid w:val="3B241065"/>
    <w:rsid w:val="3E8D571D"/>
    <w:rsid w:val="427A1CD7"/>
    <w:rsid w:val="4415ED38"/>
    <w:rsid w:val="452C88BD"/>
    <w:rsid w:val="455350EA"/>
    <w:rsid w:val="46986902"/>
    <w:rsid w:val="47FA3E5C"/>
    <w:rsid w:val="488CA0D0"/>
    <w:rsid w:val="49391E61"/>
    <w:rsid w:val="4B33611E"/>
    <w:rsid w:val="4EB09271"/>
    <w:rsid w:val="4FD1DA84"/>
    <w:rsid w:val="51E3092F"/>
    <w:rsid w:val="5430B3F6"/>
    <w:rsid w:val="545186A0"/>
    <w:rsid w:val="56B67A52"/>
    <w:rsid w:val="56EE5821"/>
    <w:rsid w:val="5E3C7343"/>
    <w:rsid w:val="606A7422"/>
    <w:rsid w:val="658920BC"/>
    <w:rsid w:val="66114CC4"/>
    <w:rsid w:val="70B1502E"/>
    <w:rsid w:val="739F1051"/>
    <w:rsid w:val="7500595C"/>
    <w:rsid w:val="786D3A43"/>
    <w:rsid w:val="7B0214C8"/>
    <w:rsid w:val="7D6F0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3B0ABF"/>
  <w15:chartTrackingRefBased/>
  <w15:docId w15:val="{BE662391-CA37-456A-A122-E056A48AF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3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5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219"/>
  </w:style>
  <w:style w:type="paragraph" w:styleId="Footer">
    <w:name w:val="footer"/>
    <w:basedOn w:val="Normal"/>
    <w:link w:val="FooterChar"/>
    <w:uiPriority w:val="99"/>
    <w:unhideWhenUsed/>
    <w:rsid w:val="00D45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219"/>
  </w:style>
  <w:style w:type="paragraph" w:styleId="ListParagraph">
    <w:name w:val="List Paragraph"/>
    <w:basedOn w:val="Normal"/>
    <w:uiPriority w:val="34"/>
    <w:qFormat/>
    <w:rsid w:val="00D452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1C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CD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E1C2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1C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C2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96E7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26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A5FAA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8935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35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35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3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359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839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11C57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711C5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9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5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0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3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34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1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4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4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dafruit.com/product/4755" TargetMode="External"/><Relationship Id="rId117" Type="http://schemas.openxmlformats.org/officeDocument/2006/relationships/header" Target="header1.xml"/><Relationship Id="rId21" Type="http://schemas.openxmlformats.org/officeDocument/2006/relationships/hyperlink" Target="https://www.adafruit.com/product/3013" TargetMode="External"/><Relationship Id="rId42" Type="http://schemas.openxmlformats.org/officeDocument/2006/relationships/hyperlink" Target="https://shop.blues.com/products/notecard" TargetMode="External"/><Relationship Id="rId47" Type="http://schemas.openxmlformats.org/officeDocument/2006/relationships/image" Target="media/image8.jpeg"/><Relationship Id="rId63" Type="http://schemas.openxmlformats.org/officeDocument/2006/relationships/image" Target="media/image23.jpeg"/><Relationship Id="rId68" Type="http://schemas.openxmlformats.org/officeDocument/2006/relationships/hyperlink" Target="https://dev.blues.io/quickstart/notecard-quickstart/notecard-and-notecarrier-f/" TargetMode="External"/><Relationship Id="rId84" Type="http://schemas.openxmlformats.org/officeDocument/2006/relationships/hyperlink" Target="https://plastidip.com/product/plastidip/" TargetMode="External"/><Relationship Id="rId89" Type="http://schemas.microsoft.com/office/2007/relationships/hdphoto" Target="media/hdphoto1.wdp"/><Relationship Id="rId112" Type="http://schemas.openxmlformats.org/officeDocument/2006/relationships/hyperlink" Target="https://www.adafruit.com/product/2926" TargetMode="External"/><Relationship Id="rId16" Type="http://schemas.openxmlformats.org/officeDocument/2006/relationships/image" Target="media/image4.jpeg"/><Relationship Id="rId107" Type="http://schemas.openxmlformats.org/officeDocument/2006/relationships/image" Target="media/image51.jfif"/><Relationship Id="rId11" Type="http://schemas.openxmlformats.org/officeDocument/2006/relationships/hyperlink" Target="https://github.com/OpenDigiEnvLab/soil--sensor-system/blob/main/O2Soils_withRelay_6sensors.ino" TargetMode="External"/><Relationship Id="rId32" Type="http://schemas.openxmlformats.org/officeDocument/2006/relationships/hyperlink" Target="https://www.mcmaster.com/ptfe/ultra-chemical-resistant-compressible-ptfe-gasket-material-7/thickness~1-16/" TargetMode="External"/><Relationship Id="rId37" Type="http://schemas.openxmlformats.org/officeDocument/2006/relationships/hyperlink" Target="https://www.prusa3d.com/product/original-prusa-i3-mk3s-3d-printer-3/" TargetMode="External"/><Relationship Id="rId53" Type="http://schemas.openxmlformats.org/officeDocument/2006/relationships/image" Target="media/image14.jpeg"/><Relationship Id="rId58" Type="http://schemas.openxmlformats.org/officeDocument/2006/relationships/image" Target="media/image19.png"/><Relationship Id="rId74" Type="http://schemas.openxmlformats.org/officeDocument/2006/relationships/hyperlink" Target="https://www.mouser.co.il/ProductDetail/TE-Connectivity/3-826631-6?qs=6Tj7fpyCzVrWp9TSRmZtQw%3D%3D" TargetMode="External"/><Relationship Id="rId79" Type="http://schemas.openxmlformats.org/officeDocument/2006/relationships/image" Target="media/image330.jpeg"/><Relationship Id="rId102" Type="http://schemas.openxmlformats.org/officeDocument/2006/relationships/image" Target="media/image46.jpeg"/><Relationship Id="rId5" Type="http://schemas.openxmlformats.org/officeDocument/2006/relationships/numbering" Target="numbering.xml"/><Relationship Id="rId90" Type="http://schemas.openxmlformats.org/officeDocument/2006/relationships/image" Target="media/image39.png"/><Relationship Id="rId95" Type="http://schemas.openxmlformats.org/officeDocument/2006/relationships/image" Target="media/image42.jpeg"/><Relationship Id="rId22" Type="http://schemas.openxmlformats.org/officeDocument/2006/relationships/hyperlink" Target="https://www.dfrobot.com/product-1780.html" TargetMode="External"/><Relationship Id="rId27" Type="http://schemas.openxmlformats.org/officeDocument/2006/relationships/hyperlink" Target="https://www.adafruit.com/product/200" TargetMode="External"/><Relationship Id="rId43" Type="http://schemas.openxmlformats.org/officeDocument/2006/relationships/hyperlink" Target="https://www.dfrobot.com/product-1780.html" TargetMode="External"/><Relationship Id="rId48" Type="http://schemas.openxmlformats.org/officeDocument/2006/relationships/image" Target="media/image9.jpeg"/><Relationship Id="rId64" Type="http://schemas.openxmlformats.org/officeDocument/2006/relationships/image" Target="media/image24.jpeg"/><Relationship Id="rId69" Type="http://schemas.openxmlformats.org/officeDocument/2006/relationships/hyperlink" Target="https://github.com/OpenDigiEnvLab/soil-CO2-sensor-system" TargetMode="External"/><Relationship Id="rId113" Type="http://schemas.openxmlformats.org/officeDocument/2006/relationships/image" Target="media/image55.jpeg"/><Relationship Id="rId118" Type="http://schemas.openxmlformats.org/officeDocument/2006/relationships/fontTable" Target="fontTable.xml"/><Relationship Id="rId80" Type="http://schemas.openxmlformats.org/officeDocument/2006/relationships/image" Target="media/image34.jpeg"/><Relationship Id="rId85" Type="http://schemas.openxmlformats.org/officeDocument/2006/relationships/hyperlink" Target="https://plastidip.com/product/plastidip/" TargetMode="External"/><Relationship Id="rId12" Type="http://schemas.openxmlformats.org/officeDocument/2006/relationships/hyperlink" Target="https://github.com/OpenDigiEnvLab/soil--sensor-system/blob/main/O2SoilsTypeB_blues_6Sensors_Teros12_Serial.ino" TargetMode="External"/><Relationship Id="rId17" Type="http://schemas.openxmlformats.org/officeDocument/2006/relationships/image" Target="media/image5.png"/><Relationship Id="rId33" Type="http://schemas.openxmlformats.org/officeDocument/2006/relationships/hyperlink" Target="https://www.amazon.de/-/en/Pin-Dupont-Cable-Female-Connector/dp/B01B360810" TargetMode="External"/><Relationship Id="rId38" Type="http://schemas.openxmlformats.org/officeDocument/2006/relationships/hyperlink" Target="https://metergroup.com/products/teros-12/" TargetMode="External"/><Relationship Id="rId59" Type="http://schemas.openxmlformats.org/officeDocument/2006/relationships/hyperlink" Target="https://dev.blues.io/quickstart/notecard-quickstart/notecard-and-notecarrier-f/" TargetMode="External"/><Relationship Id="rId103" Type="http://schemas.openxmlformats.org/officeDocument/2006/relationships/image" Target="media/image47.jpeg"/><Relationship Id="rId108" Type="http://schemas.openxmlformats.org/officeDocument/2006/relationships/image" Target="media/image52.png"/><Relationship Id="rId54" Type="http://schemas.openxmlformats.org/officeDocument/2006/relationships/image" Target="media/image15.jpeg"/><Relationship Id="rId70" Type="http://schemas.openxmlformats.org/officeDocument/2006/relationships/image" Target="media/image28.png"/><Relationship Id="rId75" Type="http://schemas.openxmlformats.org/officeDocument/2006/relationships/image" Target="media/image31.jpeg"/><Relationship Id="rId91" Type="http://schemas.openxmlformats.org/officeDocument/2006/relationships/image" Target="media/image40.png"/><Relationship Id="rId96" Type="http://schemas.openxmlformats.org/officeDocument/2006/relationships/hyperlink" Target="https://www.mcmaster.com/ptfe/ultra-chemical-resistant-compressible-ptfe-gasket-material-7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www.adafruit.com/product/326" TargetMode="External"/><Relationship Id="rId28" Type="http://schemas.openxmlformats.org/officeDocument/2006/relationships/hyperlink" Target="https://www.adafruit.com/product/1294" TargetMode="External"/><Relationship Id="rId49" Type="http://schemas.openxmlformats.org/officeDocument/2006/relationships/image" Target="media/image10.png"/><Relationship Id="rId114" Type="http://schemas.openxmlformats.org/officeDocument/2006/relationships/image" Target="media/image56.png"/><Relationship Id="rId119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hyperlink" Target="https://www.fishersci.com/shop/products/falcon-50ml-conical-centrifuge-tubes-2/p-193321" TargetMode="External"/><Relationship Id="rId44" Type="http://schemas.openxmlformats.org/officeDocument/2006/relationships/hyperlink" Target="https://www.adafruit.com/product/2886" TargetMode="External"/><Relationship Id="rId52" Type="http://schemas.openxmlformats.org/officeDocument/2006/relationships/image" Target="media/image13.jpeg"/><Relationship Id="rId60" Type="http://schemas.openxmlformats.org/officeDocument/2006/relationships/image" Target="media/image20.jpeg"/><Relationship Id="rId65" Type="http://schemas.openxmlformats.org/officeDocument/2006/relationships/image" Target="media/image25.png"/><Relationship Id="rId73" Type="http://schemas.openxmlformats.org/officeDocument/2006/relationships/image" Target="media/image30.png"/><Relationship Id="rId78" Type="http://schemas.openxmlformats.org/officeDocument/2006/relationships/image" Target="media/image320.jpeg"/><Relationship Id="rId81" Type="http://schemas.openxmlformats.org/officeDocument/2006/relationships/image" Target="media/image34.png"/><Relationship Id="rId86" Type="http://schemas.openxmlformats.org/officeDocument/2006/relationships/image" Target="media/image37.jpeg"/><Relationship Id="rId94" Type="http://schemas.openxmlformats.org/officeDocument/2006/relationships/hyperlink" Target="https://www.polymer-g.com/" TargetMode="External"/><Relationship Id="rId99" Type="http://schemas.openxmlformats.org/officeDocument/2006/relationships/image" Target="media/image44.png"/><Relationship Id="rId101" Type="http://schemas.openxmlformats.org/officeDocument/2006/relationships/image" Target="media/image4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hyperlink" Target="https://www.adafruit.com/product/2796" TargetMode="External"/><Relationship Id="rId109" Type="http://schemas.openxmlformats.org/officeDocument/2006/relationships/image" Target="media/image53.jpeg"/><Relationship Id="rId34" Type="http://schemas.openxmlformats.org/officeDocument/2006/relationships/hyperlink" Target="https://www.adafruit.com/product/3814" TargetMode="External"/><Relationship Id="rId50" Type="http://schemas.openxmlformats.org/officeDocument/2006/relationships/image" Target="media/image11.jpeg"/><Relationship Id="rId55" Type="http://schemas.openxmlformats.org/officeDocument/2006/relationships/image" Target="media/image16.png"/><Relationship Id="rId76" Type="http://schemas.openxmlformats.org/officeDocument/2006/relationships/image" Target="media/image32.jpeg"/><Relationship Id="rId97" Type="http://schemas.openxmlformats.org/officeDocument/2006/relationships/image" Target="media/image43.png"/><Relationship Id="rId104" Type="http://schemas.openxmlformats.org/officeDocument/2006/relationships/image" Target="media/image48.jpeg"/><Relationship Id="rId120" Type="http://schemas.microsoft.com/office/2020/10/relationships/intelligence" Target="intelligence2.xml"/><Relationship Id="rId7" Type="http://schemas.openxmlformats.org/officeDocument/2006/relationships/settings" Target="settings.xml"/><Relationship Id="rId71" Type="http://schemas.openxmlformats.org/officeDocument/2006/relationships/hyperlink" Target="https://notehub.io/projects" TargetMode="External"/><Relationship Id="rId92" Type="http://schemas.microsoft.com/office/2007/relationships/hdphoto" Target="media/hdphoto2.wdp"/><Relationship Id="rId2" Type="http://schemas.openxmlformats.org/officeDocument/2006/relationships/customXml" Target="../customXml/item2.xml"/><Relationship Id="rId29" Type="http://schemas.openxmlformats.org/officeDocument/2006/relationships/hyperlink" Target="https://www.digikey.com/en/products/detail/sensirion-ag/SCD30/8445334" TargetMode="External"/><Relationship Id="rId24" Type="http://schemas.openxmlformats.org/officeDocument/2006/relationships/hyperlink" Target="https://www.adafruit.com/product/2923" TargetMode="External"/><Relationship Id="rId40" Type="http://schemas.openxmlformats.org/officeDocument/2006/relationships/hyperlink" Target="https://www.adafruit.com/product/3028" TargetMode="External"/><Relationship Id="rId45" Type="http://schemas.openxmlformats.org/officeDocument/2006/relationships/hyperlink" Target="https://www.adafruit.com/product/200" TargetMode="External"/><Relationship Id="rId66" Type="http://schemas.openxmlformats.org/officeDocument/2006/relationships/image" Target="media/image26.jpeg"/><Relationship Id="rId87" Type="http://schemas.openxmlformats.org/officeDocument/2006/relationships/image" Target="media/image39.jpeg"/><Relationship Id="rId110" Type="http://schemas.openxmlformats.org/officeDocument/2006/relationships/image" Target="media/image54.jpeg"/><Relationship Id="rId115" Type="http://schemas.openxmlformats.org/officeDocument/2006/relationships/hyperlink" Target="https://www.arduino.cc/reference/en/libraries/sparkfun-scd30-arduino-library/" TargetMode="External"/><Relationship Id="rId61" Type="http://schemas.openxmlformats.org/officeDocument/2006/relationships/image" Target="media/image21.jpeg"/><Relationship Id="rId82" Type="http://schemas.openxmlformats.org/officeDocument/2006/relationships/image" Target="media/image35.jfif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30" Type="http://schemas.openxmlformats.org/officeDocument/2006/relationships/hyperlink" Target="https://www.adafruit.com/product/4716" TargetMode="External"/><Relationship Id="rId35" Type="http://schemas.openxmlformats.org/officeDocument/2006/relationships/hyperlink" Target="https://www.dfrobot.com/product-2554.html" TargetMode="External"/><Relationship Id="rId56" Type="http://schemas.openxmlformats.org/officeDocument/2006/relationships/image" Target="media/image17.jpeg"/><Relationship Id="rId77" Type="http://schemas.openxmlformats.org/officeDocument/2006/relationships/image" Target="media/image33.jpeg"/><Relationship Id="rId100" Type="http://schemas.microsoft.com/office/2007/relationships/hdphoto" Target="media/hdphoto4.wdp"/><Relationship Id="rId105" Type="http://schemas.openxmlformats.org/officeDocument/2006/relationships/image" Target="media/image49.png"/><Relationship Id="rId8" Type="http://schemas.openxmlformats.org/officeDocument/2006/relationships/webSettings" Target="webSettings.xml"/><Relationship Id="rId51" Type="http://schemas.openxmlformats.org/officeDocument/2006/relationships/image" Target="media/image12.jfif"/><Relationship Id="rId72" Type="http://schemas.openxmlformats.org/officeDocument/2006/relationships/image" Target="media/image29.png"/><Relationship Id="rId93" Type="http://schemas.openxmlformats.org/officeDocument/2006/relationships/image" Target="media/image41.png"/><Relationship Id="rId98" Type="http://schemas.microsoft.com/office/2007/relationships/hdphoto" Target="media/hdphoto3.wdp"/><Relationship Id="rId3" Type="http://schemas.openxmlformats.org/officeDocument/2006/relationships/customXml" Target="../customXml/item3.xml"/><Relationship Id="rId25" Type="http://schemas.openxmlformats.org/officeDocument/2006/relationships/hyperlink" Target="https://www.adafruit.com/product/2886" TargetMode="External"/><Relationship Id="rId46" Type="http://schemas.openxmlformats.org/officeDocument/2006/relationships/hyperlink" Target="https://www.adafruit.com/product/1294" TargetMode="External"/><Relationship Id="rId67" Type="http://schemas.openxmlformats.org/officeDocument/2006/relationships/image" Target="media/image27.png"/><Relationship Id="rId116" Type="http://schemas.openxmlformats.org/officeDocument/2006/relationships/image" Target="media/image57.png"/><Relationship Id="rId20" Type="http://schemas.openxmlformats.org/officeDocument/2006/relationships/hyperlink" Target="https://www.adafruit.com/product/2796" TargetMode="External"/><Relationship Id="rId41" Type="http://schemas.openxmlformats.org/officeDocument/2006/relationships/hyperlink" Target="https://shop.blues.com/products/notecarrier-f" TargetMode="External"/><Relationship Id="rId62" Type="http://schemas.openxmlformats.org/officeDocument/2006/relationships/image" Target="media/image22.jpeg"/><Relationship Id="rId83" Type="http://schemas.openxmlformats.org/officeDocument/2006/relationships/image" Target="media/image36.jpeg"/><Relationship Id="rId88" Type="http://schemas.openxmlformats.org/officeDocument/2006/relationships/image" Target="media/image38.png"/><Relationship Id="rId111" Type="http://schemas.openxmlformats.org/officeDocument/2006/relationships/hyperlink" Target="https://learn.adafruit.com/adafruit-feather-m0-adalogger/overview" TargetMode="External"/><Relationship Id="rId15" Type="http://schemas.openxmlformats.org/officeDocument/2006/relationships/image" Target="media/image3.jpeg"/><Relationship Id="rId36" Type="http://schemas.openxmlformats.org/officeDocument/2006/relationships/hyperlink" Target="https://github.com/OpenDigiEnvLab/soil-CO2-sensor-system/blob/main/sensor%20box%203.STL" TargetMode="External"/><Relationship Id="rId57" Type="http://schemas.openxmlformats.org/officeDocument/2006/relationships/image" Target="media/image18.jpeg"/><Relationship Id="rId106" Type="http://schemas.openxmlformats.org/officeDocument/2006/relationships/image" Target="media/image50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9.jpeg"/><Relationship Id="rId1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F63034C8DD65A545B3FF0ACB5DE31F59" ma:contentTypeVersion="17" ma:contentTypeDescription="צור מסמך חדש." ma:contentTypeScope="" ma:versionID="5602b31b8b61b97914d5245a2e22bdb3">
  <xsd:schema xmlns:xsd="http://www.w3.org/2001/XMLSchema" xmlns:xs="http://www.w3.org/2001/XMLSchema" xmlns:p="http://schemas.microsoft.com/office/2006/metadata/properties" xmlns:ns2="9e31bccf-deaa-4891-a528-b2df8be4cde3" xmlns:ns3="b836bc9d-f974-4075-b39d-117b21ddc774" targetNamespace="http://schemas.microsoft.com/office/2006/metadata/properties" ma:root="true" ma:fieldsID="9edb8a9c067ac6b86ab3b95b776a2b24" ns2:_="" ns3:_="">
    <xsd:import namespace="9e31bccf-deaa-4891-a528-b2df8be4cde3"/>
    <xsd:import namespace="b836bc9d-f974-4075-b39d-117b21ddc77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1bccf-deaa-4891-a528-b2df8be4cde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משותף עם פרטים" ma:internalName="SharedWithDetails" ma:readOnly="true">
      <xsd:simpleType>
        <xsd:restriction base="dms:Note">
          <xsd:maxLength value="255"/>
        </xsd:restriction>
      </xsd:simpleType>
    </xsd:element>
    <xsd:element name="TaxCatchAll" ma:index="10" nillable="true" ma:displayName="Taxonomy Catch All Column" ma:hidden="true" ma:list="{b5611544-d832-4afa-ba48-7234b0b27074}" ma:internalName="TaxCatchAll" ma:showField="CatchAllData" ma:web="9e31bccf-deaa-4891-a528-b2df8be4cd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6bc9d-f974-4075-b39d-117b21ddc7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תגיות תמונה" ma:readOnly="false" ma:fieldId="{5cf76f15-5ced-4ddc-b409-7134ff3c332f}" ma:taxonomyMulti="true" ma:sspId="2627ecdc-4a41-4db1-8913-7c60425bb4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36bc9d-f974-4075-b39d-117b21ddc774">
      <Terms xmlns="http://schemas.microsoft.com/office/infopath/2007/PartnerControls"/>
    </lcf76f155ced4ddcb4097134ff3c332f>
    <TaxCatchAll xmlns="9e31bccf-deaa-4891-a528-b2df8be4cde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105F5-1C6B-4A45-B05B-4602EF33C5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31bccf-deaa-4891-a528-b2df8be4cde3"/>
    <ds:schemaRef ds:uri="b836bc9d-f974-4075-b39d-117b21ddc7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8D2E9A-3F3C-42E6-AFFA-DED280790DFB}">
  <ds:schemaRefs>
    <ds:schemaRef ds:uri="http://schemas.microsoft.com/office/2006/metadata/properties"/>
    <ds:schemaRef ds:uri="http://schemas.microsoft.com/office/infopath/2007/PartnerControls"/>
    <ds:schemaRef ds:uri="b836bc9d-f974-4075-b39d-117b21ddc774"/>
    <ds:schemaRef ds:uri="9e31bccf-deaa-4891-a528-b2df8be4cde3"/>
  </ds:schemaRefs>
</ds:datastoreItem>
</file>

<file path=customXml/itemProps3.xml><?xml version="1.0" encoding="utf-8"?>
<ds:datastoreItem xmlns:ds="http://schemas.openxmlformats.org/officeDocument/2006/customXml" ds:itemID="{8925FCA0-BDC8-446B-B30E-903B9C8FE2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5F8B15-99F1-41EC-BD00-58078D9C3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6</Pages>
  <Words>3994</Words>
  <Characters>19974</Characters>
  <Application>Microsoft Office Word</Application>
  <DocSecurity>0</DocSecurity>
  <Lines>166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ריאל אלטמן</dc:creator>
  <cp:keywords/>
  <dc:description/>
  <cp:lastModifiedBy>Nguyen Thuc</cp:lastModifiedBy>
  <cp:revision>27</cp:revision>
  <dcterms:created xsi:type="dcterms:W3CDTF">2024-10-01T13:17:00Z</dcterms:created>
  <dcterms:modified xsi:type="dcterms:W3CDTF">2024-10-10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034C8DD65A545B3FF0ACB5DE31F59</vt:lpwstr>
  </property>
  <property fmtid="{D5CDD505-2E9C-101B-9397-08002B2CF9AE}" pid="3" name="MediaServiceImageTags">
    <vt:lpwstr/>
  </property>
</Properties>
</file>